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037F85" w14:textId="1AEB2499" w:rsidR="007F35ED" w:rsidRDefault="009C7583" w:rsidP="00C945DC">
      <w:pPr>
        <w:pStyle w:val="Heading1"/>
      </w:pPr>
      <w:r>
        <w:t>Association</w:t>
      </w:r>
      <w:r w:rsidR="007F35ED">
        <w:t xml:space="preserve"> between subjective effort surveys and </w:t>
      </w:r>
      <w:commentRangeStart w:id="0"/>
      <w:commentRangeStart w:id="1"/>
      <w:commentRangeStart w:id="2"/>
      <w:r w:rsidR="007F35ED">
        <w:t>directly</w:t>
      </w:r>
      <w:commentRangeEnd w:id="0"/>
      <w:r w:rsidR="00EE2480">
        <w:rPr>
          <w:rStyle w:val="CommentReference"/>
          <w:rFonts w:asciiTheme="minorHAnsi" w:eastAsiaTheme="minorHAnsi" w:hAnsiTheme="minorHAnsi" w:cstheme="minorBidi"/>
          <w:color w:val="auto"/>
        </w:rPr>
        <w:commentReference w:id="0"/>
      </w:r>
      <w:commentRangeEnd w:id="1"/>
      <w:r w:rsidR="00494F09">
        <w:rPr>
          <w:rStyle w:val="CommentReference"/>
          <w:rFonts w:asciiTheme="minorHAnsi" w:eastAsiaTheme="minorHAnsi" w:hAnsiTheme="minorHAnsi" w:cstheme="minorBidi"/>
          <w:color w:val="auto"/>
        </w:rPr>
        <w:commentReference w:id="1"/>
      </w:r>
      <w:commentRangeEnd w:id="2"/>
      <w:r w:rsidR="0052226C">
        <w:rPr>
          <w:rStyle w:val="CommentReference"/>
          <w:rFonts w:asciiTheme="minorHAnsi" w:eastAsiaTheme="minorHAnsi" w:hAnsiTheme="minorHAnsi" w:cstheme="minorBidi"/>
          <w:color w:val="auto"/>
        </w:rPr>
        <w:commentReference w:id="2"/>
      </w:r>
      <w:r w:rsidR="007F35ED">
        <w:t xml:space="preserve">-measured </w:t>
      </w:r>
      <w:r w:rsidR="009F3C78">
        <w:t xml:space="preserve">physical </w:t>
      </w:r>
      <w:r w:rsidR="007F35ED">
        <w:t>workload</w:t>
      </w:r>
      <w:r w:rsidR="003F4CE5">
        <w:t>s in</w:t>
      </w:r>
      <w:r w:rsidR="00F5247C">
        <w:t xml:space="preserve"> Hispanic</w:t>
      </w:r>
      <w:r w:rsidR="003F4CE5">
        <w:t xml:space="preserve"> migrant farmworkers</w:t>
      </w:r>
    </w:p>
    <w:p w14:paraId="5FF4C34E" w14:textId="77777777" w:rsidR="002374EB" w:rsidRDefault="002374EB" w:rsidP="002374EB"/>
    <w:p w14:paraId="20844927" w14:textId="7C1266D2" w:rsidR="00BF3903" w:rsidRDefault="00BF3903" w:rsidP="00BF3903">
      <w:pPr>
        <w:pStyle w:val="Heading3"/>
        <w:spacing w:line="480" w:lineRule="auto"/>
      </w:pPr>
      <w:r>
        <w:t>Authors</w:t>
      </w:r>
    </w:p>
    <w:p w14:paraId="68FF7375" w14:textId="5335F9AE" w:rsidR="00BF3903" w:rsidRPr="00BF3903" w:rsidRDefault="00BF3903" w:rsidP="00BF3903">
      <w:pPr>
        <w:spacing w:line="480" w:lineRule="auto"/>
      </w:pPr>
      <w:r>
        <w:t>Ornwipa Thamsuwan,</w:t>
      </w:r>
      <w:r w:rsidR="0060652A" w:rsidRPr="0060652A">
        <w:t xml:space="preserve"> </w:t>
      </w:r>
      <w:r w:rsidR="0060652A">
        <w:t>Pablo Palmandez</w:t>
      </w:r>
      <w:r>
        <w:t>, Peter W. Johnson</w:t>
      </w:r>
    </w:p>
    <w:p w14:paraId="4BF56E70" w14:textId="4D285CFE" w:rsidR="002374EB" w:rsidRDefault="002374EB" w:rsidP="002374EB">
      <w:pPr>
        <w:pStyle w:val="Heading3"/>
        <w:spacing w:line="480" w:lineRule="auto"/>
      </w:pPr>
      <w:commentRangeStart w:id="3"/>
      <w:commentRangeStart w:id="4"/>
      <w:r>
        <w:t>Abstract</w:t>
      </w:r>
      <w:commentRangeEnd w:id="3"/>
      <w:r w:rsidR="00644120">
        <w:rPr>
          <w:rStyle w:val="CommentReference"/>
          <w:rFonts w:asciiTheme="minorHAnsi" w:eastAsiaTheme="minorHAnsi" w:hAnsiTheme="minorHAnsi" w:cstheme="minorBidi"/>
          <w:color w:val="auto"/>
        </w:rPr>
        <w:commentReference w:id="3"/>
      </w:r>
      <w:commentRangeEnd w:id="4"/>
      <w:r w:rsidR="0052226C">
        <w:rPr>
          <w:rStyle w:val="CommentReference"/>
          <w:rFonts w:asciiTheme="minorHAnsi" w:eastAsiaTheme="minorHAnsi" w:hAnsiTheme="minorHAnsi" w:cstheme="minorBidi"/>
          <w:color w:val="auto"/>
        </w:rPr>
        <w:commentReference w:id="4"/>
      </w:r>
      <w:r>
        <w:t xml:space="preserve"> </w:t>
      </w:r>
    </w:p>
    <w:p w14:paraId="219A9622" w14:textId="16DC8A58" w:rsidR="002374EB" w:rsidRDefault="002374EB" w:rsidP="002374EB">
      <w:pPr>
        <w:spacing w:line="480" w:lineRule="auto"/>
      </w:pPr>
      <w:r>
        <w:t xml:space="preserve">In North America, Hispanic migrant farmworkers </w:t>
      </w:r>
      <w:r w:rsidR="00494F09">
        <w:t>a</w:t>
      </w:r>
      <w:r w:rsidR="009F3C78">
        <w:t>re being</w:t>
      </w:r>
      <w:r>
        <w:t xml:space="preserve"> exposed to occupational ergonomic risks. </w:t>
      </w:r>
      <w:r w:rsidR="009F3C78">
        <w:t xml:space="preserve">Due to cultural differences in the perception </w:t>
      </w:r>
      <w:r w:rsidR="000F2023">
        <w:t xml:space="preserve">and reporting </w:t>
      </w:r>
      <w:r w:rsidR="009F3C78">
        <w:t>of effort and pain</w:t>
      </w:r>
      <w:r w:rsidR="000F2023">
        <w:t>,</w:t>
      </w:r>
      <w:r w:rsidR="009F3C78">
        <w:t xml:space="preserve"> </w:t>
      </w:r>
      <w:r w:rsidR="000F2023">
        <w:t>i</w:t>
      </w:r>
      <w:r>
        <w:t xml:space="preserve">t was unknown whether standardized subjective ergonomic assessment tools could </w:t>
      </w:r>
      <w:r w:rsidR="009F3C78">
        <w:t xml:space="preserve">accurately </w:t>
      </w:r>
      <w:r w:rsidR="000F2023">
        <w:t>estimate</w:t>
      </w:r>
      <w:r w:rsidR="009F3C78">
        <w:t xml:space="preserve"> the </w:t>
      </w:r>
      <w:r w:rsidR="00494F09">
        <w:t>directly-</w:t>
      </w:r>
      <w:r w:rsidR="000F2023">
        <w:t xml:space="preserve">measured </w:t>
      </w:r>
      <w:r w:rsidR="00F56B28">
        <w:t xml:space="preserve">components of </w:t>
      </w:r>
      <w:r w:rsidR="00644120">
        <w:t xml:space="preserve">their </w:t>
      </w:r>
      <w:r w:rsidR="000F2023">
        <w:t>physical effort</w:t>
      </w:r>
      <w:r>
        <w:t>. This study investigated whether subjective scales widely used in exercise</w:t>
      </w:r>
      <w:r w:rsidR="00F56B28">
        <w:t xml:space="preserve"> physiology</w:t>
      </w:r>
      <w:r>
        <w:t xml:space="preserve"> were associated with </w:t>
      </w:r>
      <w:r w:rsidR="0052226C">
        <w:t xml:space="preserve">direct measures </w:t>
      </w:r>
      <w:r>
        <w:t xml:space="preserve">metabolic load and muscle fatigue in this population. </w:t>
      </w:r>
    </w:p>
    <w:p w14:paraId="427E48DA" w14:textId="345DAA7D" w:rsidR="002374EB" w:rsidRDefault="002374EB" w:rsidP="002374EB">
      <w:pPr>
        <w:spacing w:line="480" w:lineRule="auto"/>
      </w:pPr>
      <w:r>
        <w:t xml:space="preserve">Twenty-four migrant apple harvesters participated in this study. </w:t>
      </w:r>
      <w:commentRangeStart w:id="5"/>
      <w:commentRangeStart w:id="6"/>
      <w:r>
        <w:t>Borg RPE in Spanish and Omni RPE</w:t>
      </w:r>
      <w:commentRangeEnd w:id="5"/>
      <w:r w:rsidR="0052226C">
        <w:rPr>
          <w:rStyle w:val="CommentReference"/>
        </w:rPr>
        <w:commentReference w:id="5"/>
      </w:r>
      <w:commentRangeEnd w:id="6"/>
      <w:r w:rsidR="00BB4E82">
        <w:rPr>
          <w:rStyle w:val="CommentReference"/>
        </w:rPr>
        <w:commentReference w:id="6"/>
      </w:r>
      <w:r>
        <w:t xml:space="preserve"> with pictures of tree fruit harvesters were used for assessing overall effort at four time points during a</w:t>
      </w:r>
      <w:r w:rsidR="0008491E">
        <w:t xml:space="preserve"> full-day </w:t>
      </w:r>
      <w:r w:rsidR="00494F09">
        <w:t>8-</w:t>
      </w:r>
      <w:r w:rsidR="0008491E">
        <w:t>hour</w:t>
      </w:r>
      <w:r>
        <w:t xml:space="preserve"> work shift. Borg CR10 was used for assessing local discomfort at shoulders. To </w:t>
      </w:r>
      <w:r w:rsidR="0052226C">
        <w:t xml:space="preserve">determine whether there were </w:t>
      </w:r>
      <w:r w:rsidR="0069374B">
        <w:t xml:space="preserve">associations between subjective and direct measures of </w:t>
      </w:r>
      <w:r>
        <w:t>overall exertion</w:t>
      </w:r>
      <w:r w:rsidR="002D4844">
        <w:t xml:space="preserve"> </w:t>
      </w:r>
      <w:commentRangeStart w:id="7"/>
      <w:r w:rsidR="002D4844">
        <w:t>measures</w:t>
      </w:r>
      <w:commentRangeEnd w:id="7"/>
      <w:r w:rsidR="002D4844">
        <w:rPr>
          <w:rStyle w:val="CommentReference"/>
        </w:rPr>
        <w:commentReference w:id="7"/>
      </w:r>
      <w:r>
        <w:t xml:space="preserve">, we conducted linear regressions of the percentage of heart rate reserve (% HRR) on the Borg RPE and Omni RPE. In terms of local discomfort, the median power frequency (MPF) of trapezius electromyography (EMG) was used for representing muscle fatigue. Then </w:t>
      </w:r>
      <w:r w:rsidR="00C0594B">
        <w:t>full-</w:t>
      </w:r>
      <w:r w:rsidR="0008491E">
        <w:t>day measurements of</w:t>
      </w:r>
      <w:r w:rsidR="00494F09">
        <w:t xml:space="preserve"> </w:t>
      </w:r>
      <w:r>
        <w:t xml:space="preserve">muscle fatigue </w:t>
      </w:r>
      <w:r w:rsidR="0008491E">
        <w:t xml:space="preserve">were </w:t>
      </w:r>
      <w:r>
        <w:t xml:space="preserve">regressed on Borg CR10 </w:t>
      </w:r>
      <w:r w:rsidR="00C0594B">
        <w:t>changes</w:t>
      </w:r>
      <w:r>
        <w:t xml:space="preserve"> from the beginning to the end of the work shift.</w:t>
      </w:r>
    </w:p>
    <w:p w14:paraId="01BDBD5F" w14:textId="79570413" w:rsidR="002374EB" w:rsidRDefault="00401948" w:rsidP="002374EB">
      <w:pPr>
        <w:spacing w:line="480" w:lineRule="auto"/>
      </w:pPr>
      <w:r>
        <w:t>Omni RPE were found correlated with the % HRR</w:t>
      </w:r>
      <w:r w:rsidR="00502418">
        <w:t>. Also,</w:t>
      </w:r>
      <w:r w:rsidR="00FD7ACF">
        <w:t xml:space="preserve"> </w:t>
      </w:r>
      <w:r w:rsidR="002374EB">
        <w:t xml:space="preserve">Borg RPE were correlated to the % HRR after the </w:t>
      </w:r>
      <w:r w:rsidR="00FD7ACF">
        <w:t>break</w:t>
      </w:r>
      <w:r w:rsidR="002374EB">
        <w:t xml:space="preserve"> but not after the work. </w:t>
      </w:r>
      <w:r>
        <w:t>T</w:t>
      </w:r>
      <w:r w:rsidR="002374EB">
        <w:t xml:space="preserve">hese scales might be useful for certain situations. For the local </w:t>
      </w:r>
      <w:r w:rsidR="002374EB">
        <w:lastRenderedPageBreak/>
        <w:t>discomfort, Borg CR10 were not correlated with the MPF of EMG</w:t>
      </w:r>
      <w:r>
        <w:t xml:space="preserve"> and, therefore,</w:t>
      </w:r>
      <w:r w:rsidR="002374EB">
        <w:t xml:space="preserve"> could not replace direct measurement.</w:t>
      </w:r>
    </w:p>
    <w:p w14:paraId="6B2E3A1B" w14:textId="77777777" w:rsidR="002374EB" w:rsidRDefault="002374EB" w:rsidP="002374EB">
      <w:pPr>
        <w:pStyle w:val="Heading2"/>
        <w:spacing w:line="480" w:lineRule="auto"/>
      </w:pPr>
      <w:r>
        <w:t>Keywords</w:t>
      </w:r>
    </w:p>
    <w:p w14:paraId="02D710DD" w14:textId="2BE26F6C" w:rsidR="002374EB" w:rsidRDefault="0069374B" w:rsidP="002374EB">
      <w:pPr>
        <w:spacing w:line="480" w:lineRule="auto"/>
      </w:pPr>
      <w:r>
        <w:rPr>
          <w:rStyle w:val="CommentReference"/>
        </w:rPr>
        <w:commentReference w:id="8"/>
      </w:r>
      <w:r w:rsidR="002374EB">
        <w:t>correlation; Borg; metabolic load; percent of heart rate reserve; muscle fatigue; electromyography</w:t>
      </w:r>
    </w:p>
    <w:p w14:paraId="0FAE9840" w14:textId="77777777" w:rsidR="002374EB" w:rsidRDefault="002374EB" w:rsidP="002374EB">
      <w:pPr>
        <w:pStyle w:val="Heading2"/>
        <w:spacing w:line="480" w:lineRule="auto"/>
      </w:pPr>
      <w:r>
        <w:t>Relevance to industry</w:t>
      </w:r>
    </w:p>
    <w:p w14:paraId="2D2E8BB8" w14:textId="28D95BB3" w:rsidR="00C945DC" w:rsidRDefault="002374EB" w:rsidP="003727D0">
      <w:pPr>
        <w:spacing w:line="480" w:lineRule="auto"/>
      </w:pPr>
      <w:r>
        <w:t xml:space="preserve">Hispanic migrant agricultural workers are essential in the </w:t>
      </w:r>
      <w:commentRangeStart w:id="9"/>
      <w:r w:rsidR="00A80D58">
        <w:t>North American</w:t>
      </w:r>
      <w:r>
        <w:t xml:space="preserve"> </w:t>
      </w:r>
      <w:commentRangeEnd w:id="9"/>
      <w:r w:rsidR="00A80D58">
        <w:rPr>
          <w:rStyle w:val="CommentReference"/>
        </w:rPr>
        <w:commentReference w:id="9"/>
      </w:r>
      <w:r>
        <w:t>food supply chain. While they have been exposed to occupational ergonomic risks, subjective research instruments developed</w:t>
      </w:r>
      <w:r w:rsidR="00A025CD">
        <w:t xml:space="preserve"> for exercise physiology </w:t>
      </w:r>
      <w:r>
        <w:t xml:space="preserve">and in other population, such as young healthy white adults, may not be applicable </w:t>
      </w:r>
      <w:r w:rsidR="00A025CD">
        <w:t xml:space="preserve">for use in </w:t>
      </w:r>
      <w:r>
        <w:t xml:space="preserve">migrant farmworkers. This research examined the correlations between the subjective scales and </w:t>
      </w:r>
      <w:r w:rsidR="00E75141">
        <w:t xml:space="preserve">directly-measured </w:t>
      </w:r>
      <w:r w:rsidR="00CD1F6C">
        <w:t>physical measures of effort</w:t>
      </w:r>
      <w:r>
        <w:t xml:space="preserve">. The results could be used by practitioners to decide whether to use </w:t>
      </w:r>
      <w:r w:rsidR="00CD1F6C">
        <w:t>the</w:t>
      </w:r>
      <w:r w:rsidR="00A80D58">
        <w:t xml:space="preserve"> less expensive and simpler to use</w:t>
      </w:r>
      <w:r w:rsidR="00CD1F6C">
        <w:t xml:space="preserve"> </w:t>
      </w:r>
      <w:r w:rsidR="00E75141">
        <w:t>subjective</w:t>
      </w:r>
      <w:r w:rsidR="00CD1F6C">
        <w:t xml:space="preserve"> </w:t>
      </w:r>
      <w:r>
        <w:t>scales and how to interpret the outcomes in relation to the actual workloads.</w:t>
      </w:r>
    </w:p>
    <w:p w14:paraId="3E3FDCFF" w14:textId="3A9F1940" w:rsidR="0021786B" w:rsidRDefault="00497399" w:rsidP="00497399">
      <w:pPr>
        <w:pStyle w:val="Heading2"/>
        <w:spacing w:line="480" w:lineRule="auto"/>
      </w:pPr>
      <w:r>
        <w:t xml:space="preserve">1. </w:t>
      </w:r>
      <w:r w:rsidR="007F35ED">
        <w:t>Introduction</w:t>
      </w:r>
    </w:p>
    <w:p w14:paraId="39040937" w14:textId="018DBAA8" w:rsidR="0047623D" w:rsidRDefault="0047623D" w:rsidP="0047623D">
      <w:pPr>
        <w:pStyle w:val="Heading3"/>
        <w:spacing w:line="480" w:lineRule="auto"/>
      </w:pPr>
      <w:r>
        <w:t>1.1 Context of Hispanic migrant farmworkers in North America</w:t>
      </w:r>
    </w:p>
    <w:p w14:paraId="6AE24D62" w14:textId="00B27C06" w:rsidR="0047623D" w:rsidRDefault="0047623D" w:rsidP="0047623D">
      <w:pPr>
        <w:spacing w:line="480" w:lineRule="auto"/>
      </w:pPr>
      <w:r w:rsidRPr="00D4501F">
        <w:t xml:space="preserve">In the past several decades, the majority of farmworkers in the United States are </w:t>
      </w:r>
      <w:r w:rsidR="001D004D">
        <w:t>Hispanic</w:t>
      </w:r>
      <w:r w:rsidRPr="00D4501F">
        <w:t xml:space="preserve"> migrants</w:t>
      </w:r>
      <w:r>
        <w:t xml:space="preserve"> and </w:t>
      </w:r>
      <w:r w:rsidRPr="00D4501F">
        <w:t>more than half of th</w:t>
      </w:r>
      <w:r>
        <w:t>e population</w:t>
      </w:r>
      <w:r w:rsidRPr="00D4501F">
        <w:t xml:space="preserve"> do not have authorization to work in the United States</w:t>
      </w:r>
      <w:r>
        <w:t xml:space="preserve"> </w:t>
      </w:r>
      <w:r>
        <w:fldChar w:fldCharType="begin" w:fldLock="1"/>
      </w:r>
      <w:r>
        <w:instrText>ADDIN CSL_CITATION {"citationItems":[{"id":"ITEM-1","itemData":{"DOI":"10.1146/annurev-publhealth-012420-105014","ISSN":"0163-7525","abstract":"Approximately 75% of farmworkers in the United States are Latino migrants, and about 50% of hired farmworkers do not have authorization to work in the United States. Farmworkers face numerous chemical, physical, and biological threats to their health. The adverse effects of these hazards may be amplified among Latino migrant farmworkers, who are concurrently exposed to various psychosocial stressors. Factors such as documentation status, potential lack of authorization to work in the United States, and language and cultural barriers may also prevent Latino migrants from accessing federal aid, legal assistance, and health programs. These environmental, occupational, and social hazards may further exacerbate existing health disparities among US Latinos. This population is also likely to be disproportionately impacted by emerging threats, including climate change and severe acute respiratory syndrome coronavirus 2 (SARS-CoV-2). Latino migrant farmworkers are essential to agriculture in the United States, and actions are needed to protect this vulnerable population.","author":[{"dropping-particle":"","family":"Castillo","given":"Federico","non-dropping-particle":"","parse-names":false,"suffix":""},{"dropping-particle":"","family":"Mora","given":"Ana M.","non-dropping-particle":"","parse-names":false,"suffix":""},{"dropping-particle":"","family":"Kayser","given":"Georgia L.","non-dropping-particle":"","parse-names":false,"suffix":""},{"dropping-particle":"","family":"Vanos","given":"Jennifer","non-dropping-particle":"","parse-names":false,"suffix":""},{"dropping-particle":"","family":"Hyland","given":"Carly","non-dropping-particle":"","parse-names":false,"suffix":""},{"dropping-particle":"","family":"Yang","given":"Audrey R.","non-dropping-particle":"","parse-names":false,"suffix":""},{"dropping-particle":"","family":"Eskenazi","given":"Brenda","non-dropping-particle":"","parse-names":false,"suffix":""}],"container-title":"Annual Review of Public Health","id":"ITEM-1","issue":"1","issued":{"date-parts":[["2021","4","1"]]},"page":"257-276","title":"Environmental Health Threats to Latino Migrant Farmworkers","type":"article-journal","volume":"42"},"uris":["http://www.mendeley.com/documents/?uuid=29f7d2d7-30e4-4e25-ab35-7fa45dc7c3bd"]}],"mendeley":{"formattedCitation":"(Castillo et al., 2021)","plainTextFormattedCitation":"(Castillo et al., 2021)","previouslyFormattedCitation":"(Castillo et al., 2021)"},"properties":{"noteIndex":0},"schema":"https://github.com/citation-style-language/schema/raw/master/csl-citation.json"}</w:instrText>
      </w:r>
      <w:r>
        <w:fldChar w:fldCharType="separate"/>
      </w:r>
      <w:r w:rsidRPr="00361024">
        <w:rPr>
          <w:noProof/>
        </w:rPr>
        <w:t>(Castillo et al., 2021)</w:t>
      </w:r>
      <w:r>
        <w:fldChar w:fldCharType="end"/>
      </w:r>
      <w:r w:rsidRPr="00D4501F">
        <w:t>.</w:t>
      </w:r>
      <w:r>
        <w:t xml:space="preserve"> Despite being essential to the North American economy, </w:t>
      </w:r>
      <w:r w:rsidR="00082F64">
        <w:t xml:space="preserve">Despite being essential to the North American economy, </w:t>
      </w:r>
      <w:commentRangeStart w:id="10"/>
      <w:r w:rsidR="00082F64">
        <w:t xml:space="preserve">language, cultural, immigration status, and educational barriers can </w:t>
      </w:r>
      <w:commentRangeEnd w:id="10"/>
      <w:r w:rsidR="00082F64">
        <w:rPr>
          <w:rStyle w:val="CommentReference"/>
        </w:rPr>
        <w:commentReference w:id="10"/>
      </w:r>
      <w:r w:rsidR="00603236">
        <w:t xml:space="preserve"> can negatively affect the migrant farmworkers’ ability to communicate and/or characterize the exposure to physical workplace hazards</w:t>
      </w:r>
      <w:r>
        <w:t xml:space="preserve">. Compared to US-born farmworkers, undocumented </w:t>
      </w:r>
      <w:r w:rsidR="00F17788">
        <w:t>Hispanic</w:t>
      </w:r>
      <w:r>
        <w:t xml:space="preserve"> workers had more precarious work, earn less, and </w:t>
      </w:r>
      <w:r w:rsidR="00603236">
        <w:t xml:space="preserve">are </w:t>
      </w:r>
      <w:r>
        <w:t xml:space="preserve">more often paid piece rate than hourly </w:t>
      </w:r>
      <w:r>
        <w:fldChar w:fldCharType="begin" w:fldLock="1"/>
      </w:r>
      <w:r>
        <w:instrText>ADDIN CSL_CITATION {"citationItems":[{"id":"ITEM-1","itemData":{"DOI":"10.1002/ajim.22613","ISSN":"02713586","author":[{"dropping-particle":"","family":"Reid","given":"Alison","non-dropping-particle":"","parse-names":false,"suffix":""},{"dropping-particle":"","family":"Schenker","given":"Marc B.","non-dropping-particle":"","parse-names":false,"suffix":""}],"container-title":"American Journal of Industrial Medicine","id":"ITEM-1","issue":"8","issued":{"date-parts":[["2016","8"]]},"page":"644-655","title":"Hired farmworkers in the US: Demographics, work organisation, and services","type":"article-journal","volume":"59"},"uris":["http://www.mendeley.com/documents/?uuid=a7f99c16-eb4d-42c6-92b6-56f70e06ebc9"]}],"mendeley":{"formattedCitation":"(Reid &amp; Schenker, 2016)","plainTextFormattedCitation":"(Reid &amp; Schenker, 2016)","previouslyFormattedCitation":"(Reid &amp; Schenker, 2016)"},"properties":{"noteIndex":0},"schema":"https://github.com/citation-style-language/schema/raw/master/csl-citation.json"}</w:instrText>
      </w:r>
      <w:r>
        <w:fldChar w:fldCharType="separate"/>
      </w:r>
      <w:r w:rsidRPr="00CD2A14">
        <w:rPr>
          <w:noProof/>
        </w:rPr>
        <w:t>(Reid &amp; Schenker, 2016)</w:t>
      </w:r>
      <w:r>
        <w:fldChar w:fldCharType="end"/>
      </w:r>
      <w:r>
        <w:t xml:space="preserve">. This situation has led to more exposure to physical and mental stress </w:t>
      </w:r>
      <w:r w:rsidRPr="00CD2A14">
        <w:fldChar w:fldCharType="begin" w:fldLock="1"/>
      </w:r>
      <w:r>
        <w:instrText>ADDIN CSL_CITATION {"citationItems":[{"id":"ITEM-1","itemData":{"DOI":"10.1007/s10903-017-0617-1","ISSN":"1557-1912","author":[{"dropping-particle":"","family":"Clouser","given":"Jessica Miller","non-dropping-particle":"","parse-names":false,"suffix":""},{"dropping-particle":"","family":"Bush","given":"Ashley","non-dropping-particle":"","parse-names":false,"suffix":""},{"dropping-particle":"","family":"Gan","given":"Wenqi","non-dropping-particle":"","parse-names":false,"suffix":""},{"dropping-particle":"","family":"Swanberg","given":"Jennifer","non-dropping-particle":"","parse-names":false,"suffix":""}],"container-title":"Journal of Immigrant and Minority Health","id":"ITEM-1","issue":"4","issued":{"date-parts":[["2018","8","22"]]},"page":"894-901","title":"Associations of Work Stress, Supervisor Unfairness, and Supervisor Inability to Speak Spanish with Occupational Injury among Latino Farmworkers","type":"article-journal","volume":"20"},"uris":["http://www.mendeley.com/documents/?uuid=9b43b222-9317-40c0-9ba6-f3176910ec8e"]},{"id":"ITEM-2","itemData":{"DOI":"10.3390/ijerph18073675","ISSN":"1660-4601","abstract":"Migrant dairy workers in Vermont face a wide range of occupational and health hazards at work. This research examines the environmental risks, occupational health hazards, and health outcomes experienced by migrant dairy farm workers in Vermont. This research draws on a triangulation of sources including analysis of data—surveys and interviews with migrant dairy farmworkers gathered by the organization Migrant Justice since 2015 as well as relevant key informant interviews with community organizations across the state to characterize the occupational health experiences of migrant dairy workers in Vermont. Our results show that Vermont migrant dairy farmworkers received poor health and safety training and lacked sufficient protective gear. Over three quarters of the respondents reported experiencing harm from chemical and biological risks. Close to half the survey respondents reported headaches, itchy eyes and cough; a quarter reported breathing difficulties; three fourths reported being hurt by animal-related risks. These exposures and existing health concerns are avoidable. Migrant workers require better social representation and advocates to negotiate better work-related protection and training, access to health services, and social welfare to ensure their health and safety.","author":[{"dropping-particle":"","family":"Panikkar","given":"Bindu","non-dropping-particle":"","parse-names":false,"suffix":""},{"dropping-particle":"","family":"Barrett","given":"Mary-Kate","non-dropping-particle":"","parse-names":false,"suffix":""}],"container-title":"International Journal of Environmental Research and Public Health","id":"ITEM-2","issue":"7","issued":{"date-parts":[["2021","4","1"]]},"page":"3675","title":"Precarious Essential Work, Immigrant Dairy Farmworkers, and Occupational Health Experiences in Vermont","type":"article-journal","volume":"18"},"uris":["http://www.mendeley.com/documents/?uuid=9bc4ae86-e523-4594-b833-46e403734c80"]}],"mendeley":{"formattedCitation":"(Clouser et al., 2018; Panikkar &amp; Barrett, 2021)","plainTextFormattedCitation":"(Clouser et al., 2018; Panikkar &amp; Barrett, 2021)","previouslyFormattedCitation":"(Clouser et al., 2018; Panikkar &amp; Barrett, 2021)"},"properties":{"noteIndex":0},"schema":"https://github.com/citation-style-language/schema/raw/master/csl-citation.json"}</w:instrText>
      </w:r>
      <w:r w:rsidRPr="00CD2A14">
        <w:fldChar w:fldCharType="separate"/>
      </w:r>
      <w:r w:rsidRPr="00CD2A14">
        <w:rPr>
          <w:noProof/>
        </w:rPr>
        <w:t>(Clouser et al., 2018; Panikkar &amp; Barrett, 2021)</w:t>
      </w:r>
      <w:r w:rsidRPr="00CD2A14">
        <w:fldChar w:fldCharType="end"/>
      </w:r>
      <w:r>
        <w:t xml:space="preserve">, ultimately </w:t>
      </w:r>
      <w:r w:rsidR="00603236">
        <w:t xml:space="preserve">contributing </w:t>
      </w:r>
      <w:r>
        <w:t xml:space="preserve">to work-related musculoskeletal injuries </w:t>
      </w:r>
      <w:r>
        <w:fldChar w:fldCharType="begin" w:fldLock="1"/>
      </w:r>
      <w:r>
        <w:instrText>ADDIN CSL_CITATION {"citationItems":[{"id":"ITEM-1","itemData":{"DOI":"10.1016/j.annepidem.2005.04.004","ISSN":"10472797","author":[{"dropping-particle":"","family":"Cooper","given":"S","non-dropping-particle":"","parse-names":false,"suffix":""},{"dropping-particle":"","family":"Burau","given":"K","non-dropping-particle":"","parse-names":false,"suffix":""},{"dropping-particle":"","family":"Frankowski","given":"R","non-dropping-particle":"","parse-names":false,"suffix":""},{"dropping-particle":"","family":"Shipp","given":"E","non-dropping-particle":"","parse-names":false,"suffix":""},{"dropping-particle":"","family":"Ddeljunco","given":"D","non-dropping-particle":"","parse-names":false,"suffix":""},{"dropping-particle":"","family":"Whitworth","given":"R","non-dropping-particle":"","parse-names":false,"suffix":""},{"dropping-particle":"","family":"Sweeney","given":"A","non-dropping-particle":"","parse-names":false,"suffix":""},{"dropping-particle":"","family":"Macnaughton","given":"N","non-dropping-particle":"","parse-names":false,"suffix":""},{"dropping-particle":"","family":"Wellor","given":"N","non-dropping-particle":"","parse-names":false,"suffix":""},{"dropping-particle":"","family":"Hanis","given":"C","non-dropping-particle":"","parse-names":false,"suffix":""}],"container-title":"Annals of Epidemiology","id":"ITEM-1","issue":"4","issued":{"date-parts":[["2006","4"]]},"page":"313-320","title":"A Cohort Study of Injuries in Migrant Farm Worker Families in South Texas","type":"article-journal","volume":"16"},"uris":["http://www.mendeley.com/documents/?uuid=284e748c-df3f-46db-b6df-bf00edac5202"]},{"id":"ITEM-2","itemData":{"DOI":"10.1002/ajim.10272","ISBN":"0271-3586","ISSN":"02713586","PMID":"12929142","abstract":"BACKGROUND: Agriculture is among the most hazardous industries in the United States. METHODS: A longitudinal study of injury among migrant Hispanic farm workers residing in six Northern California Migrant Family Housing Centers (MHCs) during the 1997 harvest season was conducted. Participants completed an initial interviewer-administered work-and-health questionnaire at the beginning of the harvest season addressing the preceding year; there were three periodic follow-up surveys. RESULTS: There were 1,201 adult farm workers (participation 85.2%) who completed the initial questionnaire. Of these, 837 (69.7%) completed the final follow-up survey. There were 86 agricultural injuries (incidence 9.3/100 full-time equivalent employees (FTEs), 95% CI 7.5-11.5/100 FTE). Increased risk for agricultural injury occurred among women paid piece-rate (RR 4.9, 95% CI 1.8-12.8). Sprains and strains were most common (31%), followed by lacerations (12%). CONCLUSIONS: Agricultural injury experience in this cohort is comparable to that of agricultural workers in other U.S. settings. Increased risk among women paid piece-rate suggests further study and potential policy changes regarding payment regimens. Heterogeneity of injury in this population presents a major prevention challenge. In view of high frequency of strain and sprain injuries, ergonomic interventions deserve further study.","author":[{"dropping-particle":"","family":"McCurdy","given":"Stephen A.","non-dropping-particle":"","parse-names":false,"suffix":""},{"dropping-particle":"","family":"Samuels","given":"Steven J.","non-dropping-particle":"","parse-names":false,"suffix":""},{"dropping-particle":"","family":"Carroll","given":"Daniel J.","non-dropping-particle":"","parse-names":false,"suffix":""},{"dropping-particle":"","family":"Beaumont","given":"James J.","non-dropping-particle":"","parse-names":false,"suffix":""},{"dropping-particle":"","family":"Morrin","given":"Lynne A.","non-dropping-particle":"","parse-names":false,"suffix":""}],"container-title":"American Journal of Industrial Medicine","id":"ITEM-2","issued":{"date-parts":[["2003"]]},"page":"225-235","title":"Agricultural injury in California migrant Hispanic farm workers","type":"article-journal","volume":"44"},"uris":["http://www.mendeley.com/documents/?uuid=454bc5f2-ae03-42ee-a3ee-918d04bc545c"]}],"mendeley":{"formattedCitation":"(Cooper et al., 2006; McCurdy et al., 2003)","plainTextFormattedCitation":"(Cooper et al., 2006; McCurdy et al., 2003)","previouslyFormattedCitation":"(Cooper et al., 2006; McCurdy et al., 2003)"},"properties":{"noteIndex":0},"schema":"https://github.com/citation-style-language/schema/raw/master/csl-citation.json"}</w:instrText>
      </w:r>
      <w:r>
        <w:fldChar w:fldCharType="separate"/>
      </w:r>
      <w:r w:rsidRPr="00CC5DA2">
        <w:rPr>
          <w:noProof/>
        </w:rPr>
        <w:t xml:space="preserve">(Cooper et al., 2006; </w:t>
      </w:r>
      <w:r w:rsidRPr="00CC5DA2">
        <w:rPr>
          <w:noProof/>
        </w:rPr>
        <w:lastRenderedPageBreak/>
        <w:t>McCurdy et al., 2003)</w:t>
      </w:r>
      <w:r>
        <w:fldChar w:fldCharType="end"/>
      </w:r>
      <w:r w:rsidRPr="00CD2A14">
        <w:t xml:space="preserve">. </w:t>
      </w:r>
      <w:r w:rsidR="00F17788">
        <w:t>Additionally</w:t>
      </w:r>
      <w:r>
        <w:t xml:space="preserve">, </w:t>
      </w:r>
      <w:r w:rsidR="00603236">
        <w:t>these known problems are</w:t>
      </w:r>
      <w:r>
        <w:t xml:space="preserve"> affected by increasing age and being female </w:t>
      </w:r>
      <w:r>
        <w:fldChar w:fldCharType="begin" w:fldLock="1"/>
      </w:r>
      <w:r w:rsidR="004C3899">
        <w:instrText>ADDIN CSL_CITATION {"citationItems":[{"id":"ITEM-1","itemData":{"DOI":"10.13031/2013.26802","ISSN":"1943-7846","author":[{"dropping-particle":"","family":"D. J. Shah","given":"","non-dropping-particle":"","parse-names":false,"suffix":""},{"dropping-particle":"","family":"E. M. Shipp","given":"","non-dropping-particle":"","parse-names":false,"suffix":""},{"dropping-particle":"","family":"S. P. Cooper","given":"","non-dropping-particle":"","parse-names":false,"suffix":""},{"dropping-particle":"","family":"J. C. Huber","given":"","non-dropping-particle":"","parse-names":false,"suffix":""},{"dropping-particle":"","family":"D. J. del Junco","given":"","non-dropping-particle":"","parse-names":false,"suffix":""},{"dropping-particle":"","family":"A. A. Rene","given":"","non-dropping-particle":"","parse-names":false,"suffix":""},{"dropping-particle":"","family":"J. S. Moore","given":"","non-dropping-particle":"","parse-names":false,"suffix":""}],"container-title":"Journal of Agricultural Safety and Health","id":"ITEM-1","issue":"2","issued":{"date-parts":[["2009"]]},"page":"157-169","title":"Hand Problems in Migrant Farmworkers","type":"article-journal","volume":"15"},"uris":["http://www.mendeley.com/documents/?uuid=c61b11a6-7ce1-4386-a20c-de37ca98f2ee"]},{"id":"ITEM-2","itemData":{"DOI":"10.1002/ajim.10272","ISBN":"0271-3586","ISSN":"02713586","PMID":"12929142","abstract":"BACKGROUND: Agriculture is among the most hazardous industries in the United States. METHODS: A longitudinal study of injury among migrant Hispanic farm workers residing in six Northern California Migrant Family Housing Centers (MHCs) during the 1997 harvest season was conducted. Participants completed an initial interviewer-administered work-and-health questionnaire at the beginning of the harvest season addressing the preceding year; there were three periodic follow-up surveys. RESULTS: There were 1,201 adult farm workers (participation 85.2%) who completed the initial questionnaire. Of these, 837 (69.7%) completed the final follow-up survey. There were 86 agricultural injuries (incidence 9.3/100 full-time equivalent employees (FTEs), 95% CI 7.5-11.5/100 FTE). Increased risk for agricultural injury occurred among women paid piece-rate (RR 4.9, 95% CI 1.8-12.8). Sprains and strains were most common (31%), followed by lacerations (12%). CONCLUSIONS: Agricultural injury experience in this cohort is comparable to that of agricultural workers in other U.S. settings. Increased risk among women paid piece-rate suggests further study and potential policy changes regarding payment regimens. Heterogeneity of injury in this population presents a major prevention challenge. In view of high frequency of strain and sprain injuries, ergonomic interventions deserve further study.","author":[{"dropping-particle":"","family":"McCurdy","given":"Stephen A.","non-dropping-particle":"","parse-names":false,"suffix":""},{"dropping-particle":"","family":"Samuels","given":"Steven J.","non-dropping-particle":"","parse-names":false,"suffix":""},{"dropping-particle":"","family":"Carroll","given":"Daniel J.","non-dropping-particle":"","parse-names":false,"suffix":""},{"dropping-particle":"","family":"Beaumont","given":"James J.","non-dropping-particle":"","parse-names":false,"suffix":""},{"dropping-particle":"","family":"Morrin","given":"Lynne A.","non-dropping-particle":"","parse-names":false,"suffix":""}],"container-title":"American Journal of Industrial Medicine","id":"ITEM-2","issued":{"date-parts":[["2003"]]},"page":"225-235","title":"Agricultural injury in California migrant Hispanic farm workers","type":"article-journal","volume":"44"},"uris":["http://www.mendeley.com/documents/?uuid=454bc5f2-ae03-42ee-a3ee-918d04bc545c"]},{"id":"ITEM-3","itemData":{"DOI":"10.1002/ajim.22118","ISBN":"0271-3586","ISSN":"02713586","PMID":"23023585","abstract":"BACKGROUND: Agriculture poses varied dangers to hired farm workers in the U.S., but little information exists on occupational risks for chronic musculoskeletal pain. We examined common work positions, such as kneeling, carrying heavy loads, and repetitive motion that may increase the risk for chronic musculoskeletal pain.\\n\\nMETHODS: MICASA is a population-based study of occupational exposures and health in hired farm workers in California. This analysis includes 759 participants, 18-55 years old, engaged in farm work and residing in Mendota, CA. Chronic pain was defined as pain lasting 6 weeks or longer at specific body sites (back, knee, hip, etc.) over the entire farm work career.\\n\\nRESULTS: Mean age was 37.9 years. Sixty-five percent participants were born in Mexico, 27.7% were born in El Salvador, and 4.2% were U.S-born. Chronic pain was associated with older age and female sex. After adjustment for age, years working in agriculture, and smoking, stooping/bending &gt;30 hr/week among both men (OR = 2.49, 95% CI: 1.03-5.99) and women (OR = 2.15, 95% CI: 1.04-4.46) was associated with chronic hip pain. Driving tractors or other heavy farm equipment &gt;60 hr/week was associated with increased odds of chronic hip pain (OR = 2.16, 95% CI: 1.02-4.54) among men. We also observed significant associations with kneeling or crawling &gt;35 hr/week among women for both chronic back pain (OR = 2.96, 95% CI: 1.27-6.93) and knee pain (OR = 3.02, 95% CI: 1.07-8.50), respectively.\\n\\nCONCLUSIONS: Chronic musculoskeletal pain is prevalent among farm workers and is associated with common work positions. Further research should focus on developing preventive interventions for tasks associated with increased pain risk. These interventions should be targeted to specific types of agricultural tasks.","author":[{"dropping-particle":"","family":"Xiao","given":"Hong","non-dropping-particle":"","parse-names":false,"suffix":""},{"dropping-particle":"","family":"Mccurdy","given":"Stephen A.","non-dropping-particle":"","parse-names":false,"suffix":""},{"dropping-particle":"","family":"Stoecklin-Marois","given":"Maria T.","non-dropping-particle":"","parse-names":false,"suffix":""},{"dropping-particle":"","family":"Li","given":"Chin Shang","non-dropping-particle":"","parse-names":false,"suffix":""},{"dropping-particle":"","family":"Schenker","given":"Marc B.","non-dropping-particle":"","parse-names":false,"suffix":""}],"container-title":"American Journal of Industrial Medicine","id":"ITEM-3","issued":{"date-parts":[["2013"]]},"page":"216-225","title":"Agricultural work and chronic musculoskeletal pain among latino farm workers: The MICASA study","type":"article-journal","volume":"56"},"uris":["http://www.mendeley.com/documents/?uuid=d188d611-f7f4-4eb9-915b-f39d122b9eb2"]}],"mendeley":{"formattedCitation":"(D. J. Shah et al., 2009; McCurdy et al., 2003; Xiao et al., 2013)","manualFormatting":"(Shah et al., 2009; McCurdy et al., 2003)","plainTextFormattedCitation":"(D. J. Shah et al., 2009; McCurdy et al., 2003; Xiao et al., 2013)","previouslyFormattedCitation":"(D. J. Shah et al., 2009; McCurdy et al., 2003; Xiao et al., 2013)"},"properties":{"noteIndex":0},"schema":"https://github.com/citation-style-language/schema/raw/master/csl-citation.json"}</w:instrText>
      </w:r>
      <w:r>
        <w:fldChar w:fldCharType="separate"/>
      </w:r>
      <w:r w:rsidRPr="004078C6">
        <w:rPr>
          <w:noProof/>
        </w:rPr>
        <w:t>(Shah et al., 2009; McCurdy et al., 2003)</w:t>
      </w:r>
      <w:r>
        <w:fldChar w:fldCharType="end"/>
      </w:r>
      <w:r>
        <w:t xml:space="preserve">. Notwithstanding, </w:t>
      </w:r>
      <w:r w:rsidR="00443D22">
        <w:t xml:space="preserve">the development and validation of subjective work assessment tools </w:t>
      </w:r>
      <w:r w:rsidR="00F17788">
        <w:t>for</w:t>
      </w:r>
      <w:r>
        <w:t xml:space="preserve"> this population has been lacking.</w:t>
      </w:r>
    </w:p>
    <w:p w14:paraId="73E2324D" w14:textId="469647E5" w:rsidR="003A4B9E" w:rsidRDefault="003A4B9E" w:rsidP="003A4B9E">
      <w:pPr>
        <w:pStyle w:val="Heading3"/>
        <w:spacing w:line="480" w:lineRule="auto"/>
      </w:pPr>
      <w:r>
        <w:t>1.</w:t>
      </w:r>
      <w:r w:rsidR="0047623D">
        <w:t>2</w:t>
      </w:r>
      <w:r>
        <w:t xml:space="preserve"> </w:t>
      </w:r>
      <w:r w:rsidR="00E75141">
        <w:t xml:space="preserve">Direct measurement </w:t>
      </w:r>
      <w:r>
        <w:t xml:space="preserve">and subjective </w:t>
      </w:r>
      <w:r w:rsidR="00E75141">
        <w:t>self-reported questions</w:t>
      </w:r>
      <w:r>
        <w:t xml:space="preserve"> in ergonomic assessment</w:t>
      </w:r>
    </w:p>
    <w:p w14:paraId="0EF46021" w14:textId="19C1EE7C" w:rsidR="00BD04E1" w:rsidRDefault="003E743B" w:rsidP="00497399">
      <w:pPr>
        <w:spacing w:line="480" w:lineRule="auto"/>
      </w:pPr>
      <w:r>
        <w:t xml:space="preserve">Field ergonomic assessment can be </w:t>
      </w:r>
      <w:r w:rsidR="00E75141">
        <w:t>directly-measured</w:t>
      </w:r>
      <w:r w:rsidR="00082F64">
        <w:t xml:space="preserve"> with sensors</w:t>
      </w:r>
      <w:r w:rsidR="00E75141">
        <w:t xml:space="preserve"> </w:t>
      </w:r>
      <w:r>
        <w:t>and subjective</w:t>
      </w:r>
      <w:r w:rsidR="00082F64">
        <w:t>ly</w:t>
      </w:r>
      <w:r>
        <w:t xml:space="preserve"> participant’s </w:t>
      </w:r>
      <w:r w:rsidR="00082F64">
        <w:t>self-reported</w:t>
      </w:r>
      <w:r>
        <w:t xml:space="preserve"> ratings.</w:t>
      </w:r>
    </w:p>
    <w:p w14:paraId="6EBA0E01" w14:textId="5EE50DA1" w:rsidR="000C14C8" w:rsidRDefault="003E743B" w:rsidP="003E743B">
      <w:pPr>
        <w:spacing w:line="480" w:lineRule="auto"/>
      </w:pPr>
      <w:r>
        <w:t xml:space="preserve">Metabolic </w:t>
      </w:r>
      <w:r w:rsidR="0079332D">
        <w:t>equivalent</w:t>
      </w:r>
      <w:r w:rsidR="005A4496">
        <w:t xml:space="preserve"> (MET)</w:t>
      </w:r>
      <w:r w:rsidR="0079332D">
        <w:t xml:space="preserve">, </w:t>
      </w:r>
      <w:r w:rsidR="007B4199">
        <w:t xml:space="preserve">defined as the oxygen consumption of a person and </w:t>
      </w:r>
      <w:r w:rsidR="0079332D">
        <w:t>representing a rate at which a person burns energy,</w:t>
      </w:r>
      <w:r>
        <w:t xml:space="preserve"> </w:t>
      </w:r>
      <w:r w:rsidR="00987A1E">
        <w:t xml:space="preserve">has been widely accepted as </w:t>
      </w:r>
      <w:r w:rsidR="005A4496">
        <w:t>a measures for the</w:t>
      </w:r>
      <w:r w:rsidR="0079332D">
        <w:t xml:space="preserve"> intensity of </w:t>
      </w:r>
      <w:r w:rsidR="005A4496">
        <w:t xml:space="preserve">a </w:t>
      </w:r>
      <w:r w:rsidR="0079332D">
        <w:t>physical exercise</w:t>
      </w:r>
      <w:r w:rsidR="005A44D5">
        <w:t xml:space="preserve"> or work</w:t>
      </w:r>
      <w:r w:rsidR="0079332D">
        <w:t xml:space="preserve"> </w:t>
      </w:r>
      <w:r w:rsidR="005A4496">
        <w:t>among adults aged 18 to 65 years</w:t>
      </w:r>
      <w:r w:rsidR="0094670B">
        <w:t xml:space="preserve"> </w:t>
      </w:r>
      <w:r w:rsidR="0094670B">
        <w:fldChar w:fldCharType="begin" w:fldLock="1"/>
      </w:r>
      <w:r w:rsidR="005A44D5">
        <w:instrText>ADDIN CSL_CITATION {"citationItems":[{"id":"ITEM-1","itemData":{"DOI":"10.1249/mss.0b013e3180616b27","ISSN":"0195-9131","author":[{"dropping-particle":"","family":"Haskel","given":"WILLIAM L.","non-dropping-particle":"","parse-names":false,"suffix":""},{"dropping-particle":"","family":"Lee","given":"I-MIN","non-dropping-particle":"","parse-names":false,"suffix":""},{"dropping-particle":"","family":"Pate","given":"RUSSELL R.","non-dropping-particle":"","parse-names":false,"suffix":""},{"dropping-particle":"","family":"Powell","given":"KENNETH E.","non-dropping-particle":"","parse-names":false,"suffix":""},{"dropping-particle":"","family":"Blair","given":"STEVEN N.","non-dropping-particle":"","parse-names":false,"suffix":""},{"dropping-particle":"","family":"Franklin","given":"BARRY A.","non-dropping-particle":"","parse-names":false,"suffix":""},{"dropping-particle":"","family":"Macera","given":"CAROLINE A.","non-dropping-particle":"","parse-names":false,"suffix":""},{"dropping-particle":"","family":"Heath","given":"GREGORY W.","non-dropping-particle":"","parse-names":false,"suffix":""},{"dropping-particle":"","family":"Thompson","given":"PAUL D.","non-dropping-particle":"","parse-names":false,"suffix":""},{"dropping-particle":"","family":"Bauman","given":"ADRIAN","non-dropping-particle":"","parse-names":false,"suffix":""}],"container-title":"Medicine &amp; Science in Sports &amp; Exercise","id":"ITEM-1","issue":"8","issued":{"date-parts":[["2007","8"]]},"page":"1423-1434","title":"Physical Activity and Public Health","type":"article-journal","volume":"39"},"uris":["http://www.mendeley.com/documents/?uuid=1a540519-b507-403e-958c-17204103fa56"]},{"id":"ITEM-2","itemData":{"DOI":"10.1080/00913847.2016.1158624","ISSN":"0091-3847","author":[{"dropping-particle":"","family":"Cristi-Montero","given":"Carlos","non-dropping-particle":"","parse-names":false,"suffix":""}],"container-title":"The Physician and Sportsmedicine","id":"ITEM-2","issue":"2","issued":{"date-parts":[["2016","4","2"]]},"page":"109-111","title":"Considerations regarding the use of metabolic equivalents when prescribing exercise for health: preventive medicine in practice","type":"article-journal","volume":"44"},"uris":["http://www.mendeley.com/documents/?uuid=a64c3b95-3b96-4f9e-b94d-cc9190e9fef4"]}],"mendeley":{"formattedCitation":"(Cristi-Montero, 2016; Haskel et al., 2007)","plainTextFormattedCitation":"(Cristi-Montero, 2016; Haskel et al., 2007)","previouslyFormattedCitation":"(Cristi-Montero, 2016; Haskel et al., 2007)"},"properties":{"noteIndex":0},"schema":"https://github.com/citation-style-language/schema/raw/master/csl-citation.json"}</w:instrText>
      </w:r>
      <w:r w:rsidR="0094670B">
        <w:fldChar w:fldCharType="separate"/>
      </w:r>
      <w:r w:rsidR="005A4496" w:rsidRPr="005A4496">
        <w:rPr>
          <w:noProof/>
        </w:rPr>
        <w:t>(Cristi-Montero, 2016; Haskel et al., 2007)</w:t>
      </w:r>
      <w:r w:rsidR="0094670B">
        <w:fldChar w:fldCharType="end"/>
      </w:r>
      <w:r w:rsidR="0079332D">
        <w:t>.</w:t>
      </w:r>
      <w:r w:rsidR="005A4496">
        <w:t xml:space="preserve"> </w:t>
      </w:r>
      <w:r w:rsidR="00F17788">
        <w:t xml:space="preserve">Since it is difficult to measure </w:t>
      </w:r>
      <w:r w:rsidR="005A4496">
        <w:t>oxygen consumption</w:t>
      </w:r>
      <w:r w:rsidR="00D356FB">
        <w:t xml:space="preserve"> outside laborator</w:t>
      </w:r>
      <w:r w:rsidR="000C14C8">
        <w:t>ies</w:t>
      </w:r>
      <w:r w:rsidR="005A4496">
        <w:t>, numerous studies estimated the MET using other measures</w:t>
      </w:r>
      <w:r w:rsidR="00F17788">
        <w:t xml:space="preserve"> that are</w:t>
      </w:r>
      <w:r w:rsidR="005A4496">
        <w:t xml:space="preserve"> feasible in the field such as acceleration</w:t>
      </w:r>
      <w:r w:rsidR="005A44D5">
        <w:t xml:space="preserve"> </w:t>
      </w:r>
      <w:r w:rsidR="005A44D5">
        <w:fldChar w:fldCharType="begin" w:fldLock="1"/>
      </w:r>
      <w:r w:rsidR="005A44D5">
        <w:instrText>ADDIN CSL_CITATION {"citationItems":[{"id":"ITEM-1","itemData":{"DOI":"10.2478/hukin-2022-0004","ISSN":"1899-7562","abstract":"Indoor spin cycling has gained popularity as a training modality for triathletes. Part of its appeal is that it can form a component of a structured periodised training program and provide an alternative to outdoor cycling. Indices of physiological components (i.e., the metabolic equivalent, caloric cost, perceived exertion) and changes in the body position can be inferred by wearable technology such as an accelerometer. This pilot study aimed to investigate the relationship between the rating of perceived exertion, heart rate reserve, and the metabolic equivalent between the whole body centre of mass acceleration using a sacrum mounted triaxial accelerometer during 20 minutes of 6 varied power conditions of indoor spin cycling. Compared with other conditions, cycling at a steady state (&gt;152-205 W) resulted in extremely large effects (&gt; 0.9) in mediolateral acceleration and the rating of perceived exertion (p &lt; 0.0001). The relationship between the body position (aerodynamic to drops) induced significant changes in anteroposterior acceleration magnitude (p &lt; 0.0001), although moving from drops to the aerodynamic position was not significant despite a large increase in heart rate reserve and extremely large effects of perceived exertion. The rating of perceived exertion scale and the metabolic equivalent comparative to the whole body centre of mass acceleration magnitude and power displayed a strong correlation (r = 0.865). An individually determined whole body centre of mass accelerations combined with perceived exertion, the metabolic equivalent and heart rate reserve could potentially contribute to improved indoor triathlete spin cycling performance.","author":[{"dropping-particle":"","family":"Evans","given":"Stuart A","non-dropping-particle":"","parse-names":false,"suffix":""},{"dropping-particle":"","family":"James","given":"Daniel A","non-dropping-particle":"","parse-names":false,"suffix":""},{"dropping-particle":"","family":"Rowlands","given":"David","non-dropping-particle":"","parse-names":false,"suffix":""},{"dropping-particle":"","family":"Lee","given":"James B","non-dropping-particle":"","parse-names":false,"suffix":""}],"container-title":"Journal of Human Kinetics","id":"ITEM-1","issue":"1","issued":{"date-parts":[["2022","2","10"]]},"page":"41-52","title":"Impact of Centre-of-Mass Acceleration on Perceived Exertion, the Metabolic Equivalent and Heart Rate Reserve in Triathlete Spin Cycling: A Pilot Study","type":"article-journal","volume":"81"},"uris":["http://www.mendeley.com/documents/?uuid=a5575fd7-c3b4-49cf-b756-95f13a030e72"]},{"id":"ITEM-2","itemData":{"DOI":"10.1186/s12938-018-0532-2","ISSN":"1475-925X","author":[{"dropping-particle":"","family":"Nakanishi","given":"Motofumi","non-dropping-particle":"","parse-names":false,"suffix":""},{"dropping-particle":"","family":"Izumi","given":"Shintaro","non-dropping-particle":"","parse-names":false,"suffix":""},{"dropping-particle":"","family":"Nagayoshi","given":"Sho","non-dropping-particle":"","parse-names":false,"suffix":""},{"dropping-particle":"","family":"Kawaguchi","given":"Hiroshi","non-dropping-particle":"","parse-names":false,"suffix":""},{"dropping-particle":"","family":"Yoshimoto","given":"Masahiko","non-dropping-particle":"","parse-names":false,"suffix":""},{"dropping-particle":"","family":"Shiga","given":"Toshikazu","non-dropping-particle":"","parse-names":false,"suffix":""},{"dropping-particle":"","family":"Ando","given":"Takafumi","non-dropping-particle":"","parse-names":false,"suffix":""},{"dropping-particle":"","family":"Nakae","given":"Satoshi","non-dropping-particle":"","parse-names":false,"suffix":""},{"dropping-particle":"","family":"Usui","given":"Chiyoko","non-dropping-particle":"","parse-names":false,"suffix":""},{"dropping-particle":"","family":"Aoyama","given":"Tomoko","non-dropping-particle":"","parse-names":false,"suffix":""},{"dropping-particle":"","family":"Tanaka","given":"Shigeho","non-dropping-particle":"","parse-names":false,"suffix":""}],"container-title":"BioMedical Engineering OnLine","id":"ITEM-2","issue":"1","issued":{"date-parts":[["2018","12","28"]]},"page":"100","title":"Estimating metabolic equivalents for activities in daily life using acceleration and heart rate in wearable devices","type":"article-journal","volume":"17"},"uris":["http://www.mendeley.com/documents/?uuid=e8f62831-8d63-4faf-88b2-0b88042803eb"]}],"mendeley":{"formattedCitation":"(Evans et al., 2022; Nakanishi et al., 2018)","plainTextFormattedCitation":"(Evans et al., 2022; Nakanishi et al., 2018)","previouslyFormattedCitation":"(Evans et al., 2022; Nakanishi et al., 2018)"},"properties":{"noteIndex":0},"schema":"https://github.com/citation-style-language/schema/raw/master/csl-citation.json"}</w:instrText>
      </w:r>
      <w:r w:rsidR="005A44D5">
        <w:fldChar w:fldCharType="separate"/>
      </w:r>
      <w:r w:rsidR="005A44D5" w:rsidRPr="005A44D5">
        <w:rPr>
          <w:noProof/>
        </w:rPr>
        <w:t>(Evans et al., 2022; Nakanishi et al., 2018)</w:t>
      </w:r>
      <w:r w:rsidR="005A44D5">
        <w:fldChar w:fldCharType="end"/>
      </w:r>
      <w:r w:rsidR="005A4496">
        <w:t xml:space="preserve"> and heart rate</w:t>
      </w:r>
      <w:r w:rsidR="005A44D5">
        <w:t xml:space="preserve"> </w:t>
      </w:r>
      <w:r w:rsidR="005A44D5">
        <w:fldChar w:fldCharType="begin" w:fldLock="1"/>
      </w:r>
      <w:r w:rsidR="00D356FB">
        <w:instrText>ADDIN CSL_CITATION {"citationItems":[{"id":"ITEM-1","itemData":{"DOI":"10.1186/s12938-018-0532-2","ISSN":"1475-925X","author":[{"dropping-particle":"","family":"Nakanishi","given":"Motofumi","non-dropping-particle":"","parse-names":false,"suffix":""},{"dropping-particle":"","family":"Izumi","given":"Shintaro","non-dropping-particle":"","parse-names":false,"suffix":""},{"dropping-particle":"","family":"Nagayoshi","given":"Sho","non-dropping-particle":"","parse-names":false,"suffix":""},{"dropping-particle":"","family":"Kawaguchi","given":"Hiroshi","non-dropping-particle":"","parse-names":false,"suffix":""},{"dropping-particle":"","family":"Yoshimoto","given":"Masahiko","non-dropping-particle":"","parse-names":false,"suffix":""},{"dropping-particle":"","family":"Shiga","given":"Toshikazu","non-dropping-particle":"","parse-names":false,"suffix":""},{"dropping-particle":"","family":"Ando","given":"Takafumi","non-dropping-particle":"","parse-names":false,"suffix":""},{"dropping-particle":"","family":"Nakae","given":"Satoshi","non-dropping-particle":"","parse-names":false,"suffix":""},{"dropping-particle":"","family":"Usui","given":"Chiyoko","non-dropping-particle":"","parse-names":false,"suffix":""},{"dropping-particle":"","family":"Aoyama","given":"Tomoko","non-dropping-particle":"","parse-names":false,"suffix":""},{"dropping-particle":"","family":"Tanaka","given":"Shigeho","non-dropping-particle":"","parse-names":false,"suffix":""}],"container-title":"BioMedical Engineering OnLine","id":"ITEM-1","issue":"1","issued":{"date-parts":[["2018","12","28"]]},"page":"100","title":"Estimating metabolic equivalents for activities in daily life using acceleration and heart rate in wearable devices","type":"article-journal","volume":"17"},"uris":["http://www.mendeley.com/documents/?uuid=e8f62831-8d63-4faf-88b2-0b88042803eb"]},{"id":"ITEM-2","itemData":{"DOI":"10.3390/ijerph17010216","ISSN":"1660-4601","abstract":"Background: Heart rate (HR) during physical activity is strongly affected by the level of physical fitness. Therefore, to assess the effects of fitness, we developed predictive equations to estimate the metabolic equivalent (MET) of daily activities, which includes low intensity activities, by % HR reserve (%HRR), resting HR, and multiple physical characteristics. Methods: Forty volunteers between the ages of 21 and 55 performed 20 types of daily activities while recording HR and sampling expired gas to evaluate METs values. Multiple regression analysis was performed to develop prediction models of METs with seven potential predictors, such as %HRR, resting HR, and sex. The contributing parameters were selected based on the brute force method. Additionally, leave-one-out method was performed to validate the prediction models. Results: %HRR, resting HR, sex, and height were selected as the independent variables. %HRR showed the highest contribution in the model, while the other variables exhibited small variances. METs were estimated within a 17.3% difference for each activity, with large differences in document arrangement while sitting (+17%), ascending stairs (−8%), and descending stairs (+8%). Conclusions: The results showed that %HRR is a strong predictor for estimating the METs of daily activities. Resting HR and other variables were mild contributors. (201 words)","author":[{"dropping-particle":"","family":"Caballero","given":"Yuko","non-dropping-particle":"","parse-names":false,"suffix":""},{"dropping-particle":"","family":"Ando","given":"Takafumi J.","non-dropping-particle":"","parse-names":false,"suffix":""},{"dropping-particle":"","family":"Nakae","given":"Satoshi","non-dropping-particle":"","parse-names":false,"suffix":""},{"dropping-particle":"","family":"Usui","given":"Chiyoko","non-dropping-particle":"","parse-names":false,"suffix":""},{"dropping-particle":"","family":"Aoyama","given":"Tomoko","non-dropping-particle":"","parse-names":false,"suffix":""},{"dropping-particle":"","family":"Nakanishi","given":"Motofumi","non-dropping-particle":"","parse-names":false,"suffix":""},{"dropping-particle":"","family":"Nagayoshi","given":"Sho","non-dropping-particle":"","parse-names":false,"suffix":""},{"dropping-particle":"","family":"Fujiwara","given":"Yoko","non-dropping-particle":"","parse-names":false,"suffix":""},{"dropping-particle":"","family":"Tanaka","given":"Shigeho","non-dropping-particle":"","parse-names":false,"suffix":""}],"container-title":"International Journal of Environmental Research and Public Health","id":"ITEM-2","issue":"1","issued":{"date-parts":[["2019","12","27"]]},"page":"216","title":"Simple Prediction of Metabolic Equivalents of Daily Activities Using Heart Rate Monitor without Calibration of Individuals","type":"article-journal","volume":"17"},"uris":["http://www.mendeley.com/documents/?uuid=56a9078a-47a9-446f-ac34-4556a3b0bb60"]},{"id":"ITEM-3","itemData":{"DOI":"10.1080/02640410470001730089","ISBN":"0264-0414","ISSN":"02640414","PMID":"15966347","abstract":"The aims of this study were to quantify the effects of factors such as mode of exercise, body composition and training on the relationship between heart rate and physical activity energy expenditure (measured in kJ x min(-1)) and to develop prediction equations for energy expenditure from heart rate. Regularly exercising individuals (n = 115; age 18-45 years, body mass 47-120 kg) underwent a test for maximal oxygen uptake (VO2max test), using incremental protocols on either a cycle ergometer or treadmill; VO2max ranged from 27 to 81 ml x kg(-1) x min(-1). The participants then completed three steady-state exercise stages on either the treadmill (10 min) or the cycle ergometer (15 min) at 35%, 62% and 80% of VO2max, corresponding to 57%, 77% and 90% of maximal heart rate. Heart rate and respiratory exchange ratio data were collected during each stage. A mixed-model analysis identified gender, heart rate, weight, V2max and age as factors that best predicted the relationship between heart rate and energy expenditure. The model (with the highest likelihood ratio) was used to estimate energy expenditure. The correlation coefficient (r) between the measured and estimated energy expenditure was 0.913. The model therefore accounted for 83.3% (R2) of the variance in energy expenditure in this sample. Because a measure of fitness, such as VO2max, is not always available, a model without VO2max included was also fitted. The correlation coefficient between the measured energy expenditure and estimates from the mixed model without VO2max was 0.857. It follows that the model without a fitness measure accounted for 73.4% of the variance in energy expenditure in this sample. Based on these results, we conclude that it is possible to estimate physical activity energy expenditure from heart rate in a group of individuals with a great deal of accuracy, after adjusting for age, gender, body mass and fitness.","author":[{"dropping-particle":"","family":"Keytel","given":"L. R.","non-dropping-particle":"","parse-names":false,"suffix":""},{"dropping-particle":"","family":"Goedecke","given":"J. H.","non-dropping-particle":"","parse-names":false,"suffix":""},{"dropping-particle":"","family":"Noakes","given":"T. D.","non-dropping-particle":"","parse-names":false,"suffix":""},{"dropping-particle":"","family":"Hiiloskorpi","given":"H.","non-dropping-particle":"","parse-names":false,"suffix":""},{"dropping-particle":"","family":"Laukkanen","given":"R.","non-dropping-particle":"","parse-names":false,"suffix":""},{"dropping-particle":"","family":"Merwe","given":"L.","non-dropping-particle":"van der","parse-names":false,"suffix":""},{"dropping-particle":"V.","family":"Lambert","given":"E.","non-dropping-particle":"","parse-names":false,"suffix":""}],"container-title":"Journal of Sports Sciences","id":"ITEM-3","issued":{"date-parts":[["2005"]]},"title":"Prediction of energy expenditure from heart rate monitoring during submaximal exercise","type":"article-journal"},"uris":["http://www.mendeley.com/documents/?uuid=1303caa5-29e3-42a4-ba99-3d9bcfcd74a4"]}],"mendeley":{"formattedCitation":"(Caballero et al., 2019; Keytel et al., 2005; Nakanishi et al., 2018)","plainTextFormattedCitation":"(Caballero et al., 2019; Keytel et al., 2005; Nakanishi et al., 2018)","previouslyFormattedCitation":"(Caballero et al., 2019; Keytel et al., 2005; Nakanishi et al., 2018)"},"properties":{"noteIndex":0},"schema":"https://github.com/citation-style-language/schema/raw/master/csl-citation.json"}</w:instrText>
      </w:r>
      <w:r w:rsidR="005A44D5">
        <w:fldChar w:fldCharType="separate"/>
      </w:r>
      <w:r w:rsidR="00D356FB" w:rsidRPr="00D356FB">
        <w:rPr>
          <w:noProof/>
        </w:rPr>
        <w:t>(Caballero et al., 2019; Keytel et al., 2005; Nakanishi et al., 2018)</w:t>
      </w:r>
      <w:r w:rsidR="005A44D5">
        <w:fldChar w:fldCharType="end"/>
      </w:r>
      <w:r w:rsidR="005A4496">
        <w:t>.</w:t>
      </w:r>
      <w:r w:rsidR="000C14C8">
        <w:t xml:space="preserve"> In occupational health, a heart-rate-based approach was also developed for determining the cost effectiveness of ergonomic interventions including break strategies, i.e. duration and frequency, as well as the provision of air-conditioning </w:t>
      </w:r>
      <w:r w:rsidR="000C14C8">
        <w:fldChar w:fldCharType="begin" w:fldLock="1"/>
      </w:r>
      <w:r w:rsidR="000C14C8">
        <w:instrText>ADDIN CSL_CITATION {"citationItems":[{"id":"ITEM-1","itemData":{"DOI":"10.1080/10803548.2001.11076481","ISSN":"1080-3548","author":[{"dropping-particle":"","family":"Bedny","given":"Gregory Z.","non-dropping-particle":"","parse-names":false,"suffix":""},{"dropping-particle":"","family":"Karwowski","given":"Waldemar","non-dropping-particle":"","parse-names":false,"suffix":""},{"dropping-particle":"","family":"Seglin","given":"Mark H.","non-dropping-particle":"","parse-names":false,"suffix":""}],"container-title":"International Journal of Occupational Safety and Ergonomics","id":"ITEM-1","issue":"2","issued":{"date-parts":[["2001","1","8"]]},"page":"121-133","title":"A Heart Rate Evaluation Approach to Determine Cost-Effectiveness an Ergonomics Intervention","type":"article-journal","volume":"7"},"uris":["http://www.mendeley.com/documents/?uuid=db899cee-738c-428b-b8cb-7c6574c14eb8"]}],"mendeley":{"formattedCitation":"(Bedny et al., 2001)","plainTextFormattedCitation":"(Bedny et al., 2001)","previouslyFormattedCitation":"(Bedny et al., 2001)"},"properties":{"noteIndex":0},"schema":"https://github.com/citation-style-language/schema/raw/master/csl-citation.json"}</w:instrText>
      </w:r>
      <w:r w:rsidR="000C14C8">
        <w:fldChar w:fldCharType="separate"/>
      </w:r>
      <w:r w:rsidR="000C14C8" w:rsidRPr="007B4199">
        <w:rPr>
          <w:noProof/>
        </w:rPr>
        <w:t>(Bedny et al., 2001)</w:t>
      </w:r>
      <w:r w:rsidR="000C14C8">
        <w:fldChar w:fldCharType="end"/>
      </w:r>
      <w:r w:rsidR="000C14C8">
        <w:t xml:space="preserve">. </w:t>
      </w:r>
      <w:r w:rsidR="00F87EFA">
        <w:t xml:space="preserve">In agricultural field settings, heart rates were used for evaluating work conditions in several activities such as </w:t>
      </w:r>
      <w:r w:rsidR="000C1B26">
        <w:t>cultivating potatoes</w:t>
      </w:r>
      <w:r w:rsidR="00F87EFA">
        <w:t xml:space="preserve"> </w:t>
      </w:r>
      <w:r w:rsidR="00F87EFA">
        <w:fldChar w:fldCharType="begin" w:fldLock="1"/>
      </w:r>
      <w:r w:rsidR="00F87EFA">
        <w:instrText>ADDIN CSL_CITATION {"citationItems":[{"id":"ITEM-1","itemData":{"DOI":"10.1539/joh.12-0185-OA","ISSN":"1341-9145","author":[{"dropping-particle":"","family":"Das","given":"Banibrata","non-dropping-particle":"","parse-names":false,"suffix":""},{"dropping-particle":"","family":"Ghosh","given":"Tirthankar","non-dropping-particle":"","parse-names":false,"suffix":""},{"dropping-particle":"","family":"Gangopadhyay","given":"Somnath","non-dropping-particle":"","parse-names":false,"suffix":""}],"container-title":"Journal of Occupational Health","id":"ITEM-1","issue":"4","issued":{"date-parts":[["2013","7","6"]]},"page":"244-258","title":"Child Work in Agriculture in West Bengal, India: Assessment of Musculoskeletal Disorders and Occupational Health Problems","type":"article-journal","volume":"55"},"uris":["http://www.mendeley.com/documents/?</w:instrText>
      </w:r>
      <w:r w:rsidR="00F87EFA" w:rsidRPr="00CA53BA">
        <w:instrText>uuid=0b264f29-e75d-4cdc-962f-b2ec5e4d1e6c"]}],"mendeley":{"formattedCitation":"(Das et al., 2013)","plainTextFormattedCitation":"(Das et al., 2013)","previouslyFormattedCitation":"(Das et al., 2013)"},"properties":{"noteIndex":0},"schema":"https://github.com/citation-style-language/schema/raw/master/csl-citation.json"}</w:instrText>
      </w:r>
      <w:r w:rsidR="00F87EFA">
        <w:fldChar w:fldCharType="separate"/>
      </w:r>
      <w:r w:rsidR="00F87EFA" w:rsidRPr="00CA53BA">
        <w:rPr>
          <w:noProof/>
        </w:rPr>
        <w:t>(Das et al., 2013)</w:t>
      </w:r>
      <w:r w:rsidR="00F87EFA">
        <w:fldChar w:fldCharType="end"/>
      </w:r>
      <w:r w:rsidR="00F87EFA" w:rsidRPr="00CA53BA">
        <w:t xml:space="preserve">, rice </w:t>
      </w:r>
      <w:r w:rsidR="00F87EFA">
        <w:fldChar w:fldCharType="begin" w:fldLock="1"/>
      </w:r>
      <w:r w:rsidR="00F87EFA" w:rsidRPr="00CA53BA">
        <w:instrText>ADDIN CSL_CITATION {"citationItems":[{"id":"ITEM-1","itemData":{"DOI":"10.2486/indhealth.2013-0006","ISSN":"0019-8366","author":[{"dropping-particle":"","family":"Sahu","given":"Subhashis","non-dropping-particle":"","parse-names":false,"suffix":""},{"dropping-particle":"","family":"Sett","given":"Moumita","non-dropping-particle":"","parse-names":false,"suffix":""},{"dropping-particle":"","family":"Kjellstrom","given":"Tord","non-dropping-particle":"","parse-names":false,"suffix":""}],"container-title":"Industrial Health","id":"ITEM-1","issue":"4","issued":{"date-parts":[["2013"]]},"page":"424-431","title":"Heat Exposure, Cardiovascular Stress and Work Productivity in Rice Harvesters in India: Implications for a Climate Change Future","type":"article-journal","volume":"51"},"uris":["http://www.mendeley.com/documents/?uuid=ecd1b7f8-f82c-48d0-b48f-f25c79c67485"]}],"mendeley":{"formattedCitation":"(Sahu et al., 2013)","plainTextFormattedCitation":"(Sahu et al., 2013)","previouslyFormattedCitation":"(Sahu et al., 2013)"},"properties":{"noteIndex":0},"schema":"https://github.com/citation-style-language/schema/raw/master/csl-citation.json"}</w:instrText>
      </w:r>
      <w:r w:rsidR="00F87EFA">
        <w:fldChar w:fldCharType="separate"/>
      </w:r>
      <w:r w:rsidR="00F87EFA" w:rsidRPr="00CA53BA">
        <w:rPr>
          <w:noProof/>
        </w:rPr>
        <w:t>(Sahu et al., 2013)</w:t>
      </w:r>
      <w:r w:rsidR="00F87EFA">
        <w:fldChar w:fldCharType="end"/>
      </w:r>
      <w:r w:rsidR="00F87EFA" w:rsidRPr="00CA53BA">
        <w:t xml:space="preserve">, wheat </w:t>
      </w:r>
      <w:r w:rsidR="00F87EFA">
        <w:fldChar w:fldCharType="begin" w:fldLock="1"/>
      </w:r>
      <w:r w:rsidR="000C1B26" w:rsidRPr="00CA53BA">
        <w:instrText>ADDIN CSL_CITATION {"citationItems":[{"id":"ITEM-1","itemData":{"DOI":"10.5897/AJAR2013.7956","ISSN":"1991-637X","author":[{"dropping-particle":"","family":"Alka","given":"Singh","non-dropping-particle":"","parse-names":false,"suffix":""},{"dropping-particle":"","family":"U.","given":"S. Gautam","non-d</w:instrText>
      </w:r>
      <w:r w:rsidR="000C1B26" w:rsidRPr="009F3C78">
        <w:rPr>
          <w:lang w:val="fr-FR"/>
        </w:rPr>
        <w:instrText>ropping-particle":"","parse-names":false,"suffix":""},{"dropping-particle":"","family":"Rajesh","given":"Singh","non-dropping-particle":"","parse-names":false,"suffix":""},{"dropping-particle":"","family":"Dinesh","given":"Paliwal","non-dropping-particle":"","parse-names":false,"suffix":""}],"container-title":"African Journal of Agricultural Research","id":"ITEM-1","issue":"18","issued":{"date-parts":[["2014","5","5"]]},"page":"1386-1390","title":"Ergonomic study of farm women during wheat harvesting by improved sickle","type":"article-journal","volume":"9"},"uris":["http://www.mendeley.com/documents/?uuid=b3cc8da4-c0bc-4308-b77d-25e8e3fc683c"]}],"mendeley":{"formattedCitation":"(Alka et al., 2014)","plainTextFormattedCitation":"(Alka et al., 2014)","previouslyFormattedCitation":"(Alka et al., 2014)"},"properties":{"noteIndex":0},"schema":"https://github.com/citation-style-language/schema/raw/master/csl-citation.json"}</w:instrText>
      </w:r>
      <w:r w:rsidR="00F87EFA">
        <w:fldChar w:fldCharType="separate"/>
      </w:r>
      <w:r w:rsidR="00F87EFA" w:rsidRPr="009F3C78">
        <w:rPr>
          <w:noProof/>
          <w:lang w:val="fr-FR"/>
        </w:rPr>
        <w:t>(Alka et al., 2014)</w:t>
      </w:r>
      <w:r w:rsidR="00F87EFA">
        <w:fldChar w:fldCharType="end"/>
      </w:r>
      <w:r w:rsidR="00F87EFA" w:rsidRPr="009F3C78">
        <w:rPr>
          <w:lang w:val="fr-FR"/>
        </w:rPr>
        <w:t xml:space="preserve"> and </w:t>
      </w:r>
      <w:r w:rsidR="00F87EFA" w:rsidRPr="006B1825">
        <w:t>apple</w:t>
      </w:r>
      <w:r w:rsidR="009412F3" w:rsidRPr="006B1825">
        <w:t>s</w:t>
      </w:r>
      <w:r w:rsidR="00F87EFA" w:rsidRPr="009F3C78">
        <w:rPr>
          <w:lang w:val="fr-FR"/>
        </w:rPr>
        <w:t xml:space="preserve"> </w:t>
      </w:r>
      <w:r w:rsidR="00F87EFA">
        <w:fldChar w:fldCharType="begin" w:fldLock="1"/>
      </w:r>
      <w:r w:rsidR="00F87EFA" w:rsidRPr="009F3C78">
        <w:rPr>
          <w:lang w:val="fr-FR"/>
        </w:rPr>
        <w:instrText>ADDIN CSL_CITATION {"citationItems":[{"id":"ITEM-1","itemData":{"DOI":"10.1080/1059924X.2019.1593273","ISSN":"15450813","abstract":"© 2019, © 2019 Informa UK Limited, trading as Taylor  &amp;  Francis Group</w:instrText>
      </w:r>
      <w:r w:rsidR="00F87EFA">
        <w:instrText>. Although mobile orchardplatforms have been developed to improve apple harvesting productivity in the US, the physical exposures of workers usingthe mobile platforms have not been well characterized, partlydue to the lack of assessment tools specific to the tree fruitorchard environment. The purpose of this study was to evaluate the feasibility and utility of different subjective and objective methods for characterizing apple harvesting workers’ posture, armrepetition, heart rate, and perceived exertion during platform- and conventional ladder-based harvesting. During a regular full shiftwork (8 hours), the objective physical exposure measures (armelevation, torso inclination, and heart rate) of 6 platform, 6 ground, and 8 ladder workers were measured with tri-axial accelerometersand heart rate monitor; and subjective perceived exertion wascollected using standardized Borg RPE and CR-10 scales, translated into Spanish. The results showed that the arm elevation, torso forward bending, repetitiveness, heart rates, and perceived exertions were lower for the platform-based workers than forthe ladder-based workers. The subjective measures (Borg RPE and Borg CR-10) appeared to be similar and mirror the general trends of the objective heart rate and posture measures.These results indicate the potential benefit of these low-cost subjective measures when direct measurements are too costly,complicated, or not permitted. This study determined that field measurements of objective and subjective physical exposures were feasible for evaluating apple harvesting work. In summary, all themethods used appear to be feasible for field use in orchard-based environments.","author":[{"dropping-particle":"","family":"Thamsuwan","given":"O.","non-dropping-particle":"","parse-names":false,"suffix":""},{"dropping-particle":"","family":"Galvin","given":"K.","non-dropping-particle":"","parse-names":false,"suffix":""},{"dropping-particle":"","family":"Tchong-French","given":"M.","non-dropping-particle":"","parse-names":false,"suffix":""},{"dropping-particle":"","family":"Kim","given":"J.H.","non-dropping-particle":"","parse-names":false,"suffix":""},{"dropping-particle":"","family":"Johnson","given":"P.W.","non-dropping-particle":"","parse-names":false,"suffix":""}],"container-title":"Journal of Agromedicine","id":"ITEM-1","issue":"3","issued":{"date-parts":[["2019"]]},"title":"A feasibility study comparing objective and subjective field-based physical exposure measurements during apple harvesting with ladders and mobile platforms","type":"article-journal","volume":"24"},"uris":["http://www.mendeley.com/documents/?uuid=546b7ad4-947e-3da9-bf24-0d717b4b1544"]}],"mendeley":{"formattedCitation":"(O. Thamsuwan et al., 2019)","manualFormatting":"(Thamsuwan et al., 2019)","plainTextFormattedCitation":"(O. Thamsuwan et al., 2019)","previouslyFormattedCitation":"(O. Thamsuwan et al., 2019)"},"properties":{"noteIndex":0},"schema":"https://github.com/citation-style-language/schema/raw/master/csl-citation.json"}</w:instrText>
      </w:r>
      <w:r w:rsidR="00F87EFA">
        <w:fldChar w:fldCharType="separate"/>
      </w:r>
      <w:r w:rsidR="00F87EFA" w:rsidRPr="00087C8E">
        <w:rPr>
          <w:noProof/>
        </w:rPr>
        <w:t>(Thamsuwan et al., 2019)</w:t>
      </w:r>
      <w:r w:rsidR="00F87EFA">
        <w:fldChar w:fldCharType="end"/>
      </w:r>
      <w:r w:rsidR="00F87EFA">
        <w:t>. However,</w:t>
      </w:r>
      <w:r w:rsidR="00D356FB">
        <w:t xml:space="preserve"> </w:t>
      </w:r>
      <w:r w:rsidR="009412F3">
        <w:t xml:space="preserve">one drawback </w:t>
      </w:r>
      <w:r w:rsidR="00533EAC">
        <w:t xml:space="preserve">with heart rate-based methods </w:t>
      </w:r>
      <w:r w:rsidR="00E75141">
        <w:t xml:space="preserve">is </w:t>
      </w:r>
      <w:r w:rsidR="00533EAC">
        <w:t>that</w:t>
      </w:r>
      <w:r w:rsidR="009412F3">
        <w:t xml:space="preserve"> </w:t>
      </w:r>
      <w:r w:rsidR="00D356FB">
        <w:t xml:space="preserve">heart rate varies by age, sex, BMI and fitness </w:t>
      </w:r>
      <w:r w:rsidR="00D356FB">
        <w:fldChar w:fldCharType="begin" w:fldLock="1"/>
      </w:r>
      <w:r w:rsidR="005F748A">
        <w:instrText>ADDIN CSL_CITATION {"citationItems":[{"id":"ITEM-1","itemData":{"DOI":"10.1055/s-1999-8829","ISSN":"01724622","author":[{"dropping-particle":"","family":"Hiilloskorpi","given":"","non-dropping-particle":"","parse-names":false,"suffix":""},{"dropping-particle":"","family":"Fogelholm","given":"","non-dropping-particle":"","parse-names":false,"suffix":""},{"dropping-particle":"","family":"Laukkanen","given":"","non-dropping-particle":"","parse-names":false,"suffix":""},{"dropping-particle":"","family":"Pasanen","given":"","non-dropping-particle":"","parse-names":false,"suffix":""},{"dropping-particle":"","family":"Oja","given":"","non-dropping-particle":"","parse-names":false,"suffix":""},{"dropping-particle":"","family":"Mänttäri","given":"","non-dropping-particle":"","parse-names":false,"suffix":""},{"dropping-particle":"","family":"Natri","given":"","non-dropping-particle":"","parse-names":false,"suffix":""}],"container-title":"International Journal of Sports Medicine","id":"ITEM-1","issue":"7","issued":{"date-parts":[["1999","10"]]},"page":"438-443","title":"Factors Affecting the Relation Between Heart Rate and Energy Expenditure During Exercise","type":"article-journal","volume":"20"},"uris":["http://www.mendeley.com/documents/?uuid=d6ee7caa-ec8f-4fb0-a2c5-d18fdcd5917a"]}],"mendeley":{"formattedCitation":"(Hiilloskorpi et al., 1999)","plainTextFormattedCitation":"(Hiilloskorpi et al., 1999)","previouslyFormattedCitation":"(Hiilloskorpi et al., 1999)"},"properties":{"noteIndex":0},"schema":"https://github.com/citation-style-language/schema/raw/master/csl-citation.json"}</w:instrText>
      </w:r>
      <w:r w:rsidR="00D356FB">
        <w:fldChar w:fldCharType="separate"/>
      </w:r>
      <w:r w:rsidR="00D356FB" w:rsidRPr="00D356FB">
        <w:rPr>
          <w:noProof/>
        </w:rPr>
        <w:t>(Hiilloskorpi et al., 1999)</w:t>
      </w:r>
      <w:r w:rsidR="00D356FB">
        <w:fldChar w:fldCharType="end"/>
      </w:r>
      <w:r w:rsidR="009412F3">
        <w:t xml:space="preserve">. </w:t>
      </w:r>
      <w:r w:rsidR="00533EAC">
        <w:t xml:space="preserve">For the aforementioned </w:t>
      </w:r>
      <w:r w:rsidR="00F17788">
        <w:t xml:space="preserve"> reason</w:t>
      </w:r>
      <w:r w:rsidR="00533EAC">
        <w:t>s</w:t>
      </w:r>
      <w:r w:rsidR="009412F3">
        <w:t>,</w:t>
      </w:r>
      <w:r w:rsidR="00D356FB">
        <w:t xml:space="preserve"> </w:t>
      </w:r>
      <w:r w:rsidR="000C14C8">
        <w:t>p</w:t>
      </w:r>
      <w:r w:rsidR="00D356FB">
        <w:t>ercent heart rate reserve</w:t>
      </w:r>
      <w:r w:rsidR="000C14C8">
        <w:t xml:space="preserve"> (% HRR), which adjusts for the maximum heart rate and resting heart rate</w:t>
      </w:r>
      <w:r w:rsidR="00533EAC">
        <w:t>,</w:t>
      </w:r>
      <w:r w:rsidR="009412F3">
        <w:t xml:space="preserve"> and has</w:t>
      </w:r>
      <w:r w:rsidR="00D356FB">
        <w:t xml:space="preserve"> a </w:t>
      </w:r>
      <w:r w:rsidR="00533EAC">
        <w:t>strong association</w:t>
      </w:r>
      <w:r w:rsidR="00D356FB">
        <w:t xml:space="preserve"> with the oxygen uptake </w:t>
      </w:r>
      <w:r w:rsidR="00D356FB">
        <w:fldChar w:fldCharType="begin" w:fldLock="1"/>
      </w:r>
      <w:r w:rsidR="00D356FB">
        <w:instrText>ADDIN CSL_CITATION {"citationItems":[{"id":"ITEM-1","itemData":{"DOI":"10.1016/j.jsams.2010.07.008","ISSN":"14402440","author":[{"dropping-particle":"da","family":"Cunha","given":"Felipe Amorim","non-dropping-particle":"","parse-names":false,"suffix":""},{"dropping-particle":"","family":"Farinatti","given":"Paulo de Tarso Veras","non-dropping-particle":"","parse-names":false,"suffix":""},{"dropping-particle":"","family":"Midgley","given":"Adrian W.","non-dropping-particle":"","parse-names":false,"suffix":""}],"container-title":"Journal of Science and Medicine in Sport","id":"ITEM-1","issue":"1","issued":{"date-parts":[["2011","1"]]},"page":"46-57","title":"Methodological and practical application issues in exercise prescription using the heart rate reserve and oxygen uptake reserve methods","type":"article-journal","volume":"14"},"uris":["http://www.mendeley.com/documents/?uuid=5f61d81f-4f11-4105-8a37-2b00ad8569c8"]}],"mendeley":{"formattedCitation":"(Cunha et al., 2011)","plainTextFormattedCitation":"(Cunha et al., 2011)","previouslyFormattedCitation":"(Cunha et al., 2011)"},"properties":{"noteIndex":0},"schema":"https://github.com/citation-style-language/schema/raw/master/csl-citation.json"}</w:instrText>
      </w:r>
      <w:r w:rsidR="00D356FB">
        <w:fldChar w:fldCharType="separate"/>
      </w:r>
      <w:r w:rsidR="00D356FB" w:rsidRPr="00D356FB">
        <w:rPr>
          <w:noProof/>
        </w:rPr>
        <w:t>(Cunha et al., 2011)</w:t>
      </w:r>
      <w:r w:rsidR="00D356FB">
        <w:fldChar w:fldCharType="end"/>
      </w:r>
      <w:r w:rsidR="009412F3">
        <w:t>,</w:t>
      </w:r>
      <w:r w:rsidR="009412F3" w:rsidRPr="009412F3">
        <w:t xml:space="preserve"> </w:t>
      </w:r>
      <w:r w:rsidR="00533EAC">
        <w:t>has been proposed</w:t>
      </w:r>
      <w:r w:rsidR="00B05425">
        <w:t xml:space="preserve"> to </w:t>
      </w:r>
      <w:r w:rsidR="009412F3">
        <w:t xml:space="preserve"> be a predictor of MET.</w:t>
      </w:r>
      <w:r w:rsidR="000C14C8">
        <w:t xml:space="preserve"> </w:t>
      </w:r>
      <w:r w:rsidR="00082F64">
        <w:t>On</w:t>
      </w:r>
      <w:r w:rsidR="000C1B26">
        <w:t xml:space="preserve"> farms, % HRR was used for evaluating an assistive device for digging task </w:t>
      </w:r>
      <w:r w:rsidR="000C1B26">
        <w:fldChar w:fldCharType="begin" w:fldLock="1"/>
      </w:r>
      <w:r w:rsidR="000C1B26">
        <w:instrText>ADDIN CSL_CITATION {"citationItems":[{"id":"ITEM-1","itemData":{"DOI":"10.1016/j.ergon.2018.08.013","ISSN":"01698141","author":[{"dropping-particle":"","family":"Dewi","given":"Nugrahaning Sani","non-dropping-particle":"","parse-names":false,"suffix":""},{"dropping-particle":"","family":"Komatsuzaki","given":"Masakazu","non-dropping-particle":"","parse-names":false,"suffix":""}],"container-title":"International Journal of Industrial Ergonomics","id":"ITEM-1","issued":{"date-parts":[["2018","11"]]},"page":"290-296","title":"On-body personal assist suit for commercial farming: Effect on heart rate, EMG, trunk movements, and user acceptance during digging","type":"article-journal","volume":"68"},"uris":["http://www.mendeley.com/documents/?uuid=06500db7-e6f0-4183-b824-a136e2cf0a5c"]}],"mendeley":{"formattedCitation":"(Dewi &amp; Komatsuzaki, 2018)","plainTextFormattedCitation":"(Dewi &amp; Komatsuzaki, 2018)","previouslyFormattedCitation":"(Dewi &amp; Komatsuzaki, 2018)"},"properties":{"noteIndex":0},"schema":"https://github.com/citation-style-language/schema/raw/master/csl-citation.json"}</w:instrText>
      </w:r>
      <w:r w:rsidR="000C1B26">
        <w:fldChar w:fldCharType="separate"/>
      </w:r>
      <w:r w:rsidR="000C1B26" w:rsidRPr="000C1B26">
        <w:rPr>
          <w:noProof/>
        </w:rPr>
        <w:t>(Dewi &amp; Komatsuzaki, 2018)</w:t>
      </w:r>
      <w:r w:rsidR="000C1B26">
        <w:fldChar w:fldCharType="end"/>
      </w:r>
      <w:r w:rsidR="000C1B26">
        <w:t>.</w:t>
      </w:r>
    </w:p>
    <w:p w14:paraId="056F689B" w14:textId="2506B0D7" w:rsidR="003E743B" w:rsidRDefault="005F748A" w:rsidP="003E743B">
      <w:pPr>
        <w:spacing w:line="480" w:lineRule="auto"/>
      </w:pPr>
      <w:r>
        <w:lastRenderedPageBreak/>
        <w:t>Surface e</w:t>
      </w:r>
      <w:r w:rsidR="003E743B">
        <w:t xml:space="preserve">lectromyography </w:t>
      </w:r>
      <w:r>
        <w:t xml:space="preserve">(EMG) has been used for </w:t>
      </w:r>
      <w:r w:rsidR="00F87EFA">
        <w:t>assessing</w:t>
      </w:r>
      <w:r>
        <w:t xml:space="preserve"> musc</w:t>
      </w:r>
      <w:r w:rsidR="00F87EFA">
        <w:t>le</w:t>
      </w:r>
      <w:r>
        <w:t xml:space="preserve"> activity in</w:t>
      </w:r>
      <w:r w:rsidR="00F87EFA">
        <w:t xml:space="preserve"> the field of occupational</w:t>
      </w:r>
      <w:r>
        <w:t xml:space="preserve"> ergonomics </w:t>
      </w:r>
      <w:r>
        <w:fldChar w:fldCharType="begin" w:fldLock="1"/>
      </w:r>
      <w:r w:rsidR="00E34E59">
        <w:instrText>ADDIN CSL_CITATION {"citationItems":[{"id":"ITEM-1","itemData":{"DOI":"10.1016/S1050-6411(00)00022-5","ISSN":"10506411","author":[{"dropping-particle":"","family":"Hägg","given":"Göran M","non-dropping-particle":"","parse-names":false,"suffix":""},{"dropping-particle":"","family":"Luttmann","given":"Alwin","non-dropping-particle":"","parse-names":false,"suffix":""},{"dropping-particle":"","family":"Jäger","given":"Matthias","non-dropping-particle":"","parse-names":false,"suffix":""}],"container-title":"Journal of Electromyography and Kinesiology","id":"ITEM-1","issue":"5","issued":{"date-parts":[["2000","10"]]},"page":"301-312","title":"Methodologies for evaluating electromyographic field data in ergonomics","type":"article-journal","volume":"10"},"uris":["http://www.mendeley.com/documents/?uuid=beef56e8-8b25-4ece-97d2-dbeb2e9be239"]},{"id":"ITEM-2","itemData":{"DOI":"10.1016/S0169-8141(99)00053-0","ISSN":"01698141","author":[{"dropping-particle":"","family":"Luttmann","given":"Alwin","non-dropping-particle":"","parse-names":false,"suffix":""},{"dropping-particle":"","family":"Jäger","given":"Matthias","non-dropping-particle":"","parse-names":false,"suffix":""},{"dropping-particle":"","family":"Laurig","given":"Wolfgang","non-dropping-particle":"","parse-names":false,"suffix":""}],"container-title":"International Journal of Industrial Ergonomics","id":"ITEM-2","issue":"6","issued":{"date-parts":[["2000","7"]]},"page":"645-660","title":"Electromyographical indication of muscular fatigue in occupational field studies","type":"article-journal","volume":"25"},"uris":["http://www.mendeley.com/documents/?uuid=31590941-04fd-477c-94b8-6785f210bb03"]}],"mendeley":{"formattedCitation":"(Hägg et al., 2000; Luttmann et al., 2000)","plainTextFormattedCitation":"(Hägg et al., 2000; Luttmann et al., 2000)","previouslyFormattedCitation":"(Hägg et al., 2000; Luttmann et al., 2000)"},"properties":{"noteIndex":0},"schema":"https://github.com/citation-style-language/schema/raw/master/csl-citation.json"}</w:instrText>
      </w:r>
      <w:r>
        <w:fldChar w:fldCharType="separate"/>
      </w:r>
      <w:r w:rsidR="00E34E59" w:rsidRPr="00E34E59">
        <w:rPr>
          <w:noProof/>
        </w:rPr>
        <w:t>(Hägg et al., 2000; Luttmann et al., 2000)</w:t>
      </w:r>
      <w:r>
        <w:fldChar w:fldCharType="end"/>
      </w:r>
      <w:r>
        <w:t>.</w:t>
      </w:r>
      <w:r w:rsidR="003E743B">
        <w:t xml:space="preserve"> </w:t>
      </w:r>
      <w:r w:rsidR="00E34E59">
        <w:t xml:space="preserve">EMG amplitude has a dose-response relationship with </w:t>
      </w:r>
      <w:r w:rsidR="00F87EFA">
        <w:t xml:space="preserve">a </w:t>
      </w:r>
      <w:r w:rsidR="00E34E59">
        <w:t xml:space="preserve">force applied during muscle contraction </w:t>
      </w:r>
      <w:r w:rsidR="00E34E59">
        <w:fldChar w:fldCharType="begin" w:fldLock="1"/>
      </w:r>
      <w:r w:rsidR="00E34E59">
        <w:instrText>ADDIN CSL_CITATION {"citationItems":[{"id":"ITEM-1","itemData":{"DOI":"10.1016/S1050-6411(00)00022-5","ISSN":"10506411","author":[{"dropping-particle":"","family":"Hägg","given":"Göran M","non-dropping-particle":"","parse-names":false,"suffix":""},{"dropping-particle":"","family":"Luttmann","given":"Alwin","non-dropping-particle":"","parse-names":false,"suffix":""},{"dropping-particle":"","family":"Jäger","given":"Matthias","non-dropping-particle":"","parse-names":false,"suffix":""}],"container-title":"Journal of Electromyography and Kinesiology","id":"ITEM-1","issue":"5","issued":{"date-parts":[["2000","10"]]},"page":"301-312","title":"Methodologies for evaluating electromyographic field data in ergonomics","type":"article-journal","volume":"10"},"uris":["http://www.mendeley.com/documents/?uuid=beef56e8-8b25-4ece-97d2-dbeb2e9be239"]}],"mendeley":{"formattedCitation":"(Hägg et al., 2000)","plainTextFormattedCitation":"(Hägg et al., 2000)","previouslyFormattedCitation":"(Hägg et al., 2000)"},"properties":{"noteIndex":0},"schema":"https://github.com/citation-style-language/schema/raw/master/csl-citation.json"}</w:instrText>
      </w:r>
      <w:r w:rsidR="00E34E59">
        <w:fldChar w:fldCharType="separate"/>
      </w:r>
      <w:r w:rsidR="00E34E59" w:rsidRPr="00E34E59">
        <w:rPr>
          <w:noProof/>
        </w:rPr>
        <w:t>(Hägg et al., 2000)</w:t>
      </w:r>
      <w:r w:rsidR="00E34E59">
        <w:fldChar w:fldCharType="end"/>
      </w:r>
      <w:r w:rsidR="00E34E59">
        <w:t>. Also, based on the spectral analysis</w:t>
      </w:r>
      <w:r w:rsidR="00F87EFA">
        <w:t xml:space="preserve"> of an EMG signal</w:t>
      </w:r>
      <w:r w:rsidR="00E34E59">
        <w:t xml:space="preserve">, a decrease in EMG mean power frequency (MPF) </w:t>
      </w:r>
      <w:r w:rsidR="00B05425">
        <w:t>has been shown to be associated with</w:t>
      </w:r>
      <w:r w:rsidR="00E34E59">
        <w:t xml:space="preserve"> muscle fatigue </w:t>
      </w:r>
      <w:r w:rsidR="00E34E59">
        <w:fldChar w:fldCharType="begin" w:fldLock="1"/>
      </w:r>
      <w:r w:rsidR="007B102D">
        <w:instrText>ADDIN CSL_CITATION {"citationItems":[{"id":"ITEM-1","itemData":{"DOI":"10.1016/S0169-8141(99)00053-0","ISSN":"01698141","author":[{"dropping-particle":"","family":"Luttmann","given":"Alwin","non-dropping-particle":"","parse-names":false,"suffix":""},{"dropping-particle":"","family":"Jäger","given":"Matthias","non-dropping-particle":"","parse-names":false,"suffix":""},{"dropping-particle":"","family":"Laurig","given":"Wolfgang","non-dropping-particle":"","parse-names":false,"suffix":""}],"container-title":"International Journal of Industrial Ergonomics","id":"ITEM-1","issue":"6","issued":{"date-parts":[["2000","7"]]},"page":"645-660","title":"Electromyographical indication of muscular fatigue in occupational field studies","type":"article-journal","volume":"25"},"uris":["http://www.mendeley.com/documents/?uuid=31590941-04fd-477c-94b8-6785f210bb03"]}],"mendeley":{"formattedCitation":"(Luttmann et al., 2000)","plainTextFormattedCitation":"(Luttmann et al., 2000)","previouslyFormattedCitation":"(Luttmann et al., 2000)"},"properties":{"noteIndex":0},"schema":"https://github.com/citation-style-language/schema/raw/master/csl-citation.json"}</w:instrText>
      </w:r>
      <w:r w:rsidR="00E34E59">
        <w:fldChar w:fldCharType="separate"/>
      </w:r>
      <w:r w:rsidR="00E34E59" w:rsidRPr="00E34E59">
        <w:rPr>
          <w:noProof/>
        </w:rPr>
        <w:t>(Luttmann et al., 2000)</w:t>
      </w:r>
      <w:r w:rsidR="00E34E59">
        <w:fldChar w:fldCharType="end"/>
      </w:r>
      <w:r w:rsidR="00E34E59">
        <w:t>.</w:t>
      </w:r>
      <w:r w:rsidR="007B102D">
        <w:t xml:space="preserve"> </w:t>
      </w:r>
      <w:r w:rsidR="00CC6DCC">
        <w:t>Surface EMG has already been used for evaluating physical work demand, and</w:t>
      </w:r>
      <w:r w:rsidR="00F17788">
        <w:t xml:space="preserve"> for</w:t>
      </w:r>
      <w:r w:rsidR="00CC6DCC">
        <w:t xml:space="preserve"> comparing new and traditional </w:t>
      </w:r>
      <w:r w:rsidR="00232F4C">
        <w:t>harvesting tools</w:t>
      </w:r>
      <w:r w:rsidR="00232F4C">
        <w:rPr>
          <w:rStyle w:val="CommentReference"/>
        </w:rPr>
        <w:commentReference w:id="11"/>
      </w:r>
      <w:r w:rsidR="00CC6DCC">
        <w:t>. In laboratory studies, s</w:t>
      </w:r>
      <w:r w:rsidR="003129C9">
        <w:t xml:space="preserve">urface EMG </w:t>
      </w:r>
      <w:r w:rsidR="00CC6DCC">
        <w:t xml:space="preserve">has been used for evaluating the efficacy of emerging technology such as </w:t>
      </w:r>
      <w:r w:rsidR="0040026F">
        <w:t xml:space="preserve">vertical keyboards </w:t>
      </w:r>
      <w:r w:rsidR="0040026F">
        <w:fldChar w:fldCharType="begin" w:fldLock="1"/>
      </w:r>
      <w:r w:rsidR="00361024">
        <w:instrText>ADDIN CSL_CITATION {"citationItems":[{"id":"ITEM-1","itemData":{"DOI":"10.1016/j.apergo.2005.09.005","ISSN":"00036870","author":[{"dropping-particle":"","family":"Galen","given":"Gerard P.","non-dropping-particle":"van","parse-names":false,"suffix":""},{"dropping-particle":"","family":"Liesker","given":"Hanneke","non-dropping-particle":"","parse-names":false,"suffix":""},{"dropping-particle":"","family":"Haan","given":"Ab","non-dropping-particle":"de","parse-names":false,"suffix":""}],"container-title":"Applied Ergonomics","id":"ITEM-1","issue":"1","issued":{"date-parts":[["2007","1"]]},"page":"99-107","title":"Effects of a vertical keyboard design on typing performance, user comfort and muscle tension","type":"article-journal","volume":"38"},"uris":["http://www.mendeley.com/documents/?uuid=7e3caa75-a722-4be4-b28d-4002cfad1d2b"]}],"mendeley":{"formattedCitation":"(van Galen et al., 2007)","plainTextFormattedCitation":"(van Galen et al., 2007)","previouslyFormattedCitation":"(van Galen et al., 2007)"},"properties":{"noteIndex":0},"schema":"https://github.com/citation-style-language/schema/raw/master/csl-citation.json"}</w:instrText>
      </w:r>
      <w:r w:rsidR="0040026F">
        <w:fldChar w:fldCharType="separate"/>
      </w:r>
      <w:r w:rsidR="0040026F" w:rsidRPr="0040026F">
        <w:rPr>
          <w:noProof/>
        </w:rPr>
        <w:t>(van Galen et al., 2007)</w:t>
      </w:r>
      <w:r w:rsidR="0040026F">
        <w:fldChar w:fldCharType="end"/>
      </w:r>
      <w:r w:rsidR="0040026F">
        <w:t xml:space="preserve"> and </w:t>
      </w:r>
      <w:r w:rsidR="00B05425">
        <w:t xml:space="preserve">the size of different </w:t>
      </w:r>
      <w:r w:rsidR="00A5187E">
        <w:t>touch screen</w:t>
      </w:r>
      <w:r w:rsidR="00CC6DCC">
        <w:t xml:space="preserve"> keyboards </w:t>
      </w:r>
      <w:r w:rsidR="00CC6DCC">
        <w:fldChar w:fldCharType="begin" w:fldLock="1"/>
      </w:r>
      <w:r w:rsidR="0040026F">
        <w:instrText>ADDIN CSL_CITATION {"citationItems":[{"id":"ITEM-1","itemData":{"DOI":"10.1177/0018720814531784","ISBN":"0018720814531","ISSN":"15478181","PMID":"25509005","abstract":"ObjectiveWe investigated whether different virtual keyboard key sizes affected typing force exposures, muscle activity, wrist posture, comfort, and typing productivity. BackgroundVirtual keyboard use is increasing and the physical exposures associated with virtual keyboard key sizes are not well documented. MethodTyping forces, forearm/shoulder muscle activity, wrist posture, subjective comfort, and typing productivity were measured from 21 subjects while they were typing on four different virtual keyboards with square key sizes, which were 13, 16, 19, and 22 mm on each side with 2-mm between-key spacing. ResultsThe results showed that virtual keyboard key size had little effect on typing force, forearm muscle activity, and ulnar/radial deviation. However, the virtual keyboard with the 13-mm keys had a 15% slower typing speed (p &lt; .0001), slightly higher static (10th percentile) shoulder muscle activity (2% maximum voluntary contractions, p = .01), slightly greater wrist extension in both hands (2{degrees} to 3{degrees}, p &lt; .01), and the lowest subjective comfort and preference ratings (p &lt; .1). ConclusionsThe study findings indicate that virtual keyboards with a key size less than 16 mm may be too small for touch typing given the slower typing speed, higher static shoulder muscle activity, greater wrist extension, and lowest subjective preferences. ApplicationsWe evaluated the effects of virtual keyboard key sizes on typing force exposures, muscle activity, comfort, and typing productivity.","author":[{"dropping-particle":"","family":"Kim","given":"Jeong Ho","non-dropping-particle":"","parse-names":false,"suffix":""},{"dropping-particle":"","family":"Aulck","given":"Lovenoor","non-dropping-particle":"","parse-names":false,"suffix":""},{"dropping-particle":"","family":"Thamsuwan","given":"Ornwipa","non-dropping-particle":"","parse-names":false,"suffix":""},{"dropping-particle":"","family":"Bartha","given":"Michael C.","non-dropping-particle":"","parse-names":false,"suffix":""},{"dropping-particle":"","family":"Johnson","given":"Peter W.","non-dropping-particle":"","parse-names":false,"suffix":""}],"container-title":"Human Factors","id":"ITEM-1","issue":"7","issued":{"date-parts":[["2014"]]},"page":"1235-1248","title":"The effect of key size of touch screen virtual keyboards on productivity, usability, and typing biomechanics","type":"article-journal","volume":"56"},"uris":["http://www.mendeley.com/documents/?uuid=64ac706c-0f05-4631-8533-6c1b667ff2f4"]},{"id":"ITEM-2","itemData":{"DOI":"10.1177/1541931213571193","ISBN":"9780945289432","ISSN":"10711813","abstract":"With mobile devices including tablet PCs, gravitating towards smaller sizes, the keyboard key sizes on these devices often have to be smaller than recommended key sizes and spacing (18 to 20 mm) for notebook and desktop keyboards. Currently, there is limited research into how key sizes can affect typing proficiency and physical exposures during virtual keyboard use. Therefore, the present study investigated how different virtual keyboard key sizes affected muscle activity, wrist posture, and typing productivity. A total of 21 subjects (12 males and 9 females) participated in a repeated-measures laboratory experiment where typing speed, accuracy, muscle activity, wrist posture, and subjective discomfort were compared between four different virtual keyboards with key sizes (width x height) of 13x13, 16x16, 19x19, and 22x22 mm with a 2-mm gutter surrounding each key. The results showed that the keyboard with the 13x13 mm keys (15 mm center-to-center key spacing) had a 15% slower typing speed (p &lt; 0.0001), higher static (10th %tile) shoulder muscle activity (2% MVC, p = 0.01), and greater wrist extension in both hands (2° - 3°, p's &lt; 0.01). The study findings indicate that 13x13 mm key size may not be optimal for touch typing on a virtual keyboard. Copyright 2013 by Human Factors and Ergonomics Society, Inc.","author":[{"dropping-particle":"","family":"Kim","given":"Jeong Ho","non-dropping-particle":"","parse-names":false,"suffix":""},{"dropping-particle":"","family":"Aulck","given":"Lovenoor","non-dropping-particle":"","parse-names":false,"suffix":""},{"dropping-particle":"","family":"Thamsuwan","given":"Ornwipa","non-dropping-particle":"","parse-names":false,"suffix":""},{"dropping-particle":"","family":"Bartha","given":"Michael C.","non-dropping-particle":"","parse-names":false,"suffix":""},{"dropping-particle":"","family":"Johnson","given":"Peter W.","non-dropping-particle":"","parse-names":false,"suffix":""}],"container-title":"Proceedings of the Human Factors and Ergonomics Society","id":"ITEM-2","issued":{"date-parts":[["2013"]]},"page":"887-891","title":"The effects of virtual keyboard key sizes on typing productivity and physical exposures","type":"paper-conference"},"uris":["http://www.mendeley.com/documents/?uuid=4fdb3c02-747d-46b4-ad86-834f6363e159"]}],"mendeley":{"formattedCitation":"(Kim et al., 2014, 2013)","plainTextFormattedCitation":"(Kim et al., 2014, 2013)","previouslyFormattedCitation":"(Kim et al., 2014, 2013)"},"properties":{"noteIndex":0},"schema":"https://github.com/citation-style-language/schema/raw/master/csl-citation.json"}</w:instrText>
      </w:r>
      <w:r w:rsidR="00CC6DCC">
        <w:fldChar w:fldCharType="separate"/>
      </w:r>
      <w:r w:rsidR="00CC6DCC" w:rsidRPr="00CC6DCC">
        <w:rPr>
          <w:noProof/>
        </w:rPr>
        <w:t>(Kim et al., 2014, 2013)</w:t>
      </w:r>
      <w:r w:rsidR="00CC6DCC">
        <w:fldChar w:fldCharType="end"/>
      </w:r>
      <w:r w:rsidR="00CC6DCC">
        <w:t xml:space="preserve">. </w:t>
      </w:r>
      <w:r w:rsidR="007B102D">
        <w:t>Nowadays, it is feasible to apply EMG techniques in field settings</w:t>
      </w:r>
      <w:r w:rsidR="00232F4C" w:rsidRPr="00232F4C">
        <w:t xml:space="preserve"> </w:t>
      </w:r>
      <w:r w:rsidR="00232F4C">
        <w:t xml:space="preserve">for general ergonomic assessments and </w:t>
      </w:r>
      <w:r w:rsidR="00CC6DCC">
        <w:t>the follow up of the effectiveness after the implementation of technology</w:t>
      </w:r>
      <w:r w:rsidR="007B102D">
        <w:t xml:space="preserve">. </w:t>
      </w:r>
      <w:r w:rsidR="00D859F9">
        <w:t xml:space="preserve">In construction, EMG-based muscle fatigue was used in assessing scaffold building activity </w:t>
      </w:r>
      <w:r w:rsidR="00D859F9">
        <w:fldChar w:fldCharType="begin" w:fldLock="1"/>
      </w:r>
      <w:r w:rsidR="00D859F9">
        <w:instrText>ADDIN CSL_CITATION {"citationItems":[{"id":"ITEM-1","itemData":{"DOI":"10.1016/j.autcon.2021.103653","ISSN":"09265805","author":[{"dropping-particle":"","family":"Bangaru","given":"Srikanth Sagar","non-dropping-particle":"","parse-names":false,"suffix":""},{"dropping-particle":"","family":"Wang","given":"Chao","non-dropping-particle":"","parse-names":false,"suffix":""},{"dropping-particle":"","family":"Busam","given":"Sri Aditya","non-dropping-particle":"","parse-names":false,"suffix":""},{"dropping-particle":"","family":"Aghazadeh","given":"Fereydoun","non-dropping-particle":"","parse-names":false,"suffix":""}],"container-title":"Automation in Construction","id":"ITEM-1","issued":{"date-parts":[["2021","6"]]},"page":"103653","title":"ANN-based automated scaffold builder activity recognition through wearable EMG and IMU sensors","type":"article-journal","volume":"126"},"uris":["http://www.mendeley.com/documents/?uuid=c68f787d-38dd-4480-8632-43adb70dc741"]}],"mendeley":{"formattedCitation":"(Bangaru et al., 2021)","plainTextFormattedCitation":"(Bangaru et al., 2021)","previouslyFormattedCitation":"(Bangaru et al., 2021)"},"properties":{"noteIndex":0},"schema":"https://github.com/citation-style-language/schema/raw/master/csl-citation.json"}</w:instrText>
      </w:r>
      <w:r w:rsidR="00D859F9">
        <w:fldChar w:fldCharType="separate"/>
      </w:r>
      <w:r w:rsidR="00D859F9" w:rsidRPr="009412F3">
        <w:rPr>
          <w:noProof/>
        </w:rPr>
        <w:t>(Bangaru et al., 2021)</w:t>
      </w:r>
      <w:r w:rsidR="00D859F9">
        <w:fldChar w:fldCharType="end"/>
      </w:r>
      <w:r w:rsidR="00D859F9">
        <w:t>.</w:t>
      </w:r>
      <w:r w:rsidR="00147BF1">
        <w:t xml:space="preserve"> </w:t>
      </w:r>
      <w:r w:rsidR="00D859F9">
        <w:t xml:space="preserve">In forestry, surface EMG was also used for measuring muscle activity at trapezius of machine operators </w:t>
      </w:r>
      <w:r w:rsidR="00D859F9">
        <w:fldChar w:fldCharType="begin" w:fldLock="1"/>
      </w:r>
      <w:r w:rsidR="00D859F9">
        <w:instrText>ADDIN CSL_CITATION {"citationItems":[{"id":"ITEM-1","itemData":{"DOI":"10.1080/14942119.2008.10702563","ISSN":"1494-2119","author":[{"dropping-particle":"","family":"Østensvik","given":"Tove","non-dropping-particle":"","parse-names":false,"suffix":""},{"dropping-particle":"","family":"Nilsen","given":"Petter","non-dropping-particle":"","parse-names":false,"suffix":""},{"dropping-particle":"","family":"Veiersted","given":"Kaj Bo","non-dropping-particle":"","parse-names":false,"suffix":""}],"container-title":"International Journal of Forest Engineering","id":"ITEM-1","issue":"2","issued":{"date-parts":[["2008","6","18"]]},"page":"11-20","title":"Muscle Activity Patterns in the Neck and Upper Extremities Among Machine Operators in Different Forest Vehicles","type":"article-journal","volume":"19"},"uris":["http://www.mendeley.com/documents/?uuid=827ce3d1-6f27-44b5-af6e-06344aca2673"]}],"mendeley":{"formattedCitation":"(Østensvik et al., 2008)","plainTextFormattedCitation":"(Østensvik et al., 2008)","previouslyFormattedCitation":"(Østensvik et al., 2008)"},"properties":{"noteIndex":0},"schema":"https://github.com/citation-style-language/schema/raw/master/csl-citation.json"}</w:instrText>
      </w:r>
      <w:r w:rsidR="00D859F9">
        <w:fldChar w:fldCharType="separate"/>
      </w:r>
      <w:r w:rsidR="00D859F9" w:rsidRPr="005E2A98">
        <w:rPr>
          <w:noProof/>
        </w:rPr>
        <w:t>(Østensvik et al., 2008)</w:t>
      </w:r>
      <w:r w:rsidR="00D859F9">
        <w:fldChar w:fldCharType="end"/>
      </w:r>
      <w:r w:rsidR="00D859F9">
        <w:t>.</w:t>
      </w:r>
      <w:r w:rsidR="00147BF1">
        <w:t xml:space="preserve"> </w:t>
      </w:r>
      <w:r w:rsidR="007B102D">
        <w:t>In</w:t>
      </w:r>
      <w:r w:rsidR="009D6681">
        <w:t xml:space="preserve"> </w:t>
      </w:r>
      <w:r w:rsidR="00232F4C">
        <w:t xml:space="preserve">different </w:t>
      </w:r>
      <w:r w:rsidR="007B102D">
        <w:t>agricultur</w:t>
      </w:r>
      <w:r w:rsidR="009D6681">
        <w:t>al fields</w:t>
      </w:r>
      <w:r w:rsidR="007B102D">
        <w:t xml:space="preserve">, EMG was </w:t>
      </w:r>
      <w:r w:rsidR="00232F4C">
        <w:t>used</w:t>
      </w:r>
      <w:r w:rsidR="007B102D">
        <w:t xml:space="preserve"> to </w:t>
      </w:r>
      <w:r w:rsidR="000C1B26">
        <w:t xml:space="preserve">assess on-farm exposures to biomechanical risk factors </w:t>
      </w:r>
      <w:r w:rsidR="000C1B26">
        <w:fldChar w:fldCharType="begin" w:fldLock="1"/>
      </w:r>
      <w:r w:rsidR="009412F3">
        <w:instrText>ADDIN CSL_CITATION {"citationItems":[{"id":"ITEM-1","itemData":{"DOI":"10.1080/15459624.2020.1717502","ISSN":"1545-9624","author":[{"dropping-particle":"","family":"Fethke","given":"Nathan B.","non-dropping-particle":"","parse-names":false,"suffix":""},{"dropping-particle":"","family":"Schall","given":"Mark C.","non-dropping-particle":"","parse-names":false,"suffix":""},{"dropping-particle":"","family":"Chen","given":"Howard","non-dropping-particle":"","parse-names":false,"suffix":""},{"dropping-particle":"","family":"Branch","given":"Cassidy A.","non-dropping-particle":"","parse-names":false,"suffix":""},{"dropping-particle":"","family":"Merlino","given":"Linda A.","non-dropping-particle":"","parse-names":false,"suffix":""}],"container-title":"Journal of Occupational and Environmental Hygiene","id":"ITEM-1","issue":"2-3","issued":{"date-parts":[["2020","3","3"]]},"page":"85-96","title":"Biomechanical factors during common agricultural activities: Results of on-farm exposure assessments using direct measurement methods","type":"article-journal","volume":"17"},"uris":["http://www.mendeley.com/documents/?uuid=a4036c1c-0eb1-4eca-87f9-05622c8125c8"]}],"mendeley":{"formattedCitation":"(Fethke et al., 2020)","plainTextFormattedCitation":"(Fethke et al., 2020)","previouslyFormattedCitation":"(Fethke et al., 2020)"},"properties":{"noteIndex":0},"schema":"https://github.com/citation-style-language/schema/raw/master/csl-citation.json"}</w:instrText>
      </w:r>
      <w:r w:rsidR="000C1B26">
        <w:fldChar w:fldCharType="separate"/>
      </w:r>
      <w:r w:rsidR="000C1B26" w:rsidRPr="000C1B26">
        <w:rPr>
          <w:noProof/>
        </w:rPr>
        <w:t>(Fethke et al., 2020)</w:t>
      </w:r>
      <w:r w:rsidR="000C1B26">
        <w:fldChar w:fldCharType="end"/>
      </w:r>
      <w:r w:rsidR="000C1B26">
        <w:t xml:space="preserve">, </w:t>
      </w:r>
      <w:r w:rsidR="007B102D">
        <w:t>evaluate the eff</w:t>
      </w:r>
      <w:r w:rsidR="009C5466">
        <w:t>icacy</w:t>
      </w:r>
      <w:r w:rsidR="007B102D">
        <w:t xml:space="preserve"> of </w:t>
      </w:r>
      <w:r w:rsidR="007F46A9">
        <w:t xml:space="preserve">a </w:t>
      </w:r>
      <w:r w:rsidR="007B102D">
        <w:t xml:space="preserve">rotary milking parlour as compared to herringbone and parallel </w:t>
      </w:r>
      <w:r w:rsidR="00B05425">
        <w:t>milking parlo</w:t>
      </w:r>
      <w:r w:rsidR="003434D8">
        <w:t>u</w:t>
      </w:r>
      <w:r w:rsidR="00B05425">
        <w:t>r</w:t>
      </w:r>
      <w:r w:rsidR="003434D8">
        <w:t>s</w:t>
      </w:r>
      <w:r w:rsidR="00B05425">
        <w:t xml:space="preserve"> </w:t>
      </w:r>
      <w:r w:rsidR="007B102D">
        <w:fldChar w:fldCharType="begin" w:fldLock="1"/>
      </w:r>
      <w:r w:rsidR="007B102D">
        <w:instrText>ADDIN CSL_CITATION {"citationItems":[{"id":"ITEM-1","itemData":{"DOI":"10.1080/00140139.2016.1262464","ISBN":"0014-0139","ISSN":"13665847","PMID":"23026094","abstract":"Obsessive-compulsive disorder (OCD) is a heterogeneous condition, comprised of multiple symptom domains. This study used aggregate composite scales representing three core OCD dimensions (Checking, Cleaning, Rituals), as well as Hoarding, to examine the discriminant validity, diagnostic specificity, and predictive ability of OCD symptom scales. The core OCD scales demonstrated strong patterns of convergent and discriminant validity – suggesting that these dimensions are distinct from other self-reported symptoms – whereas hoarding symptoms correlated just as strongly with OCD and non-OCD symptoms in most analyses. Across analyses, our results indicated that Checking is a particularly strong, specific marker of OCD diagnosis, whereas the specificity of Cleaning and Hoarding to OCD was less strong. Finally, the OCD Checking scale was the only significant predictor of OCD diagnosis in logistic regression analyses. Results are discussed with regard to the importance of assessing OCD symptom dimensions separately and implications for classification.","author":[{"dropping-particle":"","family":"Douphrate","given":"David I.","non-dropping-particle":"","parse-names":false,"suffix":""},{"dropping-particle":"","family":"Fethke","given":"Nathan B.","non-dropping-particle":"","parse-names":false,"suffix":""},{"dropping-particle":"","family":"Nonnenmann","given":"Matthew W.","non-dropping-particle":"","parse-names":false,"suffix":""},{"dropping-particle":"","family":"Rodriguez","given":"Anabel","non-dropping-particle":"","parse-names":false,"suffix":""},{"dropping-particle":"","family":"Hagevoort","given":"Robert","non-dropping-particle":"","parse-names":false,"suffix":""},{"dropping-particle":"","family":"Gimeno Ruiz de Porras","given":"David","non-dropping-particle":"","parse-names":false,"suffix":""}],"container-title":"Ergonomics","id":"ITEM-1","issued":{"date-parts":[["2017"]]},"title":"Full-shift and task-specific upper extremity muscle activity among US large-herd dairy parlour workers","type":"article-journal"},"uris":["http://www.mendeley.com/documents/?uuid=523482d3-5961-4fc4-91da-a359ea250ffd"]}],"mendeley":{"formattedCitation":"(Douphrate et al., 2017)","plainTextFormattedCitation":"(Douphrate et al., 2017)","previouslyFormattedCitation":"(Douphrate et al., 2017)"},"properties":{"noteIndex":0},"schema":"https://github.com/citation-style-language/schema/raw/master/csl-citation.json"}</w:instrText>
      </w:r>
      <w:r w:rsidR="007B102D">
        <w:fldChar w:fldCharType="separate"/>
      </w:r>
      <w:r w:rsidR="007B102D" w:rsidRPr="007B102D">
        <w:rPr>
          <w:noProof/>
        </w:rPr>
        <w:t>(Douphrate et al., 2017)</w:t>
      </w:r>
      <w:r w:rsidR="007B102D">
        <w:fldChar w:fldCharType="end"/>
      </w:r>
      <w:r w:rsidR="007B102D">
        <w:t xml:space="preserve">, </w:t>
      </w:r>
      <w:r w:rsidR="0076330C">
        <w:t xml:space="preserve">compare the differences between farmworkers using ladders and </w:t>
      </w:r>
      <w:r w:rsidR="007B102D">
        <w:t xml:space="preserve">mobile orchard platform </w:t>
      </w:r>
      <w:r w:rsidR="007F46A9">
        <w:t>in the tree fruit industry</w:t>
      </w:r>
      <w:r w:rsidR="007B102D">
        <w:t xml:space="preserve"> </w:t>
      </w:r>
      <w:r w:rsidR="007B102D">
        <w:fldChar w:fldCharType="begin" w:fldLock="1"/>
      </w:r>
      <w:r w:rsidR="009C5466">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manualFormatting":"(Thamsuwan &amp; Johnson, 2022)","plainTextFormattedCitation":"(Ornwipa Thamsuwan &amp; Johnson, 2022)","previouslyFormattedCitation":"(Ornwipa Thamsuwan &amp; Johnson, 2022)"},"properties":{"noteIndex":0},"schema":"https://github.com/citation-style-language/schema/raw/master/csl-citation.json"}</w:instrText>
      </w:r>
      <w:r w:rsidR="007B102D">
        <w:fldChar w:fldCharType="separate"/>
      </w:r>
      <w:r w:rsidR="007B102D" w:rsidRPr="007B102D">
        <w:rPr>
          <w:noProof/>
        </w:rPr>
        <w:t>(Thamsuwan &amp; Johnson, 2022)</w:t>
      </w:r>
      <w:r w:rsidR="007B102D">
        <w:fldChar w:fldCharType="end"/>
      </w:r>
      <w:r w:rsidR="0076330C">
        <w:t>,</w:t>
      </w:r>
      <w:r w:rsidR="009D6681">
        <w:t xml:space="preserve"> and</w:t>
      </w:r>
      <w:r w:rsidR="0076330C">
        <w:t xml:space="preserve"> investigate</w:t>
      </w:r>
      <w:r w:rsidR="009C5466">
        <w:t xml:space="preserve"> </w:t>
      </w:r>
      <w:r w:rsidR="009D6681">
        <w:t>potential</w:t>
      </w:r>
      <w:r w:rsidR="009C5466">
        <w:t xml:space="preserve"> use</w:t>
      </w:r>
      <w:r w:rsidR="000C1B26">
        <w:t>s</w:t>
      </w:r>
      <w:r w:rsidR="009C5466">
        <w:t xml:space="preserve"> of </w:t>
      </w:r>
      <w:r w:rsidR="000C1B26">
        <w:t xml:space="preserve">an </w:t>
      </w:r>
      <w:r w:rsidR="009C5466">
        <w:t xml:space="preserve">exoskeleton </w:t>
      </w:r>
      <w:r w:rsidR="000C1B26">
        <w:t xml:space="preserve">or a personal assistive suit </w:t>
      </w:r>
      <w:r w:rsidR="00232F4C">
        <w:t>for selected</w:t>
      </w:r>
      <w:r w:rsidR="009C5466">
        <w:t xml:space="preserve"> manual farm tasks </w:t>
      </w:r>
      <w:r w:rsidR="000C1B26">
        <w:fldChar w:fldCharType="begin" w:fldLock="1"/>
      </w:r>
      <w:r w:rsidR="000C1B26">
        <w:instrText>ADDIN CSL_CITATION {"citationItems":[{"id":"ITEM-1","itemData":{"DOI":"10.1016/j.ergon.2018.08.013","ISSN":"01698141","author":[{"dropping-particle":"","family":"Dewi","given":"Nugrahaning Sani","non-dropping-particle":"","parse-names":false,"suffix":""},{"dropping-particle":"","family":"Komatsuzaki","given":"Masakazu","non-dropping-particle":"","parse-names":false,"suffix":""}],"container-title":"International Journal of Industrial Ergonomics","id":"ITEM-1","issued":{"date-parts":[["2018","11"]]},"page":"290-296","title":"On-body personal assist suit for commercial farming: Effect on heart rate, EMG, trunk movements, and user acceptance during digging","type":"article-journal","volume":"68"},"uris":["http://www.mendeley.com/documents/?uuid=06500db7-e6f0-4183-b824-a136e2cf0a5c"]},{"id":"ITEM-2","itemData":{"DOI":"10.1002/ajim.23180","ISSN":"0271-3586","author":[{"dropping-particle":"","family":"Thamsuwan","given":"Ornwipa","non-dropping-particle":"","parse-names":false,"suffix":""},{"dropping-particle":"","family":"Milosavljevic","given":"Stephan","non-dropping-particle":"","parse-names":false,"suffix":""},{"dropping-particle":"","family":"Srinivasan","given":"Divya","non-dropping-particle":"","parse-names":false,"suffix":""},{"dropping-particle":"","family":"Trask","given":"Catherine","non-dropping-particle":"","parse-names":false,"suffix":""}],"container-title":"American Journal of Industrial Medicine","id":"ITEM-2","issue":"11","issued":{"date-parts":[["2020","11","14"]]},"page":"1017-1028","title":"Potential exoskeleton uses for reducing low back muscular activity during farm tasks","type":"article-journal","volume":"63"},"uris":["http://www.mendeley.com/documents/?uuid=0e744845-4641-4501-bef0-29a03fe9c065"]}],"mendeley":{"formattedCitation":"(Dewi &amp; Komatsuzaki, 2018; Ornwipa Thamsuwan et al., 2020)","manualFormatting":"(Dewi &amp; Komatsuzaki, 2018; Thamsuwan et al., 2020)","plainTextFormattedCitation":"(Dewi &amp; Komatsuzaki, 2018; Ornwipa Thamsuwan et al., 2020)","previouslyFormattedCitation":"(Dewi &amp; Komatsuzaki, 2018; Ornwipa Thamsuwan et al., 2020)"},"properties":{"noteIndex":0},"schema":"https://github.com/citation-style-language/schema/raw/master/csl-citation.json"}</w:instrText>
      </w:r>
      <w:r w:rsidR="000C1B26">
        <w:fldChar w:fldCharType="separate"/>
      </w:r>
      <w:r w:rsidR="000C1B26" w:rsidRPr="000C1B26">
        <w:rPr>
          <w:noProof/>
        </w:rPr>
        <w:t>(Dewi &amp; Komatsuzaki, 2018; Thamsuwan et al., 2020)</w:t>
      </w:r>
      <w:r w:rsidR="000C1B26">
        <w:fldChar w:fldCharType="end"/>
      </w:r>
      <w:r w:rsidR="009D6681">
        <w:t>.</w:t>
      </w:r>
    </w:p>
    <w:p w14:paraId="5599D412" w14:textId="77777777" w:rsidR="00377F7A" w:rsidRDefault="001C161E" w:rsidP="005460D5">
      <w:pPr>
        <w:spacing w:line="480" w:lineRule="auto"/>
      </w:pPr>
      <w:r>
        <w:t xml:space="preserve">With regards to the subjective measures of effort, fatigue and discomfort, several different scales have </w:t>
      </w:r>
      <w:commentRangeStart w:id="12"/>
      <w:commentRangeStart w:id="13"/>
      <w:r>
        <w:t>been</w:t>
      </w:r>
      <w:commentRangeEnd w:id="12"/>
      <w:r w:rsidR="00B53E18">
        <w:rPr>
          <w:rStyle w:val="CommentReference"/>
        </w:rPr>
        <w:commentReference w:id="12"/>
      </w:r>
      <w:commentRangeEnd w:id="13"/>
      <w:r w:rsidR="00C059B1">
        <w:rPr>
          <w:rStyle w:val="CommentReference"/>
        </w:rPr>
        <w:commentReference w:id="13"/>
      </w:r>
      <w:r>
        <w:t xml:space="preserve"> developed and validated. </w:t>
      </w:r>
      <w:r w:rsidR="006C0BA8">
        <w:t xml:space="preserve">On one hand, </w:t>
      </w:r>
      <w:r w:rsidR="002214F9">
        <w:t xml:space="preserve">Borg RPE </w:t>
      </w:r>
      <w:r w:rsidR="002214F9">
        <w:fldChar w:fldCharType="begin" w:fldLock="1"/>
      </w:r>
      <w:r w:rsidR="002214F9">
        <w:instrText>ADDIN CSL_CITATION {"citationItems":[{"id":"ITEM-1","itemData":{"DOI":"S/N","ISBN":"0036-5505 (Print)\\r0036-5505 (Linking)","ISSN":"0036-5505","PMID":"5523831","abstract":"&lt;AbstractText Label=\"BACKGROUND\" NlmCategory=\"BACKGROUND\"&gt;Soft-tissue sarcoma spreads predominantly to the lung. The frequency with which positron-emission tomography (pet) detects metastases not already obvious by chest computed tomography (ct) or clinical examination is currently unclear.&lt;/AbstractText&gt;\\n&lt;AbstractText Label=\"METHODS\" NlmCategory=\"METHODS\"&gt;We retrospectively identified cases of soft-tissue sarcoma. Ewing sarcoma, rhabdomyosarcoma, and gastrointestinal stromal tumour were excluded, as were cases in which patients underwent imaging for follow-up, response assessment, or recurrence. Patients all had undergone diagnostic chest ct as part of their staging. Directed studies were requested to follow up on abnormal findings in the clinical history or physical examination. All charts and pre-treatment imaging were reviewed retrospectively.&lt;/AbstractText&gt;\\n&lt;AbstractText Label=\"RESULTS\" NlmCategory=\"RESULTS\"&gt;From 2004 to 2008, 75 patients met the criteria for the present review. Their median age was 51 years. In 21% of cases, the primary tumour had been removed (by excisional biopsy or unplanned excision) before staging. Of the previously unresected primary tumours, 97% were avid for fluorodeoxyglucose. Of all tumours, 81% were intermediate or high grade (Fédération Nationale des Centres de Lutte Contre le Cancer grades 2-3). The primary tumour was stage T2b in 69% of cases. The most common primary site was a lower extremity (55%). The most common pathologic diagnoses were leiomyosarcoma (21%), liposarcoma (19%), and synovial sarcoma (17%). At the end of staging, 17% of patients were considered to have metastatic disease. Imaging by pet was negative for distant disease in 64 of the 75 cases. In 7 of the 64 cases, metastatic disease was evident on chest ct (negative predictive value: 88%). Imaging by pet was positive in 8 cases, with 5 of those already known to have metastases, 2 having pathologically proven false positives, and 1 being a new finding of a pulmonary metastasis (positive predictive value: 75%). The pet imaging was indeterminate in 3 patients (none of whom subsequently developed metastatic disease). Two incidental benign parotid tumours were found. Overall, only 1 patient was upstaged as a result of pet imaging (1.3%). In addition, pet did not alter the management of patients already know to have M1 disease (no new organ sites identified).&lt;/AbstractText&gt;\\n&lt;AbstractText Label=\"CONCLUSIONS\" NlmCategory=\"CONCLUSIONS\"&gt;Although pet may be…","author":[{"dropping-particle":"","family":"Borg","given":"G","non-dropping-particle":"","parse-names":false,"suffix":""}],"container-title":"Scandinavian journal of rehabilitation medicine","id":"ITEM-1","issued":{"date-parts":[["1970"]]},"page":"92-98","title":"Perceived exertion as an indicator of somatic stress.","type":"article-journal","volume":"2"},"uris":["http://www.mendeley.com/documents/?uuid=6e6028d6-09d4-49f3-8073-d32dff0846dc"]}],"mendeley":{"formattedCitation":"(G. Borg, 1970)","manualFormatting":"(Borg, 1970)","plainTextFormattedCitation":"(G. Borg, 1970)","previouslyFormattedCitation":"(G. Borg, 1970)"},"properties":{"noteIndex":0},"schema":"https://github.com/citation-style-language/schema/raw/master/csl-citation.json"}</w:instrText>
      </w:r>
      <w:r w:rsidR="002214F9">
        <w:fldChar w:fldCharType="separate"/>
      </w:r>
      <w:r w:rsidR="002214F9" w:rsidRPr="002214F9">
        <w:rPr>
          <w:noProof/>
        </w:rPr>
        <w:t>(Borg, 1970)</w:t>
      </w:r>
      <w:r w:rsidR="002214F9">
        <w:fldChar w:fldCharType="end"/>
      </w:r>
      <w:r w:rsidR="00BD04E1">
        <w:t xml:space="preserve">, </w:t>
      </w:r>
      <w:r w:rsidR="00987A1E">
        <w:t xml:space="preserve">which is </w:t>
      </w:r>
      <w:r w:rsidR="00BD04E1">
        <w:t xml:space="preserve">a </w:t>
      </w:r>
      <w:r w:rsidR="00272526">
        <w:t>perceived exertion scale rang</w:t>
      </w:r>
      <w:r w:rsidR="00BD04E1">
        <w:t>ing</w:t>
      </w:r>
      <w:r w:rsidR="00272526">
        <w:t xml:space="preserve"> from 6 to 20</w:t>
      </w:r>
      <w:r w:rsidR="00BD04E1">
        <w:t>, ha</w:t>
      </w:r>
      <w:r w:rsidR="00987A1E">
        <w:t>s</w:t>
      </w:r>
      <w:r w:rsidR="00BD04E1">
        <w:t xml:space="preserve"> been </w:t>
      </w:r>
      <w:r w:rsidR="006C0BA8">
        <w:t xml:space="preserve">widely </w:t>
      </w:r>
      <w:r w:rsidR="00BD04E1">
        <w:t>considered as a</w:t>
      </w:r>
      <w:r w:rsidR="00374E7E">
        <w:t xml:space="preserve"> psychosomatic</w:t>
      </w:r>
      <w:r w:rsidR="00BD04E1">
        <w:t xml:space="preserve"> </w:t>
      </w:r>
      <w:r w:rsidR="006C0BA8">
        <w:t>indicator</w:t>
      </w:r>
      <w:r w:rsidR="00BD04E1">
        <w:t xml:space="preserve"> of physical activity intensity</w:t>
      </w:r>
      <w:r w:rsidR="006C0BA8">
        <w:t xml:space="preserve"> during work</w:t>
      </w:r>
      <w:r w:rsidR="00BD04E1">
        <w:t>.</w:t>
      </w:r>
      <w:r w:rsidR="006C0BA8">
        <w:t xml:space="preserve"> The Borg RPE </w:t>
      </w:r>
      <w:r w:rsidR="00987A1E">
        <w:t>was</w:t>
      </w:r>
      <w:r w:rsidR="006C0BA8">
        <w:t xml:space="preserve"> developed </w:t>
      </w:r>
      <w:r w:rsidR="00F07780">
        <w:t xml:space="preserve">in the context of </w:t>
      </w:r>
      <w:r w:rsidR="005460D5">
        <w:t xml:space="preserve">cardiovascular </w:t>
      </w:r>
      <w:r w:rsidR="00F07780">
        <w:t>treadmill exercise and inte</w:t>
      </w:r>
      <w:r w:rsidR="005460D5">
        <w:t>n</w:t>
      </w:r>
      <w:r w:rsidR="00F07780">
        <w:t xml:space="preserve">ded </w:t>
      </w:r>
      <w:r w:rsidR="006C0BA8">
        <w:t xml:space="preserve">to be highly correlated with heart rate; that is, the RPE score </w:t>
      </w:r>
      <w:r w:rsidR="00987A1E">
        <w:t>multiplied by</w:t>
      </w:r>
      <w:r w:rsidR="006C0BA8">
        <w:t xml:space="preserve"> 10 </w:t>
      </w:r>
      <w:r>
        <w:t xml:space="preserve">generally </w:t>
      </w:r>
      <w:r w:rsidR="006C0BA8">
        <w:t>represent</w:t>
      </w:r>
      <w:r w:rsidR="00987A1E">
        <w:t>s</w:t>
      </w:r>
      <w:r w:rsidR="006C0BA8">
        <w:t xml:space="preserve"> a person’s actual heart rate in beats per minutes. </w:t>
      </w:r>
    </w:p>
    <w:p w14:paraId="0A209D79" w14:textId="627A2841" w:rsidR="00DC6A2D" w:rsidRDefault="006C0BA8" w:rsidP="005460D5">
      <w:pPr>
        <w:spacing w:line="480" w:lineRule="auto"/>
      </w:pPr>
      <w:r>
        <w:lastRenderedPageBreak/>
        <w:t>On the other hand</w:t>
      </w:r>
      <w:r w:rsidR="00C16F0C">
        <w:t xml:space="preserve">, Borg </w:t>
      </w:r>
      <w:commentRangeStart w:id="14"/>
      <w:r w:rsidR="00C16F0C">
        <w:t>CR10</w:t>
      </w:r>
      <w:commentRangeEnd w:id="14"/>
      <w:r w:rsidR="00472F38">
        <w:rPr>
          <w:rStyle w:val="CommentReference"/>
        </w:rPr>
        <w:commentReference w:id="14"/>
      </w:r>
      <w:r w:rsidR="00C16F0C">
        <w:t xml:space="preserve"> </w:t>
      </w:r>
      <w:r w:rsidR="002214F9">
        <w:fldChar w:fldCharType="begin" w:fldLock="1"/>
      </w:r>
      <w:r w:rsidR="00272526">
        <w:instrText>ADDIN CSL_CITATION {"citationItems":[{"id":"ITEM-1","itemData":{"DOI":"10.1249/00005768-198205000-00012","ISBN":"0195-9131","ISSN":"01959131","PMID":"7154893","abstract":"There is a great demand for perceptual effort ratings in order to better understand man at work. Such ratings are important complements to behavioral and physiological measurements of physical performance and work capacity. This is true for both theoretical analysis and application in medicine, human factors, and sports. Perceptual estimates, obtained by psychophysical ratio-scaling methods, are valid when describing general perceptual variation, but category methods are more useful in several applied situations when differences between individuals are described. A presentation is made of ratio-scaling methods, category methods, especially the Borg Scale for ratings of perceived exertion, and a new method that combines the category method with ratio properties. Some of the advantages and disadvantages of the different methods are discussed in both theoretical-psychophysical and psychophysiological frames of reference.","author":[{"dropping-particle":"","family":"Borg","given":"G A","non-dropping-particle":"","parse-names":false,"suffix":""}],"container-title":"Medicine and science in sports and exercise","id":"ITEM-1","issued":{"date-parts":[["1982"]]},"page":"377-381","title":"Psychophysical bases of perceived exertion.","type":"article-journal","volume":"14"},"uris":["http://www.mendeley.com/documents/?uuid=24cd0fab-fe4d-4a73-af56-3fe76831da8d"]}],"mendeley":{"formattedCitation":"(G. A. Borg, 1982)","manualFormatting":"(Borg, 1982)","plainTextFormattedCitation":"(G. A. Borg, 1982)","previouslyFormattedCitation":"(G. A. Borg, 1982)"},"properties":{"noteIndex":0},"schema":"https://github.com/citation-style-language/schema/raw/master/csl-citation.json"}</w:instrText>
      </w:r>
      <w:r w:rsidR="002214F9">
        <w:fldChar w:fldCharType="separate"/>
      </w:r>
      <w:r w:rsidR="002214F9" w:rsidRPr="002214F9">
        <w:rPr>
          <w:noProof/>
        </w:rPr>
        <w:t>(Borg, 1982)</w:t>
      </w:r>
      <w:r w:rsidR="002214F9">
        <w:fldChar w:fldCharType="end"/>
      </w:r>
      <w:r w:rsidR="002214F9">
        <w:t xml:space="preserve"> </w:t>
      </w:r>
      <w:r w:rsidR="00987A1E">
        <w:t xml:space="preserve">which is </w:t>
      </w:r>
      <w:r>
        <w:t>anchored at the number from 0 to 10, ha</w:t>
      </w:r>
      <w:r w:rsidR="00987A1E">
        <w:t>s</w:t>
      </w:r>
      <w:r>
        <w:t xml:space="preserve"> been</w:t>
      </w:r>
      <w:r w:rsidR="00C16F0C">
        <w:t xml:space="preserve"> used as a </w:t>
      </w:r>
      <w:r w:rsidR="00E852E1">
        <w:t>local</w:t>
      </w:r>
      <w:r w:rsidR="00C16F0C">
        <w:t xml:space="preserve"> pain scale.</w:t>
      </w:r>
      <w:r>
        <w:t xml:space="preserve"> </w:t>
      </w:r>
      <w:r w:rsidR="007F61E2">
        <w:t>The Borg CR10 has applications in ergonomic</w:t>
      </w:r>
      <w:r w:rsidR="003434D8">
        <w:t xml:space="preserve"> </w:t>
      </w:r>
      <w:r w:rsidR="00682A39">
        <w:t>assessments</w:t>
      </w:r>
      <w:r w:rsidR="007F61E2">
        <w:t xml:space="preserve">; for instance, as a predictor of grip forces during hand tools tasks tested in a laboratory setting </w:t>
      </w:r>
      <w:r w:rsidR="007F61E2">
        <w:fldChar w:fldCharType="begin" w:fldLock="1"/>
      </w:r>
      <w:r w:rsidR="004F1E78">
        <w:instrText>ADDIN CSL_CITATION {"citationItems":[{"id":"ITEM-1","itemData":{"DOI":"10.1080/15459621003711360","ISSN":"1545-9624","author":[{"dropping-particle":"","family":"McGorry","given":"Raymond W.","non-dropping-particle":"","parse-names":false,"suffix":""},{"dropping-particle":"","family":"Lin","given":"Jia-Hua","non-dropping-particle":"","parse-names":false,"suffix":""},{"dropping-particle":"","family":"Dempsey","given":"Patrick G.","non-dropping-particle":"","parse-names":false,"suffix":""},{"dropping-particle":"","family":"Casey","given":"Jeffrey S.","non-dropping-particle":"","parse-names":false,"suffix":""}],"container-title":"Journal of Occupational and Environmental Hygiene","id":"ITEM-1","issue":"5","issued":{"date-parts":[["2010","3","18"]]},"page":"298-306","title":"Accuracy of the Borg CR10 Scale for Estimating Grip Forces Associated with Hand Tool Tasks","type":"article-journal","volume":"7"},"uris":["http://www.mendeley.com/documents/?uuid=257cdb67-d09d-4612-9736-3e9704cce8a4"]}],"mendeley":{"formattedCitation":"(McGorry et al., 2010)","plainTextFormattedCitation":"(McGorry et al., 2010)","previouslyFormattedCitation":"(McGorry et al., 2010)"},"properties":{"noteIndex":0},"schema":"https://github.com/citation-style-language/schema/raw/master/csl-citation.json"}</w:instrText>
      </w:r>
      <w:r w:rsidR="007F61E2">
        <w:fldChar w:fldCharType="separate"/>
      </w:r>
      <w:r w:rsidR="007F61E2" w:rsidRPr="007F61E2">
        <w:rPr>
          <w:noProof/>
        </w:rPr>
        <w:t>(McGorry et al., 2010)</w:t>
      </w:r>
      <w:r w:rsidR="007F61E2">
        <w:fldChar w:fldCharType="end"/>
      </w:r>
      <w:r w:rsidR="004F1E78">
        <w:t xml:space="preserve"> and as an indicator of risks to injury among janitors </w:t>
      </w:r>
      <w:r w:rsidR="004F1E78">
        <w:fldChar w:fldCharType="begin" w:fldLock="1"/>
      </w:r>
      <w:r w:rsidR="004F1E78">
        <w:instrText>ADDIN CSL_CITATION {"citationItems":[{"id":"ITEM-1","itemData":{"DOI":"10.1016/j.apergo.2019.102874","ISSN":"00036870","author":[{"dropping-particle":"","family":"Schwartz","given":"Adam","non-dropping-particle":"","parse-names":false,"suffix":""},{"dropping-particle":"","family":"Gerberich","given":"Susan G.","non-dropping-particle":"","parse-names":false,"suffix":""},{"dropping-particle":"","family":"Kim","given":"Hyun","non-dropping-particle":"","parse-names":false,"suffix":""},{"dropping-particle":"","family":"Ryan","given":"Andrew D.","non-dropping-particle":"","parse-names":false,"suffix":""},{"dropping-particle":"","family":"Church","given":"Timothy R.","non-dropping-particle":"","parse-names":false,"suffix":""},{"dropping-particle":"","family":"Albin","given":"Thomas J.","non-dropping-particle":"","parse-names":false,"suffix":""},{"dropping-particle":"","family":"McGovern","given":"Patricia M.","non-dropping-particle":"","parse-names":false,"suffix":""},{"dropping-particle":"","family":"Erdman","given":"Arthur E.","non-dropping-particle":"","parse-names":false,"suffix":""},{"dropping-particle":"","family":"Green","given":"Deirdre R.","non-dropping-particle":"","parse-names":false,"suffix":""},{"dropping-particle":"","family":"Arauz","given":"Rony F.","non-dropping-particle":"","parse-names":false,"suffix":""}],"container-title":"Applied Ergonomics","id":"ITEM-1","issued":{"date-parts":[["2019","11"]]},"page":"102874","title":"Janitor ergonomics and injuries in the safe workload ergonomic exposure project (SWEEP) study","type":"article-journal","volume":"81"},"uris":["http://www.mendeley.com/documents/?uuid=43a8d391-bc60-4f50-b756-f382d5c5e8a5"]}],"mendeley":{"formattedCitation":"(Schwartz et al., 2019)","plainTextFormattedCitation":"(Schwartz et al., 2019)","previouslyFormattedCitation":"(Schwartz et al., 2019)"},"properties":{"noteIndex":0},"schema":"https://github.com/citation-style-language/schema/raw/master/csl-citation.json"}</w:instrText>
      </w:r>
      <w:r w:rsidR="004F1E78">
        <w:fldChar w:fldCharType="separate"/>
      </w:r>
      <w:r w:rsidR="004F1E78" w:rsidRPr="004F1E78">
        <w:rPr>
          <w:noProof/>
        </w:rPr>
        <w:t>(Schwartz et al., 2019)</w:t>
      </w:r>
      <w:r w:rsidR="004F1E78">
        <w:fldChar w:fldCharType="end"/>
      </w:r>
      <w:r w:rsidR="004F1E78">
        <w:t xml:space="preserve"> and nurses </w:t>
      </w:r>
      <w:r w:rsidR="004F1E78">
        <w:fldChar w:fldCharType="begin" w:fldLock="1"/>
      </w:r>
      <w:r w:rsidR="008B3362">
        <w:instrText>ADDIN CSL_CITATION {"citationItems":[{"id":"ITEM-1","itemData":{"DOI":"10.1111/j.1365-2648.2006.03877.x","ISSN":"03092402","author":[{"dropping-particle":"","family":"Vieira","given":"Edgar Ramos","non-dropping-particle":"","parse-names":false,"suffix":""},{"dropping-particle":"","family":"Kumar","given":"Shrawan","non-dropping-particle":"","parse-names":false,"suffix":""},{"dropping-particle":"","family":"Coury","given":"Helenice J.C.G.","non-dropping-particle":"","parse-names":false,"suffix":""},{"dropping-particle":"","family":"Narayan","given":"Yogesh","non-dropping-particle":"","parse-names":false,"suffix":""}],"container-title":"Journal of Advanced Nursing","id":"ITEM-1","issue":"1","issued":{"date-parts":[["2006","7"]]},"page":"79-89","title":"Low back problems and possible improvements in nursing jobs","type":"article-journal","volume":"55"},"uris":["http://www.mendeley.com/documents/?uuid=9387d5b4-9328-4016-948f-b60eabf31310"]}],"mendeley":{"formattedCitation":"(Vieira et al., 2006)","plainTextFormattedCitation":"(Vieira et al., 2006)","previouslyFormattedCitation":"(Vieira et al., 2006)"},"properties":{"noteIndex":0},"schema":"https://github.com/citation-style-language/schema/raw/master/csl-citation.json"}</w:instrText>
      </w:r>
      <w:r w:rsidR="004F1E78">
        <w:fldChar w:fldCharType="separate"/>
      </w:r>
      <w:r w:rsidR="004F1E78" w:rsidRPr="004F1E78">
        <w:rPr>
          <w:noProof/>
        </w:rPr>
        <w:t>(Vieira et al., 2006)</w:t>
      </w:r>
      <w:r w:rsidR="004F1E78">
        <w:fldChar w:fldCharType="end"/>
      </w:r>
      <w:r w:rsidR="007F61E2">
        <w:t>.</w:t>
      </w:r>
      <w:r w:rsidR="004F1E78">
        <w:t xml:space="preserve"> </w:t>
      </w:r>
      <w:r w:rsidR="00DC6A2D">
        <w:t xml:space="preserve">One disadvantage of the Borg CR10 is a potential error due to the subjective nature; thus, it is needed to calibrate for the maximal level of exertion to achieve high accuracy </w:t>
      </w:r>
      <w:r w:rsidR="00DC6A2D">
        <w:fldChar w:fldCharType="begin" w:fldLock="1"/>
      </w:r>
      <w:r w:rsidR="006206CD">
        <w:instrText>ADDIN CSL_CITATION {"citationItems":[{"id":"ITEM-1","itemData":{"DOI":"10.1016/j.apergo.2005.10.001","ISSN":"00036870","author":[{"dropping-particle":"","family":"Spielholz","given":"Peregrin","non-dropping-particle":"","parse-names":false,"suffix":""}],"container-title":"Applied Ergonomics","id":"ITEM-1","issue":"5","issued":{"date-parts":[["2006","9"]]},"page":"615-618","title":"Calibrating Borg scale ratings of hand force exertion","type":"article-journal","volume":"37"},"uris":["http://www.mendeley.com/documents/?uuid=b07d718f-0e82-42ea-8fc3-3a4c5c343739"]}],"mendeley":{"formattedCitation":"(Spielholz, 2006)","plainTextFormattedCitation":"(Spielholz, 2006)","previouslyFormattedCitation":"(Spielholz, 2006)"},"properties":{"noteIndex":0},"schema":"https://github.com/citation-style-language/schema/raw/master/csl-citation.json"}</w:instrText>
      </w:r>
      <w:r w:rsidR="00DC6A2D">
        <w:fldChar w:fldCharType="separate"/>
      </w:r>
      <w:r w:rsidR="00DC6A2D" w:rsidRPr="00DC6A2D">
        <w:rPr>
          <w:noProof/>
        </w:rPr>
        <w:t>(Spielholz, 2006)</w:t>
      </w:r>
      <w:r w:rsidR="00DC6A2D">
        <w:fldChar w:fldCharType="end"/>
      </w:r>
      <w:r w:rsidR="00DC6A2D">
        <w:t xml:space="preserve">. </w:t>
      </w:r>
    </w:p>
    <w:p w14:paraId="4EA818F7" w14:textId="38F67EEA" w:rsidR="00AE7C74" w:rsidRDefault="00272526" w:rsidP="005460D5">
      <w:pPr>
        <w:spacing w:line="480" w:lineRule="auto"/>
      </w:pPr>
      <w:r>
        <w:t xml:space="preserve">Borg RPE and CR10 scales </w:t>
      </w:r>
      <w:r w:rsidR="00CF4896">
        <w:t>have been</w:t>
      </w:r>
      <w:r>
        <w:t xml:space="preserve"> translated </w:t>
      </w:r>
      <w:r w:rsidR="00CF4896">
        <w:t>into</w:t>
      </w:r>
      <w:r>
        <w:t xml:space="preserve"> several languages</w:t>
      </w:r>
      <w:r w:rsidR="00071EDF">
        <w:t xml:space="preserve"> </w:t>
      </w:r>
      <w:r w:rsidR="00071EDF">
        <w:fldChar w:fldCharType="begin" w:fldLock="1"/>
      </w:r>
      <w:r w:rsidR="005460D5">
        <w:instrText>ADDIN CSL_CITATION {"citationItems":[{"id":"ITEM-1","itemData":{"DOI":"10.2466/pms.98.2.725-735","ISSN":"0031-5125","abstract":"This study assessed the validity and reliability of the Cantonese-translated version of the Borg 6–20 Rating of Perceived Exertion (RPE) scale during continuous incremental cycle ergometry by Hong Kong adults. A total of 54 participants (25 males and 29 females), ages 22.2 ± 4.7 yr., volunteered to participate. They performed two trials of identical continuous incremental cycling exercise 1 wk. apart for the reliability test. The objective measures of exercise intensity (heart rate, power output, and oxygen consumption) and the subjective measure of effort (RPE) were obtained during the incremental exercise. Significant ( p&lt;.01) Pearson correlations were found when RPE values were correlated with heart rate ( rs ≥ .73), power output ( rs ≥ .69), and oxygen consumption ( rs ≥ .68). The overall test-retest intraclass correlation ( R = .92) indicated that the scale was reliable. In conclusion, this Cantonese scale for rating of perceived exertion appears to be a valid and reliable psychophysiological tool to measure perceptions of exertion during controlled cycle ergometer exercise by Hong Kong adults.","author":[{"dropping-particle":"","family":"Leung","given":"Raymond W.","non-dropping-particle":"","parse-names":false,"suffix":""},{"dropping-particle":"","family":"Leung","given":"Mee-Lee","non-dropping-particle":"","parse-names":false,"suffix":""},{"dropping-particle":"","family":"Chung","given":"Pak-Kwong","non-dropping-particle":"","parse-names":false,"suffix":""}],"container-title":"Perceptual and Motor Skills","id":"ITEM-1","issue":"2","issued":{"date-parts":[["2004","4"]]},"page":"725-735","title":"Validity and Reliability of a Cantonese-Translated Rating of Perceived Exertion Scale among Hong Kong Adults","type":"article-journal","volume":"98"},"uris":["http://www.mendeley.com/documents/?uuid=dacf8beb-f206-46b0-b83d-c56233d508c9"]},{"id":"ITEM-2","itemData":{"DOI":"10.1016/j.scispo.2012.07.008","ISSN":"07651597","author":[{"dropping-particle":"","family":"Haddad","given":"M.","non-dropping-particle":"","parse-names":false,"suffix":""},{"dropping-particle":"","family":"Chaouachi","given":"A.","non-dropping-particle":"","parse-names":false,"suffix":""},{"dropping-particle":"","family":"Castagna","given":"C.","non-dropping-particle":"","parse-names":false,"suffix":""},{"dropping-particle":"","family":"Hue","given":"O.","non-dropping-particle":"","parse-names":false,"suffix":""},{"dropping-particle":"","family":"Wong","given":"D.P.","non-dropping-particle":"","parse-names":false,"suffix":""},{"dropping-particle":"","family":"Tabben","given":"M.","non-dropping-particle":"","parse-names":false,"suffix":""},{"dropping-particle":"","family":"Behm","given":"D.G.","non-dropping-particle":"","parse-names":false,"suffix":""},{"dropping-particle":"","family":"Chamari","given":"K.","non-dropping-particle":"","parse-names":false,"suffix":""}],"container-title":"Science &amp; Sports","id":"ITEM-2","issue":"2","issued":{"date-parts":[["2013","4"]]},"page":"e29-e35","title":"Validity and psychometric evaluation of the French version of RPE scale in young fit males when monitoring training loads","type":"article-journal","volume":"28"},"uris":["http://www.mendeley.com/documents/?uuid=5b91277e-35ec-4022-940d-21415eeead63"]},{"id":"ITEM-3","itemData":{"DOI":"10.1080/1091367X.2019.1710709","ISSN":"1091-367X","author":[{"dropping-particle":"","family":"Cabral","given":"Luana L.","non-dropping-particle":"","parse-names":false,"suffix":""},{"dropping-particle":"","family":"Nakamura","given":"Fábio Y.","non-dropping-particle":"","parse-names":false,"suffix":""},{"dropping-particle":"","family":"Stefanello","given":"Joice M. F.","non-dropping-particle":"","parse-names":false,"suffix":""},{"dropping-particle":"V.","family":"Pessoa","given":"Luiz C.","non-dropping-particle":"","parse-names":false,"suffix":""},{"dropping-particle":"","family":"Smirmaul","given":"Bruno P. C.","non-dropping-particle":"","parse-names":false,"suffix":""},{"dropping-particle":"","family":"Pereira","given":"Gleber","non-dropping-particle":"","parse-names":false,"suffix":""}],"container-title":"Measurement in Physical Education and Exercise Science","id":"ITEM-3","issue":"2","issued":{"date-parts":[["2020","4","2"]]},"page":"103-114","title":"Initial Validity and Reliability of the Portuguese Borg Rating of Perceived Exertion 6-20 Scale","type":"article-journal","volume":"24"},"uris":["http://www.mendeley.com/documents/?uuid=d8c6c780-dd0e-4d12-bf12-8161360a4c8d"]}],"mendeley":{"formattedCitation":"(Cabral et al., 2020; Haddad et al., 2013; Leung et al., 2004)","plainTextFormattedCitation":"(Cabral et al., 2020; Haddad et al., 2013; Leung et al., 2004)","previouslyFormattedCitation":"(Cabral et al., 2020; Haddad et al., 2013; Leung et al., 2004)"},"properties":{"noteIndex":0},"schema":"https://github.com/citation-style-language/schema/raw/master/csl-citation.json"}</w:instrText>
      </w:r>
      <w:r w:rsidR="00071EDF">
        <w:fldChar w:fldCharType="separate"/>
      </w:r>
      <w:r w:rsidR="00071EDF" w:rsidRPr="000547DC">
        <w:rPr>
          <w:noProof/>
        </w:rPr>
        <w:t>(Cabral et al., 2020; Haddad et al., 2013; Leung et al., 2004)</w:t>
      </w:r>
      <w:r w:rsidR="00071EDF">
        <w:fldChar w:fldCharType="end"/>
      </w:r>
      <w:r w:rsidR="00071EDF" w:rsidRPr="000547DC">
        <w:t>.</w:t>
      </w:r>
      <w:r w:rsidR="005460D5" w:rsidRPr="000547DC">
        <w:t xml:space="preserve"> </w:t>
      </w:r>
      <w:r w:rsidR="003E743B">
        <w:t>While the Borg scales</w:t>
      </w:r>
      <w:r w:rsidR="00F07780">
        <w:t xml:space="preserve"> has a verbal description for each numeric value</w:t>
      </w:r>
      <w:r w:rsidR="003E743B">
        <w:t xml:space="preserve">, </w:t>
      </w:r>
      <w:r w:rsidR="00F07780">
        <w:t>another commonly-used and validated scale</w:t>
      </w:r>
      <w:r w:rsidR="0076330C">
        <w:t>,</w:t>
      </w:r>
      <w:r w:rsidR="00F07780">
        <w:t xml:space="preserve"> </w:t>
      </w:r>
      <w:r w:rsidR="003E743B">
        <w:t>Omni RPE</w:t>
      </w:r>
      <w:r w:rsidR="0076330C">
        <w:t>,</w:t>
      </w:r>
      <w:r w:rsidR="003E743B">
        <w:t xml:space="preserve"> </w:t>
      </w:r>
      <w:r w:rsidR="00F07780">
        <w:t>includes</w:t>
      </w:r>
      <w:r w:rsidR="003E743B">
        <w:t xml:space="preserve"> pictorial descriptors in specific</w:t>
      </w:r>
      <w:r w:rsidR="00AE7C74">
        <w:t xml:space="preserve"> </w:t>
      </w:r>
      <w:r w:rsidR="0076330C">
        <w:t xml:space="preserve">to the </w:t>
      </w:r>
      <w:r w:rsidR="00AE7C74">
        <w:t>context</w:t>
      </w:r>
      <w:r w:rsidR="0076330C">
        <w:t xml:space="preserve"> along with anchor words</w:t>
      </w:r>
      <w:r w:rsidR="00F07780">
        <w:t>.</w:t>
      </w:r>
      <w:r w:rsidR="005460D5">
        <w:t xml:space="preserve"> </w:t>
      </w:r>
      <w:r w:rsidR="003434D8">
        <w:t xml:space="preserve">Thus, the </w:t>
      </w:r>
      <w:r w:rsidR="005460D5" w:rsidRPr="005460D5">
        <w:t>Omni RP</w:t>
      </w:r>
      <w:r w:rsidR="005460D5">
        <w:t>E is</w:t>
      </w:r>
      <w:r w:rsidR="003434D8">
        <w:t xml:space="preserve"> thought to be</w:t>
      </w:r>
      <w:r w:rsidR="005460D5">
        <w:t xml:space="preserve"> more generalizable </w:t>
      </w:r>
      <w:r w:rsidR="005460D5">
        <w:fldChar w:fldCharType="begin" w:fldLock="1"/>
      </w:r>
      <w:r w:rsidR="00AE7C74">
        <w:instrText>ADDIN CSL_CITATION {"citationItems":[{"id":"ITEM-1","itemData":{"DOI":"10.1186/s40798-021-00386-8","ISSN":"2199-1170","author":[{"dropping-particle":"","family":"Lea","given":"John W. D.","non-dropping-particle":"","parse-names":false,"suffix":""},{"dropping-particle":"","family":"O’Driscoll","given":"Jamie M.","non-dropping-particle":"","parse-names":false,"suffix":""},{"dropping-particle":"","family":"Hulbert","given":"Sabina","non-dropping-particle":"","parse-names":false,"suffix":""},{"dropping-particle":"","family":"Scales","given":"James","non-dropping-particle":"","parse-names":false,"suffix":""},{"dropping-particle":"","family":"Wiles","given":"Jonathan D.","non-dropping-particle":"","parse-names":false,"suffix":""}],"container-title":"Sports Medicine - Open","id":"ITEM-1","issue":"1","issued":{"date-parts":[["2022","12","8"]]},"page":"2","title":"Convergent Validity of Ratings of Perceived Exertion During Resistance Exercise in Healthy Participants: A Systematic Review and Meta-Analysis","type":"article-journal","volume":"8"},"uris":["http://www.mendeley.com/documents/?uuid=59c09521-8246-4257-ba19-be68cef0b9ec"]}],"mendeley":{"formattedCitation":"(Lea et al., 2022)","plainTextFormattedCitation":"(Lea et al., 2022)","previouslyFormattedCitation":"(Lea et al., 2022)"},"properties":{"noteIndex":0},"schema":"https://github.com/citation-style-language/schema/raw/master/csl-citation.json"}</w:instrText>
      </w:r>
      <w:r w:rsidR="005460D5">
        <w:fldChar w:fldCharType="separate"/>
      </w:r>
      <w:r w:rsidR="005460D5" w:rsidRPr="005460D5">
        <w:rPr>
          <w:noProof/>
        </w:rPr>
        <w:t>(Lea et al., 2022)</w:t>
      </w:r>
      <w:r w:rsidR="005460D5">
        <w:fldChar w:fldCharType="end"/>
      </w:r>
      <w:r w:rsidR="005460D5">
        <w:t>.</w:t>
      </w:r>
      <w:r w:rsidR="00AE7C74">
        <w:t xml:space="preserve"> </w:t>
      </w:r>
      <w:r w:rsidR="008B3362">
        <w:t xml:space="preserve"> </w:t>
      </w:r>
    </w:p>
    <w:p w14:paraId="04FEF16A" w14:textId="4380937E" w:rsidR="009C7583" w:rsidRDefault="0076330C" w:rsidP="00497399">
      <w:pPr>
        <w:spacing w:line="480" w:lineRule="auto"/>
      </w:pPr>
      <w:r>
        <w:t>The r</w:t>
      </w:r>
      <w:r w:rsidR="00DE199A" w:rsidRPr="00272526">
        <w:t>elationship</w:t>
      </w:r>
      <w:r w:rsidR="00800722">
        <w:t>s</w:t>
      </w:r>
      <w:r w:rsidR="00DE199A" w:rsidRPr="00272526">
        <w:t xml:space="preserve"> between </w:t>
      </w:r>
      <w:r w:rsidR="00DC19D0">
        <w:t>subject</w:t>
      </w:r>
      <w:r w:rsidR="00800722">
        <w:t>ively</w:t>
      </w:r>
      <w:r w:rsidR="00DC19D0">
        <w:t>-reported</w:t>
      </w:r>
      <w:r w:rsidR="00DC19D0" w:rsidRPr="00272526">
        <w:t xml:space="preserve"> </w:t>
      </w:r>
      <w:r w:rsidR="00DE199A" w:rsidRPr="00272526">
        <w:t xml:space="preserve">and </w:t>
      </w:r>
      <w:r w:rsidR="00DC19D0">
        <w:t>direct</w:t>
      </w:r>
      <w:r w:rsidR="00DC19D0" w:rsidRPr="00272526">
        <w:t xml:space="preserve"> </w:t>
      </w:r>
      <w:r w:rsidR="00DE199A" w:rsidRPr="00272526">
        <w:t xml:space="preserve">measures </w:t>
      </w:r>
      <w:r w:rsidR="00800722">
        <w:t>have</w:t>
      </w:r>
      <w:r w:rsidR="00800722" w:rsidRPr="00272526">
        <w:t xml:space="preserve"> </w:t>
      </w:r>
      <w:r w:rsidR="00DE199A" w:rsidRPr="00272526">
        <w:t xml:space="preserve">been </w:t>
      </w:r>
      <w:r w:rsidR="00374E7E">
        <w:t>investigated in laboratory studies</w:t>
      </w:r>
      <w:r w:rsidR="00DE199A" w:rsidRPr="00272526">
        <w:t>.</w:t>
      </w:r>
      <w:r w:rsidR="00903820" w:rsidRPr="00272526">
        <w:t xml:space="preserve"> A previous study found a significant linear relationship between the EMG </w:t>
      </w:r>
      <w:r w:rsidR="00A44D59" w:rsidRPr="00272526">
        <w:t>MPF</w:t>
      </w:r>
      <w:r w:rsidR="00903820" w:rsidRPr="00272526">
        <w:t xml:space="preserve"> of upper trapezius and the </w:t>
      </w:r>
      <w:r w:rsidR="00A44D59" w:rsidRPr="00272526">
        <w:t>Borg CR10</w:t>
      </w:r>
      <w:r w:rsidR="00903820" w:rsidRPr="00272526">
        <w:t xml:space="preserve"> </w:t>
      </w:r>
      <w:r w:rsidR="00987A1E">
        <w:t>at</w:t>
      </w:r>
      <w:r w:rsidR="00903820" w:rsidRPr="00272526">
        <w:t xml:space="preserve"> shoulder elevation endurance tasks </w:t>
      </w:r>
      <w:r w:rsidR="00903820">
        <w:fldChar w:fldCharType="begin" w:fldLock="1"/>
      </w:r>
      <w:r w:rsidR="00C16F0C" w:rsidRPr="00272526">
        <w:instrText>ADDIN CSL_CITATION {"citationItems":[{"id":"ITEM-1","itemData":{"DOI":"10.1007/s00421-005-0014-7","ISSN":"1439-6319","author":[{"dropping-particle":"","family":"Hummel","given":"A.","non-dropping-particle":"","parse-names":false,"suffix":""},{"dropping-particle":"","family":"Läubli","given":"T.","non-dropping-particle":"","parse-names":false,"suffix":""},{"dropping-particle":"","family":"Pozzo","given":"M.","non-dropping-particle":"","parse-names":false,"suffix":""},{"dropping-particle":"","family":"Schenk","given":"P.","non-dropping-particle":"","parse-names":false,"suffix":""},{"dropping-particle":"","family":"Spillmann","given":"S.","non-dropping-particle":"","parse-names":false,"suffix":""},{"dropping-particle":"","family":"Klipstein","given":"A.","non-dropping-particle":"","parse-names":false,"suffix":""}],"container-title":"European Journal of Applied Physiology","id":"ITEM-1","issue":"4","issued":{"date-parts":[["2005","11","12"]]},"page":"321-326","title":"Relationship between perceived exertion and mean power frequency of the EMG signal from the upper trapezius muscle during isometric shoulder elevation","type":"article-journal","volume":"95"},"uris":["http://www.mendeley.com/documents/?uuid=6</w:instrText>
      </w:r>
      <w:r w:rsidR="00C16F0C">
        <w:instrText>47fda25-08d2-4032-9d0d-d5853c2f8101"]}],"mendeley":{"formattedCitation":"(Hummel et al., 2005)","plainTextFormattedCitation":"(Hummel et al., 2005)","previouslyFormattedCitation":"(Hummel et al., 2005)"},"properties":{"noteIndex":0},"schema":"https://github.com/citation-style-language/schema/raw/master/csl-citation.json"}</w:instrText>
      </w:r>
      <w:r w:rsidR="00903820">
        <w:fldChar w:fldCharType="separate"/>
      </w:r>
      <w:r w:rsidR="00903820" w:rsidRPr="00903820">
        <w:rPr>
          <w:noProof/>
        </w:rPr>
        <w:t>(Hummel et al., 2005)</w:t>
      </w:r>
      <w:r w:rsidR="00903820">
        <w:fldChar w:fldCharType="end"/>
      </w:r>
      <w:r w:rsidR="00903820">
        <w:t>.</w:t>
      </w:r>
      <w:r w:rsidR="00A44D59">
        <w:t xml:space="preserve"> </w:t>
      </w:r>
      <w:r w:rsidR="006873AB">
        <w:t>Similarly</w:t>
      </w:r>
      <w:r w:rsidR="00A44D59">
        <w:t>, correlations were found between the EMG MPF</w:t>
      </w:r>
      <w:r w:rsidR="00C16F0C">
        <w:t xml:space="preserve"> of lumbar muscle and the Borg CR10 results during repetitive and prolong</w:t>
      </w:r>
      <w:r w:rsidR="00F17788">
        <w:t>ed</w:t>
      </w:r>
      <w:r w:rsidR="00C16F0C">
        <w:t xml:space="preserve"> trunk extension tasks </w:t>
      </w:r>
      <w:r w:rsidR="00C16F0C">
        <w:fldChar w:fldCharType="begin" w:fldLock="1"/>
      </w:r>
      <w:r w:rsidR="002214F9">
        <w:instrText>ADDIN CSL_CITATION {"citationItems":[{"id":"ITEM-1","itemData":{"DOI":"10.1007/s004210050242","ISSN":"1439-6319","author":[{"dropping-particle":"","family":"Kankaanpaa","given":"Markku","non-dropping-particle":"","parse-names":false,"suffix":""},{"dropping-particle":"","family":"Taimela","given":"Simo","non-dropping-particle":"","parse-names":false,"suffix":""},{"dropping-particle":"","family":"Webber","given":"Charles L.","non-dropping-particle":"","parse-names":false,"suffix":""},{"dropping-particle":"","family":"Airaksinen","given":"Olavi","non-dropping-particle":"","parse-names":false,"suffix":""},{"dropping-particle":"","family":"Hanninen","given":"Osmo","non-dropping-particle":"","parse-names":false,"suffix":""}],"container-title":"European Journal of Applied Physiology","id":"ITEM-1","issue":"3","issued":{"date-parts":[["1997","8","1"]]},"page":"236-242","title":"Lumbar paraspinal muscle fatigability in repetitive isoinertial loading: EMG spectral indices, Borg scale and endurance time","type":"article-journal","volume":"76"},"uris":["http://www.mendeley.com/documents/?uuid=4e0e1a4e-db96-42d6-a0fa-fc65f4569901"]},{"id":"ITEM-2","itemData":{"DOI":"10.1016/S0268-0033(98)00053-9","ISSN":"02680033","author":[{"dropping-particle":"","family":"Dedering","given":"Åsa","non-dropping-particle":"","parse-names":false,"suffix":""},{"dropping-particle":"","family":"Németh","given":"Gunnar","non-dropping-particle":"","parse-names":false,"suffix":""},{"dropping-particle":"","family":"Harms-Ringdahl","given":"Karin","non-dropping-particle":"","parse-names":false,"suffix":""}],"container-title":"Clinical Biomechanics","id":"ITEM-2","issue":"2","issued":{"date-parts":[["1999","2"]]},"page":"103-111","title":"Correlation between electromyographic spectral changes and subjective assessment of lumbar muscle fatigue in subjects without pain from the lower back","type":"article-journal","volume":"14"},"uris":["http://www.mendeley.com/documents/?uuid=32eecdcd-25c2-4c36-8ff4-fbb737b5ed8c"]}],"mendeley":{"formattedCitation":"(Dedering et al., 1999; Kankaanpaa et al., 1997)","plainTextFormattedCitation":"(Dedering et al., 1999; Kankaanpaa et al., 1997)","previouslyFormattedCitation":"(Dedering et al., 1999; Kankaanpaa et al., 1997)"},"properties":{"noteIndex":0},"schema":"https://github.com/citation-style-language/schema/raw/master/csl-citation.json"}</w:instrText>
      </w:r>
      <w:r w:rsidR="00C16F0C">
        <w:fldChar w:fldCharType="separate"/>
      </w:r>
      <w:r w:rsidR="00C16F0C" w:rsidRPr="00C16F0C">
        <w:rPr>
          <w:noProof/>
        </w:rPr>
        <w:t>(Dedering et al., 1999; Kankaanpaa et al., 1997)</w:t>
      </w:r>
      <w:r w:rsidR="00C16F0C">
        <w:fldChar w:fldCharType="end"/>
      </w:r>
      <w:r w:rsidR="00C16F0C">
        <w:t>.</w:t>
      </w:r>
      <w:r w:rsidR="00BD04E1">
        <w:t xml:space="preserve"> Regarding the muscle activity, i.e. the amplitude of the EMG signal, a</w:t>
      </w:r>
      <w:r w:rsidR="00903820">
        <w:t>nother</w:t>
      </w:r>
      <w:r w:rsidR="009E5669">
        <w:t xml:space="preserve"> study </w:t>
      </w:r>
      <w:r w:rsidR="009E5669">
        <w:fldChar w:fldCharType="begin" w:fldLock="1"/>
      </w:r>
      <w:r w:rsidR="009E5669">
        <w:instrText>ADDIN CSL_CITATION {"citationItems":[{"id":"ITEM-1","itemData":{"DOI":"10.1016/j.apergo.2006.05.004","ISSN":"00036870","author":[{"dropping-particle":"","family":"Kuijt-Evers","given":"L.F.M.","non-dropping-particle":"","parse-names":false,"suffix":""},{"dropping-particle":"","family":"Bosch","given":"T.","non-dropping-particle":"","parse-names":false,"suffix":""},{"dropping-particle":"","family":"Huysmans","given":"M.A.","non-dropping-particle":"","parse-names":false,"suffix":""},{"dropping-particle":"","family":"Looze","given":"M.P.","non-dropping-particle":"de","parse-names":false,"suffix":""},{"dropping-particle":"","family":"Vink","given":"P.","non-dropping-particle":"","parse-names":false,"suffix":""}],"container-title":"Applied Ergonomics","id":"ITEM-1","issue":"5","issued":{"date-parts":[["2007","9"]]},"page":"643-654","title":"Association between objective and subjective measurements of comfort and discomfort in hand tools","type":"article-journal","volume":"38"},"uris":["http://www.mendeley.com/documents/?uuid=c4096bed-6322-44ac-841f-ee9335292d70"]}],"mendeley":{"formattedCitation":"(Kuijt-Evers et al., 2007)","plainTextFormattedCitation":"(Kuijt-Evers et al., 2007)","previouslyFormattedCitation":"(Kuijt-Evers et al., 2007)"},"properties":{"noteIndex":0},"schema":"https://github.com/citation-style-language/schema/raw/master/csl-citation.json"}</w:instrText>
      </w:r>
      <w:r w:rsidR="009E5669">
        <w:fldChar w:fldCharType="separate"/>
      </w:r>
      <w:r w:rsidR="009E5669" w:rsidRPr="009E5669">
        <w:rPr>
          <w:noProof/>
        </w:rPr>
        <w:t>(Kuijt-Evers et al., 2007)</w:t>
      </w:r>
      <w:r w:rsidR="009E5669">
        <w:fldChar w:fldCharType="end"/>
      </w:r>
      <w:r w:rsidR="00BD04E1">
        <w:t xml:space="preserve"> </w:t>
      </w:r>
      <w:r w:rsidR="00B16669">
        <w:t xml:space="preserve">observed that there was a </w:t>
      </w:r>
      <w:r w:rsidR="009C7583">
        <w:t xml:space="preserve"> relationship between the EMG in </w:t>
      </w:r>
      <w:r w:rsidR="00987A1E">
        <w:t xml:space="preserve">the </w:t>
      </w:r>
      <w:r w:rsidR="009C7583">
        <w:t xml:space="preserve">percentage of maximum voluntary contraction and </w:t>
      </w:r>
      <w:r w:rsidR="00987A1E">
        <w:t xml:space="preserve">the </w:t>
      </w:r>
      <w:r w:rsidR="009E5669">
        <w:t xml:space="preserve">subjective ratings of </w:t>
      </w:r>
      <w:r w:rsidR="00CE3EEE">
        <w:t xml:space="preserve">discomfort </w:t>
      </w:r>
      <w:r w:rsidR="009E5669">
        <w:fldChar w:fldCharType="begin" w:fldLock="1"/>
      </w:r>
      <w:r w:rsidR="009E5669">
        <w:instrText>ADDIN CSL_CITATION {"citationItems":[{"id":"ITEM-1","itemData":{"DOI":"10.1016/j.apergo.2004.03.010","ISSN":"00036870","author":[{"dropping-particle":"","family":"Groenesteijn","given":"Liesbeth","non-dropping-particle":"","parse-names":false,"suffix":""},{"dropping-particle":"","family":"Eikhout","given":"Sandra M","non-dropping-particle":"","parse-names":false,"suffix":""},{"dropping-particle":"","family":"Vink","given":"Peter","non-dropping-particle":"","parse-names":false,"suffix":""}],"container-title":"Applied Ergonomics","id":"ITEM-1","issue":"5","issued":{"date-parts":[["2004","9"]]},"page":"485-492","title":"One set of pliers for more tasks in installation work: the effects on (dis)comfort and productivity","type":"article-journal","volume":"35"},"uris":["http://www.mendeley.com/documents/?uuid=98f15342-af96-4e34-977c-bc3becb9f1ff"]}],"mendeley":{"formattedCitation":"(Groenesteijn et al., 2004)","plainTextFormattedCitation":"(Groenesteijn et al., 2004)","previouslyFormattedCitation":"(Groenesteijn et al., 2004)"},"properties":{"noteIndex":0},"schema":"https://github.com/citation-style-language/schema/raw/master/csl-citation.json"}</w:instrText>
      </w:r>
      <w:r w:rsidR="009E5669">
        <w:fldChar w:fldCharType="separate"/>
      </w:r>
      <w:r w:rsidR="009E5669" w:rsidRPr="009E5669">
        <w:rPr>
          <w:noProof/>
        </w:rPr>
        <w:t>(Groenesteijn et al., 2004)</w:t>
      </w:r>
      <w:r w:rsidR="009E5669">
        <w:fldChar w:fldCharType="end"/>
      </w:r>
      <w:r w:rsidR="009E5669">
        <w:t xml:space="preserve"> </w:t>
      </w:r>
      <w:r w:rsidR="00CE3EEE">
        <w:t xml:space="preserve">in </w:t>
      </w:r>
      <w:r w:rsidR="009E5669">
        <w:t xml:space="preserve">hand tool </w:t>
      </w:r>
      <w:r w:rsidR="00CE3EEE">
        <w:t>uses</w:t>
      </w:r>
      <w:r w:rsidR="00BD04E1">
        <w:t>,</w:t>
      </w:r>
      <w:r w:rsidR="00CE3EEE">
        <w:t xml:space="preserve"> only in trapezius but no</w:t>
      </w:r>
      <w:r w:rsidR="00374E7E">
        <w:t>t in</w:t>
      </w:r>
      <w:r w:rsidR="00CE3EEE">
        <w:t xml:space="preserve"> other muscles</w:t>
      </w:r>
      <w:r w:rsidR="00374E7E">
        <w:t>.</w:t>
      </w:r>
    </w:p>
    <w:p w14:paraId="6C9813FD" w14:textId="7C7B633A" w:rsidR="00374E7E" w:rsidRDefault="007F61E2" w:rsidP="00497399">
      <w:pPr>
        <w:spacing w:line="480" w:lineRule="auto"/>
      </w:pPr>
      <w:r>
        <w:t xml:space="preserve">Despite </w:t>
      </w:r>
      <w:r w:rsidR="0076330C">
        <w:t>many</w:t>
      </w:r>
      <w:r>
        <w:t xml:space="preserve"> laboratory validation</w:t>
      </w:r>
      <w:r w:rsidR="0076330C">
        <w:t xml:space="preserve"> studies</w:t>
      </w:r>
      <w:r>
        <w:t xml:space="preserve"> of subjective scales, s</w:t>
      </w:r>
      <w:r w:rsidR="001C161E">
        <w:t>tudies on association</w:t>
      </w:r>
      <w:r w:rsidR="00F17788">
        <w:t>s</w:t>
      </w:r>
      <w:r w:rsidR="001C161E">
        <w:t xml:space="preserve"> between </w:t>
      </w:r>
      <w:r w:rsidR="00DC19D0">
        <w:t xml:space="preserve">direct </w:t>
      </w:r>
      <w:r w:rsidR="001C161E">
        <w:t xml:space="preserve">and </w:t>
      </w:r>
      <w:r w:rsidR="00DC19D0">
        <w:t>subject</w:t>
      </w:r>
      <w:r w:rsidR="00472F38">
        <w:t>ively</w:t>
      </w:r>
      <w:r w:rsidR="00DC19D0">
        <w:t xml:space="preserve">-reported </w:t>
      </w:r>
      <w:r w:rsidR="001C161E">
        <w:t>ergonomic measures are lacking in the field settings</w:t>
      </w:r>
      <w:r w:rsidR="008B3362">
        <w:t>.</w:t>
      </w:r>
      <w:r w:rsidR="000D6A80">
        <w:t xml:space="preserve"> It is unclear whether</w:t>
      </w:r>
      <w:r w:rsidR="006873AB">
        <w:t xml:space="preserve"> the</w:t>
      </w:r>
      <w:r w:rsidR="000D6A80">
        <w:t xml:space="preserve"> subjective rating</w:t>
      </w:r>
      <w:r w:rsidR="006873AB">
        <w:t xml:space="preserve"> scale</w:t>
      </w:r>
      <w:r w:rsidR="000D6A80">
        <w:t>s validated in the controlled environment could be appl</w:t>
      </w:r>
      <w:r w:rsidR="00F17788">
        <w:t>ied</w:t>
      </w:r>
      <w:r w:rsidR="000D6A80">
        <w:t xml:space="preserve"> to the ergonomic assessment in the field.</w:t>
      </w:r>
    </w:p>
    <w:p w14:paraId="47C432AF" w14:textId="175740B8" w:rsidR="003A4B9E" w:rsidRDefault="003A4B9E" w:rsidP="003A4B9E">
      <w:pPr>
        <w:pStyle w:val="Heading3"/>
        <w:spacing w:line="480" w:lineRule="auto"/>
      </w:pPr>
      <w:r>
        <w:lastRenderedPageBreak/>
        <w:t>1.3 Objectives of this study</w:t>
      </w:r>
    </w:p>
    <w:p w14:paraId="38E75E17" w14:textId="49FB76EE" w:rsidR="00C945DC" w:rsidRDefault="00E01198" w:rsidP="00497399">
      <w:pPr>
        <w:spacing w:line="480" w:lineRule="auto"/>
      </w:pPr>
      <w:r>
        <w:t xml:space="preserve">In the context of </w:t>
      </w:r>
      <w:r w:rsidR="00EE2480">
        <w:t>Hispanic</w:t>
      </w:r>
      <w:r w:rsidR="006206CD">
        <w:t>, both</w:t>
      </w:r>
      <w:r w:rsidR="00EE2480">
        <w:t xml:space="preserve"> </w:t>
      </w:r>
      <w:commentRangeStart w:id="15"/>
      <w:commentRangeStart w:id="16"/>
      <w:r w:rsidR="0076330C">
        <w:t>migrant</w:t>
      </w:r>
      <w:commentRangeEnd w:id="15"/>
      <w:r w:rsidR="0076330C">
        <w:rPr>
          <w:rStyle w:val="CommentReference"/>
        </w:rPr>
        <w:commentReference w:id="15"/>
      </w:r>
      <w:commentRangeEnd w:id="16"/>
      <w:r w:rsidR="00BB4E82">
        <w:rPr>
          <w:rStyle w:val="CommentReference"/>
        </w:rPr>
        <w:commentReference w:id="16"/>
      </w:r>
      <w:r w:rsidR="005713AD">
        <w:t xml:space="preserve"> and non-migrant</w:t>
      </w:r>
      <w:r w:rsidR="006206CD">
        <w:t>,</w:t>
      </w:r>
      <w:r w:rsidR="00EE2480">
        <w:t xml:space="preserve"> farmworkers in the </w:t>
      </w:r>
      <w:r w:rsidR="006B1825">
        <w:t>North America</w:t>
      </w:r>
      <w:r w:rsidR="00EE2480">
        <w:t>, t</w:t>
      </w:r>
      <w:r w:rsidR="0084013A">
        <w:t xml:space="preserve">he </w:t>
      </w:r>
      <w:r w:rsidR="000D6A80">
        <w:t xml:space="preserve">primary </w:t>
      </w:r>
      <w:r w:rsidR="0084013A">
        <w:t xml:space="preserve">objective of this study was to </w:t>
      </w:r>
      <w:r w:rsidR="00EE2480">
        <w:t>determine whether there are</w:t>
      </w:r>
      <w:r w:rsidR="000D6A80">
        <w:t xml:space="preserve"> </w:t>
      </w:r>
      <w:r w:rsidR="00472F38">
        <w:t xml:space="preserve">associations </w:t>
      </w:r>
      <w:r w:rsidR="0084013A">
        <w:t xml:space="preserve">between the </w:t>
      </w:r>
      <w:r w:rsidR="00472F38">
        <w:t xml:space="preserve">directly measured, </w:t>
      </w:r>
      <w:commentRangeStart w:id="17"/>
      <w:r w:rsidR="0076330C">
        <w:t xml:space="preserve">sensor-based </w:t>
      </w:r>
      <w:commentRangeEnd w:id="17"/>
      <w:r w:rsidR="0076330C">
        <w:rPr>
          <w:rStyle w:val="CommentReference"/>
        </w:rPr>
        <w:commentReference w:id="17"/>
      </w:r>
      <w:r w:rsidR="0084013A">
        <w:t>and subjective evaluation</w:t>
      </w:r>
      <w:r w:rsidR="00472F38">
        <w:t>s</w:t>
      </w:r>
      <w:r w:rsidR="0084013A">
        <w:t xml:space="preserve"> of overall </w:t>
      </w:r>
      <w:r w:rsidR="00EE2480">
        <w:t xml:space="preserve">exertion </w:t>
      </w:r>
      <w:r w:rsidR="0084013A">
        <w:t>level</w:t>
      </w:r>
      <w:r w:rsidR="00EE2480">
        <w:t>s</w:t>
      </w:r>
      <w:r w:rsidR="0084013A">
        <w:t xml:space="preserve"> as well as at </w:t>
      </w:r>
      <w:r w:rsidR="00EE2480">
        <w:t xml:space="preserve">exertions in </w:t>
      </w:r>
      <w:r w:rsidR="0084013A">
        <w:t>local body parts</w:t>
      </w:r>
      <w:r w:rsidR="00132E4D">
        <w:t>.</w:t>
      </w:r>
      <w:r w:rsidR="000D6A80">
        <w:t xml:space="preserve"> Specifically, this study </w:t>
      </w:r>
      <w:r w:rsidR="003A4B9E">
        <w:t xml:space="preserve">aimed to </w:t>
      </w:r>
      <w:r w:rsidR="000D6A80">
        <w:t xml:space="preserve">determine </w:t>
      </w:r>
      <w:r w:rsidR="003A4B9E">
        <w:t xml:space="preserve">1.) </w:t>
      </w:r>
      <w:r w:rsidR="000D6A80">
        <w:t xml:space="preserve">the </w:t>
      </w:r>
      <w:r w:rsidR="00960580">
        <w:t xml:space="preserve">association </w:t>
      </w:r>
      <w:r w:rsidR="000D6A80">
        <w:t xml:space="preserve">between </w:t>
      </w:r>
      <w:r w:rsidR="003A4B9E">
        <w:t>metabolic, i.e. cardiovascular, load and the</w:t>
      </w:r>
      <w:r w:rsidR="00F17788">
        <w:t xml:space="preserve"> overall</w:t>
      </w:r>
      <w:r w:rsidR="003A4B9E">
        <w:t xml:space="preserve"> </w:t>
      </w:r>
      <w:r w:rsidR="00472F38">
        <w:t xml:space="preserve">Omni and </w:t>
      </w:r>
      <w:r w:rsidR="003A4B9E">
        <w:t xml:space="preserve">RPE scales, and 2.) the </w:t>
      </w:r>
      <w:commentRangeStart w:id="18"/>
      <w:commentRangeStart w:id="19"/>
      <w:r w:rsidR="00960580">
        <w:t xml:space="preserve">association </w:t>
      </w:r>
      <w:commentRangeEnd w:id="18"/>
      <w:r w:rsidR="00682A39">
        <w:rPr>
          <w:rStyle w:val="CommentReference"/>
        </w:rPr>
        <w:commentReference w:id="18"/>
      </w:r>
      <w:commentRangeEnd w:id="19"/>
      <w:r w:rsidR="00E75141">
        <w:rPr>
          <w:rStyle w:val="CommentReference"/>
        </w:rPr>
        <w:commentReference w:id="19"/>
      </w:r>
      <w:r w:rsidR="003A4B9E">
        <w:t xml:space="preserve">between </w:t>
      </w:r>
      <w:r w:rsidR="00960580">
        <w:t xml:space="preserve">localized muscle </w:t>
      </w:r>
      <w:r w:rsidR="003A4B9E">
        <w:t>fatigue measured through EMG and the local CR</w:t>
      </w:r>
      <w:r w:rsidR="00960580">
        <w:t>-</w:t>
      </w:r>
      <w:r w:rsidR="003A4B9E">
        <w:t>10 scales.</w:t>
      </w:r>
    </w:p>
    <w:p w14:paraId="330DE7A6" w14:textId="18014D15" w:rsidR="007F35ED" w:rsidRDefault="00497399" w:rsidP="00497399">
      <w:pPr>
        <w:pStyle w:val="Heading2"/>
        <w:spacing w:line="480" w:lineRule="auto"/>
      </w:pPr>
      <w:r>
        <w:t xml:space="preserve">2. </w:t>
      </w:r>
      <w:r w:rsidR="007F35ED">
        <w:t>Methods</w:t>
      </w:r>
    </w:p>
    <w:p w14:paraId="377C89F2" w14:textId="76C75AA9" w:rsidR="007F35ED" w:rsidRDefault="00497399" w:rsidP="00497399">
      <w:pPr>
        <w:pStyle w:val="Heading3"/>
        <w:spacing w:line="480" w:lineRule="auto"/>
      </w:pPr>
      <w:r>
        <w:t xml:space="preserve">2.1 </w:t>
      </w:r>
      <w:r w:rsidR="007F35ED">
        <w:t xml:space="preserve">Participants </w:t>
      </w:r>
    </w:p>
    <w:p w14:paraId="19FDA0C3" w14:textId="1ABB6D7A" w:rsidR="00C945DC" w:rsidRDefault="00C945DC" w:rsidP="00497399">
      <w:pPr>
        <w:spacing w:line="480" w:lineRule="auto"/>
      </w:pPr>
      <w:r>
        <w:t>Twenty-four</w:t>
      </w:r>
      <w:r w:rsidR="00DE199A">
        <w:t xml:space="preserve"> Hispanic male apple pickers participated in the study. The participants’ ages</w:t>
      </w:r>
      <w:r w:rsidR="00DF3254">
        <w:t xml:space="preserve"> were on average 28.4 years (range 18-47 years). Their experience as farmworkers </w:t>
      </w:r>
      <w:r w:rsidR="00C059B1">
        <w:t xml:space="preserve">harvesting tree fruits </w:t>
      </w:r>
      <w:r w:rsidR="00DF3254">
        <w:t xml:space="preserve">in the United States were on </w:t>
      </w:r>
      <w:commentRangeStart w:id="20"/>
      <w:r w:rsidR="00DF3254">
        <w:t xml:space="preserve">average 3.4 years </w:t>
      </w:r>
      <w:commentRangeEnd w:id="20"/>
      <w:r w:rsidR="00B53E18">
        <w:rPr>
          <w:rStyle w:val="CommentReference"/>
        </w:rPr>
        <w:commentReference w:id="20"/>
      </w:r>
      <w:r w:rsidR="00DF3254">
        <w:t xml:space="preserve">(range 1-14 years). The participants were equally divided into three groups </w:t>
      </w:r>
      <w:r w:rsidR="0076330C">
        <w:t>based on three</w:t>
      </w:r>
      <w:r w:rsidR="00DF3254">
        <w:t xml:space="preserve"> different harvesting methods: 1.) picking apples at the lower level of the trees up to their reach distance overhead, denoted as “Ground”</w:t>
      </w:r>
      <w:r w:rsidR="00CB0740">
        <w:t xml:space="preserve"> workers</w:t>
      </w:r>
      <w:r w:rsidR="00DF3254">
        <w:t>, 2.) using a ladder to pick apples from the full trees, denoted as “Ladder”</w:t>
      </w:r>
      <w:r w:rsidR="00CB0740">
        <w:t xml:space="preserve"> workers</w:t>
      </w:r>
      <w:r w:rsidR="00DF3254">
        <w:t>, and 3.) picking apples at the upper level of the trees while standing on the semi-automated mobile orchard platform, denoted as “Platform”</w:t>
      </w:r>
      <w:r w:rsidR="00CB0740">
        <w:t xml:space="preserve"> workers</w:t>
      </w:r>
      <w:r w:rsidR="00DF3254">
        <w:t>. All the participants worked in the same schedule from 7</w:t>
      </w:r>
      <w:r w:rsidR="003F1E3F">
        <w:t>:00</w:t>
      </w:r>
      <w:r w:rsidR="00DF3254">
        <w:t xml:space="preserve"> to 15:30</w:t>
      </w:r>
      <w:r w:rsidR="003F1E3F">
        <w:t xml:space="preserve"> with a break during 9:30-10:</w:t>
      </w:r>
      <w:commentRangeStart w:id="21"/>
      <w:commentRangeStart w:id="22"/>
      <w:r w:rsidR="003F1E3F">
        <w:t>00</w:t>
      </w:r>
      <w:commentRangeEnd w:id="21"/>
      <w:r w:rsidR="00F50BD7">
        <w:rPr>
          <w:rStyle w:val="CommentReference"/>
        </w:rPr>
        <w:commentReference w:id="21"/>
      </w:r>
      <w:commentRangeEnd w:id="22"/>
      <w:r w:rsidR="00C059B1">
        <w:rPr>
          <w:rStyle w:val="CommentReference"/>
        </w:rPr>
        <w:commentReference w:id="22"/>
      </w:r>
      <w:r w:rsidR="003F1E3F">
        <w:t>.</w:t>
      </w:r>
    </w:p>
    <w:p w14:paraId="44458AB8" w14:textId="5CCF09DD" w:rsidR="003F1E3F" w:rsidRDefault="003F1E3F" w:rsidP="00497399">
      <w:pPr>
        <w:spacing w:line="480" w:lineRule="auto"/>
      </w:pPr>
      <w:r>
        <w:t>The protocols for participant recruitment and data collection were approved by the university’s Human Subject’s Division Institutional Review Board. All the participants provided their informed consent.</w:t>
      </w:r>
    </w:p>
    <w:p w14:paraId="3FC4DD0F" w14:textId="15EB4FE5" w:rsidR="007F35ED" w:rsidRDefault="00497399" w:rsidP="00497399">
      <w:pPr>
        <w:pStyle w:val="Heading3"/>
        <w:spacing w:line="480" w:lineRule="auto"/>
      </w:pPr>
      <w:r>
        <w:t xml:space="preserve">2.2 </w:t>
      </w:r>
      <w:r w:rsidR="007F35ED">
        <w:t>Data collection</w:t>
      </w:r>
    </w:p>
    <w:p w14:paraId="087E92DC" w14:textId="42CF475E" w:rsidR="00C945DC" w:rsidRDefault="00497399" w:rsidP="00497399">
      <w:pPr>
        <w:pStyle w:val="Heading4"/>
        <w:spacing w:line="480" w:lineRule="auto"/>
      </w:pPr>
      <w:r>
        <w:t xml:space="preserve">2.2.1 </w:t>
      </w:r>
      <w:r w:rsidR="00C945DC">
        <w:t>Heart rate monitors</w:t>
      </w:r>
    </w:p>
    <w:p w14:paraId="5EAAACE3" w14:textId="3AFD8DFA" w:rsidR="00C945DC" w:rsidRDefault="003E68BB" w:rsidP="00497399">
      <w:pPr>
        <w:spacing w:line="480" w:lineRule="auto"/>
      </w:pPr>
      <w:r>
        <w:t xml:space="preserve">Participants’ heart rate in beats per minute were collected at </w:t>
      </w:r>
      <w:r>
        <w:rPr>
          <w:color w:val="000000"/>
        </w:rPr>
        <w:t>1 Hz throughout a full work day using a heart monitor </w:t>
      </w:r>
      <w:r>
        <w:rPr>
          <w:i/>
          <w:iCs/>
          <w:color w:val="000000"/>
        </w:rPr>
        <w:t>(Polar RS100CX; Polar Electro Inc., Lake Success, NY)</w:t>
      </w:r>
      <w:r>
        <w:rPr>
          <w:color w:val="000000"/>
        </w:rPr>
        <w:t>. </w:t>
      </w:r>
    </w:p>
    <w:p w14:paraId="17AB3C84" w14:textId="79DA5D57" w:rsidR="00C945DC" w:rsidRDefault="00497399" w:rsidP="00497399">
      <w:pPr>
        <w:pStyle w:val="Heading4"/>
        <w:spacing w:line="480" w:lineRule="auto"/>
      </w:pPr>
      <w:r>
        <w:lastRenderedPageBreak/>
        <w:t xml:space="preserve">2.2.2 </w:t>
      </w:r>
      <w:r w:rsidR="00C945DC">
        <w:t>Electromyography</w:t>
      </w:r>
    </w:p>
    <w:p w14:paraId="4D18048E" w14:textId="1AAD07EC" w:rsidR="00C945DC" w:rsidRPr="002D6306" w:rsidRDefault="00B14F02" w:rsidP="00497399">
      <w:pPr>
        <w:spacing w:line="480" w:lineRule="auto"/>
      </w:pPr>
      <w:r>
        <w:rPr>
          <w:rFonts w:ascii="Calibri" w:hAnsi="Calibri" w:cs="Calibri"/>
          <w:color w:val="2E2E2E"/>
          <w:szCs w:val="27"/>
        </w:rPr>
        <w:t xml:space="preserve">Local muscle activity </w:t>
      </w:r>
      <w:r w:rsidR="003F1E3F">
        <w:rPr>
          <w:rFonts w:ascii="Calibri" w:hAnsi="Calibri" w:cs="Calibri"/>
          <w:color w:val="2E2E2E"/>
          <w:szCs w:val="27"/>
        </w:rPr>
        <w:t xml:space="preserve">signal </w:t>
      </w:r>
      <w:r>
        <w:rPr>
          <w:rFonts w:ascii="Calibri" w:hAnsi="Calibri" w:cs="Calibri"/>
          <w:color w:val="2E2E2E"/>
          <w:szCs w:val="27"/>
        </w:rPr>
        <w:t>was collected</w:t>
      </w:r>
      <w:r w:rsidR="003F1E3F">
        <w:rPr>
          <w:rFonts w:ascii="Calibri" w:hAnsi="Calibri" w:cs="Calibri"/>
          <w:color w:val="2E2E2E"/>
          <w:szCs w:val="27"/>
        </w:rPr>
        <w:t xml:space="preserve"> from both left and right trapezius muscles</w:t>
      </w:r>
      <w:r>
        <w:rPr>
          <w:rFonts w:ascii="Calibri" w:hAnsi="Calibri" w:cs="Calibri"/>
          <w:color w:val="2E2E2E"/>
          <w:szCs w:val="27"/>
        </w:rPr>
        <w:t xml:space="preserve"> at 1,000 </w:t>
      </w:r>
      <w:r w:rsidR="003F1E3F">
        <w:rPr>
          <w:rFonts w:ascii="Calibri" w:hAnsi="Calibri" w:cs="Calibri"/>
          <w:color w:val="2E2E2E"/>
          <w:szCs w:val="27"/>
        </w:rPr>
        <w:t xml:space="preserve">Hz </w:t>
      </w:r>
      <w:r>
        <w:rPr>
          <w:rFonts w:ascii="Calibri" w:hAnsi="Calibri" w:cs="Calibri"/>
          <w:color w:val="2E2E2E"/>
          <w:szCs w:val="27"/>
        </w:rPr>
        <w:t>using s</w:t>
      </w:r>
      <w:r w:rsidR="00CA51BD" w:rsidRPr="00B14F02">
        <w:rPr>
          <w:rFonts w:ascii="Calibri" w:hAnsi="Calibri" w:cs="Calibri"/>
          <w:color w:val="2E2E2E"/>
          <w:szCs w:val="27"/>
        </w:rPr>
        <w:t xml:space="preserve">ingle-use disposable </w:t>
      </w:r>
      <w:r w:rsidR="00CB0740">
        <w:rPr>
          <w:rFonts w:ascii="Calibri" w:hAnsi="Calibri" w:cs="Calibri"/>
          <w:color w:val="2E2E2E"/>
          <w:szCs w:val="27"/>
        </w:rPr>
        <w:t xml:space="preserve">10 mm diameter </w:t>
      </w:r>
      <w:r w:rsidR="00CA51BD" w:rsidRPr="00B14F02">
        <w:rPr>
          <w:rFonts w:ascii="Calibri" w:hAnsi="Calibri" w:cs="Calibri"/>
          <w:color w:val="2E2E2E"/>
          <w:szCs w:val="27"/>
        </w:rPr>
        <w:t>pre-gelled electrodes (</w:t>
      </w:r>
      <w:r w:rsidR="00CA51BD" w:rsidRPr="00B14F02">
        <w:rPr>
          <w:rStyle w:val="Emphasis"/>
          <w:rFonts w:ascii="Calibri" w:hAnsi="Calibri" w:cs="Calibri"/>
          <w:color w:val="2E2E2E"/>
          <w:szCs w:val="27"/>
        </w:rPr>
        <w:t xml:space="preserve">Blue Sensor N; </w:t>
      </w:r>
      <w:proofErr w:type="spellStart"/>
      <w:r w:rsidR="00CA51BD" w:rsidRPr="00B14F02">
        <w:rPr>
          <w:rStyle w:val="Emphasis"/>
          <w:rFonts w:ascii="Calibri" w:hAnsi="Calibri" w:cs="Calibri"/>
          <w:color w:val="2E2E2E"/>
          <w:szCs w:val="27"/>
        </w:rPr>
        <w:t>Ambu</w:t>
      </w:r>
      <w:proofErr w:type="spellEnd"/>
      <w:r w:rsidR="00CA51BD" w:rsidRPr="00B14F02">
        <w:rPr>
          <w:rStyle w:val="Emphasis"/>
          <w:rFonts w:ascii="Calibri" w:hAnsi="Calibri" w:cs="Calibri"/>
          <w:color w:val="2E2E2E"/>
          <w:szCs w:val="27"/>
        </w:rPr>
        <w:t xml:space="preserve">; </w:t>
      </w:r>
      <w:proofErr w:type="spellStart"/>
      <w:r w:rsidR="00CA51BD" w:rsidRPr="00B14F02">
        <w:rPr>
          <w:rStyle w:val="Emphasis"/>
          <w:rFonts w:ascii="Calibri" w:hAnsi="Calibri" w:cs="Calibri"/>
          <w:color w:val="2E2E2E"/>
          <w:szCs w:val="27"/>
        </w:rPr>
        <w:t>Ballerup</w:t>
      </w:r>
      <w:proofErr w:type="spellEnd"/>
      <w:r w:rsidR="00CA51BD" w:rsidRPr="00B14F02">
        <w:rPr>
          <w:rStyle w:val="Emphasis"/>
          <w:rFonts w:ascii="Calibri" w:hAnsi="Calibri" w:cs="Calibri"/>
          <w:color w:val="2E2E2E"/>
          <w:szCs w:val="27"/>
        </w:rPr>
        <w:t>, Denmark</w:t>
      </w:r>
      <w:r w:rsidR="00CA51BD" w:rsidRPr="00B14F02">
        <w:rPr>
          <w:rFonts w:ascii="Calibri" w:hAnsi="Calibri" w:cs="Calibri"/>
          <w:color w:val="2E2E2E"/>
          <w:szCs w:val="27"/>
        </w:rPr>
        <w:t>)</w:t>
      </w:r>
      <w:r w:rsidR="00CB0740">
        <w:rPr>
          <w:rFonts w:ascii="Calibri" w:hAnsi="Calibri" w:cs="Calibri"/>
          <w:color w:val="2E2E2E"/>
          <w:szCs w:val="27"/>
        </w:rPr>
        <w:t>,</w:t>
      </w:r>
      <w:r>
        <w:rPr>
          <w:rFonts w:ascii="Calibri" w:hAnsi="Calibri" w:cs="Calibri"/>
          <w:color w:val="2E2E2E"/>
          <w:szCs w:val="27"/>
        </w:rPr>
        <w:t xml:space="preserve"> </w:t>
      </w:r>
      <w:r w:rsidR="00CB0740">
        <w:rPr>
          <w:rFonts w:ascii="Calibri" w:hAnsi="Calibri" w:cs="Calibri"/>
          <w:color w:val="2E2E2E"/>
          <w:szCs w:val="27"/>
        </w:rPr>
        <w:t>with a 20 mm inter-electrode spacing</w:t>
      </w:r>
      <w:r w:rsidR="009E08C6">
        <w:rPr>
          <w:rFonts w:ascii="Calibri" w:hAnsi="Calibri" w:cs="Calibri"/>
          <w:color w:val="2E2E2E"/>
          <w:szCs w:val="27"/>
        </w:rPr>
        <w:t xml:space="preserve">. </w:t>
      </w:r>
      <w:r w:rsidR="009E08C6">
        <w:t xml:space="preserve">The </w:t>
      </w:r>
      <w:r w:rsidR="009E08C6">
        <w:t xml:space="preserve">differential </w:t>
      </w:r>
      <w:r w:rsidR="009E08C6">
        <w:t>electrode pairs were placed 1-cm distally from the midpoint between the C7 of the spinal column and the acromion, and the ground electrodes were placed on the acromion.</w:t>
      </w:r>
      <w:r w:rsidR="009E08C6">
        <w:t xml:space="preserve"> The electrodes were </w:t>
      </w:r>
      <w:r w:rsidRPr="00B14F02">
        <w:rPr>
          <w:rFonts w:ascii="Calibri" w:hAnsi="Calibri" w:cs="Calibri"/>
          <w:color w:val="2E2E2E"/>
          <w:szCs w:val="27"/>
        </w:rPr>
        <w:t xml:space="preserve">connected </w:t>
      </w:r>
      <w:r>
        <w:rPr>
          <w:rFonts w:ascii="Calibri" w:hAnsi="Calibri" w:cs="Calibri"/>
          <w:color w:val="2E2E2E"/>
          <w:szCs w:val="27"/>
        </w:rPr>
        <w:t xml:space="preserve">with </w:t>
      </w:r>
      <w:r w:rsidRPr="00B14F02">
        <w:rPr>
          <w:rFonts w:ascii="Calibri" w:hAnsi="Calibri" w:cs="Calibri"/>
          <w:color w:val="2E2E2E"/>
          <w:szCs w:val="27"/>
        </w:rPr>
        <w:t>pre-amplifiers</w:t>
      </w:r>
      <w:r>
        <w:rPr>
          <w:rFonts w:ascii="Calibri" w:hAnsi="Calibri" w:cs="Calibri"/>
          <w:color w:val="2E2E2E"/>
          <w:szCs w:val="27"/>
        </w:rPr>
        <w:t xml:space="preserve"> wires</w:t>
      </w:r>
      <w:r w:rsidRPr="00B14F02">
        <w:rPr>
          <w:rFonts w:ascii="Calibri" w:hAnsi="Calibri" w:cs="Calibri"/>
          <w:color w:val="2E2E2E"/>
          <w:szCs w:val="27"/>
        </w:rPr>
        <w:t xml:space="preserve"> to a battery-powered portable data logger (</w:t>
      </w:r>
      <w:proofErr w:type="spellStart"/>
      <w:r w:rsidRPr="00B14F02">
        <w:rPr>
          <w:rStyle w:val="Emphasis"/>
          <w:rFonts w:ascii="Calibri" w:hAnsi="Calibri" w:cs="Calibri"/>
          <w:color w:val="2E2E2E"/>
          <w:szCs w:val="27"/>
        </w:rPr>
        <w:t>Biomonitor</w:t>
      </w:r>
      <w:proofErr w:type="spellEnd"/>
      <w:r w:rsidRPr="00B14F02">
        <w:rPr>
          <w:rStyle w:val="Emphasis"/>
          <w:rFonts w:ascii="Calibri" w:hAnsi="Calibri" w:cs="Calibri"/>
          <w:color w:val="2E2E2E"/>
          <w:szCs w:val="27"/>
        </w:rPr>
        <w:t xml:space="preserve"> ME6000; Mega Electronics Ltd.; Kuopio, </w:t>
      </w:r>
      <w:commentRangeStart w:id="23"/>
      <w:commentRangeStart w:id="24"/>
      <w:r w:rsidRPr="00B14F02">
        <w:rPr>
          <w:rStyle w:val="Emphasis"/>
          <w:rFonts w:ascii="Calibri" w:hAnsi="Calibri" w:cs="Calibri"/>
          <w:color w:val="2E2E2E"/>
          <w:szCs w:val="27"/>
        </w:rPr>
        <w:t>Finland</w:t>
      </w:r>
      <w:r w:rsidRPr="00B14F02">
        <w:rPr>
          <w:rFonts w:ascii="Calibri" w:hAnsi="Calibri" w:cs="Calibri"/>
          <w:color w:val="2E2E2E"/>
          <w:szCs w:val="27"/>
        </w:rPr>
        <w:t>)</w:t>
      </w:r>
      <w:r w:rsidR="00636887">
        <w:t>.</w:t>
      </w:r>
      <w:r w:rsidR="003E68BB">
        <w:t xml:space="preserve"> </w:t>
      </w:r>
      <w:commentRangeEnd w:id="23"/>
      <w:r w:rsidR="00CB0740">
        <w:rPr>
          <w:rStyle w:val="CommentReference"/>
        </w:rPr>
        <w:commentReference w:id="23"/>
      </w:r>
      <w:commentRangeEnd w:id="24"/>
      <w:r w:rsidR="009E08C6">
        <w:rPr>
          <w:rStyle w:val="CommentReference"/>
        </w:rPr>
        <w:commentReference w:id="24"/>
      </w:r>
    </w:p>
    <w:p w14:paraId="48550EC0" w14:textId="1EE11403" w:rsidR="00C945DC" w:rsidRPr="00C945DC" w:rsidRDefault="00497399" w:rsidP="00497399">
      <w:pPr>
        <w:pStyle w:val="Heading4"/>
        <w:spacing w:line="480" w:lineRule="auto"/>
      </w:pPr>
      <w:r>
        <w:t xml:space="preserve">2.2.3 </w:t>
      </w:r>
      <w:r w:rsidR="00C945DC" w:rsidRPr="00C945DC">
        <w:t>Subjective ratings: Borg RPE, Omni RPE and Borg CR10</w:t>
      </w:r>
    </w:p>
    <w:p w14:paraId="3504D247" w14:textId="6664CD82" w:rsidR="007C2133" w:rsidRPr="007C2133" w:rsidRDefault="0021786B" w:rsidP="00497399">
      <w:pPr>
        <w:spacing w:line="480" w:lineRule="auto"/>
      </w:pPr>
      <w:r>
        <w:t xml:space="preserve">Borg RPE and Omni RPE </w:t>
      </w:r>
      <w:r w:rsidR="00CB0740">
        <w:t xml:space="preserve">scales </w:t>
      </w:r>
      <w:r>
        <w:t>were used as subjective measures of overall effort</w:t>
      </w:r>
      <w:r w:rsidR="00F17788">
        <w:t>, and</w:t>
      </w:r>
      <w:r>
        <w:t xml:space="preserve"> Borg CR10 </w:t>
      </w:r>
      <w:r w:rsidR="00CB0740">
        <w:t xml:space="preserve">scale </w:t>
      </w:r>
      <w:r>
        <w:t xml:space="preserve">was used as a subjective measure of local discomfort. </w:t>
      </w:r>
      <w:commentRangeStart w:id="25"/>
      <w:r>
        <w:t>The</w:t>
      </w:r>
      <w:r w:rsidRPr="00B14F02">
        <w:t xml:space="preserve"> </w:t>
      </w:r>
      <w:r w:rsidR="00F17788">
        <w:t xml:space="preserve">Spanish version of </w:t>
      </w:r>
      <w:r w:rsidRPr="00B14F02">
        <w:t>Bo</w:t>
      </w:r>
      <w:r>
        <w:t xml:space="preserve">rg RPE and Borg CR10 were previously validated in the field </w:t>
      </w:r>
      <w:r w:rsidR="002214F9">
        <w:fldChar w:fldCharType="begin" w:fldLock="1"/>
      </w:r>
      <w:r w:rsidR="006873AB">
        <w:instrText>ADDIN CSL_CITATION {"citationItems":[{"id":"ITEM-1","itemData":{"DOI":"10.1080/1059924X.2019.1593273","ISSN":"15450813","abstract":"© 2019, © 2019 Informa UK Limited, trading as Taylor  &amp;  Francis Group. Although mobile orchardplatforms have been developed to improve apple harvesting productivity in the US, the physical exposures of workers usingthe mobile platforms have not been well characterized, partlydue to the lack of assessment tools specific to the tree fruitorchard environment. The purpose of this study was to evaluate the feasibility and utility of different subjective and objective methods for characterizing apple harvesting workers’ posture, armrepetition, heart rate, and perceived exertion during platform- and conventional ladder-based harvesting. During a regular full shiftwork (8 hours), the objective physical exposure measures (armelevation, torso inclination, and heart rate) of 6 platform, 6 ground, and 8 ladder workers were measured with tri-axial accelerometersand heart rate monitor; and subjective perceived exertion wascollected using standardized Borg RPE and CR-10 scales, translated into Spanish. The results showed that the arm elevation, torso forward bending, repetitiveness, heart rates, and perceived exertions were lower for the platform-based workers than forthe ladder-based workers. The subjective measures (Borg RPE and Borg CR-10) appeared to be similar and mirror the general trends of the objective heart rate and posture measures.These results indicate the potential benefit of these low-cost subjective measures when direct measurements are too costly,complicated, or not permitted. This study determined that field measurements of objective and subjective physical exposures were feasible for evaluating apple harvesting work. In summary, all themethods used appear to be feasible for field use in orchard-based environments.","author":[{"dropping-particle":"","family":"Thamsuwan","given":"O.","non-dropping-particle":"","parse-names":false,"suffix":""},{"dropping-particle":"","family":"Galvin","given":"K.","non-dropping-particle":"","parse-names":false,"suffix":""},{"dropping-particle":"","family":"Tchong-French","given":"M.","non-dropping-particle":"","parse-names":false,"suffix":""},{"dropping-particle":"","family":"Kim","given":"J.H.","non-dropping-particle":"","parse-names":false,"suffix":""},{"dropping-particle":"","family":"Johnson","given":"P.W.","non-dropping-particle":"","parse-names":false,"suffix":""}],"container-title":"Journal of Agromedicine","id":"ITEM-1","issue":"3","issued":{"date-parts":[["2019"]]},"title":"A feasibility study comparing objective and subjective field-based physical exposure measurements during apple harvesting with ladders and mobile platforms","type":"article-journal","volume":"24"},"uris":["http://www.mendeley.com/documents/?uuid=546b7ad4-947e-3da9-bf24-0d717b4b1544"]}],"mendeley":{"formattedCitation":"(O. Thamsuwan et al., 2019)","manualFormatting":"(Thamsuwan et al., 2019)","plainTextFormattedCitation":"(O. Thamsuwan et al., 2019)","previouslyFormattedCitation":"(O. Thamsuwan et al., 2019)"},"properties":{"noteIndex":0},"schema":"https://github.com/citation-style-language/schema/raw/master/csl-citation.json"}</w:instrText>
      </w:r>
      <w:r w:rsidR="002214F9">
        <w:fldChar w:fldCharType="separate"/>
      </w:r>
      <w:r w:rsidR="002214F9" w:rsidRPr="002214F9">
        <w:rPr>
          <w:noProof/>
        </w:rPr>
        <w:t>(Thamsuwan et al., 2019)</w:t>
      </w:r>
      <w:r w:rsidR="002214F9">
        <w:fldChar w:fldCharType="end"/>
      </w:r>
      <w:r>
        <w:t xml:space="preserve">. </w:t>
      </w:r>
      <w:r w:rsidR="00AC1E2B">
        <w:t>In addition, t</w:t>
      </w:r>
      <w:r>
        <w:t xml:space="preserve">he Omni RPE </w:t>
      </w:r>
      <w:r w:rsidR="00AC1E2B">
        <w:t>with</w:t>
      </w:r>
      <w:r>
        <w:t xml:space="preserve"> pictures of human wearing an apple bag were </w:t>
      </w:r>
      <w:r w:rsidR="00AC1E2B">
        <w:t>included</w:t>
      </w:r>
      <w:r w:rsidR="00F00B20">
        <w:t xml:space="preserve"> (Figure 1)</w:t>
      </w:r>
      <w:r w:rsidR="00AC1E2B">
        <w:t>.</w:t>
      </w:r>
      <w:r>
        <w:t xml:space="preserve"> </w:t>
      </w:r>
      <w:commentRangeEnd w:id="25"/>
      <w:r w:rsidR="003B7FC3">
        <w:rPr>
          <w:rStyle w:val="CommentReference"/>
        </w:rPr>
        <w:commentReference w:id="25"/>
      </w:r>
      <w:r w:rsidR="0076330C">
        <w:t xml:space="preserve"> </w:t>
      </w:r>
      <w:commentRangeStart w:id="26"/>
      <w:r w:rsidR="0076330C">
        <w:t xml:space="preserve">All self-report survey instruments were administered individually to participants by fluent Spanish speaking team members. The participant could view the questions while the team member read them aloud. </w:t>
      </w:r>
      <w:commentRangeEnd w:id="26"/>
      <w:r w:rsidR="0076330C">
        <w:rPr>
          <w:rStyle w:val="CommentReference"/>
        </w:rPr>
        <w:commentReference w:id="26"/>
      </w:r>
    </w:p>
    <w:p w14:paraId="0255FFF4" w14:textId="7CC56B0A" w:rsidR="003E68BB" w:rsidRDefault="0021786B" w:rsidP="00497399">
      <w:pPr>
        <w:spacing w:line="480" w:lineRule="auto"/>
      </w:pPr>
      <w:r>
        <w:t>The m</w:t>
      </w:r>
      <w:r w:rsidR="002B53E5" w:rsidRPr="002B53E5">
        <w:t>easurement time</w:t>
      </w:r>
      <w:r>
        <w:t xml:space="preserve"> points of the effort surveys were:</w:t>
      </w:r>
    </w:p>
    <w:p w14:paraId="02C0A8A3" w14:textId="2A9DD175" w:rsidR="003E68BB" w:rsidRDefault="003E68BB" w:rsidP="00497399">
      <w:pPr>
        <w:pStyle w:val="ListParagraph"/>
        <w:numPr>
          <w:ilvl w:val="0"/>
          <w:numId w:val="1"/>
        </w:numPr>
        <w:spacing w:line="480" w:lineRule="auto"/>
      </w:pPr>
      <w:r>
        <w:t>T0: right before start</w:t>
      </w:r>
      <w:r w:rsidR="00F17788">
        <w:t>ing</w:t>
      </w:r>
      <w:r>
        <w:t xml:space="preserve"> the work shift</w:t>
      </w:r>
      <w:r w:rsidR="003B7FC3">
        <w:t xml:space="preserve"> </w:t>
      </w:r>
      <w:commentRangeStart w:id="27"/>
      <w:r w:rsidR="003B7FC3">
        <w:t>(1</w:t>
      </w:r>
      <w:r w:rsidR="0076330C">
        <w:t>5</w:t>
      </w:r>
      <w:r w:rsidR="003B7FC3">
        <w:t>-minute heart</w:t>
      </w:r>
      <w:r w:rsidR="0076330C">
        <w:t xml:space="preserve"> </w:t>
      </w:r>
      <w:r w:rsidR="003B7FC3">
        <w:t>rate measurement)</w:t>
      </w:r>
      <w:commentRangeEnd w:id="27"/>
      <w:r w:rsidR="003B7FC3">
        <w:rPr>
          <w:rStyle w:val="CommentReference"/>
        </w:rPr>
        <w:commentReference w:id="27"/>
      </w:r>
    </w:p>
    <w:p w14:paraId="3848E552" w14:textId="037931FA" w:rsidR="003E68BB" w:rsidRDefault="003E68BB" w:rsidP="00497399">
      <w:pPr>
        <w:pStyle w:val="ListParagraph"/>
        <w:numPr>
          <w:ilvl w:val="0"/>
          <w:numId w:val="1"/>
        </w:numPr>
        <w:spacing w:line="480" w:lineRule="auto"/>
      </w:pPr>
      <w:r>
        <w:t xml:space="preserve">T1: after working for </w:t>
      </w:r>
      <w:r w:rsidR="00DF3254">
        <w:t>150</w:t>
      </w:r>
      <w:r>
        <w:t xml:space="preserve"> minutes since the beginning of the work shift</w:t>
      </w:r>
      <w:r w:rsidR="003B7FC3">
        <w:t xml:space="preserve"> (</w:t>
      </w:r>
      <w:r w:rsidR="0076330C">
        <w:t>10</w:t>
      </w:r>
      <w:r w:rsidR="003B7FC3">
        <w:t>-minute heart</w:t>
      </w:r>
      <w:r w:rsidR="0076330C">
        <w:t xml:space="preserve"> </w:t>
      </w:r>
      <w:r w:rsidR="003B7FC3">
        <w:t>rate measurement)</w:t>
      </w:r>
    </w:p>
    <w:p w14:paraId="5F923EAD" w14:textId="5B7EE756" w:rsidR="003E68BB" w:rsidRDefault="003E68BB" w:rsidP="00497399">
      <w:pPr>
        <w:pStyle w:val="ListParagraph"/>
        <w:numPr>
          <w:ilvl w:val="0"/>
          <w:numId w:val="1"/>
        </w:numPr>
        <w:spacing w:line="480" w:lineRule="auto"/>
      </w:pPr>
      <w:r>
        <w:t xml:space="preserve">T2: after taking a break for 30 minutes, immediately after the </w:t>
      </w:r>
      <w:r w:rsidR="00DF3254">
        <w:t>15</w:t>
      </w:r>
      <w:r>
        <w:t>0-minute work</w:t>
      </w:r>
      <w:r w:rsidR="00DF3254">
        <w:t xml:space="preserve"> period</w:t>
      </w:r>
      <w:r w:rsidR="003B7FC3">
        <w:t xml:space="preserve"> (</w:t>
      </w:r>
      <w:r w:rsidR="0076330C">
        <w:t>10</w:t>
      </w:r>
      <w:r w:rsidR="003B7FC3">
        <w:t>-minute heart</w:t>
      </w:r>
      <w:r w:rsidR="0076330C">
        <w:t xml:space="preserve"> </w:t>
      </w:r>
      <w:r w:rsidR="003B7FC3">
        <w:t>rate measurement)</w:t>
      </w:r>
    </w:p>
    <w:p w14:paraId="3E70A425" w14:textId="2E7DABD4" w:rsidR="003E68BB" w:rsidRPr="002B53E5" w:rsidRDefault="003E68BB" w:rsidP="00497399">
      <w:pPr>
        <w:pStyle w:val="ListParagraph"/>
        <w:numPr>
          <w:ilvl w:val="0"/>
          <w:numId w:val="1"/>
        </w:numPr>
        <w:spacing w:line="480" w:lineRule="auto"/>
      </w:pPr>
      <w:r>
        <w:t>T3: at the end of 8-hour work s</w:t>
      </w:r>
      <w:r w:rsidR="00A8074F">
        <w:t>h</w:t>
      </w:r>
      <w:r>
        <w:t>ift</w:t>
      </w:r>
      <w:r w:rsidR="003B7FC3">
        <w:t xml:space="preserve"> (</w:t>
      </w:r>
      <w:r w:rsidR="0076330C">
        <w:t>10</w:t>
      </w:r>
      <w:r w:rsidR="003B7FC3">
        <w:t>-minute heart</w:t>
      </w:r>
      <w:r w:rsidR="0076330C">
        <w:t xml:space="preserve"> </w:t>
      </w:r>
      <w:r w:rsidR="003B7FC3">
        <w:t>rate measurement)</w:t>
      </w:r>
    </w:p>
    <w:p w14:paraId="7E61619C" w14:textId="64934DF6" w:rsidR="007F35ED" w:rsidRDefault="00497399" w:rsidP="00497399">
      <w:pPr>
        <w:pStyle w:val="Heading3"/>
        <w:spacing w:line="480" w:lineRule="auto"/>
      </w:pPr>
      <w:r>
        <w:lastRenderedPageBreak/>
        <w:t xml:space="preserve">2.3 </w:t>
      </w:r>
      <w:r w:rsidR="007F35ED">
        <w:t>Data processing</w:t>
      </w:r>
    </w:p>
    <w:p w14:paraId="1B860179" w14:textId="6C0D4E19" w:rsidR="00C945DC" w:rsidRDefault="00497399" w:rsidP="00497399">
      <w:pPr>
        <w:pStyle w:val="Heading4"/>
        <w:spacing w:line="480" w:lineRule="auto"/>
      </w:pPr>
      <w:r>
        <w:t xml:space="preserve">2.3.1 </w:t>
      </w:r>
      <w:r w:rsidR="00C945DC">
        <w:t>Metabolic load: percent of heart rate reserve</w:t>
      </w:r>
    </w:p>
    <w:p w14:paraId="2951ABE1" w14:textId="0FC294BD" w:rsidR="003E68BB" w:rsidRDefault="003E68BB" w:rsidP="00497399">
      <w:pPr>
        <w:spacing w:line="480" w:lineRule="auto"/>
      </w:pPr>
      <w:r>
        <w:rPr>
          <w:color w:val="000000"/>
        </w:rPr>
        <w:t>Raw heart rate data were filtered using a 5-point moving median to eliminate measurement artifacts</w:t>
      </w:r>
      <w:r>
        <w:t>. The</w:t>
      </w:r>
      <w:r w:rsidR="00F17788">
        <w:t>n the</w:t>
      </w:r>
      <w:r>
        <w:t xml:space="preserve"> mean </w:t>
      </w:r>
      <w:r w:rsidR="00F17788">
        <w:t xml:space="preserve">of filtered </w:t>
      </w:r>
      <w:r>
        <w:t xml:space="preserve">heart rate for each period of interest, i.e. corresponding to the effort survey, were extracted. </w:t>
      </w:r>
    </w:p>
    <w:p w14:paraId="29F1D10C" w14:textId="07F301EF" w:rsidR="00DF1C5E" w:rsidRDefault="00DF1C5E" w:rsidP="00497399">
      <w:pPr>
        <w:spacing w:line="480" w:lineRule="auto"/>
      </w:pPr>
      <w:r>
        <w:t xml:space="preserve">The metabolic load was calculated in terms of the percent of heart rate reserve </w:t>
      </w:r>
      <w:r w:rsidR="00F17788">
        <w:t xml:space="preserve">(% HRR) </w:t>
      </w:r>
      <w:r>
        <w:t xml:space="preserve">during the work period based on the equations (i), (ii) and (iii) where </w:t>
      </w:r>
      <m:oMath>
        <m:sSub>
          <m:sSubPr>
            <m:ctrlPr>
              <w:rPr>
                <w:rFonts w:ascii="Cambria Math" w:hAnsi="Cambria Math"/>
                <w:i/>
              </w:rPr>
            </m:ctrlPr>
          </m:sSubPr>
          <m:e>
            <m:r>
              <w:rPr>
                <w:rFonts w:ascii="Cambria Math" w:hAnsi="Cambria Math"/>
              </w:rPr>
              <m:t>HR</m:t>
            </m:r>
          </m:e>
          <m:sub>
            <m:r>
              <w:rPr>
                <w:rFonts w:ascii="Cambria Math" w:hAnsi="Cambria Math"/>
              </w:rPr>
              <m:t>max</m:t>
            </m:r>
          </m:sub>
        </m:sSub>
      </m:oMath>
      <w:r>
        <w:rPr>
          <w:rFonts w:eastAsiaTheme="minorEastAsia"/>
        </w:rPr>
        <w:t xml:space="preserve"> is the maximal heart rate of an individual, </w:t>
      </w:r>
      <m:oMath>
        <m:sSub>
          <m:sSubPr>
            <m:ctrlPr>
              <w:rPr>
                <w:rFonts w:ascii="Cambria Math" w:hAnsi="Cambria Math"/>
                <w:i/>
              </w:rPr>
            </m:ctrlPr>
          </m:sSubPr>
          <m:e>
            <m:r>
              <w:rPr>
                <w:rFonts w:ascii="Cambria Math" w:hAnsi="Cambria Math"/>
              </w:rPr>
              <m:t>HR</m:t>
            </m:r>
          </m:e>
          <m:sub>
            <m:r>
              <w:rPr>
                <w:rFonts w:ascii="Cambria Math" w:hAnsi="Cambria Math"/>
              </w:rPr>
              <m:t>sit</m:t>
            </m:r>
          </m:sub>
        </m:sSub>
      </m:oMath>
      <w:r>
        <w:rPr>
          <w:rFonts w:eastAsiaTheme="minorEastAsia"/>
        </w:rPr>
        <w:t xml:space="preserve"> is the heart rate measured while the participant was sitting </w:t>
      </w:r>
      <w:r w:rsidR="00682A39">
        <w:rPr>
          <w:rFonts w:eastAsiaTheme="minorEastAsia"/>
        </w:rPr>
        <w:t xml:space="preserve">for </w:t>
      </w:r>
      <w:r w:rsidR="00E01198">
        <w:rPr>
          <w:rFonts w:eastAsiaTheme="minorEastAsia"/>
        </w:rPr>
        <w:t>10</w:t>
      </w:r>
      <w:r w:rsidR="00682A39">
        <w:rPr>
          <w:rFonts w:eastAsiaTheme="minorEastAsia"/>
        </w:rPr>
        <w:t xml:space="preserve"> minutes </w:t>
      </w:r>
      <w:r>
        <w:rPr>
          <w:rFonts w:eastAsiaTheme="minorEastAsia"/>
        </w:rPr>
        <w:t xml:space="preserve">before start working, </w:t>
      </w:r>
      <m:oMath>
        <m:sSub>
          <m:sSubPr>
            <m:ctrlPr>
              <w:rPr>
                <w:rFonts w:ascii="Cambria Math" w:hAnsi="Cambria Math"/>
                <w:i/>
              </w:rPr>
            </m:ctrlPr>
          </m:sSubPr>
          <m:e>
            <m:r>
              <w:rPr>
                <w:rFonts w:ascii="Cambria Math" w:hAnsi="Cambria Math"/>
              </w:rPr>
              <m:t>HR</m:t>
            </m:r>
          </m:e>
          <m:sub>
            <m:r>
              <w:rPr>
                <w:rFonts w:ascii="Cambria Math" w:hAnsi="Cambria Math"/>
              </w:rPr>
              <m:t>work</m:t>
            </m:r>
          </m:sub>
        </m:sSub>
      </m:oMath>
      <w:r>
        <w:rPr>
          <w:rFonts w:eastAsiaTheme="minorEastAsia"/>
        </w:rPr>
        <w:t xml:space="preserve"> is the heart rate measured while the participant was working, and </w:t>
      </w:r>
      <m:oMath>
        <m:sSub>
          <m:sSubPr>
            <m:ctrlPr>
              <w:rPr>
                <w:rFonts w:ascii="Cambria Math" w:hAnsi="Cambria Math"/>
                <w:i/>
              </w:rPr>
            </m:ctrlPr>
          </m:sSubPr>
          <m:e>
            <m:r>
              <w:rPr>
                <w:rFonts w:ascii="Cambria Math" w:hAnsi="Cambria Math"/>
              </w:rPr>
              <m:t>HR</m:t>
            </m:r>
          </m:e>
          <m:sub>
            <m:r>
              <w:rPr>
                <w:rFonts w:ascii="Cambria Math" w:hAnsi="Cambria Math"/>
              </w:rPr>
              <m:t>rest</m:t>
            </m:r>
          </m:sub>
        </m:sSub>
      </m:oMath>
      <w:r>
        <w:rPr>
          <w:rFonts w:eastAsiaTheme="minorEastAsia"/>
        </w:rPr>
        <w:t xml:space="preserve"> is the resting heart rate of an individual.</w:t>
      </w:r>
    </w:p>
    <w:p w14:paraId="10E46338" w14:textId="2B1EC4C2" w:rsidR="00C945DC" w:rsidRDefault="00DF1C5E" w:rsidP="00497399">
      <w:pPr>
        <w:spacing w:line="480" w:lineRule="auto"/>
      </w:pPr>
      <w:r>
        <w:rPr>
          <w:rFonts w:eastAsiaTheme="minorEastAsia"/>
        </w:rPr>
        <w:t>Equation (i)</w:t>
      </w:r>
      <w:r>
        <w:rPr>
          <w:rFonts w:eastAsiaTheme="minorEastAsia"/>
        </w:rPr>
        <w:tab/>
      </w:r>
      <m:oMath>
        <m:sSub>
          <m:sSubPr>
            <m:ctrlPr>
              <w:rPr>
                <w:rFonts w:ascii="Cambria Math" w:hAnsi="Cambria Math"/>
                <w:i/>
              </w:rPr>
            </m:ctrlPr>
          </m:sSubPr>
          <m:e>
            <m:r>
              <w:rPr>
                <w:rFonts w:ascii="Cambria Math" w:hAnsi="Cambria Math"/>
              </w:rPr>
              <m:t>HR</m:t>
            </m:r>
          </m:e>
          <m:sub>
            <m:r>
              <w:rPr>
                <w:rFonts w:ascii="Cambria Math" w:hAnsi="Cambria Math"/>
              </w:rPr>
              <m:t>max</m:t>
            </m:r>
          </m:sub>
        </m:sSub>
        <m:r>
          <w:rPr>
            <w:rFonts w:ascii="Cambria Math" w:hAnsi="Cambria Math"/>
          </w:rPr>
          <m:t>=220-age</m:t>
        </m:r>
      </m:oMath>
    </w:p>
    <w:p w14:paraId="56529487" w14:textId="052591DE" w:rsidR="00C945DC" w:rsidRDefault="00DF1C5E" w:rsidP="00497399">
      <w:pPr>
        <w:spacing w:line="480" w:lineRule="auto"/>
      </w:pPr>
      <w:r>
        <w:t>Equation (ii)</w:t>
      </w:r>
      <w:r>
        <w:tab/>
      </w:r>
      <m:oMath>
        <m:sSub>
          <m:sSubPr>
            <m:ctrlPr>
              <w:rPr>
                <w:rFonts w:ascii="Cambria Math" w:hAnsi="Cambria Math"/>
                <w:i/>
              </w:rPr>
            </m:ctrlPr>
          </m:sSubPr>
          <m:e>
            <m:r>
              <w:rPr>
                <w:rFonts w:ascii="Cambria Math" w:hAnsi="Cambria Math"/>
              </w:rPr>
              <m:t>HR</m:t>
            </m:r>
          </m:e>
          <m:sub>
            <m:r>
              <w:rPr>
                <w:rFonts w:ascii="Cambria Math" w:hAnsi="Cambria Math"/>
              </w:rPr>
              <m:t>rest</m:t>
            </m:r>
          </m:sub>
        </m:sSub>
        <m:r>
          <w:rPr>
            <w:rFonts w:ascii="Cambria Math" w:hAnsi="Cambria Math"/>
          </w:rPr>
          <m:t xml:space="preserve">= </m:t>
        </m:r>
        <m:sSub>
          <m:sSubPr>
            <m:ctrlPr>
              <w:rPr>
                <w:rFonts w:ascii="Cambria Math" w:hAnsi="Cambria Math"/>
                <w:i/>
              </w:rPr>
            </m:ctrlPr>
          </m:sSubPr>
          <m:e>
            <m:r>
              <w:rPr>
                <w:rFonts w:ascii="Cambria Math" w:hAnsi="Cambria Math"/>
              </w:rPr>
              <m:t>HR</m:t>
            </m:r>
          </m:e>
          <m:sub>
            <m:r>
              <w:rPr>
                <w:rFonts w:ascii="Cambria Math" w:hAnsi="Cambria Math"/>
              </w:rPr>
              <m:t>sit</m:t>
            </m:r>
          </m:sub>
        </m:sSub>
        <m:r>
          <w:rPr>
            <w:rFonts w:ascii="Cambria Math" w:hAnsi="Cambria Math"/>
          </w:rPr>
          <m:t>-10</m:t>
        </m:r>
      </m:oMath>
    </w:p>
    <w:p w14:paraId="3B197391" w14:textId="3A81F098" w:rsidR="00C945DC" w:rsidRDefault="00F1751D" w:rsidP="00497399">
      <w:pPr>
        <w:spacing w:line="480" w:lineRule="auto"/>
      </w:pPr>
      <w:r>
        <w:t>Equation (iii)</w:t>
      </w:r>
      <w:r>
        <w:tab/>
      </w:r>
      <m:oMath>
        <m:r>
          <w:rPr>
            <w:rFonts w:ascii="Cambria Math" w:hAnsi="Cambria Math"/>
          </w:rPr>
          <m:t>%HRR=</m:t>
        </m:r>
        <m:f>
          <m:fPr>
            <m:ctrlPr>
              <w:rPr>
                <w:rFonts w:ascii="Cambria Math" w:hAnsi="Cambria Math"/>
                <w:i/>
              </w:rPr>
            </m:ctrlPr>
          </m:fPr>
          <m:num>
            <m:sSub>
              <m:sSubPr>
                <m:ctrlPr>
                  <w:rPr>
                    <w:rFonts w:ascii="Cambria Math" w:hAnsi="Cambria Math"/>
                    <w:i/>
                  </w:rPr>
                </m:ctrlPr>
              </m:sSubPr>
              <m:e>
                <m:r>
                  <w:rPr>
                    <w:rFonts w:ascii="Cambria Math" w:hAnsi="Cambria Math"/>
                  </w:rPr>
                  <m:t>HR</m:t>
                </m:r>
              </m:e>
              <m:sub>
                <m:r>
                  <w:rPr>
                    <w:rFonts w:ascii="Cambria Math" w:hAnsi="Cambria Math"/>
                  </w:rPr>
                  <m:t>work</m:t>
                </m:r>
              </m:sub>
            </m:sSub>
            <m:r>
              <w:rPr>
                <w:rFonts w:ascii="Cambria Math" w:hAnsi="Cambria Math"/>
              </w:rPr>
              <m:t>-</m:t>
            </m:r>
            <m:sSub>
              <m:sSubPr>
                <m:ctrlPr>
                  <w:rPr>
                    <w:rFonts w:ascii="Cambria Math" w:hAnsi="Cambria Math"/>
                    <w:i/>
                  </w:rPr>
                </m:ctrlPr>
              </m:sSubPr>
              <m:e>
                <m:r>
                  <w:rPr>
                    <w:rFonts w:ascii="Cambria Math" w:hAnsi="Cambria Math"/>
                  </w:rPr>
                  <m:t>HR</m:t>
                </m:r>
              </m:e>
              <m:sub>
                <m:r>
                  <w:rPr>
                    <w:rFonts w:ascii="Cambria Math" w:hAnsi="Cambria Math"/>
                  </w:rPr>
                  <m:t>rest</m:t>
                </m:r>
              </m:sub>
            </m:sSub>
          </m:num>
          <m:den>
            <m:sSub>
              <m:sSubPr>
                <m:ctrlPr>
                  <w:rPr>
                    <w:rFonts w:ascii="Cambria Math" w:hAnsi="Cambria Math"/>
                    <w:i/>
                  </w:rPr>
                </m:ctrlPr>
              </m:sSubPr>
              <m:e>
                <m:r>
                  <w:rPr>
                    <w:rFonts w:ascii="Cambria Math" w:hAnsi="Cambria Math"/>
                  </w:rPr>
                  <m:t>HR</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HR</m:t>
                </m:r>
              </m:e>
              <m:sub>
                <m:r>
                  <w:rPr>
                    <w:rFonts w:ascii="Cambria Math" w:hAnsi="Cambria Math"/>
                  </w:rPr>
                  <m:t>rest</m:t>
                </m:r>
              </m:sub>
            </m:sSub>
          </m:den>
        </m:f>
      </m:oMath>
    </w:p>
    <w:p w14:paraId="0E5C67B0" w14:textId="109DF17D" w:rsidR="002D6306" w:rsidRDefault="002D6306" w:rsidP="00497399">
      <w:pPr>
        <w:spacing w:line="480" w:lineRule="auto"/>
      </w:pPr>
      <w:commentRangeStart w:id="28"/>
      <w:commentRangeStart w:id="29"/>
      <w:commentRangeStart w:id="30"/>
      <w:r>
        <w:t>%</w:t>
      </w:r>
      <w:r w:rsidR="00E01198">
        <w:t xml:space="preserve"> </w:t>
      </w:r>
      <w:r>
        <w:t>HRR was square-root transformed to meet the assumption of normality</w:t>
      </w:r>
      <w:r w:rsidR="00DF1C5E">
        <w:t xml:space="preserve"> and</w:t>
      </w:r>
      <w:r>
        <w:t xml:space="preserve"> verified by Shapiro</w:t>
      </w:r>
      <w:r w:rsidR="003A3CCB">
        <w:t>-Wilk</w:t>
      </w:r>
      <w:r>
        <w:t xml:space="preserve"> test</w:t>
      </w:r>
      <w:r w:rsidR="00DF1C5E">
        <w:t xml:space="preserve">. </w:t>
      </w:r>
      <w:commentRangeEnd w:id="28"/>
      <w:r w:rsidR="00682A39">
        <w:rPr>
          <w:rStyle w:val="CommentReference"/>
        </w:rPr>
        <w:commentReference w:id="28"/>
      </w:r>
      <w:commentRangeEnd w:id="29"/>
      <w:r w:rsidR="00C47197">
        <w:rPr>
          <w:rStyle w:val="CommentReference"/>
        </w:rPr>
        <w:commentReference w:id="29"/>
      </w:r>
      <w:commentRangeEnd w:id="30"/>
      <w:r w:rsidR="00D93F0A">
        <w:rPr>
          <w:rStyle w:val="CommentReference"/>
        </w:rPr>
        <w:commentReference w:id="30"/>
      </w:r>
    </w:p>
    <w:p w14:paraId="3273D413" w14:textId="53DF518A" w:rsidR="00C945DC" w:rsidRPr="00C945DC" w:rsidRDefault="00497399" w:rsidP="00497399">
      <w:pPr>
        <w:pStyle w:val="Heading4"/>
        <w:spacing w:line="480" w:lineRule="auto"/>
      </w:pPr>
      <w:r>
        <w:t xml:space="preserve">2.3.2 </w:t>
      </w:r>
      <w:r w:rsidR="00C945DC" w:rsidRPr="00C945DC">
        <w:t>Muscle fatigue: EMG median power freq</w:t>
      </w:r>
      <w:r w:rsidR="00C945DC">
        <w:t>uency</w:t>
      </w:r>
    </w:p>
    <w:p w14:paraId="5CA039BF" w14:textId="3D5D60C2" w:rsidR="00C945DC" w:rsidRDefault="002D6306" w:rsidP="00497399">
      <w:pPr>
        <w:spacing w:line="480" w:lineRule="auto"/>
      </w:pPr>
      <w:commentRangeStart w:id="31"/>
      <w:commentRangeStart w:id="32"/>
      <w:commentRangeStart w:id="33"/>
      <w:r>
        <w:t xml:space="preserve">Raw </w:t>
      </w:r>
      <w:commentRangeEnd w:id="31"/>
      <w:r w:rsidR="009D0065">
        <w:rPr>
          <w:rStyle w:val="CommentReference"/>
        </w:rPr>
        <w:commentReference w:id="31"/>
      </w:r>
      <w:commentRangeEnd w:id="32"/>
      <w:r w:rsidR="00C47197">
        <w:rPr>
          <w:rStyle w:val="CommentReference"/>
        </w:rPr>
        <w:commentReference w:id="32"/>
      </w:r>
      <w:commentRangeEnd w:id="33"/>
      <w:r w:rsidR="00D93F0A">
        <w:rPr>
          <w:rStyle w:val="CommentReference"/>
        </w:rPr>
        <w:commentReference w:id="33"/>
      </w:r>
      <w:r>
        <w:t xml:space="preserve">EMG signal were filtered with </w:t>
      </w:r>
      <w:r w:rsidR="004B7E31">
        <w:t>a</w:t>
      </w:r>
      <w:r>
        <w:t xml:space="preserve"> 20-450 Hz bandpass filter. </w:t>
      </w:r>
      <w:r w:rsidR="006206CD">
        <w:t xml:space="preserve">Then errors and artifacts in EMG data were removed using unsupervised learning algorithms </w:t>
      </w:r>
      <w:r w:rsidR="006206CD">
        <w:fldChar w:fldCharType="begin" w:fldLock="1"/>
      </w:r>
      <w:r w:rsidR="006206CD">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plainTextFormattedCitation":"(Ornwipa Thamsuwan &amp; Johnson, 2022)"},"properties":{"noteIndex":0},"schema":"https://github.com/citation-style-language/schema/raw/master/csl-citation.json"}</w:instrText>
      </w:r>
      <w:r w:rsidR="006206CD">
        <w:fldChar w:fldCharType="separate"/>
      </w:r>
      <w:r w:rsidR="006206CD" w:rsidRPr="006206CD">
        <w:rPr>
          <w:noProof/>
        </w:rPr>
        <w:t>(Ornwipa Thamsuwan &amp; Johnson, 2022)</w:t>
      </w:r>
      <w:r w:rsidR="006206CD">
        <w:fldChar w:fldCharType="end"/>
      </w:r>
      <w:r w:rsidR="006206CD">
        <w:t xml:space="preserve">. </w:t>
      </w:r>
      <w:r w:rsidR="004B7E31">
        <w:t>By c</w:t>
      </w:r>
      <w:r>
        <w:t xml:space="preserve">onverting a time domain signal into </w:t>
      </w:r>
      <w:r w:rsidR="00F17788">
        <w:t xml:space="preserve">a </w:t>
      </w:r>
      <w:r>
        <w:t>frequency domain, median power frequency of the EMG was calculated for every 10 minutes.</w:t>
      </w:r>
      <w:r w:rsidR="004B7E31">
        <w:t xml:space="preserve"> </w:t>
      </w:r>
      <w:r w:rsidR="005D3B50">
        <w:t>Then</w:t>
      </w:r>
      <w:r w:rsidR="004B7E31">
        <w:t xml:space="preserve"> we </w:t>
      </w:r>
      <w:r w:rsidR="005D3B50">
        <w:t>conducted a</w:t>
      </w:r>
      <w:r w:rsidR="004B7E31">
        <w:t xml:space="preserve"> linear r</w:t>
      </w:r>
      <w:r w:rsidR="00720BED">
        <w:t xml:space="preserve">egression </w:t>
      </w:r>
      <w:r w:rsidR="005D3B50">
        <w:t xml:space="preserve">of MPF on time </w:t>
      </w:r>
      <w:r w:rsidR="00720BED">
        <w:t xml:space="preserve">for </w:t>
      </w:r>
      <w:r w:rsidR="00D67B70">
        <w:t>each trapezius</w:t>
      </w:r>
      <w:r w:rsidR="00720BED">
        <w:t xml:space="preserve"> side and </w:t>
      </w:r>
      <w:r w:rsidR="00D67B70">
        <w:t xml:space="preserve">each </w:t>
      </w:r>
      <w:r w:rsidR="00720BED">
        <w:t>individual</w:t>
      </w:r>
      <w:r w:rsidR="005D3B50">
        <w:t xml:space="preserve"> subject based on</w:t>
      </w:r>
      <w:r w:rsidR="004B7E31">
        <w:t xml:space="preserve"> the</w:t>
      </w:r>
      <w:r w:rsidR="00F17788">
        <w:t xml:space="preserve"> equation</w:t>
      </w:r>
      <w:r w:rsidR="004B7E31">
        <w:t xml:space="preserve"> (</w:t>
      </w:r>
      <w:r w:rsidR="00DF1C5E">
        <w:t>iv</w:t>
      </w:r>
      <w:r w:rsidR="004B7E31">
        <w:t>).</w:t>
      </w:r>
    </w:p>
    <w:p w14:paraId="396007B9" w14:textId="3392B8D1" w:rsidR="00720BED" w:rsidRPr="004B7E31" w:rsidRDefault="00DF1C5E" w:rsidP="00497399">
      <w:pPr>
        <w:spacing w:line="480" w:lineRule="auto"/>
        <w:rPr>
          <w:rFonts w:eastAsiaTheme="minorEastAsia"/>
        </w:rPr>
      </w:pPr>
      <w:r>
        <w:rPr>
          <w:rFonts w:eastAsiaTheme="minorEastAsia"/>
        </w:rPr>
        <w:t>Equation (iv)</w:t>
      </w:r>
      <w:r>
        <w:rPr>
          <w:rFonts w:eastAsiaTheme="minorEastAsia"/>
        </w:rPr>
        <w:tab/>
      </w:r>
      <m:oMath>
        <m:r>
          <w:rPr>
            <w:rFonts w:ascii="Cambria Math" w:hAnsi="Cambria Math"/>
          </w:rPr>
          <m:t>MPF=</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ime</m:t>
            </m:r>
          </m:sub>
        </m:sSub>
        <m:r>
          <w:rPr>
            <w:rFonts w:ascii="Cambria Math" w:hAnsi="Cambria Math"/>
          </w:rPr>
          <m:t>Time</m:t>
        </m:r>
      </m:oMath>
    </w:p>
    <w:p w14:paraId="1157CE2C" w14:textId="4EDFA3D4" w:rsidR="004B7E31" w:rsidRDefault="004B7E31" w:rsidP="00497399">
      <w:pPr>
        <w:spacing w:line="480" w:lineRule="auto"/>
        <w:rPr>
          <w:rFonts w:eastAsiaTheme="minorEastAsia"/>
        </w:rPr>
      </w:pPr>
      <w:r>
        <w:lastRenderedPageBreak/>
        <w:t>The slope of the time factor (</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t>) from the equation (i</w:t>
      </w:r>
      <w:r w:rsidR="00DF1C5E">
        <w:t>v</w:t>
      </w:r>
      <w:r>
        <w:t>)</w:t>
      </w:r>
      <w:r w:rsidR="00DF1C5E">
        <w:t>,</w:t>
      </w:r>
      <w:r w:rsidR="005D3B50">
        <w:t xml:space="preserve"> which</w:t>
      </w:r>
      <w:r w:rsidR="00DF1C5E">
        <w:t xml:space="preserve"> </w:t>
      </w:r>
      <w:r>
        <w:t>represent</w:t>
      </w:r>
      <w:r w:rsidR="005D3B50">
        <w:t>ed</w:t>
      </w:r>
      <w:r>
        <w:t xml:space="preserve"> </w:t>
      </w:r>
      <w:r w:rsidR="00DF1C5E">
        <w:t>an</w:t>
      </w:r>
      <w:r>
        <w:t xml:space="preserve"> increase or decrease </w:t>
      </w:r>
      <w:r w:rsidR="00DF1C5E">
        <w:t xml:space="preserve">in MPF over the work period, was used in the analysis to identify the association between </w:t>
      </w:r>
      <w:commentRangeStart w:id="34"/>
      <w:commentRangeStart w:id="35"/>
      <w:r w:rsidR="00DF1C5E">
        <w:t>muscle fatigue</w:t>
      </w:r>
      <w:commentRangeEnd w:id="34"/>
      <w:r w:rsidR="009D0065">
        <w:rPr>
          <w:rStyle w:val="CommentReference"/>
        </w:rPr>
        <w:commentReference w:id="34"/>
      </w:r>
      <w:commentRangeEnd w:id="35"/>
      <w:r w:rsidR="00C47197">
        <w:rPr>
          <w:rStyle w:val="CommentReference"/>
        </w:rPr>
        <w:commentReference w:id="35"/>
      </w:r>
      <w:r w:rsidR="00DF1C5E">
        <w:t xml:space="preserve"> and the changes over time in the subject-reported local discomfort.</w:t>
      </w:r>
    </w:p>
    <w:p w14:paraId="3C9C4812" w14:textId="59FDD8F7" w:rsidR="002B53E5" w:rsidRDefault="00497399" w:rsidP="00497399">
      <w:pPr>
        <w:pStyle w:val="Heading4"/>
        <w:spacing w:line="480" w:lineRule="auto"/>
      </w:pPr>
      <w:r>
        <w:t xml:space="preserve">2.3.3 </w:t>
      </w:r>
      <w:r w:rsidR="002B53E5">
        <w:t>Effort survey</w:t>
      </w:r>
    </w:p>
    <w:p w14:paraId="1B8B0EF7" w14:textId="2FA3BBCE" w:rsidR="00720BED" w:rsidRPr="00C945DC" w:rsidRDefault="00C55E4C" w:rsidP="00497399">
      <w:pPr>
        <w:spacing w:line="480" w:lineRule="auto"/>
      </w:pPr>
      <w:r>
        <w:t>The</w:t>
      </w:r>
      <w:r w:rsidR="000B0FB2">
        <w:t xml:space="preserve"> effort surveys including Borg RPE, Omni RPE and Borg CR10 </w:t>
      </w:r>
      <w:r w:rsidR="00D93F0A">
        <w:t xml:space="preserve">scales </w:t>
      </w:r>
      <w:r w:rsidR="000B0FB2">
        <w:t xml:space="preserve">at the specific time point were analyzed in terms of the </w:t>
      </w:r>
      <w:r w:rsidR="002B53E5">
        <w:t>increase or decrease</w:t>
      </w:r>
      <w:r w:rsidR="003E68BB">
        <w:t xml:space="preserve"> as</w:t>
      </w:r>
      <w:r w:rsidR="002B53E5">
        <w:t xml:space="preserve"> compared to</w:t>
      </w:r>
      <w:r w:rsidR="000B0FB2">
        <w:t xml:space="preserve"> the values at</w:t>
      </w:r>
      <w:r w:rsidR="002B53E5">
        <w:t xml:space="preserve"> the beginning of </w:t>
      </w:r>
      <w:r w:rsidR="000B0FB2">
        <w:t xml:space="preserve">the </w:t>
      </w:r>
      <w:r w:rsidR="002B53E5">
        <w:t>work shift</w:t>
      </w:r>
      <w:r w:rsidR="00287414">
        <w:t xml:space="preserve"> (T0)</w:t>
      </w:r>
      <w:r w:rsidR="000B0FB2">
        <w:t xml:space="preserve">. </w:t>
      </w:r>
    </w:p>
    <w:p w14:paraId="023B68D7" w14:textId="70F96EE5" w:rsidR="00C945DC" w:rsidRDefault="00497399" w:rsidP="00497399">
      <w:pPr>
        <w:pStyle w:val="Heading3"/>
        <w:spacing w:line="480" w:lineRule="auto"/>
      </w:pPr>
      <w:r>
        <w:t xml:space="preserve">2.4 </w:t>
      </w:r>
      <w:r w:rsidR="00C945DC">
        <w:t>Statistical analysis</w:t>
      </w:r>
    </w:p>
    <w:p w14:paraId="75F27546" w14:textId="05CFE930" w:rsidR="002D6306" w:rsidRDefault="00C7677E" w:rsidP="00497399">
      <w:pPr>
        <w:spacing w:line="480" w:lineRule="auto"/>
      </w:pPr>
      <w:r>
        <w:t xml:space="preserve">The relationship between direct and self-reported measures were investigated for both overall and local levels. </w:t>
      </w:r>
      <w:r w:rsidR="00F970D6">
        <w:t>For the o</w:t>
      </w:r>
      <w:r w:rsidR="002D6306">
        <w:t>verall effort</w:t>
      </w:r>
      <w:r w:rsidR="00F970D6">
        <w:t xml:space="preserve"> or full body exertion, </w:t>
      </w:r>
      <w:r w:rsidR="002D6306">
        <w:t>correlation</w:t>
      </w:r>
      <w:r>
        <w:t>s</w:t>
      </w:r>
      <w:r w:rsidR="002D6306">
        <w:t xml:space="preserve"> between %</w:t>
      </w:r>
      <w:r>
        <w:t xml:space="preserve"> </w:t>
      </w:r>
      <w:r w:rsidR="002D6306">
        <w:t xml:space="preserve">HRR and Borg RPE, </w:t>
      </w:r>
      <w:r w:rsidR="00F970D6">
        <w:t xml:space="preserve">and </w:t>
      </w:r>
      <w:r w:rsidR="002D6306">
        <w:t>correlation</w:t>
      </w:r>
      <w:r>
        <w:t>s</w:t>
      </w:r>
      <w:r w:rsidR="002D6306">
        <w:t xml:space="preserve"> between %</w:t>
      </w:r>
      <w:r>
        <w:t xml:space="preserve"> </w:t>
      </w:r>
      <w:r w:rsidR="002D6306">
        <w:t>HRR and Omni RPE</w:t>
      </w:r>
      <w:r>
        <w:t xml:space="preserve"> were calculated</w:t>
      </w:r>
      <w:r w:rsidR="00D67B70">
        <w:t xml:space="preserve">. </w:t>
      </w:r>
      <w:r w:rsidR="00F970D6">
        <w:t>For the l</w:t>
      </w:r>
      <w:r w:rsidR="002D6306">
        <w:t>ocal discomfort</w:t>
      </w:r>
      <w:r w:rsidR="005D3B50">
        <w:t xml:space="preserve"> or muscle fatigue</w:t>
      </w:r>
      <w:r w:rsidR="00F970D6">
        <w:t xml:space="preserve">, </w:t>
      </w:r>
      <w:r w:rsidR="002D6306">
        <w:t>correlation</w:t>
      </w:r>
      <w:r>
        <w:t>s</w:t>
      </w:r>
      <w:r w:rsidR="002D6306">
        <w:t xml:space="preserve"> between </w:t>
      </w:r>
      <w:r w:rsidR="00D67B70">
        <w:t>muscle fatigue (</w:t>
      </w:r>
      <w:r w:rsidR="002D6306">
        <w:t>EMG MPF</w:t>
      </w:r>
      <w:r w:rsidR="00D67B70">
        <w:t>)</w:t>
      </w:r>
      <w:r w:rsidR="002D6306">
        <w:t xml:space="preserve"> and Borg CR10</w:t>
      </w:r>
      <w:r>
        <w:t xml:space="preserve"> were calculated</w:t>
      </w:r>
      <w:r w:rsidR="005D3B50">
        <w:t>.</w:t>
      </w:r>
    </w:p>
    <w:p w14:paraId="2D595C03" w14:textId="4C25A070" w:rsidR="00F970D6" w:rsidRDefault="00F970D6" w:rsidP="00497399">
      <w:pPr>
        <w:spacing w:line="480" w:lineRule="auto"/>
      </w:pPr>
      <w:r>
        <w:t xml:space="preserve">Initially, Pearson’s correlations </w:t>
      </w:r>
      <w:r w:rsidR="00D67B70">
        <w:t xml:space="preserve">between the subjective and </w:t>
      </w:r>
      <w:r w:rsidR="00DC19D0">
        <w:t xml:space="preserve">direct </w:t>
      </w:r>
      <w:r w:rsidR="00D67B70">
        <w:t>measures were calculated. Then linear regressions</w:t>
      </w:r>
      <w:r w:rsidR="00C7677E">
        <w:t xml:space="preserve"> were conducted</w:t>
      </w:r>
      <w:r w:rsidR="00D67B70">
        <w:t xml:space="preserve"> to adjust for </w:t>
      </w:r>
      <w:commentRangeStart w:id="36"/>
      <w:r w:rsidR="00D67B70">
        <w:t>known confounders</w:t>
      </w:r>
      <w:commentRangeEnd w:id="36"/>
      <w:r w:rsidR="009D0065">
        <w:rPr>
          <w:rStyle w:val="CommentReference"/>
        </w:rPr>
        <w:commentReference w:id="36"/>
      </w:r>
      <w:r w:rsidR="00D67B70">
        <w:t>; that is, the harvesting method and the time of measurement for the overall exertion, and the harvesting method and the side of trapezius (dominant and non-dominant) for the local discomfort.</w:t>
      </w:r>
    </w:p>
    <w:p w14:paraId="3BA74A67" w14:textId="7A5A7182" w:rsidR="00C945DC" w:rsidRDefault="00425569" w:rsidP="00497399">
      <w:pPr>
        <w:spacing w:line="480" w:lineRule="auto"/>
      </w:pPr>
      <w:r>
        <w:t>T</w:t>
      </w:r>
      <w:r w:rsidR="005937E8">
        <w:t xml:space="preserve">he </w:t>
      </w:r>
      <w:r w:rsidR="0084013A">
        <w:t xml:space="preserve">level of statistical </w:t>
      </w:r>
      <w:r w:rsidR="005937E8">
        <w:t>significan</w:t>
      </w:r>
      <w:r w:rsidR="0084013A">
        <w:t>ce</w:t>
      </w:r>
      <w:r w:rsidR="005937E8">
        <w:t xml:space="preserve"> </w:t>
      </w:r>
      <w:r w:rsidR="00C7677E">
        <w:t xml:space="preserve">was set </w:t>
      </w:r>
      <w:r w:rsidR="005937E8">
        <w:t>at 0.</w:t>
      </w:r>
      <w:r>
        <w:t>95</w:t>
      </w:r>
      <w:r w:rsidR="005937E8">
        <w:t>.</w:t>
      </w:r>
      <w:r w:rsidR="003F1E3F">
        <w:t xml:space="preserve"> All the statistical analysis was conducted using R programming language.</w:t>
      </w:r>
    </w:p>
    <w:p w14:paraId="5C97A208" w14:textId="76FED513" w:rsidR="007F35ED" w:rsidRDefault="00497399" w:rsidP="00497399">
      <w:pPr>
        <w:pStyle w:val="Heading2"/>
        <w:spacing w:line="480" w:lineRule="auto"/>
      </w:pPr>
      <w:r>
        <w:lastRenderedPageBreak/>
        <w:t xml:space="preserve">3. </w:t>
      </w:r>
      <w:r w:rsidR="007F35ED">
        <w:t>Results</w:t>
      </w:r>
    </w:p>
    <w:p w14:paraId="5BD3E7FF" w14:textId="7F6F3488" w:rsidR="00F5247C" w:rsidRDefault="00497399" w:rsidP="00497399">
      <w:pPr>
        <w:pStyle w:val="Heading3"/>
        <w:spacing w:line="480" w:lineRule="auto"/>
      </w:pPr>
      <w:r>
        <w:t xml:space="preserve">3.1 </w:t>
      </w:r>
      <w:r w:rsidR="00F5247C">
        <w:t>Overall effort: %</w:t>
      </w:r>
      <w:r w:rsidR="00FC7FE6">
        <w:t xml:space="preserve"> </w:t>
      </w:r>
      <w:r w:rsidR="00F5247C">
        <w:t>HRR a</w:t>
      </w:r>
      <w:r w:rsidR="00153E36">
        <w:t>s</w:t>
      </w:r>
      <w:r w:rsidR="00F5247C">
        <w:t xml:space="preserve"> metabolic load</w:t>
      </w:r>
      <w:commentRangeStart w:id="37"/>
      <w:commentRangeStart w:id="38"/>
      <w:r w:rsidR="00F5247C">
        <w:t xml:space="preserve">, Borg RPE </w:t>
      </w:r>
      <w:commentRangeEnd w:id="37"/>
      <w:r w:rsidR="00945301">
        <w:rPr>
          <w:rStyle w:val="CommentReference"/>
          <w:rFonts w:asciiTheme="minorHAnsi" w:eastAsiaTheme="minorHAnsi" w:hAnsiTheme="minorHAnsi" w:cstheme="minorBidi"/>
          <w:color w:val="auto"/>
        </w:rPr>
        <w:commentReference w:id="37"/>
      </w:r>
      <w:commentRangeEnd w:id="38"/>
      <w:r w:rsidR="009E08C6">
        <w:rPr>
          <w:rStyle w:val="CommentReference"/>
          <w:rFonts w:asciiTheme="minorHAnsi" w:eastAsiaTheme="minorHAnsi" w:hAnsiTheme="minorHAnsi" w:cstheme="minorBidi"/>
          <w:color w:val="auto"/>
        </w:rPr>
        <w:commentReference w:id="38"/>
      </w:r>
      <w:r w:rsidR="00F5247C">
        <w:t>and Omni RPE</w:t>
      </w:r>
    </w:p>
    <w:p w14:paraId="3A148121" w14:textId="55B2E5E2" w:rsidR="007C2133" w:rsidRDefault="007C2133" w:rsidP="00497399">
      <w:pPr>
        <w:spacing w:line="480" w:lineRule="auto"/>
      </w:pPr>
      <w:r>
        <w:t>Based on the Shapiro-Wilk test, initial</w:t>
      </w:r>
      <w:r w:rsidR="00287414">
        <w:t>ly</w:t>
      </w:r>
      <w:r>
        <w:t xml:space="preserve"> %</w:t>
      </w:r>
      <w:r w:rsidR="00FC7FE6">
        <w:t xml:space="preserve"> </w:t>
      </w:r>
      <w:r>
        <w:t xml:space="preserve">HRR </w:t>
      </w:r>
      <w:r w:rsidR="00287414">
        <w:t xml:space="preserve">data </w:t>
      </w:r>
      <w:r>
        <w:t>was not normally distributed (p = 0.013). After the %</w:t>
      </w:r>
      <w:r w:rsidR="00FC7FE6">
        <w:t xml:space="preserve"> </w:t>
      </w:r>
      <w:r>
        <w:t xml:space="preserve">HRR was square-root transformed, the data became normally distributed (p = 0.48). Figure </w:t>
      </w:r>
      <w:r w:rsidR="00F00B20">
        <w:t>2</w:t>
      </w:r>
      <w:r>
        <w:t xml:space="preserve"> shows the histograms and the QQ-plots of data before and after the transformation.</w:t>
      </w:r>
    </w:p>
    <w:p w14:paraId="1E3AB818" w14:textId="0436D668" w:rsidR="00944852" w:rsidRDefault="00F36BE3" w:rsidP="00497399">
      <w:pPr>
        <w:spacing w:line="480" w:lineRule="auto"/>
      </w:pPr>
      <w:r>
        <w:t xml:space="preserve">The metabolic load, i.e. </w:t>
      </w:r>
      <w:r w:rsidR="00944852">
        <w:t>%</w:t>
      </w:r>
      <w:r w:rsidR="00FC7FE6">
        <w:t xml:space="preserve"> </w:t>
      </w:r>
      <w:r w:rsidR="00944852">
        <w:t>HRR</w:t>
      </w:r>
      <w:r>
        <w:t xml:space="preserve">, among each group of workers at each time of measurement is shown in Figure </w:t>
      </w:r>
      <w:r w:rsidR="00F00B20">
        <w:t>3</w:t>
      </w:r>
      <w:r>
        <w:t>. In general, %</w:t>
      </w:r>
      <w:r w:rsidR="00FC7FE6">
        <w:t xml:space="preserve"> </w:t>
      </w:r>
      <w:r>
        <w:t xml:space="preserve">HRR </w:t>
      </w:r>
      <w:r w:rsidR="00FC7FE6">
        <w:t>values were</w:t>
      </w:r>
      <w:r>
        <w:t xml:space="preserve"> between 0.15 and 0.75 after the participants had worked for </w:t>
      </w:r>
      <w:r w:rsidR="002A07D2">
        <w:t xml:space="preserve">150 </w:t>
      </w:r>
      <w:r>
        <w:t>minutes (T1). Then the %</w:t>
      </w:r>
      <w:r w:rsidR="00FC7FE6">
        <w:t xml:space="preserve"> </w:t>
      </w:r>
      <w:r>
        <w:t xml:space="preserve">HRR </w:t>
      </w:r>
      <w:r w:rsidR="00AE20B1">
        <w:t xml:space="preserve">significantly </w:t>
      </w:r>
      <w:r>
        <w:t>dropped</w:t>
      </w:r>
      <w:r w:rsidR="00AE20B1">
        <w:t xml:space="preserve"> after a 30-minute break (T2) and increased again at the end of the work shift (T3)</w:t>
      </w:r>
      <w:r>
        <w:t xml:space="preserve"> </w:t>
      </w:r>
      <w:r w:rsidR="00AE20B1">
        <w:t>(p-value &lt; 0.0001</w:t>
      </w:r>
      <w:r w:rsidR="008E418C">
        <w:t>).</w:t>
      </w:r>
      <w:r w:rsidR="00287414" w:rsidRPr="00287414">
        <w:t xml:space="preserve"> </w:t>
      </w:r>
      <w:r w:rsidR="00E53D5F">
        <w:t>Overall, t</w:t>
      </w:r>
      <w:r w:rsidR="00BB4E82">
        <w:t xml:space="preserve">he </w:t>
      </w:r>
      <w:r w:rsidR="00287414">
        <w:t xml:space="preserve">% HRRs </w:t>
      </w:r>
      <w:r w:rsidR="00BB4E82">
        <w:t>among</w:t>
      </w:r>
      <w:r w:rsidR="00287414">
        <w:t xml:space="preserve"> the Ladder group were higher than the % HRR </w:t>
      </w:r>
      <w:r w:rsidR="00BB4E82">
        <w:t xml:space="preserve">among </w:t>
      </w:r>
      <w:r w:rsidR="00287414">
        <w:t xml:space="preserve">the Ground </w:t>
      </w:r>
      <w:commentRangeStart w:id="39"/>
      <w:r w:rsidR="00287414">
        <w:t>and Platform</w:t>
      </w:r>
      <w:r w:rsidR="00BB4E82">
        <w:t xml:space="preserve"> workers</w:t>
      </w:r>
      <w:r w:rsidR="006D1F33">
        <w:t xml:space="preserve"> (Tukey HSD p-value = 0.0001 and 0.009, respectively)</w:t>
      </w:r>
      <w:r w:rsidR="00287414">
        <w:t>.</w:t>
      </w:r>
      <w:commentRangeEnd w:id="39"/>
      <w:r w:rsidR="00287414">
        <w:rPr>
          <w:rStyle w:val="CommentReference"/>
        </w:rPr>
        <w:commentReference w:id="39"/>
      </w:r>
    </w:p>
    <w:p w14:paraId="166489A3" w14:textId="3B162BA0" w:rsidR="00432FA8" w:rsidRPr="00555106" w:rsidRDefault="00343B61" w:rsidP="00497399">
      <w:pPr>
        <w:spacing w:line="480" w:lineRule="auto"/>
      </w:pPr>
      <w:commentRangeStart w:id="40"/>
      <w:commentRangeStart w:id="41"/>
      <w:r>
        <w:t>As shown in Figure 4, r</w:t>
      </w:r>
      <w:r w:rsidR="004C23AF">
        <w:t xml:space="preserve">elative </w:t>
      </w:r>
      <w:commentRangeEnd w:id="40"/>
      <w:r w:rsidR="00A96A4F">
        <w:rPr>
          <w:rStyle w:val="CommentReference"/>
        </w:rPr>
        <w:commentReference w:id="40"/>
      </w:r>
      <w:commentRangeEnd w:id="41"/>
      <w:r w:rsidR="00457945">
        <w:rPr>
          <w:rStyle w:val="CommentReference"/>
        </w:rPr>
        <w:commentReference w:id="41"/>
      </w:r>
      <w:r w:rsidR="004C23AF">
        <w:t>to t</w:t>
      </w:r>
      <w:r w:rsidR="00555106">
        <w:t xml:space="preserve">he </w:t>
      </w:r>
      <w:r w:rsidR="00432FA8" w:rsidRPr="00555106">
        <w:t>Borg</w:t>
      </w:r>
      <w:r w:rsidR="00153E36" w:rsidRPr="00555106">
        <w:t xml:space="preserve"> RPE</w:t>
      </w:r>
      <w:r w:rsidR="00555106">
        <w:t xml:space="preserve"> </w:t>
      </w:r>
      <w:r w:rsidR="004C23AF">
        <w:t xml:space="preserve">ratings collected </w:t>
      </w:r>
      <w:r w:rsidR="00555106">
        <w:t>from the beginning of the work shift</w:t>
      </w:r>
      <w:r w:rsidR="004C23AF">
        <w:t xml:space="preserve"> (T1)</w:t>
      </w:r>
      <w:r>
        <w:t>, there were no difference between the ratings collected at the beginning of the work shift (T1) and after 30 minutes of rest (T2).</w:t>
      </w:r>
      <w:r w:rsidR="00555106">
        <w:t xml:space="preserve"> </w:t>
      </w:r>
      <w:r w:rsidR="004C23AF">
        <w:t xml:space="preserve"> </w:t>
      </w:r>
      <w:r w:rsidR="00E53D5F">
        <w:t>T</w:t>
      </w:r>
      <w:r w:rsidR="00555106">
        <w:t xml:space="preserve">he </w:t>
      </w:r>
      <w:r>
        <w:t xml:space="preserve">Borg RPE </w:t>
      </w:r>
      <w:r w:rsidR="004C23AF">
        <w:t xml:space="preserve">ratings collected at </w:t>
      </w:r>
      <w:r w:rsidR="00555106">
        <w:t xml:space="preserve">end of the work shift (T3) </w:t>
      </w:r>
      <w:r w:rsidR="004C23AF">
        <w:t xml:space="preserve">were </w:t>
      </w:r>
      <w:r>
        <w:t xml:space="preserve">significantly </w:t>
      </w:r>
      <w:r w:rsidR="004C23AF">
        <w:t xml:space="preserve">greater </w:t>
      </w:r>
      <w:r w:rsidR="00555106">
        <w:t>(p-value &lt; 0.0001)</w:t>
      </w:r>
      <w:r>
        <w:t xml:space="preserve"> than those measured at the beginning of the work shift (T1) and </w:t>
      </w:r>
      <w:r w:rsidR="00E53D5F">
        <w:t xml:space="preserve">those measured </w:t>
      </w:r>
      <w:r>
        <w:t>after the 30-minute rest (T2)</w:t>
      </w:r>
      <w:r w:rsidR="00555106">
        <w:t xml:space="preserve">. </w:t>
      </w:r>
      <w:r w:rsidR="00E53D5F">
        <w:t>Nevertheless</w:t>
      </w:r>
      <w:r w:rsidR="00555106">
        <w:t xml:space="preserve">, the Borg RPE </w:t>
      </w:r>
      <w:r w:rsidR="002A07D2">
        <w:t>was</w:t>
      </w:r>
      <w:r w:rsidR="00555106">
        <w:t xml:space="preserve"> not significantly different across the harvesting methods</w:t>
      </w:r>
      <w:r w:rsidR="00A96A4F">
        <w:t xml:space="preserve"> </w:t>
      </w:r>
      <w:r w:rsidR="00487000">
        <w:t>(p-value = 0.83)</w:t>
      </w:r>
      <w:r w:rsidR="00555106">
        <w:t>.</w:t>
      </w:r>
    </w:p>
    <w:p w14:paraId="7722A7D5" w14:textId="63249263" w:rsidR="00153E36" w:rsidRPr="00555106" w:rsidRDefault="00555106" w:rsidP="00497399">
      <w:pPr>
        <w:spacing w:line="480" w:lineRule="auto"/>
      </w:pPr>
      <w:r>
        <w:t xml:space="preserve">The </w:t>
      </w:r>
      <w:r w:rsidR="00153E36" w:rsidRPr="00555106">
        <w:t>Omni RPE</w:t>
      </w:r>
      <w:r>
        <w:t xml:space="preserve"> from the beginning of the work shift were also greater at the end of the work shift (T3) as compared to the other time (p-value &lt; 0.0001) as shown in Figure </w:t>
      </w:r>
      <w:r w:rsidR="00F00B20">
        <w:t>5</w:t>
      </w:r>
      <w:r>
        <w:t>.</w:t>
      </w:r>
      <w:r w:rsidR="00722139">
        <w:t xml:space="preserve"> Comparing across workers’ groups, the Omni RPE was significantly higher among the Ground workers as compared to the Platform workers (Tukey HSD p-value = 0.04).</w:t>
      </w:r>
      <w:r>
        <w:t xml:space="preserve"> Moreover, at </w:t>
      </w:r>
      <w:r w:rsidR="001F230A">
        <w:t>T3</w:t>
      </w:r>
      <w:r>
        <w:t xml:space="preserve">, Omni RPE </w:t>
      </w:r>
      <w:r w:rsidR="00425569">
        <w:t>was</w:t>
      </w:r>
      <w:r w:rsidR="001F230A">
        <w:t xml:space="preserve"> significantly smaller in the Ground workers than in the Ladder and Platform groups (p-value = 0.05).</w:t>
      </w:r>
    </w:p>
    <w:p w14:paraId="0632C20B" w14:textId="0DED60C4" w:rsidR="00F5247C" w:rsidRDefault="00497399" w:rsidP="00497399">
      <w:pPr>
        <w:pStyle w:val="Heading3"/>
        <w:spacing w:line="480" w:lineRule="auto"/>
      </w:pPr>
      <w:r>
        <w:lastRenderedPageBreak/>
        <w:t xml:space="preserve">3.2 </w:t>
      </w:r>
      <w:r w:rsidR="00F5247C">
        <w:t>Association between metabolic load and subjective overall effort</w:t>
      </w:r>
    </w:p>
    <w:p w14:paraId="6D8B537A" w14:textId="209761C9" w:rsidR="00BC3534" w:rsidRDefault="00BC3534" w:rsidP="00497399">
      <w:pPr>
        <w:spacing w:line="480" w:lineRule="auto"/>
      </w:pPr>
      <w:commentRangeStart w:id="42"/>
      <w:commentRangeStart w:id="43"/>
      <w:r>
        <w:t xml:space="preserve">Without </w:t>
      </w:r>
      <w:commentRangeEnd w:id="42"/>
      <w:r w:rsidR="00A96A4F">
        <w:rPr>
          <w:rStyle w:val="CommentReference"/>
        </w:rPr>
        <w:commentReference w:id="42"/>
      </w:r>
      <w:commentRangeEnd w:id="43"/>
      <w:r w:rsidR="002B171A">
        <w:rPr>
          <w:rStyle w:val="CommentReference"/>
        </w:rPr>
        <w:commentReference w:id="43"/>
      </w:r>
      <w:r>
        <w:t>adjusting for neither work period (T1, T2 and T3) nor harvesting method (Ground, Ladder and Platform), t</w:t>
      </w:r>
      <w:r w:rsidR="000B0FB2">
        <w:t>he correlation coefficient between the %</w:t>
      </w:r>
      <w:r w:rsidR="00377F7A">
        <w:t xml:space="preserve"> </w:t>
      </w:r>
      <w:r w:rsidR="000B0FB2">
        <w:t xml:space="preserve">HRR and the Borg RPE was </w:t>
      </w:r>
      <w:del w:id="44" w:author="Thamsuwan, Ornwipa" w:date="2022-06-18T18:13:00Z">
        <w:r w:rsidR="00425569" w:rsidDel="009A2357">
          <w:delText>0.1426</w:delText>
        </w:r>
        <w:r w:rsidR="0032262B" w:rsidDel="009A2357">
          <w:delText>,</w:delText>
        </w:r>
        <w:r w:rsidR="000B0FB2" w:rsidDel="009A2357">
          <w:delText xml:space="preserve"> with the </w:delText>
        </w:r>
        <w:r w:rsidR="005406C7" w:rsidDel="009A2357">
          <w:delText>statistically</w:delText>
        </w:r>
      </w:del>
      <w:r w:rsidR="005406C7">
        <w:t xml:space="preserve"> insignificant</w:t>
      </w:r>
      <w:r>
        <w:t xml:space="preserve"> </w:t>
      </w:r>
      <w:ins w:id="45" w:author="Thamsuwan, Ornwipa" w:date="2022-06-18T18:13:00Z">
        <w:r w:rsidR="009A2357">
          <w:t>(</w:t>
        </w:r>
      </w:ins>
      <w:r w:rsidR="000B0FB2">
        <w:t xml:space="preserve">p-value </w:t>
      </w:r>
      <w:del w:id="46" w:author="Thamsuwan, Ornwipa" w:date="2022-06-18T18:13:00Z">
        <w:r w:rsidR="000B0FB2" w:rsidDel="009A2357">
          <w:delText>of</w:delText>
        </w:r>
      </w:del>
      <w:ins w:id="47" w:author="Thamsuwan, Ornwipa" w:date="2022-06-18T18:13:00Z">
        <w:r w:rsidR="009A2357">
          <w:t>=</w:t>
        </w:r>
      </w:ins>
      <w:r w:rsidR="000B0FB2">
        <w:t xml:space="preserve"> </w:t>
      </w:r>
      <w:r w:rsidR="00425569">
        <w:t>0.23</w:t>
      </w:r>
      <w:ins w:id="48" w:author="Thamsuwan, Ornwipa" w:date="2022-06-18T18:13:00Z">
        <w:r w:rsidR="009A2357">
          <w:t>)</w:t>
        </w:r>
      </w:ins>
      <w:r>
        <w:t>. Similarly, the correlation coefficient between the %</w:t>
      </w:r>
      <w:r w:rsidR="0032262B">
        <w:t xml:space="preserve"> </w:t>
      </w:r>
      <w:r>
        <w:t xml:space="preserve">HRR and the Omni RPE was </w:t>
      </w:r>
      <w:del w:id="49" w:author="Thamsuwan, Ornwipa" w:date="2022-06-18T18:13:00Z">
        <w:r w:rsidR="00425569" w:rsidDel="009A2357">
          <w:delText>0.3188</w:delText>
        </w:r>
        <w:r w:rsidR="0032262B" w:rsidDel="009A2357">
          <w:delText>,</w:delText>
        </w:r>
        <w:r w:rsidDel="009A2357">
          <w:delText xml:space="preserve"> </w:delText>
        </w:r>
        <w:r w:rsidR="005406C7" w:rsidDel="009A2357">
          <w:delText>also with the statistically</w:delText>
        </w:r>
      </w:del>
      <w:ins w:id="50" w:author="Thamsuwan, Ornwipa" w:date="2022-06-18T18:13:00Z">
        <w:r w:rsidR="009A2357">
          <w:t xml:space="preserve">positive </w:t>
        </w:r>
      </w:ins>
      <w:del w:id="51" w:author="Thamsuwan, Ornwipa" w:date="2022-06-18T18:14:00Z">
        <w:r w:rsidR="005406C7" w:rsidDel="009A2357">
          <w:delText xml:space="preserve"> insignificant </w:delText>
        </w:r>
      </w:del>
      <w:ins w:id="52" w:author="Thamsuwan, Ornwipa" w:date="2022-06-18T18:13:00Z">
        <w:r w:rsidR="009A2357">
          <w:t>(</w:t>
        </w:r>
      </w:ins>
      <w:r>
        <w:t xml:space="preserve">p-value </w:t>
      </w:r>
      <w:del w:id="53" w:author="Thamsuwan, Ornwipa" w:date="2022-06-18T18:13:00Z">
        <w:r w:rsidDel="009A2357">
          <w:delText>of</w:delText>
        </w:r>
      </w:del>
      <w:ins w:id="54" w:author="Thamsuwan, Ornwipa" w:date="2022-06-18T18:13:00Z">
        <w:r w:rsidR="009A2357">
          <w:t>=</w:t>
        </w:r>
      </w:ins>
      <w:r>
        <w:t xml:space="preserve"> </w:t>
      </w:r>
      <w:r w:rsidR="00425569">
        <w:t>0.006</w:t>
      </w:r>
      <w:ins w:id="55" w:author="Thamsuwan, Ornwipa" w:date="2022-06-18T18:13:00Z">
        <w:r w:rsidR="009A2357">
          <w:t>)</w:t>
        </w:r>
      </w:ins>
      <w:r>
        <w:t>.</w:t>
      </w:r>
    </w:p>
    <w:p w14:paraId="76A48D58" w14:textId="5293E857" w:rsidR="005406C7" w:rsidRDefault="00425569" w:rsidP="00497399">
      <w:pPr>
        <w:spacing w:line="480" w:lineRule="auto"/>
      </w:pPr>
      <w:commentRangeStart w:id="56"/>
      <w:commentRangeStart w:id="57"/>
      <w:r>
        <w:t>In addition</w:t>
      </w:r>
      <w:r w:rsidR="00BC3534">
        <w:t>, when adjusted for the work period and the harvesting method</w:t>
      </w:r>
      <w:r w:rsidR="005406C7">
        <w:t>, which had significant effect on the %</w:t>
      </w:r>
      <w:r>
        <w:t xml:space="preserve"> </w:t>
      </w:r>
      <w:r w:rsidR="005406C7">
        <w:t>HRR</w:t>
      </w:r>
      <w:r w:rsidR="00BC3534">
        <w:t xml:space="preserve">, the </w:t>
      </w:r>
      <w:r w:rsidR="009A2357">
        <w:t>regression</w:t>
      </w:r>
      <w:r w:rsidR="009A2357">
        <w:t xml:space="preserve"> </w:t>
      </w:r>
      <w:r w:rsidR="00BC3534">
        <w:t>coefficient between the %</w:t>
      </w:r>
      <w:r w:rsidR="0032262B">
        <w:t xml:space="preserve"> </w:t>
      </w:r>
      <w:r w:rsidR="00BC3534">
        <w:t xml:space="preserve">HRR and the Borg RPE </w:t>
      </w:r>
      <w:r w:rsidR="005406C7">
        <w:t>became</w:t>
      </w:r>
      <w:r w:rsidR="00BC3534">
        <w:t xml:space="preserve"> </w:t>
      </w:r>
      <w:del w:id="58" w:author="Thamsuwan, Ornwipa" w:date="2022-06-18T18:14:00Z">
        <w:r w:rsidDel="009A2357">
          <w:delText>-0.01579</w:delText>
        </w:r>
      </w:del>
      <w:ins w:id="59" w:author="Thamsuwan, Ornwipa" w:date="2022-06-18T18:14:00Z">
        <w:r w:rsidR="009A2357">
          <w:t>negative</w:t>
        </w:r>
      </w:ins>
      <w:r w:rsidR="00377F7A">
        <w:t>,</w:t>
      </w:r>
      <w:r w:rsidR="00BC3534">
        <w:t xml:space="preserve"> with the p-value of </w:t>
      </w:r>
      <w:r>
        <w:t>0.054</w:t>
      </w:r>
      <w:r w:rsidR="005406C7">
        <w:t xml:space="preserve">. In the same way, the </w:t>
      </w:r>
      <w:r w:rsidR="009A2357">
        <w:t>regression</w:t>
      </w:r>
      <w:r w:rsidR="009A2357">
        <w:t xml:space="preserve"> </w:t>
      </w:r>
      <w:r w:rsidR="005406C7">
        <w:t xml:space="preserve">coefficient </w:t>
      </w:r>
      <w:r w:rsidR="005406C7">
        <w:t>between the %</w:t>
      </w:r>
      <w:r w:rsidR="00377F7A">
        <w:t xml:space="preserve"> </w:t>
      </w:r>
      <w:r w:rsidR="005406C7">
        <w:t xml:space="preserve">HRR and the Omni RPE </w:t>
      </w:r>
      <w:ins w:id="60" w:author="Thamsuwan, Ornwipa" w:date="2022-06-18T18:14:00Z">
        <w:r w:rsidR="009A2357">
          <w:t xml:space="preserve">also </w:t>
        </w:r>
      </w:ins>
      <w:r w:rsidR="005406C7">
        <w:t xml:space="preserve">became </w:t>
      </w:r>
      <w:del w:id="61" w:author="Thamsuwan, Ornwipa" w:date="2022-06-18T18:14:00Z">
        <w:r w:rsidDel="009A2357">
          <w:delText>-0.004528</w:delText>
        </w:r>
      </w:del>
      <w:ins w:id="62" w:author="Thamsuwan, Ornwipa" w:date="2022-06-18T18:14:00Z">
        <w:r w:rsidR="009A2357">
          <w:t>negative</w:t>
        </w:r>
      </w:ins>
      <w:r w:rsidR="00377F7A">
        <w:t>,</w:t>
      </w:r>
      <w:r w:rsidR="005406C7">
        <w:t xml:space="preserve"> with the p-value </w:t>
      </w:r>
      <w:r>
        <w:t>&lt; 0.0001</w:t>
      </w:r>
      <w:r w:rsidR="005406C7">
        <w:t>.</w:t>
      </w:r>
      <w:commentRangeEnd w:id="56"/>
      <w:r w:rsidR="001C0AAC">
        <w:rPr>
          <w:rStyle w:val="CommentReference"/>
        </w:rPr>
        <w:commentReference w:id="56"/>
      </w:r>
      <w:commentRangeEnd w:id="57"/>
      <w:r w:rsidR="009A2357">
        <w:rPr>
          <w:rStyle w:val="CommentReference"/>
        </w:rPr>
        <w:commentReference w:id="57"/>
      </w:r>
    </w:p>
    <w:p w14:paraId="240E0450" w14:textId="4246E07C" w:rsidR="007D6F9E" w:rsidRDefault="007D6F9E" w:rsidP="00497399">
      <w:pPr>
        <w:spacing w:line="480" w:lineRule="auto"/>
      </w:pPr>
      <w:commentRangeStart w:id="63"/>
      <w:r>
        <w:t xml:space="preserve">With </w:t>
      </w:r>
      <w:commentRangeEnd w:id="63"/>
      <w:r w:rsidR="001C0AAC">
        <w:rPr>
          <w:rStyle w:val="CommentReference"/>
        </w:rPr>
        <w:commentReference w:id="63"/>
      </w:r>
      <w:r>
        <w:t>the confounding effect, the analyses were further stratified by the harvesting method and by the work period. On one hand, w</w:t>
      </w:r>
      <w:r w:rsidR="005406C7">
        <w:t xml:space="preserve">hen the analysis was stratified by the harvesting method </w:t>
      </w:r>
      <w:r>
        <w:t>and the effect of the work period was adjusted</w:t>
      </w:r>
      <w:r w:rsidR="005406C7">
        <w:t>,</w:t>
      </w:r>
      <w:r>
        <w:t xml:space="preserve"> </w:t>
      </w:r>
      <w:r w:rsidR="005406C7">
        <w:t>correlation</w:t>
      </w:r>
      <w:r>
        <w:t>s</w:t>
      </w:r>
      <w:r w:rsidR="005406C7">
        <w:t xml:space="preserve"> between the %</w:t>
      </w:r>
      <w:r w:rsidR="00377F7A">
        <w:t xml:space="preserve"> </w:t>
      </w:r>
      <w:r w:rsidR="005406C7">
        <w:t xml:space="preserve">HRR and </w:t>
      </w:r>
      <w:r>
        <w:t xml:space="preserve">the </w:t>
      </w:r>
      <w:r w:rsidR="005406C7">
        <w:t xml:space="preserve">Borg RPE </w:t>
      </w:r>
      <w:r w:rsidR="00425569">
        <w:t>were no longer significant</w:t>
      </w:r>
      <w:r>
        <w:t xml:space="preserve">, </w:t>
      </w:r>
      <w:r w:rsidR="00425569">
        <w:t xml:space="preserve">meanwhile </w:t>
      </w:r>
      <w:r w:rsidR="00674BFE">
        <w:t xml:space="preserve">statistically </w:t>
      </w:r>
      <w:r>
        <w:t>significant</w:t>
      </w:r>
      <w:ins w:id="64" w:author="Thamsuwan, Ornwipa" w:date="2022-06-18T18:16:00Z">
        <w:r w:rsidR="009A2357">
          <w:t xml:space="preserve"> or almost significant</w:t>
        </w:r>
      </w:ins>
      <w:r>
        <w:t xml:space="preserve"> correlation</w:t>
      </w:r>
      <w:r w:rsidR="00674BFE">
        <w:t>s</w:t>
      </w:r>
      <w:r>
        <w:t xml:space="preserve"> between the %</w:t>
      </w:r>
      <w:r w:rsidR="00377F7A">
        <w:t xml:space="preserve"> </w:t>
      </w:r>
      <w:r>
        <w:t xml:space="preserve">HRR and the Omni RPE </w:t>
      </w:r>
      <w:r w:rsidR="00674BFE">
        <w:t>were</w:t>
      </w:r>
      <w:r>
        <w:t xml:space="preserve"> found </w:t>
      </w:r>
      <w:r w:rsidR="00674BFE">
        <w:t>in all the worker groups</w:t>
      </w:r>
      <w:r>
        <w:t xml:space="preserve"> (p-value = </w:t>
      </w:r>
      <w:r w:rsidR="00BF6065">
        <w:t xml:space="preserve">0.014, 0.015 and </w:t>
      </w:r>
      <w:commentRangeStart w:id="65"/>
      <w:r w:rsidR="006B6EF2">
        <w:t xml:space="preserve">0.086 </w:t>
      </w:r>
      <w:commentRangeEnd w:id="65"/>
      <w:r w:rsidR="006B6EF2">
        <w:rPr>
          <w:rStyle w:val="CommentReference"/>
        </w:rPr>
        <w:commentReference w:id="65"/>
      </w:r>
      <w:r w:rsidR="00BF6065">
        <w:t>for Ground, Ladder and Platform groups, respectively</w:t>
      </w:r>
      <w:r>
        <w:t>)</w:t>
      </w:r>
      <w:r w:rsidR="00B17264">
        <w:t xml:space="preserve"> as shown in Figure </w:t>
      </w:r>
      <w:r w:rsidR="007C415C">
        <w:t>7</w:t>
      </w:r>
      <w:r>
        <w:t>.</w:t>
      </w:r>
      <w:r w:rsidR="00B17264">
        <w:t xml:space="preserve"> </w:t>
      </w:r>
      <w:r>
        <w:t xml:space="preserve">On the other hand, when stratified by the work period, i.e. the time point of measurement, </w:t>
      </w:r>
      <w:r w:rsidR="005937E8">
        <w:t xml:space="preserve">the </w:t>
      </w:r>
      <w:r>
        <w:t>correlations between the %</w:t>
      </w:r>
      <w:r w:rsidR="00377F7A">
        <w:t xml:space="preserve"> </w:t>
      </w:r>
      <w:r>
        <w:t xml:space="preserve">HRR and the Borg RPE difference were found </w:t>
      </w:r>
      <w:r w:rsidR="005937E8">
        <w:t xml:space="preserve">statistically significant only </w:t>
      </w:r>
      <w:r>
        <w:t xml:space="preserve">at </w:t>
      </w:r>
      <w:r w:rsidR="00B17264">
        <w:t>T2</w:t>
      </w:r>
      <w:r>
        <w:t xml:space="preserve"> (</w:t>
      </w:r>
      <w:r w:rsidR="00B17264">
        <w:t>p-value = 0.0041</w:t>
      </w:r>
      <w:r>
        <w:t>)</w:t>
      </w:r>
      <w:r w:rsidR="00B17264">
        <w:t xml:space="preserve"> as shown in Figure </w:t>
      </w:r>
      <w:r w:rsidR="007C415C">
        <w:t>6</w:t>
      </w:r>
      <w:r>
        <w:t xml:space="preserve">. Meanwhile, none of the </w:t>
      </w:r>
      <w:r w:rsidR="00566F4E">
        <w:t>correlation coefficients between the %</w:t>
      </w:r>
      <w:r w:rsidR="00377F7A">
        <w:t xml:space="preserve"> </w:t>
      </w:r>
      <w:r w:rsidR="00566F4E">
        <w:t>HRR and the Omni RPE were statistically significant.</w:t>
      </w:r>
      <w:r w:rsidR="005937E8">
        <w:t xml:space="preserve"> </w:t>
      </w:r>
    </w:p>
    <w:p w14:paraId="6EEE51DA" w14:textId="0D237E70" w:rsidR="00F5247C" w:rsidRDefault="00497399" w:rsidP="00497399">
      <w:pPr>
        <w:pStyle w:val="Heading3"/>
        <w:spacing w:line="480" w:lineRule="auto"/>
      </w:pPr>
      <w:r>
        <w:t xml:space="preserve">3.3 </w:t>
      </w:r>
      <w:r w:rsidR="00F5247C">
        <w:t>Local discomfort: EMG MPF as muscle fatigue and Borg CR10</w:t>
      </w:r>
    </w:p>
    <w:p w14:paraId="51CC51B0" w14:textId="754083A8" w:rsidR="007C2133" w:rsidRDefault="007C2133" w:rsidP="00497399">
      <w:pPr>
        <w:spacing w:line="480" w:lineRule="auto"/>
      </w:pPr>
      <w:r>
        <w:t xml:space="preserve">The </w:t>
      </w:r>
      <w:commentRangeStart w:id="66"/>
      <w:commentRangeStart w:id="67"/>
      <w:r>
        <w:t xml:space="preserve">EMG </w:t>
      </w:r>
      <w:commentRangeEnd w:id="66"/>
      <w:r w:rsidR="00505FF8">
        <w:rPr>
          <w:rStyle w:val="CommentReference"/>
        </w:rPr>
        <w:commentReference w:id="66"/>
      </w:r>
      <w:commentRangeEnd w:id="67"/>
      <w:r w:rsidR="008C0C4A">
        <w:rPr>
          <w:rStyle w:val="CommentReference"/>
        </w:rPr>
        <w:commentReference w:id="67"/>
      </w:r>
      <w:r>
        <w:t>M</w:t>
      </w:r>
      <w:r w:rsidR="0064272A">
        <w:t>P</w:t>
      </w:r>
      <w:r>
        <w:t xml:space="preserve">F in 10-minute windows of all participants had a bi-modal distribution (Figure </w:t>
      </w:r>
      <w:r w:rsidR="00F00B20">
        <w:t>8</w:t>
      </w:r>
      <w:r>
        <w:t xml:space="preserve">) due to the difference between dominant and non-dominant muscle sides and the difference across harvesting methods as well as across the time of the day. These differences were adjusted using linear regression. </w:t>
      </w:r>
      <w:r>
        <w:lastRenderedPageBreak/>
        <w:t>After removing, i.e. adjusting for, the effects of muscle sid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Side</m:t>
            </m:r>
          </m:sub>
        </m:sSub>
      </m:oMath>
      <w:r>
        <w:t>) and the effects of the participants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Subject</m:t>
            </m:r>
          </m:sub>
        </m:sSub>
      </m:oMath>
      <w:r>
        <w:t>) who were different across the harvesting methods, the slope of the time variabl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Time</m:t>
            </m:r>
          </m:sub>
        </m:sSub>
      </m:oMath>
      <w:r>
        <w:t>) was used for analysis to find correlation between EMG M</w:t>
      </w:r>
      <w:r w:rsidR="0064272A">
        <w:t>P</w:t>
      </w:r>
      <w:r>
        <w:t xml:space="preserve">F and Borg CR10. Figure </w:t>
      </w:r>
      <w:r w:rsidR="00F00B20">
        <w:t>9</w:t>
      </w:r>
      <w:r>
        <w:t xml:space="preserve"> shows the distribution of th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Time</m:t>
            </m:r>
          </m:sub>
        </m:sSub>
      </m:oMath>
      <w:r>
        <w:rPr>
          <w:rFonts w:eastAsiaTheme="minorEastAsia"/>
        </w:rPr>
        <w:t xml:space="preserve"> while the Shapiro-Wilk test indicated that the </w:t>
      </w:r>
      <w:r w:rsidR="00377F7A">
        <w:rPr>
          <w:rFonts w:eastAsiaTheme="minorEastAsia"/>
        </w:rPr>
        <w:t>parameter</w:t>
      </w:r>
      <w:r>
        <w:rPr>
          <w:rFonts w:eastAsiaTheme="minorEastAsia"/>
        </w:rPr>
        <w:t xml:space="preserve"> could be </w:t>
      </w:r>
      <w:r w:rsidR="00377F7A">
        <w:rPr>
          <w:rFonts w:eastAsiaTheme="minorEastAsia"/>
        </w:rPr>
        <w:t xml:space="preserve">considered as </w:t>
      </w:r>
      <w:r>
        <w:rPr>
          <w:rFonts w:eastAsiaTheme="minorEastAsia"/>
        </w:rPr>
        <w:t>normally distributed (p-value = 0.059).</w:t>
      </w:r>
    </w:p>
    <w:p w14:paraId="66FECE11" w14:textId="7F0A5AA7" w:rsidR="00153E36" w:rsidRDefault="00153E36" w:rsidP="00497399">
      <w:pPr>
        <w:spacing w:line="480" w:lineRule="auto"/>
      </w:pPr>
      <w:r>
        <w:t>Muscle fatigue</w:t>
      </w:r>
      <w:r w:rsidR="00B340EE">
        <w:t xml:space="preserve">, i.e. the EMG MPF, </w:t>
      </w:r>
      <w:r>
        <w:t>reduced over time</w:t>
      </w:r>
      <w:r w:rsidR="009B5AD8">
        <w:t xml:space="preserve"> as shown by the negative slope</w:t>
      </w:r>
      <w:r w:rsidR="00747475">
        <w:t xml:space="preserve"> </w:t>
      </w:r>
      <w:r w:rsidR="0055017F">
        <w:t>(</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sidR="0055017F">
        <w:rPr>
          <w:rFonts w:eastAsiaTheme="minorEastAsia"/>
        </w:rPr>
        <w:t xml:space="preserve"> = -0.0056)</w:t>
      </w:r>
      <w:r w:rsidR="009B5AD8">
        <w:t xml:space="preserve"> in the regression</w:t>
      </w:r>
      <w:r w:rsidR="00747475">
        <w:t xml:space="preserve"> equation</w:t>
      </w:r>
      <w:r w:rsidR="0055017F">
        <w:t xml:space="preserve"> (iv)</w:t>
      </w:r>
      <w:r w:rsidR="00747475">
        <w:t xml:space="preserve"> (p-value &lt; 0.0001)</w:t>
      </w:r>
      <w:r w:rsidR="009B5AD8">
        <w:t>. This is</w:t>
      </w:r>
      <w:r>
        <w:t xml:space="preserve"> in accordance </w:t>
      </w:r>
      <w:r w:rsidR="00EF72BA">
        <w:t>with</w:t>
      </w:r>
      <w:r>
        <w:t xml:space="preserve"> </w:t>
      </w:r>
      <w:r w:rsidR="009B5AD8">
        <w:t xml:space="preserve">the results of muscle activity from </w:t>
      </w:r>
      <w:r>
        <w:t>the previous study</w:t>
      </w:r>
      <w:r w:rsidR="002214F9">
        <w:t xml:space="preserve"> </w:t>
      </w:r>
      <w:r w:rsidR="002214F9">
        <w:fldChar w:fldCharType="begin" w:fldLock="1"/>
      </w:r>
      <w:r w:rsidR="00272526">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manualFormatting":"(Thamsuwan &amp; Johnson, 2022)","plainTextFormattedCitation":"(Ornwipa Thamsuwan &amp; Johnson, 2022)","previouslyFormattedCitation":"(Ornwipa Thamsuwan &amp; Johnson, 2022)"},"properties":{"noteIndex":0},"schema":"https://github.com/citation-style-language/schema/raw/master/csl-citation.json"}</w:instrText>
      </w:r>
      <w:r w:rsidR="002214F9">
        <w:fldChar w:fldCharType="separate"/>
      </w:r>
      <w:r w:rsidR="002214F9" w:rsidRPr="002214F9">
        <w:rPr>
          <w:noProof/>
        </w:rPr>
        <w:t>(Thamsuwan &amp; Johnson, 2022)</w:t>
      </w:r>
      <w:r w:rsidR="002214F9">
        <w:fldChar w:fldCharType="end"/>
      </w:r>
      <w:r>
        <w:t>.</w:t>
      </w:r>
    </w:p>
    <w:p w14:paraId="70264C1F" w14:textId="5DE7D12D" w:rsidR="009B5AD8" w:rsidRDefault="000D097A" w:rsidP="00497399">
      <w:pPr>
        <w:spacing w:line="480" w:lineRule="auto"/>
      </w:pPr>
      <w:r>
        <w:t xml:space="preserve">The </w:t>
      </w:r>
      <w:r w:rsidR="009B5AD8">
        <w:t>Borg CR10</w:t>
      </w:r>
      <w:r w:rsidR="0055017F">
        <w:t xml:space="preserve"> difference between the beginning and the end of work shift</w:t>
      </w:r>
      <w:r>
        <w:t xml:space="preserve"> by each harvesting method is shown in Figure </w:t>
      </w:r>
      <w:r w:rsidR="00276A77">
        <w:t>1</w:t>
      </w:r>
      <w:r w:rsidR="00F00B20">
        <w:t>0</w:t>
      </w:r>
      <w:r>
        <w:t xml:space="preserve">. The </w:t>
      </w:r>
      <w:r w:rsidR="00DF6E0B">
        <w:t>increases in Borg CR10</w:t>
      </w:r>
      <w:r w:rsidR="00987AFB">
        <w:t xml:space="preserve"> from the beginning to the end of the work shift was higher in the Platform group than in the Ground and Ladder group</w:t>
      </w:r>
      <w:r w:rsidR="00F36BE3">
        <w:t>s</w:t>
      </w:r>
      <w:r w:rsidR="00987AFB">
        <w:t xml:space="preserve">. </w:t>
      </w:r>
      <w:r>
        <w:t>According to the Kruskal-Wallis tests for nonparametric data, the harvesting method had a</w:t>
      </w:r>
      <w:r w:rsidR="00987AFB">
        <w:t xml:space="preserve"> statistically significant</w:t>
      </w:r>
      <w:r>
        <w:t xml:space="preserve"> effect on the Borg CR10 </w:t>
      </w:r>
      <w:r w:rsidR="00987AFB">
        <w:t>increase over time</w:t>
      </w:r>
      <w:r>
        <w:t xml:space="preserve"> (p-value = 0.013) but the side of trapezius did not (p-value = 0.51).</w:t>
      </w:r>
    </w:p>
    <w:p w14:paraId="3AFA8165" w14:textId="34F7D093" w:rsidR="00F5247C" w:rsidRDefault="00497399" w:rsidP="00497399">
      <w:pPr>
        <w:pStyle w:val="Heading3"/>
        <w:spacing w:line="480" w:lineRule="auto"/>
      </w:pPr>
      <w:r>
        <w:t xml:space="preserve">3.4 </w:t>
      </w:r>
      <w:r w:rsidR="00F5247C">
        <w:t>Association between muscle fatigue and subjective local discomfort</w:t>
      </w:r>
    </w:p>
    <w:p w14:paraId="1AF295B3" w14:textId="34D4991C" w:rsidR="00C945DC" w:rsidRDefault="00566F4E" w:rsidP="00497399">
      <w:pPr>
        <w:spacing w:line="480" w:lineRule="auto"/>
      </w:pPr>
      <w:r>
        <w:t xml:space="preserve">Regardless of whether we accounted for the muscle side, work period or harvesting method, there was no correlation between the slope </w:t>
      </w:r>
      <m:oMath>
        <m:sSub>
          <m:sSubPr>
            <m:ctrlPr>
              <w:rPr>
                <w:rFonts w:ascii="Cambria Math" w:hAnsi="Cambria Math"/>
                <w:i/>
              </w:rPr>
            </m:ctrlPr>
          </m:sSubPr>
          <m:e>
            <m:r>
              <w:rPr>
                <w:rFonts w:ascii="Cambria Math" w:hAnsi="Cambria Math"/>
              </w:rPr>
              <m:t>b</m:t>
            </m:r>
          </m:e>
          <m:sub>
            <m:r>
              <w:rPr>
                <w:rFonts w:ascii="Cambria Math" w:hAnsi="Cambria Math"/>
              </w:rPr>
              <m:t>Time</m:t>
            </m:r>
          </m:sub>
        </m:sSub>
        <m:r>
          <w:rPr>
            <w:rFonts w:ascii="Cambria Math" w:hAnsi="Cambria Math"/>
          </w:rPr>
          <m:t xml:space="preserve"> </m:t>
        </m:r>
      </m:oMath>
      <w:r>
        <w:t xml:space="preserve">in the equation (iv) and the Borg CR10 difference. That is, there was no relationship between the EMG mean power frequency representing muscle fatigue </w:t>
      </w:r>
      <w:r w:rsidR="005937E8">
        <w:t xml:space="preserve">and </w:t>
      </w:r>
      <w:r>
        <w:t>the Borg CR10 increases or decreases</w:t>
      </w:r>
      <w:r w:rsidR="005937E8">
        <w:t xml:space="preserve"> over the work period. </w:t>
      </w:r>
      <w:r>
        <w:t xml:space="preserve">Figure </w:t>
      </w:r>
      <w:r w:rsidR="00276A77">
        <w:t>1</w:t>
      </w:r>
      <w:r w:rsidR="00F00B20">
        <w:t>1</w:t>
      </w:r>
      <w:r>
        <w:t xml:space="preserve"> shows the scatter plot between the </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sidR="005937E8">
        <w:rPr>
          <w:rFonts w:eastAsiaTheme="minorEastAsia"/>
        </w:rPr>
        <w:t xml:space="preserve"> on the y-axis and the Borg CR10 difference between the start and the end of work shift</w:t>
      </w:r>
      <w:r w:rsidR="00AA48DE">
        <w:rPr>
          <w:rFonts w:eastAsiaTheme="minorEastAsia"/>
        </w:rPr>
        <w:t xml:space="preserve"> on the x-axis</w:t>
      </w:r>
      <w:r w:rsidR="005937E8">
        <w:rPr>
          <w:rFonts w:eastAsiaTheme="minorEastAsia"/>
        </w:rPr>
        <w:t>.</w:t>
      </w:r>
    </w:p>
    <w:p w14:paraId="4030052B" w14:textId="3DEF0E98" w:rsidR="007F35ED" w:rsidRDefault="00497399" w:rsidP="00497399">
      <w:pPr>
        <w:pStyle w:val="Heading2"/>
        <w:spacing w:line="480" w:lineRule="auto"/>
      </w:pPr>
      <w:r w:rsidRPr="00BC2E53">
        <w:lastRenderedPageBreak/>
        <w:t xml:space="preserve">4. </w:t>
      </w:r>
      <w:r w:rsidR="007F35ED" w:rsidRPr="00BC2E53">
        <w:t>Discussions</w:t>
      </w:r>
    </w:p>
    <w:p w14:paraId="77517D65" w14:textId="21A9A6F0" w:rsidR="003A4B9E" w:rsidRDefault="003A4B9E" w:rsidP="00F8329F">
      <w:pPr>
        <w:pStyle w:val="Heading3"/>
        <w:spacing w:line="480" w:lineRule="auto"/>
      </w:pPr>
      <w:r>
        <w:t>4.1 I</w:t>
      </w:r>
      <w:r w:rsidR="00E5395A">
        <w:t>nterpretations and i</w:t>
      </w:r>
      <w:r>
        <w:t>mplications from negative or no correlation</w:t>
      </w:r>
    </w:p>
    <w:p w14:paraId="2F07DDF8" w14:textId="66A5EABC" w:rsidR="00CD687A" w:rsidRDefault="003F1E3F" w:rsidP="00497399">
      <w:pPr>
        <w:spacing w:line="480" w:lineRule="auto"/>
      </w:pPr>
      <w:r>
        <w:t xml:space="preserve">There were negative </w:t>
      </w:r>
      <w:r w:rsidR="00806938">
        <w:t xml:space="preserve">significant </w:t>
      </w:r>
      <w:r>
        <w:t xml:space="preserve">correlations between the </w:t>
      </w:r>
      <w:r w:rsidR="00DC19D0">
        <w:t xml:space="preserve">direct </w:t>
      </w:r>
      <w:r>
        <w:t>and subjective measures of overall effort</w:t>
      </w:r>
      <w:r w:rsidR="00A85A38">
        <w:t xml:space="preserve"> when the analysis adjusted for the harvesting method and the time of measurement.</w:t>
      </w:r>
      <w:r w:rsidR="00806938">
        <w:t xml:space="preserve"> That is, both Borg RPE and Omni RPE may </w:t>
      </w:r>
      <w:r w:rsidR="00CD687A">
        <w:t xml:space="preserve">be used to </w:t>
      </w:r>
      <w:r w:rsidR="00806938">
        <w:t>predict the outcomes of %</w:t>
      </w:r>
      <w:r w:rsidR="008B7B63">
        <w:t xml:space="preserve"> </w:t>
      </w:r>
      <w:r w:rsidR="00806938">
        <w:t xml:space="preserve">HRR. </w:t>
      </w:r>
    </w:p>
    <w:p w14:paraId="4AC148AC" w14:textId="5D908778" w:rsidR="00636887" w:rsidRDefault="00806938" w:rsidP="00497399">
      <w:pPr>
        <w:spacing w:line="480" w:lineRule="auto"/>
      </w:pPr>
      <w:r>
        <w:t xml:space="preserve">When stratifying by harvesting method, the significance level was still strong only </w:t>
      </w:r>
      <w:r w:rsidR="001D3124">
        <w:t>when using Omni RPE but not for Borg RPE</w:t>
      </w:r>
      <w:r>
        <w:t xml:space="preserve">. </w:t>
      </w:r>
      <w:r w:rsidR="001D3124">
        <w:t xml:space="preserve">This phenomenon was evident across all the worker groups. This finding suggested that the Omni RPE with the pictures of apple harvesting may be more </w:t>
      </w:r>
      <w:r w:rsidR="00C11DEB">
        <w:t>useful</w:t>
      </w:r>
      <w:r w:rsidR="001D3124">
        <w:t xml:space="preserve"> than the Borg RPE. </w:t>
      </w:r>
      <w:commentRangeStart w:id="68"/>
      <w:r w:rsidR="001D3124">
        <w:t>Notwithstanding, it is worth remarking that the reason might be due to the fact that the stratification reduced the sample size and, consequently, there was not enough power to detect a significant correlation in each group.</w:t>
      </w:r>
      <w:commentRangeEnd w:id="68"/>
      <w:r w:rsidR="001D3124">
        <w:rPr>
          <w:rStyle w:val="CommentReference"/>
        </w:rPr>
        <w:commentReference w:id="68"/>
      </w:r>
    </w:p>
    <w:p w14:paraId="454BAAAD" w14:textId="1BB853D8" w:rsidR="0055539C" w:rsidRDefault="0055539C" w:rsidP="00497399">
      <w:pPr>
        <w:spacing w:line="480" w:lineRule="auto"/>
      </w:pPr>
      <w:r>
        <w:t>W</w:t>
      </w:r>
      <w:r w:rsidR="00CD687A">
        <w:t xml:space="preserve">hen stratifying by the time in the work shift, </w:t>
      </w:r>
      <w:r>
        <w:t xml:space="preserve">the </w:t>
      </w:r>
      <w:r w:rsidR="00CD687A">
        <w:t xml:space="preserve">statistically significant relationship between Borg RPE </w:t>
      </w:r>
      <w:bookmarkStart w:id="69" w:name="_GoBack"/>
      <w:bookmarkEnd w:id="69"/>
      <w:r w:rsidR="00CD687A">
        <w:t>and %</w:t>
      </w:r>
      <w:r w:rsidR="004D797C">
        <w:t xml:space="preserve"> </w:t>
      </w:r>
      <w:r w:rsidR="00CD687A">
        <w:t xml:space="preserve">HRR </w:t>
      </w:r>
      <w:r w:rsidR="001D3124">
        <w:t xml:space="preserve">was </w:t>
      </w:r>
      <w:r w:rsidR="00CD687A">
        <w:t xml:space="preserve">found at </w:t>
      </w:r>
      <w:r w:rsidR="001D3124">
        <w:t>T2, i.e. after the lunch break</w:t>
      </w:r>
      <w:r w:rsidR="00CD687A">
        <w:t>, but not at</w:t>
      </w:r>
      <w:r w:rsidR="001D3124" w:rsidRPr="001D3124">
        <w:t xml:space="preserve"> </w:t>
      </w:r>
      <w:r w:rsidR="001D3124">
        <w:t>T1 and T3, i.e. after morning and afternoon work sessions</w:t>
      </w:r>
      <w:r w:rsidR="00CD687A">
        <w:t xml:space="preserve">. That is, </w:t>
      </w:r>
      <w:r w:rsidR="00C11DEB">
        <w:t xml:space="preserve">when the effort was relatively light, </w:t>
      </w:r>
      <w:r>
        <w:t xml:space="preserve">the subjective Borg RPE responses could be meaningful. Otherwise, </w:t>
      </w:r>
      <w:r w:rsidR="00C11DEB">
        <w:t>for the heavy workload</w:t>
      </w:r>
      <w:r>
        <w:t xml:space="preserve">, </w:t>
      </w:r>
      <w:r w:rsidR="00C11DEB">
        <w:t xml:space="preserve">the use of Borg RPE could not discern the effort levels. In other words, </w:t>
      </w:r>
      <w:r>
        <w:t xml:space="preserve">Borg RPE was not interpretable in this population and </w:t>
      </w:r>
      <w:r w:rsidR="00330379">
        <w:t>might</w:t>
      </w:r>
      <w:r>
        <w:t xml:space="preserve"> not be used to </w:t>
      </w:r>
      <w:r w:rsidR="00E5395A">
        <w:t>assess</w:t>
      </w:r>
      <w:r>
        <w:t xml:space="preserve"> a recovery from the rest in place of the direct measurement.</w:t>
      </w:r>
      <w:r w:rsidR="00C11DEB">
        <w:t xml:space="preserve"> </w:t>
      </w:r>
      <w:r>
        <w:t>Additionally, when stratifying by the time in the work shift, the relationship between Omni RPE and %</w:t>
      </w:r>
      <w:r w:rsidR="004C66BE">
        <w:t xml:space="preserve"> </w:t>
      </w:r>
      <w:r>
        <w:t>HRR became statistically insignificant.</w:t>
      </w:r>
      <w:r w:rsidR="00C11DEB">
        <w:t xml:space="preserve"> This finding contradicts with the stratification by harvesting methods. As a </w:t>
      </w:r>
      <w:proofErr w:type="gramStart"/>
      <w:r w:rsidR="00C11DEB">
        <w:t>results</w:t>
      </w:r>
      <w:proofErr w:type="gramEnd"/>
      <w:r w:rsidR="00C11DEB">
        <w:t>, the Omni RPE with the pictures of apple harvesters may still not be robust.</w:t>
      </w:r>
      <w:r>
        <w:t xml:space="preserve"> </w:t>
      </w:r>
    </w:p>
    <w:p w14:paraId="2F504244" w14:textId="76760701" w:rsidR="003F1E3F" w:rsidRDefault="003F1E3F" w:rsidP="00497399">
      <w:pPr>
        <w:spacing w:line="480" w:lineRule="auto"/>
      </w:pPr>
      <w:r>
        <w:t xml:space="preserve">There was no </w:t>
      </w:r>
      <w:r w:rsidR="00E5395A">
        <w:t xml:space="preserve">significant </w:t>
      </w:r>
      <w:r>
        <w:t xml:space="preserve">correlation between the </w:t>
      </w:r>
      <w:r w:rsidR="00DC19D0">
        <w:t xml:space="preserve">direct </w:t>
      </w:r>
      <w:r>
        <w:t>and subjective measures of local discomfort.</w:t>
      </w:r>
      <w:r w:rsidR="00E5395A">
        <w:t xml:space="preserve"> In other words, Borg CR10 scales at local body parts, particularly the shoulders, were not representative for the muscle fatigue as directly measured and characterized by EMG.</w:t>
      </w:r>
    </w:p>
    <w:p w14:paraId="7862BBD8" w14:textId="0F002185" w:rsidR="00C945DC" w:rsidRDefault="00636887" w:rsidP="00497399">
      <w:pPr>
        <w:spacing w:line="480" w:lineRule="auto"/>
      </w:pPr>
      <w:commentRangeStart w:id="70"/>
      <w:r>
        <w:lastRenderedPageBreak/>
        <w:t>Despite</w:t>
      </w:r>
      <w:r w:rsidR="003F1E3F">
        <w:t xml:space="preserve"> being</w:t>
      </w:r>
      <w:r>
        <w:t xml:space="preserve"> translated and adapted to the culture, the subjective effort surveys, namely Omni RPE, Borg RPE and Borg CR10, may not be suitable for </w:t>
      </w:r>
      <w:r w:rsidR="00E5395A">
        <w:t xml:space="preserve">ergonomic assessment among Hispanic </w:t>
      </w:r>
      <w:commentRangeStart w:id="71"/>
      <w:r w:rsidR="006B6EF2">
        <w:t xml:space="preserve">fruit </w:t>
      </w:r>
      <w:r w:rsidR="006206CD">
        <w:t>pickers</w:t>
      </w:r>
      <w:r w:rsidR="006B6EF2">
        <w:t>,</w:t>
      </w:r>
      <w:commentRangeEnd w:id="71"/>
      <w:r w:rsidR="006B6EF2">
        <w:rPr>
          <w:rStyle w:val="CommentReference"/>
        </w:rPr>
        <w:commentReference w:id="71"/>
      </w:r>
      <w:r w:rsidR="00E5395A">
        <w:t xml:space="preserve"> especially </w:t>
      </w:r>
      <w:r w:rsidR="006B6EF2">
        <w:t xml:space="preserve">in this case </w:t>
      </w:r>
      <w:r w:rsidR="00E5395A">
        <w:t>when the physical workload were extreme</w:t>
      </w:r>
      <w:r>
        <w:t xml:space="preserve">. Therefore, they </w:t>
      </w:r>
      <w:r w:rsidR="004C66BE">
        <w:t>c</w:t>
      </w:r>
      <w:r>
        <w:t xml:space="preserve">ould not </w:t>
      </w:r>
      <w:r w:rsidR="00E5395A">
        <w:t xml:space="preserve">fully </w:t>
      </w:r>
      <w:r>
        <w:t>replace the direct</w:t>
      </w:r>
      <w:r w:rsidR="00E5395A">
        <w:t>ly</w:t>
      </w:r>
      <w:r>
        <w:t xml:space="preserve">-measured </w:t>
      </w:r>
      <w:r w:rsidR="00E5395A">
        <w:t>outcomes like metabolic load or muscle fatigue</w:t>
      </w:r>
      <w:r>
        <w:t>.</w:t>
      </w:r>
      <w:commentRangeEnd w:id="70"/>
      <w:r w:rsidR="00DD2D9F">
        <w:rPr>
          <w:rStyle w:val="CommentReference"/>
        </w:rPr>
        <w:commentReference w:id="70"/>
      </w:r>
    </w:p>
    <w:p w14:paraId="5B39B5E9" w14:textId="34A5F5EB" w:rsidR="009E5669" w:rsidRDefault="003A4B9E" w:rsidP="00F8329F">
      <w:pPr>
        <w:pStyle w:val="Heading3"/>
        <w:spacing w:line="480" w:lineRule="auto"/>
      </w:pPr>
      <w:r>
        <w:t>4.2 Comparisons to previous studies</w:t>
      </w:r>
    </w:p>
    <w:p w14:paraId="6A065C90" w14:textId="356F50CD" w:rsidR="00D859F9" w:rsidRDefault="00C36CDC" w:rsidP="00D859F9">
      <w:pPr>
        <w:spacing w:line="480" w:lineRule="auto"/>
      </w:pPr>
      <w:r>
        <w:t xml:space="preserve">This study indicated the unsuitability of subjective scales for ergonomic assessment in fruit harvesting tasks undertaken by the Hispanic migrant workers, as compared to the uses of cardiac measures and the muscle fatigue of trapezius. </w:t>
      </w:r>
      <w:r w:rsidR="00C11DEB">
        <w:t>However</w:t>
      </w:r>
      <w:r>
        <w:t>, the finding</w:t>
      </w:r>
      <w:r w:rsidR="00C11DEB">
        <w:t>s</w:t>
      </w:r>
      <w:r>
        <w:t xml:space="preserve"> from this study that the subjective scales were more sensitive to </w:t>
      </w:r>
      <w:r w:rsidR="00C11DEB">
        <w:t xml:space="preserve">light </w:t>
      </w:r>
      <w:r>
        <w:t>workload</w:t>
      </w:r>
      <w:r w:rsidR="00C11DEB">
        <w:t xml:space="preserve"> (T2)</w:t>
      </w:r>
      <w:r>
        <w:t xml:space="preserve"> is </w:t>
      </w:r>
      <w:r w:rsidR="00C11DEB">
        <w:t>opposite to</w:t>
      </w:r>
      <w:r>
        <w:t xml:space="preserve"> a previous work</w:t>
      </w:r>
      <w:r w:rsidR="00B858EF">
        <w:t>; t</w:t>
      </w:r>
      <w:r>
        <w:t>hat is, w</w:t>
      </w:r>
      <w:r w:rsidR="00903820">
        <w:t xml:space="preserve">hile </w:t>
      </w:r>
      <w:r w:rsidR="009E5669">
        <w:t xml:space="preserve">Borg scale </w:t>
      </w:r>
      <w:r w:rsidR="00903820">
        <w:t xml:space="preserve">could detect a major change in task difficulty, </w:t>
      </w:r>
      <w:r w:rsidR="009E5669">
        <w:t xml:space="preserve">it was found unsuitable to identify minor changes of task difficulty </w:t>
      </w:r>
      <w:r w:rsidR="00374E7E">
        <w:t>and</w:t>
      </w:r>
      <w:r w:rsidR="009E5669">
        <w:t xml:space="preserve"> discomfort</w:t>
      </w:r>
      <w:r w:rsidR="00374E7E">
        <w:t>,</w:t>
      </w:r>
      <w:r w:rsidR="00903820">
        <w:t xml:space="preserve"> in contrast</w:t>
      </w:r>
      <w:r w:rsidR="009E5669">
        <w:t xml:space="preserve"> to the</w:t>
      </w:r>
      <w:r w:rsidR="00903820">
        <w:t xml:space="preserve"> capability of</w:t>
      </w:r>
      <w:r w:rsidR="009E5669">
        <w:t xml:space="preserve"> EMG</w:t>
      </w:r>
      <w:r w:rsidR="00903820">
        <w:t xml:space="preserve"> at biceps brachii and triceps brachii </w:t>
      </w:r>
      <w:r w:rsidR="00903820">
        <w:fldChar w:fldCharType="begin" w:fldLock="1"/>
      </w:r>
      <w:r w:rsidR="00903820">
        <w:instrText>ADDIN CSL_CITATION {"citationItems":[{"id":"ITEM-1","itemData":{"DOI":"10.1109/EMBC.2016.7591091","ISBN":"978-1-4577-0220-4","author":[{"dropping-particle":"","family":"Shafti","given":"Ali","non-dropping-particle":"","parse-names":false,"suffix":""},{"dropping-particle":"","family":"Lazpita","given":"Beatriz Urbistondo","non-dropping-particle":"","parse-names":false,"suffix":""},{"dropping-particle":"","family":"Elhage","given":"Oussama","non-dropping-particle":"","parse-names":false,"suffix":""},{"dropping-particle":"","family":"Wurdemann","given":"Helge A.","non-dropping-particle":"","parse-names":false,"suffix":""},{"dropping-particle":"","family":"Althoefer","given":"Kaspar","non-dropping-particle":"","parse-names":false,"suffix":""}],"container-title":"2016 38th Annual International Conference of the IEEE Engineering in Medicine and Biology Society (EMBC)","id":"ITEM-1","issued":{"date-parts":[["2016","8"]]},"page":"1894-1897","publisher":"IEEE","title":"Analysis of comfort and ergonomics for clinical work environments","type":"paper-conference"},"uris":["http://www.mendeley.com/documents/?uuid=5339f809-788c-46f3-b5cc-bc3a4b3cbb0e"]}],"mendeley":{"formattedCitation":"(Shafti et al., 2016)","plainTextFormattedCitation":"(Shafti et al., 2016)","previouslyFormattedCitation":"(Shafti et al., 2016)"},"properties":{"noteIndex":0},"schema":"https://github.com/citation-style-language/schema/raw/master/csl-citation.json"}</w:instrText>
      </w:r>
      <w:r w:rsidR="00903820">
        <w:fldChar w:fldCharType="separate"/>
      </w:r>
      <w:r w:rsidR="00903820" w:rsidRPr="00903820">
        <w:rPr>
          <w:noProof/>
        </w:rPr>
        <w:t>(Shafti et al., 2016)</w:t>
      </w:r>
      <w:r w:rsidR="00903820">
        <w:fldChar w:fldCharType="end"/>
      </w:r>
      <w:r w:rsidR="00903820">
        <w:t>.</w:t>
      </w:r>
      <w:r w:rsidR="00071EDF">
        <w:t xml:space="preserve"> </w:t>
      </w:r>
      <w:r w:rsidR="00D859F9">
        <w:t xml:space="preserve">On a contrary, Borg CR10 was found to be more sensitive to a light load than EMG MPF did; that is, in a laboratory study using the EMG MPF of trapezius and Borg CR10 during arm abduction, there was a strong negative correlation between the MPF and the CR10 scores at heavy load while the MPF did not change at low load </w:t>
      </w:r>
      <w:r w:rsidR="00D859F9">
        <w:fldChar w:fldCharType="begin" w:fldLock="1"/>
      </w:r>
      <w:r w:rsidR="00D859F9">
        <w:instrText>ADDIN CSL_CITATION {"citationItems":[{"id":"ITEM-1","itemData":{"DOI":"10.1080/00140139408964911","ISSN":"0014-0139","author":[{"dropping-particle":"","family":"Öberg","given":"TOMMY","non-dropping-particle":"","parse-names":false,"suffix":""},{"dropping-particle":"","family":"SANDSJö","given":"LEIF","non-dropping-particle":"","parse-names":false,"suffix":""},{"dropping-particle":"","family":"KADEFORS","given":"ROLAND","non-dropping-particle":"","parse-names":false,"suffix":""}],"container-title":"Ergonomics","id":"ITEM-1","issue":"8","issued":{"date-parts":[["1994","8"]]},"page":"1323-1333","title":"Subjective and objective evaluation of shoulder muscle fatigue","type":"article-journal","volume":"37"},"uris":["http://www.mendeley.com/documents/?uuid=1fb69f56-d2a3-4882-baa9-06cfee1e60fe"]}],"mendeley":{"formattedCitation":"(Öberg et al., 1994)","plainTextFormattedCitation":"(Öberg et al., 1994)","previouslyFormattedCitation":"(Öberg et al., 1994)"},"properties":{"noteIndex":0},"schema":"https://github.com/citation-style-language/schema/raw/master/csl-citation.json"}</w:instrText>
      </w:r>
      <w:r w:rsidR="00D859F9">
        <w:fldChar w:fldCharType="separate"/>
      </w:r>
      <w:r w:rsidR="00D859F9" w:rsidRPr="00071EDF">
        <w:rPr>
          <w:noProof/>
        </w:rPr>
        <w:t>(Öberg et al., 1994)</w:t>
      </w:r>
      <w:r w:rsidR="00D859F9">
        <w:fldChar w:fldCharType="end"/>
      </w:r>
      <w:r w:rsidR="00D859F9">
        <w:t>. Above all,</w:t>
      </w:r>
      <w:r w:rsidR="00C11DEB">
        <w:t xml:space="preserve"> even though</w:t>
      </w:r>
      <w:r w:rsidR="00D859F9">
        <w:t xml:space="preserve"> this study found increases over time in both EMG MPF and Borg CR10, we did not address whether the </w:t>
      </w:r>
      <w:r w:rsidR="00DC19D0">
        <w:t xml:space="preserve">direct </w:t>
      </w:r>
      <w:r w:rsidR="00D859F9">
        <w:t>measure of muscle fatigue like EMG or the subjective discomfort responses like Borg scales could provide a better ergonomic assessment.</w:t>
      </w:r>
    </w:p>
    <w:p w14:paraId="5D6C72A6" w14:textId="66A3A4DB" w:rsidR="00D859F9" w:rsidRDefault="00D859F9" w:rsidP="00D859F9">
      <w:pPr>
        <w:spacing w:line="480" w:lineRule="auto"/>
      </w:pPr>
      <w:r>
        <w:t xml:space="preserve">Newly developed subjective rating scales like Omni RPE may be used for certain contexts. This subjective measurement </w:t>
      </w:r>
      <w:r w:rsidR="002C2955">
        <w:t>c</w:t>
      </w:r>
      <w:r>
        <w:t xml:space="preserve">ould be used as a complement of their corresponding </w:t>
      </w:r>
      <w:r w:rsidR="00DC19D0">
        <w:t xml:space="preserve">direct </w:t>
      </w:r>
      <w:r>
        <w:t xml:space="preserve">measurement rather than as standalone tools. Even though a previous study found that the Omni RPE in a pictorial face format was correlated with heart rate and respiratory rate in both men and women </w:t>
      </w:r>
      <w:r>
        <w:fldChar w:fldCharType="begin" w:fldLock="1"/>
      </w:r>
      <w:r>
        <w:instrText>ADDIN CSL_CITATION {"citationItems":[{"id":"ITEM-1","itemData":{"DOI":"10.1080/21681015.2013.788079","ISSN":"2168-1015","author":[{"dropping-particle":"","family":"Huang","given":"Ding-Hau","non-dropping-particle":"","parse-names":false,"suffix":""},{"dropping-particle":"","family":"Chiou","given":"Wen-Ko","non-dropping-particle":"","parse-names":false,"suffix":""}],"container-title":"Journal of Industrial and Production Engineering","id":"ITEM-1","issue":"2","issued":{"date-parts":[["2013","3"]]},"page":"125-131","title":"Validation of a facial pictorial rating of perceived exertion scale for evaluating physical tasks","type":"article-journal","volume":"30"},"uris":["http://www.mendeley.com/documents/?uuid=f8d2915f-080e-4588-a127-d331ff0718f6"]}],"mendeley":{"formattedCitation":"(Huang &amp; Chiou, 2013)","plainTextFormattedCitation":"(Huang &amp; Chiou, 2013)","previouslyFormattedCitation":"(Huang &amp; Chiou, 2013)"},"properties":{"noteIndex":0},"schema":"https://github.com/citation-style-language/schema/raw/master/csl-citation.json"}</w:instrText>
      </w:r>
      <w:r>
        <w:fldChar w:fldCharType="separate"/>
      </w:r>
      <w:r w:rsidRPr="008B3362">
        <w:rPr>
          <w:noProof/>
        </w:rPr>
        <w:t>(Huang &amp; Chiou, 2013)</w:t>
      </w:r>
      <w:r>
        <w:fldChar w:fldCharType="end"/>
      </w:r>
      <w:r>
        <w:t xml:space="preserve">, Omni </w:t>
      </w:r>
      <w:r>
        <w:lastRenderedPageBreak/>
        <w:t xml:space="preserve">RPE alone was not distinguishable across different walking and running loads in children whereas the oxygen consumption did </w:t>
      </w:r>
      <w:r>
        <w:fldChar w:fldCharType="begin" w:fldLock="1"/>
      </w:r>
      <w:r>
        <w:instrText>ADDIN CSL_CITATION {"citationItems":[{"id":"ITEM-1","itemData":{"DOI":"10.1123/pes.2019-0233","ISSN":"0899-8493","abstract":"Purpose : To investigate whether youth and adults can perceive differences in exertion between walking and running at speeds near the preferred transition speed (PTS) and if there are age-related differences in these perceptions. Methods : A total of 49 youth (10–12 y, n = 21; 13–14 y, n = 10; 15–17 y, n = 18) and 13 adults (19–29 y) completed a walk-to-run transition protocol to determine PTS and peak oxygen uptake. The participants walked and ran on a treadmill at 5 speeds (PTS–0.28 m·s −1 , PTS–0.14 m·s −1 , PTS, PTS+0.14 m·s −1 , PTS+0.28 m·s −1 ) and rated perceived exertion using the OMNI Perceived Exertion (OMNI-RPE) scale. Oxygen consumption was measured during the walk-to-run transition protocol to obtain the relative intensity (percentage of peak oxygen uptake) at PTS. OMNI-RPE scores at all speeds and percentage of peak oxygen uptake at PTS were compared between age groups. Results : The 10- to 12-year-olds transitioned at a higher percentage of peak oxygen uptake than adults (64.54 [10.18] vs 52.22 [11.40], respectively; P = .035). The 10- to 14-year-olds generally reported higher OMNI-RPE scores than the 15- to 17-year-olds and adults ( P &lt; .050). In addition, the 10- to 14-year-olds failed to distinguish differences in OMNI-RPE between walking and running at PTS and PTS+0.14 m·s −1 . Conclusions : Children aged 10–14 years are less able to distinguish whether walking or running requires less effort at speeds near the PTS compared with adults. The inability to judge which gait mode is less demanding could hinder the ability to minimize locomotive demands.","author":[{"dropping-particle":"","family":"Kung","given":"Stacey M.","non-dropping-particle":"","parse-names":false,"suffix":""},{"dropping-particle":"","family":"Fink","given":"Philip W.","non-dropping-particle":"","parse-names":false,"suffix":""},{"dropping-particle":"","family":"Legg","given":"Stephen J.","non-dropping-particle":"","parse-names":false,"suffix":""},{"dropping-particle":"","family":"Ali","given":"Ajmol","non-dropping-particle":"","parse-names":false,"suffix":""},{"dropping-particle":"","family":"Shultz","given":"Sarah P.","non-dropping-particle":"","parse-names":false,"suffix":""}],"container-title":"Pediatric Exercise Science","id":"ITEM-1","issue":"4","issued":{"date-parts":[["2020","11","1"]]},"page":"227-232","title":"Age-Related Differences in Perceived Exertion While Walking and Running Near the Preferred Transition Speed","type":"article-journal","volume":"32"},"uris":["http://www.mendeley.com/documents/?uuid=91bfd2eb-9754-4097-885b-7ebdd43a2166"]}],"mendeley":{"formattedCitation":"(Kung et al., 2020)","plainTextFormattedCitation":"(Kung et al., 2020)","previouslyFormattedCitation":"(Kung et al., 2020)"},"properties":{"noteIndex":0},"schema":"https://github.com/citation-style-language/schema/raw/master/csl-citation.json"}</w:instrText>
      </w:r>
      <w:r>
        <w:fldChar w:fldCharType="separate"/>
      </w:r>
      <w:r w:rsidRPr="008B3362">
        <w:rPr>
          <w:noProof/>
        </w:rPr>
        <w:t>(Kung et al., 2020)</w:t>
      </w:r>
      <w:r>
        <w:fldChar w:fldCharType="end"/>
      </w:r>
      <w:r>
        <w:t>.</w:t>
      </w:r>
    </w:p>
    <w:p w14:paraId="384C2E1A" w14:textId="49DDCB66" w:rsidR="00374E7E" w:rsidRDefault="003A4B9E" w:rsidP="00F8329F">
      <w:pPr>
        <w:pStyle w:val="Heading3"/>
        <w:spacing w:line="480" w:lineRule="auto"/>
      </w:pPr>
      <w:r>
        <w:t xml:space="preserve">4.3 </w:t>
      </w:r>
      <w:r w:rsidR="00F8329F">
        <w:t>Study limitations</w:t>
      </w:r>
    </w:p>
    <w:p w14:paraId="6B7487F8" w14:textId="1312AB62" w:rsidR="006B6EF2" w:rsidRDefault="00083EF8" w:rsidP="006B6EF2">
      <w:pPr>
        <w:spacing w:line="480" w:lineRule="auto"/>
      </w:pPr>
      <w:r>
        <w:t>A number of systematic biases in this study should be mentioned. Firstly, the presence of researchers in the field might have altered the way the participants work</w:t>
      </w:r>
      <w:r w:rsidR="00062AED">
        <w:t>ed</w:t>
      </w:r>
      <w:r>
        <w:t xml:space="preserve">; </w:t>
      </w:r>
      <w:r w:rsidR="00062AED">
        <w:t>thus</w:t>
      </w:r>
      <w:r>
        <w:t>, the directly-measured outcomes on muscle fatigue or metabolic load may be affected</w:t>
      </w:r>
      <w:r w:rsidR="006206CD">
        <w:t>.</w:t>
      </w:r>
      <w:r w:rsidR="006B6EF2" w:rsidRPr="006B6EF2">
        <w:t xml:space="preserve"> </w:t>
      </w:r>
      <w:commentRangeStart w:id="72"/>
      <w:commentRangeStart w:id="73"/>
      <w:r w:rsidR="006B6EF2">
        <w:t>Secondly, the administration of the Borg and Omni questionnaires could have interrupted the workers’ lunch break. It is possible that some workers could have answered the questions quickly rather than attentively.</w:t>
      </w:r>
      <w:commentRangeEnd w:id="72"/>
      <w:r w:rsidR="006B6EF2">
        <w:rPr>
          <w:rStyle w:val="CommentReference"/>
        </w:rPr>
        <w:commentReference w:id="72"/>
      </w:r>
      <w:commentRangeEnd w:id="73"/>
      <w:r w:rsidR="006206CD">
        <w:rPr>
          <w:rStyle w:val="CommentReference"/>
        </w:rPr>
        <w:commentReference w:id="73"/>
      </w:r>
    </w:p>
    <w:p w14:paraId="2DC05812" w14:textId="70912A21" w:rsidR="009412F3" w:rsidRDefault="006B6EF2" w:rsidP="006B6EF2">
      <w:pPr>
        <w:spacing w:line="480" w:lineRule="auto"/>
      </w:pPr>
      <w:r>
        <w:t xml:space="preserve">Moreover, there was a limitation associated with the heart rate measurement. In the ideal situation, a resting heart rate should be measured in a recumbent position, but this was not possible in the orchard setting. </w:t>
      </w:r>
      <w:r w:rsidR="004C3899">
        <w:t xml:space="preserve"> However, in this study, heart rate</w:t>
      </w:r>
      <w:r w:rsidR="00264758">
        <w:t xml:space="preserve">s were </w:t>
      </w:r>
      <w:r w:rsidR="004C3899">
        <w:t xml:space="preserve">measured during a quiet sitting position prior to the work shift, and then the measured values were subtracted by 10 as per the equation (ii) similarly to the previous work </w:t>
      </w:r>
      <w:r w:rsidR="004C3899">
        <w:fldChar w:fldCharType="begin" w:fldLock="1"/>
      </w:r>
      <w:r w:rsidR="00457DE9">
        <w:instrText>ADDIN CSL_CITATION {"citationItems":[{"id":"ITEM-1","itemData":{"DOI":"10.1080/1059924X.2019.1593273","ISSN":"15450813","author":[{"dropping-particle":"","family":"Thamsuwan","given":"Ornwipa","non-dropping-particle":"","parse-names":false,"suffix":""},{"dropping-particle":"","family":"Galvin","given":"Kit","non-dropping-particle":"","parse-names":false,"suffix":""},{"dropping-particle":"","family":"Tchong-French","given":"Maria","non-dropping-particle":"","parse-names":false,"suffix":""},{"dropping-particle":"","family":"Kim","given":"Jeong Ho","non-dropping-particle":"","parse-names":false,"suffix":""},{"dropping-particle":"","family":"Johnson","given":"Peter W.","non-dropping-particle":"","parse-names":false,"suffix":""}],"container-title":"Journal of Agromedicine","id":"ITEM-1","issued":{"date-parts":[["2019"]]},"title":"A feasibility study comparing objective and subjective field-based physical exposure measurements during apple harvesting with ladders and mobile platforms","type":"article-journal"},"uris":["http://www.mendeley.com/documents/?uuid=57e9fc5b-dfaa-4066-bede-6c25182ff9d0"]}],"mendeley":{"formattedCitation":"(Ornwipa Thamsuwan et al., 2019)","manualFormatting":"(Thamsuwan et al., 2019)","plainTextFormattedCitation":"(Ornwipa Thamsuwan et al., 2019)","previouslyFormattedCitation":"(Ornwipa Thamsuwan et al., 2019)"},"properties":{"noteIndex":0},"schema":"https://github.com/citation-style-language/schema/raw/master/csl-citation.json"}</w:instrText>
      </w:r>
      <w:r w:rsidR="004C3899">
        <w:fldChar w:fldCharType="separate"/>
      </w:r>
      <w:r w:rsidR="004C3899" w:rsidRPr="004C3899">
        <w:rPr>
          <w:noProof/>
        </w:rPr>
        <w:t>(Thamsuwan et al., 2019)</w:t>
      </w:r>
      <w:r w:rsidR="004C3899">
        <w:fldChar w:fldCharType="end"/>
      </w:r>
      <w:r w:rsidR="004C3899">
        <w:t>; in other words, the resting heart rate was obtained by approximation rather than exact measurement.</w:t>
      </w:r>
    </w:p>
    <w:p w14:paraId="03D1C4FF" w14:textId="30FD576D" w:rsidR="004C3899" w:rsidRDefault="004C3899" w:rsidP="009412F3">
      <w:pPr>
        <w:spacing w:line="480" w:lineRule="auto"/>
      </w:pPr>
      <w:r>
        <w:t xml:space="preserve">Furthermore, </w:t>
      </w:r>
      <w:r w:rsidR="00457DE9">
        <w:t xml:space="preserve">there were challenges in EMG measurement in the field due to </w:t>
      </w:r>
      <w:r w:rsidR="003020EB">
        <w:t xml:space="preserve">the </w:t>
      </w:r>
      <w:r w:rsidR="00457DE9">
        <w:t xml:space="preserve">perspiration of workers and the physical contact between electrodes and the apple bag strap or the ladder. Anomalies in EMG data were detected and removed with a new algorithm to retain the muscle activity signal </w:t>
      </w:r>
      <w:r w:rsidR="00457DE9">
        <w:fldChar w:fldCharType="begin" w:fldLock="1"/>
      </w:r>
      <w:r w:rsidR="00DC6A2D">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manualFormatting":"(Thamsuwan &amp; Johnson, 2022)","plainTextFormattedCitation":"(Ornwipa Thamsuwan &amp; Johnson, 2022)","previouslyFormattedCitation":"(Ornwipa Thamsuwan &amp; Johnson, 2022)"},"properties":{"noteIndex":0},"schema":"https://github.com/citation-style-language/schema/raw/master/csl-citation.json"}</w:instrText>
      </w:r>
      <w:r w:rsidR="00457DE9">
        <w:fldChar w:fldCharType="separate"/>
      </w:r>
      <w:r w:rsidR="00457DE9" w:rsidRPr="00457DE9">
        <w:rPr>
          <w:noProof/>
        </w:rPr>
        <w:t>(Thamsuwan &amp; Johnson, 2022)</w:t>
      </w:r>
      <w:r w:rsidR="00457DE9">
        <w:fldChar w:fldCharType="end"/>
      </w:r>
      <w:r w:rsidR="00457DE9">
        <w:t xml:space="preserve"> but there were still some data los</w:t>
      </w:r>
      <w:r w:rsidR="003020EB">
        <w:t>s</w:t>
      </w:r>
      <w:r w:rsidR="00457DE9">
        <w:t>. Future studies should instead find a way to detect the anomalies in real time during the data collection, which could prevent data los</w:t>
      </w:r>
      <w:r w:rsidR="003020EB">
        <w:t>s</w:t>
      </w:r>
      <w:r w:rsidR="00457DE9">
        <w:t xml:space="preserve"> more effectively as compared to logging the data to examine later at the end of the work shift like in this study.</w:t>
      </w:r>
    </w:p>
    <w:p w14:paraId="2C98ADDF" w14:textId="5B8E4F66" w:rsidR="00374E7E" w:rsidRDefault="00374E7E" w:rsidP="00374E7E">
      <w:pPr>
        <w:pStyle w:val="Heading2"/>
        <w:spacing w:line="480" w:lineRule="auto"/>
      </w:pPr>
      <w:r w:rsidRPr="0047623D">
        <w:lastRenderedPageBreak/>
        <w:t>5. Conclusion</w:t>
      </w:r>
      <w:r>
        <w:t xml:space="preserve"> </w:t>
      </w:r>
    </w:p>
    <w:p w14:paraId="5A667111" w14:textId="4907C98B" w:rsidR="0064052E" w:rsidRDefault="009C2A8C" w:rsidP="00497399">
      <w:pPr>
        <w:spacing w:line="480" w:lineRule="auto"/>
      </w:pPr>
      <w:r>
        <w:t xml:space="preserve">This study examined whether there was a relationship between subjective and </w:t>
      </w:r>
      <w:r w:rsidR="00DC19D0">
        <w:t xml:space="preserve">direct </w:t>
      </w:r>
      <w:r>
        <w:t>measures of overall cardiovascular load and local muscle fatigue among Hispanic migrant farmworkers harvesting apples in North America.</w:t>
      </w:r>
      <w:r w:rsidR="005F70A4">
        <w:t xml:space="preserve"> Borg RPE and Borg CR10 were translated</w:t>
      </w:r>
      <w:r w:rsidR="00701205">
        <w:t xml:space="preserve"> into Spanish</w:t>
      </w:r>
      <w:r w:rsidR="005F70A4">
        <w:t>, and Omni RPE</w:t>
      </w:r>
      <w:r w:rsidR="00BF7160">
        <w:t xml:space="preserve"> with pictures</w:t>
      </w:r>
      <w:r w:rsidR="005F70A4">
        <w:t xml:space="preserve"> were created for this specific population. The Borg RPE and Omni RPE</w:t>
      </w:r>
      <w:r w:rsidR="00BF7160">
        <w:t xml:space="preserve"> results</w:t>
      </w:r>
      <w:r w:rsidR="005F70A4">
        <w:t xml:space="preserve"> were compared to metabolic load derived from heart rate data</w:t>
      </w:r>
      <w:r w:rsidR="008327AA">
        <w:t xml:space="preserve">, which represented overall </w:t>
      </w:r>
      <w:r w:rsidR="00BF7160">
        <w:t>physical exertion</w:t>
      </w:r>
      <w:r w:rsidR="005F70A4">
        <w:t>.</w:t>
      </w:r>
      <w:r w:rsidR="008327AA">
        <w:t xml:space="preserve"> </w:t>
      </w:r>
      <w:r w:rsidR="00BF7160">
        <w:t xml:space="preserve">This study found </w:t>
      </w:r>
      <w:r w:rsidR="00FD7ACF">
        <w:t xml:space="preserve">some </w:t>
      </w:r>
      <w:r w:rsidR="00BF7160">
        <w:t>s</w:t>
      </w:r>
      <w:r w:rsidR="008327AA">
        <w:t xml:space="preserve">trong negative correlations between the </w:t>
      </w:r>
      <w:r w:rsidR="00DC19D0">
        <w:t xml:space="preserve">direct </w:t>
      </w:r>
      <w:r w:rsidR="008327AA">
        <w:t>and subjective measures</w:t>
      </w:r>
      <w:r w:rsidR="00FD7ACF">
        <w:t>: % HRR and Borg RPE</w:t>
      </w:r>
      <w:r w:rsidR="008327AA">
        <w:t xml:space="preserve"> after the workers </w:t>
      </w:r>
      <w:r w:rsidR="00FD7ACF">
        <w:t>took a short break</w:t>
      </w:r>
      <w:r w:rsidR="008327AA">
        <w:t xml:space="preserve"> but </w:t>
      </w:r>
      <w:r w:rsidR="00FD7ACF">
        <w:t>not after they performed hard work; and % HRR and Omni RPE when stratifying by harvesting methods</w:t>
      </w:r>
      <w:r w:rsidR="008327AA">
        <w:t>.</w:t>
      </w:r>
      <w:r w:rsidR="005F70A4">
        <w:t xml:space="preserve"> The Borg CR10</w:t>
      </w:r>
      <w:r w:rsidR="008327AA">
        <w:t>, which was expected to indicate local discomfort, was</w:t>
      </w:r>
      <w:r w:rsidR="005F70A4">
        <w:t xml:space="preserve"> compared to the muscle fatigue as </w:t>
      </w:r>
      <w:r w:rsidR="008327AA">
        <w:t xml:space="preserve">characterized </w:t>
      </w:r>
      <w:r w:rsidR="005F70A4">
        <w:t>by EMG at trapezius</w:t>
      </w:r>
      <w:r w:rsidR="008327AA">
        <w:t>. Unlike the results of the correlations between the RPE’s and the cardiovascular load, there was no</w:t>
      </w:r>
      <w:r w:rsidR="00BF7160">
        <w:t xml:space="preserve"> significant</w:t>
      </w:r>
      <w:r w:rsidR="008327AA">
        <w:t xml:space="preserve"> correlation between the Borg CR10 and the EMG. All things considered, direct measures could not be replaced by subjective measures according to this study.</w:t>
      </w:r>
    </w:p>
    <w:p w14:paraId="77EFB3B6" w14:textId="642A045D" w:rsidR="00F1663B" w:rsidRDefault="00F1663B" w:rsidP="00F1663B">
      <w:pPr>
        <w:pStyle w:val="Heading2"/>
        <w:spacing w:line="480" w:lineRule="auto"/>
      </w:pPr>
      <w:r>
        <w:t>Acknowledgement</w:t>
      </w:r>
    </w:p>
    <w:p w14:paraId="7277C5E4" w14:textId="1796939B" w:rsidR="00F1663B" w:rsidRPr="00F1663B" w:rsidRDefault="00F1663B" w:rsidP="00F1663B">
      <w:pPr>
        <w:spacing w:line="480" w:lineRule="auto"/>
        <w:rPr>
          <w:rFonts w:cstheme="minorHAnsi"/>
        </w:rPr>
      </w:pPr>
      <w:r w:rsidRPr="00F1663B">
        <w:rPr>
          <w:rFonts w:cstheme="minorHAnsi"/>
          <w:color w:val="2E2E2E"/>
        </w:rPr>
        <w:t>The authors would like to thank all the farmworkers who participated in this study. We also thank to Maria Tchong-French for their support in the research management, as well as Maria Negrete, Katherine Gregersen, and Margaret Hughes for their support in field data collection. This project was funded by the National Institute for Occupational Safety and Health [Cooperative Agreement #4 U 254 OH007544] and the Washington State Medical Aid and Accident Fund.</w:t>
      </w:r>
    </w:p>
    <w:p w14:paraId="42BAB8CB" w14:textId="38002430" w:rsidR="009C7583" w:rsidRDefault="009C7583" w:rsidP="00A44D59">
      <w:pPr>
        <w:pStyle w:val="Heading2"/>
        <w:spacing w:line="480" w:lineRule="auto"/>
      </w:pPr>
      <w:r>
        <w:t>Reference</w:t>
      </w:r>
    </w:p>
    <w:p w14:paraId="5D8D64E5" w14:textId="38EAF9F0" w:rsidR="006206CD" w:rsidRPr="006206CD" w:rsidRDefault="009E5669" w:rsidP="006206CD">
      <w:pPr>
        <w:widowControl w:val="0"/>
        <w:autoSpaceDE w:val="0"/>
        <w:autoSpaceDN w:val="0"/>
        <w:adjustRightInd w:val="0"/>
        <w:spacing w:line="48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6206CD" w:rsidRPr="006206CD">
        <w:rPr>
          <w:rFonts w:ascii="Calibri" w:hAnsi="Calibri" w:cs="Calibri"/>
          <w:noProof/>
          <w:szCs w:val="24"/>
        </w:rPr>
        <w:t xml:space="preserve">Alka, S., U., S. G., Rajesh, S., &amp; Dinesh, P. (2014). Ergonomic study of farm women during wheat harvesting by improved sickle. </w:t>
      </w:r>
      <w:r w:rsidR="006206CD" w:rsidRPr="006206CD">
        <w:rPr>
          <w:rFonts w:ascii="Calibri" w:hAnsi="Calibri" w:cs="Calibri"/>
          <w:i/>
          <w:iCs/>
          <w:noProof/>
          <w:szCs w:val="24"/>
        </w:rPr>
        <w:t>African Journal of Agricultural Research</w:t>
      </w:r>
      <w:r w:rsidR="006206CD" w:rsidRPr="006206CD">
        <w:rPr>
          <w:rFonts w:ascii="Calibri" w:hAnsi="Calibri" w:cs="Calibri"/>
          <w:noProof/>
          <w:szCs w:val="24"/>
        </w:rPr>
        <w:t xml:space="preserve">, </w:t>
      </w:r>
      <w:r w:rsidR="006206CD" w:rsidRPr="006206CD">
        <w:rPr>
          <w:rFonts w:ascii="Calibri" w:hAnsi="Calibri" w:cs="Calibri"/>
          <w:i/>
          <w:iCs/>
          <w:noProof/>
          <w:szCs w:val="24"/>
        </w:rPr>
        <w:t>9</w:t>
      </w:r>
      <w:r w:rsidR="006206CD" w:rsidRPr="006206CD">
        <w:rPr>
          <w:rFonts w:ascii="Calibri" w:hAnsi="Calibri" w:cs="Calibri"/>
          <w:noProof/>
          <w:szCs w:val="24"/>
        </w:rPr>
        <w:t>(18), 1386–1390. https://doi.org/10.5897/AJAR2013.7956</w:t>
      </w:r>
    </w:p>
    <w:p w14:paraId="146489F9"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lastRenderedPageBreak/>
        <w:t xml:space="preserve">Bangaru, S. S., Wang, C., Busam, S. A., &amp; Aghazadeh, F. (2021). ANN-based automated scaffold builder activity recognition through wearable EMG and IMU sensors. </w:t>
      </w:r>
      <w:r w:rsidRPr="006206CD">
        <w:rPr>
          <w:rFonts w:ascii="Calibri" w:hAnsi="Calibri" w:cs="Calibri"/>
          <w:i/>
          <w:iCs/>
          <w:noProof/>
          <w:szCs w:val="24"/>
        </w:rPr>
        <w:t>Automation in Construction</w:t>
      </w:r>
      <w:r w:rsidRPr="006206CD">
        <w:rPr>
          <w:rFonts w:ascii="Calibri" w:hAnsi="Calibri" w:cs="Calibri"/>
          <w:noProof/>
          <w:szCs w:val="24"/>
        </w:rPr>
        <w:t xml:space="preserve">, </w:t>
      </w:r>
      <w:r w:rsidRPr="006206CD">
        <w:rPr>
          <w:rFonts w:ascii="Calibri" w:hAnsi="Calibri" w:cs="Calibri"/>
          <w:i/>
          <w:iCs/>
          <w:noProof/>
          <w:szCs w:val="24"/>
        </w:rPr>
        <w:t>126</w:t>
      </w:r>
      <w:r w:rsidRPr="006206CD">
        <w:rPr>
          <w:rFonts w:ascii="Calibri" w:hAnsi="Calibri" w:cs="Calibri"/>
          <w:noProof/>
          <w:szCs w:val="24"/>
        </w:rPr>
        <w:t>, 103653. https://doi.org/10.1016/j.autcon.2021.103653</w:t>
      </w:r>
    </w:p>
    <w:p w14:paraId="700DD4B2"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Bedny, G. Z., Karwowski, W., &amp; Seglin, M. H. (2001). A Heart Rate Evaluation Approach to Determine Cost-Effectiveness an Ergonomics Intervention. </w:t>
      </w:r>
      <w:r w:rsidRPr="006206CD">
        <w:rPr>
          <w:rFonts w:ascii="Calibri" w:hAnsi="Calibri" w:cs="Calibri"/>
          <w:i/>
          <w:iCs/>
          <w:noProof/>
          <w:szCs w:val="24"/>
        </w:rPr>
        <w:t>International Journal of Occupational Safety and Ergonomics</w:t>
      </w:r>
      <w:r w:rsidRPr="006206CD">
        <w:rPr>
          <w:rFonts w:ascii="Calibri" w:hAnsi="Calibri" w:cs="Calibri"/>
          <w:noProof/>
          <w:szCs w:val="24"/>
        </w:rPr>
        <w:t xml:space="preserve">, </w:t>
      </w:r>
      <w:r w:rsidRPr="006206CD">
        <w:rPr>
          <w:rFonts w:ascii="Calibri" w:hAnsi="Calibri" w:cs="Calibri"/>
          <w:i/>
          <w:iCs/>
          <w:noProof/>
          <w:szCs w:val="24"/>
        </w:rPr>
        <w:t>7</w:t>
      </w:r>
      <w:r w:rsidRPr="006206CD">
        <w:rPr>
          <w:rFonts w:ascii="Calibri" w:hAnsi="Calibri" w:cs="Calibri"/>
          <w:noProof/>
          <w:szCs w:val="24"/>
        </w:rPr>
        <w:t>(2), 121–133. https://doi.org/10.1080/10803548.2001.11076481</w:t>
      </w:r>
    </w:p>
    <w:p w14:paraId="5DA59631"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Borg, G. (1970). Perceived exertion as an indicator of somatic stress. </w:t>
      </w:r>
      <w:r w:rsidRPr="006206CD">
        <w:rPr>
          <w:rFonts w:ascii="Calibri" w:hAnsi="Calibri" w:cs="Calibri"/>
          <w:i/>
          <w:iCs/>
          <w:noProof/>
          <w:szCs w:val="24"/>
        </w:rPr>
        <w:t>Scandinavian Journal of Rehabilitation Medicine</w:t>
      </w:r>
      <w:r w:rsidRPr="006206CD">
        <w:rPr>
          <w:rFonts w:ascii="Calibri" w:hAnsi="Calibri" w:cs="Calibri"/>
          <w:noProof/>
          <w:szCs w:val="24"/>
        </w:rPr>
        <w:t xml:space="preserve">, </w:t>
      </w:r>
      <w:r w:rsidRPr="006206CD">
        <w:rPr>
          <w:rFonts w:ascii="Calibri" w:hAnsi="Calibri" w:cs="Calibri"/>
          <w:i/>
          <w:iCs/>
          <w:noProof/>
          <w:szCs w:val="24"/>
        </w:rPr>
        <w:t>2</w:t>
      </w:r>
      <w:r w:rsidRPr="006206CD">
        <w:rPr>
          <w:rFonts w:ascii="Calibri" w:hAnsi="Calibri" w:cs="Calibri"/>
          <w:noProof/>
          <w:szCs w:val="24"/>
        </w:rPr>
        <w:t>, 92–98. https://doi.org/S/N</w:t>
      </w:r>
    </w:p>
    <w:p w14:paraId="347FB470"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Borg, G. A. (1982). Psychophysical bases of perceived exertion. </w:t>
      </w:r>
      <w:r w:rsidRPr="006206CD">
        <w:rPr>
          <w:rFonts w:ascii="Calibri" w:hAnsi="Calibri" w:cs="Calibri"/>
          <w:i/>
          <w:iCs/>
          <w:noProof/>
          <w:szCs w:val="24"/>
        </w:rPr>
        <w:t>Medicine and Science in Sports and Exercise</w:t>
      </w:r>
      <w:r w:rsidRPr="006206CD">
        <w:rPr>
          <w:rFonts w:ascii="Calibri" w:hAnsi="Calibri" w:cs="Calibri"/>
          <w:noProof/>
          <w:szCs w:val="24"/>
        </w:rPr>
        <w:t xml:space="preserve">, </w:t>
      </w:r>
      <w:r w:rsidRPr="006206CD">
        <w:rPr>
          <w:rFonts w:ascii="Calibri" w:hAnsi="Calibri" w:cs="Calibri"/>
          <w:i/>
          <w:iCs/>
          <w:noProof/>
          <w:szCs w:val="24"/>
        </w:rPr>
        <w:t>14</w:t>
      </w:r>
      <w:r w:rsidRPr="006206CD">
        <w:rPr>
          <w:rFonts w:ascii="Calibri" w:hAnsi="Calibri" w:cs="Calibri"/>
          <w:noProof/>
          <w:szCs w:val="24"/>
        </w:rPr>
        <w:t>, 377–381. https://doi.org/10.1249/00005768-198205000-00012</w:t>
      </w:r>
    </w:p>
    <w:p w14:paraId="2239EFFA"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aballero, Y., Ando, T. J., Nakae, S., Usui, C., Aoyama, T., Nakanishi, M., Nagayoshi, S., Fujiwara, Y., &amp; Tanaka, S. (2019). Simple Prediction of Metabolic Equivalents of Daily Activities Using Heart Rate Monitor without Calibration of Individuals. </w:t>
      </w:r>
      <w:r w:rsidRPr="006206CD">
        <w:rPr>
          <w:rFonts w:ascii="Calibri" w:hAnsi="Calibri" w:cs="Calibri"/>
          <w:i/>
          <w:iCs/>
          <w:noProof/>
          <w:szCs w:val="24"/>
        </w:rPr>
        <w:t>International Journal of Environmental Research and Public Health</w:t>
      </w:r>
      <w:r w:rsidRPr="006206CD">
        <w:rPr>
          <w:rFonts w:ascii="Calibri" w:hAnsi="Calibri" w:cs="Calibri"/>
          <w:noProof/>
          <w:szCs w:val="24"/>
        </w:rPr>
        <w:t xml:space="preserve">, </w:t>
      </w:r>
      <w:r w:rsidRPr="006206CD">
        <w:rPr>
          <w:rFonts w:ascii="Calibri" w:hAnsi="Calibri" w:cs="Calibri"/>
          <w:i/>
          <w:iCs/>
          <w:noProof/>
          <w:szCs w:val="24"/>
        </w:rPr>
        <w:t>17</w:t>
      </w:r>
      <w:r w:rsidRPr="006206CD">
        <w:rPr>
          <w:rFonts w:ascii="Calibri" w:hAnsi="Calibri" w:cs="Calibri"/>
          <w:noProof/>
          <w:szCs w:val="24"/>
        </w:rPr>
        <w:t>(1), 216. https://doi.org/10.3390/ijerph17010216</w:t>
      </w:r>
    </w:p>
    <w:p w14:paraId="23B801A5"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abral, L. L., Nakamura, F. Y., Stefanello, J. M. F., Pessoa, L. C. V., Smirmaul, B. P. C., &amp; Pereira, G. (2020). Initial Validity and Reliability of the Portuguese Borg Rating of Perceived Exertion 6-20 Scale. </w:t>
      </w:r>
      <w:r w:rsidRPr="006206CD">
        <w:rPr>
          <w:rFonts w:ascii="Calibri" w:hAnsi="Calibri" w:cs="Calibri"/>
          <w:i/>
          <w:iCs/>
          <w:noProof/>
          <w:szCs w:val="24"/>
        </w:rPr>
        <w:t>Measurement in Physical Education and Exercise Science</w:t>
      </w:r>
      <w:r w:rsidRPr="006206CD">
        <w:rPr>
          <w:rFonts w:ascii="Calibri" w:hAnsi="Calibri" w:cs="Calibri"/>
          <w:noProof/>
          <w:szCs w:val="24"/>
        </w:rPr>
        <w:t xml:space="preserve">, </w:t>
      </w:r>
      <w:r w:rsidRPr="006206CD">
        <w:rPr>
          <w:rFonts w:ascii="Calibri" w:hAnsi="Calibri" w:cs="Calibri"/>
          <w:i/>
          <w:iCs/>
          <w:noProof/>
          <w:szCs w:val="24"/>
        </w:rPr>
        <w:t>24</w:t>
      </w:r>
      <w:r w:rsidRPr="006206CD">
        <w:rPr>
          <w:rFonts w:ascii="Calibri" w:hAnsi="Calibri" w:cs="Calibri"/>
          <w:noProof/>
          <w:szCs w:val="24"/>
        </w:rPr>
        <w:t>(2), 103–114. https://doi.org/10.1080/1091367X.2019.1710709</w:t>
      </w:r>
    </w:p>
    <w:p w14:paraId="6523D6C7"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astillo, F., Mora, A. M., Kayser, G. L., Vanos, J., Hyland, C., Yang, A. R., &amp; Eskenazi, B. (2021). Environmental Health Threats to Latino Migrant Farmworkers. </w:t>
      </w:r>
      <w:r w:rsidRPr="006206CD">
        <w:rPr>
          <w:rFonts w:ascii="Calibri" w:hAnsi="Calibri" w:cs="Calibri"/>
          <w:i/>
          <w:iCs/>
          <w:noProof/>
          <w:szCs w:val="24"/>
        </w:rPr>
        <w:t>Annual Review of Public Health</w:t>
      </w:r>
      <w:r w:rsidRPr="006206CD">
        <w:rPr>
          <w:rFonts w:ascii="Calibri" w:hAnsi="Calibri" w:cs="Calibri"/>
          <w:noProof/>
          <w:szCs w:val="24"/>
        </w:rPr>
        <w:t xml:space="preserve">, </w:t>
      </w:r>
      <w:r w:rsidRPr="006206CD">
        <w:rPr>
          <w:rFonts w:ascii="Calibri" w:hAnsi="Calibri" w:cs="Calibri"/>
          <w:i/>
          <w:iCs/>
          <w:noProof/>
          <w:szCs w:val="24"/>
        </w:rPr>
        <w:t>42</w:t>
      </w:r>
      <w:r w:rsidRPr="006206CD">
        <w:rPr>
          <w:rFonts w:ascii="Calibri" w:hAnsi="Calibri" w:cs="Calibri"/>
          <w:noProof/>
          <w:szCs w:val="24"/>
        </w:rPr>
        <w:t>(1), 257–276. https://doi.org/10.1146/annurev-publhealth-012420-105014</w:t>
      </w:r>
    </w:p>
    <w:p w14:paraId="2AF38735"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louser, J. M., Bush, A., Gan, W., &amp; Swanberg, J. (2018). Associations of Work Stress, Supervisor </w:t>
      </w:r>
      <w:r w:rsidRPr="006206CD">
        <w:rPr>
          <w:rFonts w:ascii="Calibri" w:hAnsi="Calibri" w:cs="Calibri"/>
          <w:noProof/>
          <w:szCs w:val="24"/>
        </w:rPr>
        <w:lastRenderedPageBreak/>
        <w:t xml:space="preserve">Unfairness, and Supervisor Inability to Speak Spanish with Occupational Injury among Latino Farmworkers. </w:t>
      </w:r>
      <w:r w:rsidRPr="006206CD">
        <w:rPr>
          <w:rFonts w:ascii="Calibri" w:hAnsi="Calibri" w:cs="Calibri"/>
          <w:i/>
          <w:iCs/>
          <w:noProof/>
          <w:szCs w:val="24"/>
        </w:rPr>
        <w:t>Journal of Immigrant and Minority Health</w:t>
      </w:r>
      <w:r w:rsidRPr="006206CD">
        <w:rPr>
          <w:rFonts w:ascii="Calibri" w:hAnsi="Calibri" w:cs="Calibri"/>
          <w:noProof/>
          <w:szCs w:val="24"/>
        </w:rPr>
        <w:t xml:space="preserve">, </w:t>
      </w:r>
      <w:r w:rsidRPr="006206CD">
        <w:rPr>
          <w:rFonts w:ascii="Calibri" w:hAnsi="Calibri" w:cs="Calibri"/>
          <w:i/>
          <w:iCs/>
          <w:noProof/>
          <w:szCs w:val="24"/>
        </w:rPr>
        <w:t>20</w:t>
      </w:r>
      <w:r w:rsidRPr="006206CD">
        <w:rPr>
          <w:rFonts w:ascii="Calibri" w:hAnsi="Calibri" w:cs="Calibri"/>
          <w:noProof/>
          <w:szCs w:val="24"/>
        </w:rPr>
        <w:t>(4), 894–901. https://doi.org/10.1007/s10903-017-0617-1</w:t>
      </w:r>
    </w:p>
    <w:p w14:paraId="5B96B9D8"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ooper, S., Burau, K., Frankowski, R., Shipp, E., Ddeljunco, D., Whitworth, R., Sweeney, A., Macnaughton, N., Wellor, N., &amp; Hanis, C. (2006). A Cohort Study of Injuries in Migrant Farm Worker Families in South Texas. </w:t>
      </w:r>
      <w:r w:rsidRPr="006206CD">
        <w:rPr>
          <w:rFonts w:ascii="Calibri" w:hAnsi="Calibri" w:cs="Calibri"/>
          <w:i/>
          <w:iCs/>
          <w:noProof/>
          <w:szCs w:val="24"/>
        </w:rPr>
        <w:t>Annals of Epidemiology</w:t>
      </w:r>
      <w:r w:rsidRPr="006206CD">
        <w:rPr>
          <w:rFonts w:ascii="Calibri" w:hAnsi="Calibri" w:cs="Calibri"/>
          <w:noProof/>
          <w:szCs w:val="24"/>
        </w:rPr>
        <w:t xml:space="preserve">, </w:t>
      </w:r>
      <w:r w:rsidRPr="006206CD">
        <w:rPr>
          <w:rFonts w:ascii="Calibri" w:hAnsi="Calibri" w:cs="Calibri"/>
          <w:i/>
          <w:iCs/>
          <w:noProof/>
          <w:szCs w:val="24"/>
        </w:rPr>
        <w:t>16</w:t>
      </w:r>
      <w:r w:rsidRPr="006206CD">
        <w:rPr>
          <w:rFonts w:ascii="Calibri" w:hAnsi="Calibri" w:cs="Calibri"/>
          <w:noProof/>
          <w:szCs w:val="24"/>
        </w:rPr>
        <w:t>(4), 313–320. https://doi.org/10.1016/j.annepidem.2005.04.004</w:t>
      </w:r>
    </w:p>
    <w:p w14:paraId="40647926"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risti-Montero, C. (2016). Considerations regarding the use of metabolic equivalents when prescribing exercise for health: preventive medicine in practice. </w:t>
      </w:r>
      <w:r w:rsidRPr="006206CD">
        <w:rPr>
          <w:rFonts w:ascii="Calibri" w:hAnsi="Calibri" w:cs="Calibri"/>
          <w:i/>
          <w:iCs/>
          <w:noProof/>
          <w:szCs w:val="24"/>
        </w:rPr>
        <w:t>The Physician and Sportsmedicine</w:t>
      </w:r>
      <w:r w:rsidRPr="006206CD">
        <w:rPr>
          <w:rFonts w:ascii="Calibri" w:hAnsi="Calibri" w:cs="Calibri"/>
          <w:noProof/>
          <w:szCs w:val="24"/>
        </w:rPr>
        <w:t xml:space="preserve">, </w:t>
      </w:r>
      <w:r w:rsidRPr="006206CD">
        <w:rPr>
          <w:rFonts w:ascii="Calibri" w:hAnsi="Calibri" w:cs="Calibri"/>
          <w:i/>
          <w:iCs/>
          <w:noProof/>
          <w:szCs w:val="24"/>
        </w:rPr>
        <w:t>44</w:t>
      </w:r>
      <w:r w:rsidRPr="006206CD">
        <w:rPr>
          <w:rFonts w:ascii="Calibri" w:hAnsi="Calibri" w:cs="Calibri"/>
          <w:noProof/>
          <w:szCs w:val="24"/>
        </w:rPr>
        <w:t>(2), 109–111. https://doi.org/10.1080/00913847.2016.1158624</w:t>
      </w:r>
    </w:p>
    <w:p w14:paraId="69886CEF"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unha, F. A. da, Farinatti, P. de T. V., &amp; Midgley, A. W. (2011). Methodological and practical application issues in exercise prescription using the heart rate reserve and oxygen uptake reserve methods. </w:t>
      </w:r>
      <w:r w:rsidRPr="006206CD">
        <w:rPr>
          <w:rFonts w:ascii="Calibri" w:hAnsi="Calibri" w:cs="Calibri"/>
          <w:i/>
          <w:iCs/>
          <w:noProof/>
          <w:szCs w:val="24"/>
        </w:rPr>
        <w:t>Journal of Science and Medicine in Sport</w:t>
      </w:r>
      <w:r w:rsidRPr="006206CD">
        <w:rPr>
          <w:rFonts w:ascii="Calibri" w:hAnsi="Calibri" w:cs="Calibri"/>
          <w:noProof/>
          <w:szCs w:val="24"/>
        </w:rPr>
        <w:t xml:space="preserve">, </w:t>
      </w:r>
      <w:r w:rsidRPr="006206CD">
        <w:rPr>
          <w:rFonts w:ascii="Calibri" w:hAnsi="Calibri" w:cs="Calibri"/>
          <w:i/>
          <w:iCs/>
          <w:noProof/>
          <w:szCs w:val="24"/>
        </w:rPr>
        <w:t>14</w:t>
      </w:r>
      <w:r w:rsidRPr="006206CD">
        <w:rPr>
          <w:rFonts w:ascii="Calibri" w:hAnsi="Calibri" w:cs="Calibri"/>
          <w:noProof/>
          <w:szCs w:val="24"/>
        </w:rPr>
        <w:t>(1), 46–57. https://doi.org/10.1016/j.jsams.2010.07.008</w:t>
      </w:r>
    </w:p>
    <w:p w14:paraId="31C80DA1"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D. J. Shah, E. M. Shipp, S. P. Cooper, J. C. Huber, D. J. del Junco, A. A. Rene, &amp; J. S. Moore. (2009). Hand Problems in Migrant Farmworkers. </w:t>
      </w:r>
      <w:r w:rsidRPr="006206CD">
        <w:rPr>
          <w:rFonts w:ascii="Calibri" w:hAnsi="Calibri" w:cs="Calibri"/>
          <w:i/>
          <w:iCs/>
          <w:noProof/>
          <w:szCs w:val="24"/>
        </w:rPr>
        <w:t>Journal of Agricultural Safety and Health</w:t>
      </w:r>
      <w:r w:rsidRPr="006206CD">
        <w:rPr>
          <w:rFonts w:ascii="Calibri" w:hAnsi="Calibri" w:cs="Calibri"/>
          <w:noProof/>
          <w:szCs w:val="24"/>
        </w:rPr>
        <w:t xml:space="preserve">, </w:t>
      </w:r>
      <w:r w:rsidRPr="006206CD">
        <w:rPr>
          <w:rFonts w:ascii="Calibri" w:hAnsi="Calibri" w:cs="Calibri"/>
          <w:i/>
          <w:iCs/>
          <w:noProof/>
          <w:szCs w:val="24"/>
        </w:rPr>
        <w:t>15</w:t>
      </w:r>
      <w:r w:rsidRPr="006206CD">
        <w:rPr>
          <w:rFonts w:ascii="Calibri" w:hAnsi="Calibri" w:cs="Calibri"/>
          <w:noProof/>
          <w:szCs w:val="24"/>
        </w:rPr>
        <w:t>(2), 157–169. https://doi.org/10.13031/2013.26802</w:t>
      </w:r>
    </w:p>
    <w:p w14:paraId="62BF962E"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Das, B., Ghosh, T., &amp; Gangopadhyay, S. (2013). Child Work in Agriculture in West Bengal, India: Assessment of Musculoskeletal Disorders and Occupational Health Problems. </w:t>
      </w:r>
      <w:r w:rsidRPr="006206CD">
        <w:rPr>
          <w:rFonts w:ascii="Calibri" w:hAnsi="Calibri" w:cs="Calibri"/>
          <w:i/>
          <w:iCs/>
          <w:noProof/>
          <w:szCs w:val="24"/>
        </w:rPr>
        <w:t>Journal of Occupational Health</w:t>
      </w:r>
      <w:r w:rsidRPr="006206CD">
        <w:rPr>
          <w:rFonts w:ascii="Calibri" w:hAnsi="Calibri" w:cs="Calibri"/>
          <w:noProof/>
          <w:szCs w:val="24"/>
        </w:rPr>
        <w:t xml:space="preserve">, </w:t>
      </w:r>
      <w:r w:rsidRPr="006206CD">
        <w:rPr>
          <w:rFonts w:ascii="Calibri" w:hAnsi="Calibri" w:cs="Calibri"/>
          <w:i/>
          <w:iCs/>
          <w:noProof/>
          <w:szCs w:val="24"/>
        </w:rPr>
        <w:t>55</w:t>
      </w:r>
      <w:r w:rsidRPr="006206CD">
        <w:rPr>
          <w:rFonts w:ascii="Calibri" w:hAnsi="Calibri" w:cs="Calibri"/>
          <w:noProof/>
          <w:szCs w:val="24"/>
        </w:rPr>
        <w:t>(4), 244–258. https://doi.org/10.1539/joh.12-0185-OA</w:t>
      </w:r>
    </w:p>
    <w:p w14:paraId="6AF1417E"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Dedering, Å., Németh, G., &amp; Harms-Ringdahl, K. (1999). Correlation between electromyographic spectral changes and subjective assessment of lumbar muscle fatigue in subjects without pain from the </w:t>
      </w:r>
      <w:r w:rsidRPr="006206CD">
        <w:rPr>
          <w:rFonts w:ascii="Calibri" w:hAnsi="Calibri" w:cs="Calibri"/>
          <w:noProof/>
          <w:szCs w:val="24"/>
        </w:rPr>
        <w:lastRenderedPageBreak/>
        <w:t xml:space="preserve">lower back. </w:t>
      </w:r>
      <w:r w:rsidRPr="006206CD">
        <w:rPr>
          <w:rFonts w:ascii="Calibri" w:hAnsi="Calibri" w:cs="Calibri"/>
          <w:i/>
          <w:iCs/>
          <w:noProof/>
          <w:szCs w:val="24"/>
        </w:rPr>
        <w:t>Clinical Biomechanics</w:t>
      </w:r>
      <w:r w:rsidRPr="006206CD">
        <w:rPr>
          <w:rFonts w:ascii="Calibri" w:hAnsi="Calibri" w:cs="Calibri"/>
          <w:noProof/>
          <w:szCs w:val="24"/>
        </w:rPr>
        <w:t xml:space="preserve">, </w:t>
      </w:r>
      <w:r w:rsidRPr="006206CD">
        <w:rPr>
          <w:rFonts w:ascii="Calibri" w:hAnsi="Calibri" w:cs="Calibri"/>
          <w:i/>
          <w:iCs/>
          <w:noProof/>
          <w:szCs w:val="24"/>
        </w:rPr>
        <w:t>14</w:t>
      </w:r>
      <w:r w:rsidRPr="006206CD">
        <w:rPr>
          <w:rFonts w:ascii="Calibri" w:hAnsi="Calibri" w:cs="Calibri"/>
          <w:noProof/>
          <w:szCs w:val="24"/>
        </w:rPr>
        <w:t>(2), 103–111. https://doi.org/10.1016/S0268-0033(98)00053-9</w:t>
      </w:r>
    </w:p>
    <w:p w14:paraId="446A765C"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Dewi, N. S., &amp; Komatsuzaki, M. (2018). On-body personal assist suit for commercial farming: Effect on heart rate, EMG, trunk movements, and user acceptance during digging. </w:t>
      </w:r>
      <w:r w:rsidRPr="006206CD">
        <w:rPr>
          <w:rFonts w:ascii="Calibri" w:hAnsi="Calibri" w:cs="Calibri"/>
          <w:i/>
          <w:iCs/>
          <w:noProof/>
          <w:szCs w:val="24"/>
        </w:rPr>
        <w:t>International Journal of Industrial Ergonomics</w:t>
      </w:r>
      <w:r w:rsidRPr="006206CD">
        <w:rPr>
          <w:rFonts w:ascii="Calibri" w:hAnsi="Calibri" w:cs="Calibri"/>
          <w:noProof/>
          <w:szCs w:val="24"/>
        </w:rPr>
        <w:t xml:space="preserve">, </w:t>
      </w:r>
      <w:r w:rsidRPr="006206CD">
        <w:rPr>
          <w:rFonts w:ascii="Calibri" w:hAnsi="Calibri" w:cs="Calibri"/>
          <w:i/>
          <w:iCs/>
          <w:noProof/>
          <w:szCs w:val="24"/>
        </w:rPr>
        <w:t>68</w:t>
      </w:r>
      <w:r w:rsidRPr="006206CD">
        <w:rPr>
          <w:rFonts w:ascii="Calibri" w:hAnsi="Calibri" w:cs="Calibri"/>
          <w:noProof/>
          <w:szCs w:val="24"/>
        </w:rPr>
        <w:t>, 290–296. https://doi.org/10.1016/j.ergon.2018.08.013</w:t>
      </w:r>
    </w:p>
    <w:p w14:paraId="434B7D5D"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Douphrate, D. I., Fethke, N. B., Nonnenmann, M. W., Rodriguez, A., Hagevoort, R., &amp; Gimeno Ruiz de Porras, D. (2017). Full-shift and task-specific upper extremity muscle activity among US large-herd dairy parlour workers. </w:t>
      </w:r>
      <w:r w:rsidRPr="006206CD">
        <w:rPr>
          <w:rFonts w:ascii="Calibri" w:hAnsi="Calibri" w:cs="Calibri"/>
          <w:i/>
          <w:iCs/>
          <w:noProof/>
          <w:szCs w:val="24"/>
        </w:rPr>
        <w:t>Ergonomics</w:t>
      </w:r>
      <w:r w:rsidRPr="006206CD">
        <w:rPr>
          <w:rFonts w:ascii="Calibri" w:hAnsi="Calibri" w:cs="Calibri"/>
          <w:noProof/>
          <w:szCs w:val="24"/>
        </w:rPr>
        <w:t>. https://doi.org/10.1080/00140139.2016.1262464</w:t>
      </w:r>
    </w:p>
    <w:p w14:paraId="42153FBD"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Evans, S. A., James, D. A., Rowlands, D., &amp; Lee, J. B. (2022). Impact of Centre-of-Mass Acceleration on Perceived Exertion, the Metabolic Equivalent and Heart Rate Reserve in Triathlete Spin Cycling: A Pilot Study. </w:t>
      </w:r>
      <w:r w:rsidRPr="006206CD">
        <w:rPr>
          <w:rFonts w:ascii="Calibri" w:hAnsi="Calibri" w:cs="Calibri"/>
          <w:i/>
          <w:iCs/>
          <w:noProof/>
          <w:szCs w:val="24"/>
        </w:rPr>
        <w:t>Journal of Human Kinetics</w:t>
      </w:r>
      <w:r w:rsidRPr="006206CD">
        <w:rPr>
          <w:rFonts w:ascii="Calibri" w:hAnsi="Calibri" w:cs="Calibri"/>
          <w:noProof/>
          <w:szCs w:val="24"/>
        </w:rPr>
        <w:t xml:space="preserve">, </w:t>
      </w:r>
      <w:r w:rsidRPr="006206CD">
        <w:rPr>
          <w:rFonts w:ascii="Calibri" w:hAnsi="Calibri" w:cs="Calibri"/>
          <w:i/>
          <w:iCs/>
          <w:noProof/>
          <w:szCs w:val="24"/>
        </w:rPr>
        <w:t>81</w:t>
      </w:r>
      <w:r w:rsidRPr="006206CD">
        <w:rPr>
          <w:rFonts w:ascii="Calibri" w:hAnsi="Calibri" w:cs="Calibri"/>
          <w:noProof/>
          <w:szCs w:val="24"/>
        </w:rPr>
        <w:t>(1), 41–52. https://doi.org/10.2478/hukin-2022-0004</w:t>
      </w:r>
    </w:p>
    <w:p w14:paraId="443AFF2A"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Fethke, N. B., Schall, M. C., Chen, H., Branch, C. A., &amp; Merlino, L. A. (2020). Biomechanical factors during common agricultural activities: Results of on-farm exposure assessments using direct measurement methods. </w:t>
      </w:r>
      <w:r w:rsidRPr="006206CD">
        <w:rPr>
          <w:rFonts w:ascii="Calibri" w:hAnsi="Calibri" w:cs="Calibri"/>
          <w:i/>
          <w:iCs/>
          <w:noProof/>
          <w:szCs w:val="24"/>
        </w:rPr>
        <w:t>Journal of Occupational and Environmental Hygiene</w:t>
      </w:r>
      <w:r w:rsidRPr="006206CD">
        <w:rPr>
          <w:rFonts w:ascii="Calibri" w:hAnsi="Calibri" w:cs="Calibri"/>
          <w:noProof/>
          <w:szCs w:val="24"/>
        </w:rPr>
        <w:t xml:space="preserve">, </w:t>
      </w:r>
      <w:r w:rsidRPr="006206CD">
        <w:rPr>
          <w:rFonts w:ascii="Calibri" w:hAnsi="Calibri" w:cs="Calibri"/>
          <w:i/>
          <w:iCs/>
          <w:noProof/>
          <w:szCs w:val="24"/>
        </w:rPr>
        <w:t>17</w:t>
      </w:r>
      <w:r w:rsidRPr="006206CD">
        <w:rPr>
          <w:rFonts w:ascii="Calibri" w:hAnsi="Calibri" w:cs="Calibri"/>
          <w:noProof/>
          <w:szCs w:val="24"/>
        </w:rPr>
        <w:t>(2–3), 85–96. https://doi.org/10.1080/15459624.2020.1717502</w:t>
      </w:r>
    </w:p>
    <w:p w14:paraId="265BCF5E"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Groenesteijn, L., Eikhout, S. M., &amp; Vink, P. (2004). One set of pliers for more tasks in installation work: the effects on (dis)comfort and productivity.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35</w:t>
      </w:r>
      <w:r w:rsidRPr="006206CD">
        <w:rPr>
          <w:rFonts w:ascii="Calibri" w:hAnsi="Calibri" w:cs="Calibri"/>
          <w:noProof/>
          <w:szCs w:val="24"/>
        </w:rPr>
        <w:t>(5), 485–492. https://doi.org/10.1016/j.apergo.2004.03.010</w:t>
      </w:r>
    </w:p>
    <w:p w14:paraId="2B2F0C36"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Haddad, M., Chaouachi, A., Castagna, C., Hue, O., Wong, D. P., Tabben, M., Behm, D. G., &amp; Chamari, K. (2013). Validity and psychometric evaluation of the French version of RPE scale in young fit males when monitoring training loads. </w:t>
      </w:r>
      <w:r w:rsidRPr="006206CD">
        <w:rPr>
          <w:rFonts w:ascii="Calibri" w:hAnsi="Calibri" w:cs="Calibri"/>
          <w:i/>
          <w:iCs/>
          <w:noProof/>
          <w:szCs w:val="24"/>
        </w:rPr>
        <w:t>Science &amp; Sports</w:t>
      </w:r>
      <w:r w:rsidRPr="006206CD">
        <w:rPr>
          <w:rFonts w:ascii="Calibri" w:hAnsi="Calibri" w:cs="Calibri"/>
          <w:noProof/>
          <w:szCs w:val="24"/>
        </w:rPr>
        <w:t xml:space="preserve">, </w:t>
      </w:r>
      <w:r w:rsidRPr="006206CD">
        <w:rPr>
          <w:rFonts w:ascii="Calibri" w:hAnsi="Calibri" w:cs="Calibri"/>
          <w:i/>
          <w:iCs/>
          <w:noProof/>
          <w:szCs w:val="24"/>
        </w:rPr>
        <w:t>28</w:t>
      </w:r>
      <w:r w:rsidRPr="006206CD">
        <w:rPr>
          <w:rFonts w:ascii="Calibri" w:hAnsi="Calibri" w:cs="Calibri"/>
          <w:noProof/>
          <w:szCs w:val="24"/>
        </w:rPr>
        <w:t>(2), e29–e35. https://doi.org/10.1016/j.scispo.2012.07.008</w:t>
      </w:r>
    </w:p>
    <w:p w14:paraId="46F43CE6"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lastRenderedPageBreak/>
        <w:t xml:space="preserve">Hägg, G. M., Luttmann, A., &amp; Jäger, M. (2000). Methodologies for evaluating electromyographic field data in ergonomics. </w:t>
      </w:r>
      <w:r w:rsidRPr="006206CD">
        <w:rPr>
          <w:rFonts w:ascii="Calibri" w:hAnsi="Calibri" w:cs="Calibri"/>
          <w:i/>
          <w:iCs/>
          <w:noProof/>
          <w:szCs w:val="24"/>
        </w:rPr>
        <w:t>Journal of Electromyography and Kinesiology</w:t>
      </w:r>
      <w:r w:rsidRPr="006206CD">
        <w:rPr>
          <w:rFonts w:ascii="Calibri" w:hAnsi="Calibri" w:cs="Calibri"/>
          <w:noProof/>
          <w:szCs w:val="24"/>
        </w:rPr>
        <w:t xml:space="preserve">, </w:t>
      </w:r>
      <w:r w:rsidRPr="006206CD">
        <w:rPr>
          <w:rFonts w:ascii="Calibri" w:hAnsi="Calibri" w:cs="Calibri"/>
          <w:i/>
          <w:iCs/>
          <w:noProof/>
          <w:szCs w:val="24"/>
        </w:rPr>
        <w:t>10</w:t>
      </w:r>
      <w:r w:rsidRPr="006206CD">
        <w:rPr>
          <w:rFonts w:ascii="Calibri" w:hAnsi="Calibri" w:cs="Calibri"/>
          <w:noProof/>
          <w:szCs w:val="24"/>
        </w:rPr>
        <w:t>(5), 301–312. https://doi.org/10.1016/S1050-6411(00)00022-5</w:t>
      </w:r>
    </w:p>
    <w:p w14:paraId="22D10FC2"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Haskel, W. L., Lee, I.-M., Pate, R. R., Powell, K. E., Blair, S. N., Franklin, B. A., Macera, C. A., Heath, G. W., Thompson, P. D., &amp; Bauman, A. (2007). Physical Activity and Public Health. </w:t>
      </w:r>
      <w:r w:rsidRPr="006206CD">
        <w:rPr>
          <w:rFonts w:ascii="Calibri" w:hAnsi="Calibri" w:cs="Calibri"/>
          <w:i/>
          <w:iCs/>
          <w:noProof/>
          <w:szCs w:val="24"/>
        </w:rPr>
        <w:t>Medicine &amp; Science in Sports &amp; Exercise</w:t>
      </w:r>
      <w:r w:rsidRPr="006206CD">
        <w:rPr>
          <w:rFonts w:ascii="Calibri" w:hAnsi="Calibri" w:cs="Calibri"/>
          <w:noProof/>
          <w:szCs w:val="24"/>
        </w:rPr>
        <w:t xml:space="preserve">, </w:t>
      </w:r>
      <w:r w:rsidRPr="006206CD">
        <w:rPr>
          <w:rFonts w:ascii="Calibri" w:hAnsi="Calibri" w:cs="Calibri"/>
          <w:i/>
          <w:iCs/>
          <w:noProof/>
          <w:szCs w:val="24"/>
        </w:rPr>
        <w:t>39</w:t>
      </w:r>
      <w:r w:rsidRPr="006206CD">
        <w:rPr>
          <w:rFonts w:ascii="Calibri" w:hAnsi="Calibri" w:cs="Calibri"/>
          <w:noProof/>
          <w:szCs w:val="24"/>
        </w:rPr>
        <w:t>(8), 1423–1434. https://doi.org/10.1249/mss.0b013e3180616b27</w:t>
      </w:r>
    </w:p>
    <w:p w14:paraId="495654E6"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Hiilloskorpi, Fogelholm, Laukkanen, Pasanen, Oja, Mänttäri, &amp; Natri. (1999). Factors Affecting the Relation Between Heart Rate and Energy Expenditure During Exercise. </w:t>
      </w:r>
      <w:r w:rsidRPr="006206CD">
        <w:rPr>
          <w:rFonts w:ascii="Calibri" w:hAnsi="Calibri" w:cs="Calibri"/>
          <w:i/>
          <w:iCs/>
          <w:noProof/>
          <w:szCs w:val="24"/>
        </w:rPr>
        <w:t>International Journal of Sports Medicine</w:t>
      </w:r>
      <w:r w:rsidRPr="006206CD">
        <w:rPr>
          <w:rFonts w:ascii="Calibri" w:hAnsi="Calibri" w:cs="Calibri"/>
          <w:noProof/>
          <w:szCs w:val="24"/>
        </w:rPr>
        <w:t xml:space="preserve">, </w:t>
      </w:r>
      <w:r w:rsidRPr="006206CD">
        <w:rPr>
          <w:rFonts w:ascii="Calibri" w:hAnsi="Calibri" w:cs="Calibri"/>
          <w:i/>
          <w:iCs/>
          <w:noProof/>
          <w:szCs w:val="24"/>
        </w:rPr>
        <w:t>20</w:t>
      </w:r>
      <w:r w:rsidRPr="006206CD">
        <w:rPr>
          <w:rFonts w:ascii="Calibri" w:hAnsi="Calibri" w:cs="Calibri"/>
          <w:noProof/>
          <w:szCs w:val="24"/>
        </w:rPr>
        <w:t>(7), 438–443. https://doi.org/10.1055/s-1999-8829</w:t>
      </w:r>
    </w:p>
    <w:p w14:paraId="1003EA14"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Huang, D.-H., &amp; Chiou, W.-K. (2013). Validation of a facial pictorial rating of perceived exertion scale for evaluating physical tasks. </w:t>
      </w:r>
      <w:r w:rsidRPr="006206CD">
        <w:rPr>
          <w:rFonts w:ascii="Calibri" w:hAnsi="Calibri" w:cs="Calibri"/>
          <w:i/>
          <w:iCs/>
          <w:noProof/>
          <w:szCs w:val="24"/>
        </w:rPr>
        <w:t>Journal of Industrial and Production Engineering</w:t>
      </w:r>
      <w:r w:rsidRPr="006206CD">
        <w:rPr>
          <w:rFonts w:ascii="Calibri" w:hAnsi="Calibri" w:cs="Calibri"/>
          <w:noProof/>
          <w:szCs w:val="24"/>
        </w:rPr>
        <w:t xml:space="preserve">, </w:t>
      </w:r>
      <w:r w:rsidRPr="006206CD">
        <w:rPr>
          <w:rFonts w:ascii="Calibri" w:hAnsi="Calibri" w:cs="Calibri"/>
          <w:i/>
          <w:iCs/>
          <w:noProof/>
          <w:szCs w:val="24"/>
        </w:rPr>
        <w:t>30</w:t>
      </w:r>
      <w:r w:rsidRPr="006206CD">
        <w:rPr>
          <w:rFonts w:ascii="Calibri" w:hAnsi="Calibri" w:cs="Calibri"/>
          <w:noProof/>
          <w:szCs w:val="24"/>
        </w:rPr>
        <w:t>(2), 125–131. https://doi.org/10.1080/21681015.2013.788079</w:t>
      </w:r>
    </w:p>
    <w:p w14:paraId="0137B1AC"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Hummel, A., Läubli, T., Pozzo, M., Schenk, P., Spillmann, S., &amp; Klipstein, A. (2005). Relationship between perceived exertion and mean power frequency of the EMG signal from the upper trapezius muscle during isometric shoulder elevation. </w:t>
      </w:r>
      <w:r w:rsidRPr="006206CD">
        <w:rPr>
          <w:rFonts w:ascii="Calibri" w:hAnsi="Calibri" w:cs="Calibri"/>
          <w:i/>
          <w:iCs/>
          <w:noProof/>
          <w:szCs w:val="24"/>
        </w:rPr>
        <w:t>European Journal of Applied Physiology</w:t>
      </w:r>
      <w:r w:rsidRPr="006206CD">
        <w:rPr>
          <w:rFonts w:ascii="Calibri" w:hAnsi="Calibri" w:cs="Calibri"/>
          <w:noProof/>
          <w:szCs w:val="24"/>
        </w:rPr>
        <w:t xml:space="preserve">, </w:t>
      </w:r>
      <w:r w:rsidRPr="006206CD">
        <w:rPr>
          <w:rFonts w:ascii="Calibri" w:hAnsi="Calibri" w:cs="Calibri"/>
          <w:i/>
          <w:iCs/>
          <w:noProof/>
          <w:szCs w:val="24"/>
        </w:rPr>
        <w:t>95</w:t>
      </w:r>
      <w:r w:rsidRPr="006206CD">
        <w:rPr>
          <w:rFonts w:ascii="Calibri" w:hAnsi="Calibri" w:cs="Calibri"/>
          <w:noProof/>
          <w:szCs w:val="24"/>
        </w:rPr>
        <w:t>(4), 321–326. https://doi.org/10.1007/s00421-005-0014-7</w:t>
      </w:r>
    </w:p>
    <w:p w14:paraId="50A7D3FF"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ankaanpaa, M., Taimela, S., Webber, C. L., Airaksinen, O., &amp; Hanninen, O. (1997). Lumbar paraspinal muscle fatigability in repetitive isoinertial loading: EMG spectral indices, Borg scale and endurance time. </w:t>
      </w:r>
      <w:r w:rsidRPr="006206CD">
        <w:rPr>
          <w:rFonts w:ascii="Calibri" w:hAnsi="Calibri" w:cs="Calibri"/>
          <w:i/>
          <w:iCs/>
          <w:noProof/>
          <w:szCs w:val="24"/>
        </w:rPr>
        <w:t>European Journal of Applied Physiology</w:t>
      </w:r>
      <w:r w:rsidRPr="006206CD">
        <w:rPr>
          <w:rFonts w:ascii="Calibri" w:hAnsi="Calibri" w:cs="Calibri"/>
          <w:noProof/>
          <w:szCs w:val="24"/>
        </w:rPr>
        <w:t xml:space="preserve">, </w:t>
      </w:r>
      <w:r w:rsidRPr="006206CD">
        <w:rPr>
          <w:rFonts w:ascii="Calibri" w:hAnsi="Calibri" w:cs="Calibri"/>
          <w:i/>
          <w:iCs/>
          <w:noProof/>
          <w:szCs w:val="24"/>
        </w:rPr>
        <w:t>76</w:t>
      </w:r>
      <w:r w:rsidRPr="006206CD">
        <w:rPr>
          <w:rFonts w:ascii="Calibri" w:hAnsi="Calibri" w:cs="Calibri"/>
          <w:noProof/>
          <w:szCs w:val="24"/>
        </w:rPr>
        <w:t>(3), 236–242. https://doi.org/10.1007/s004210050242</w:t>
      </w:r>
    </w:p>
    <w:p w14:paraId="517CC689"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eytel, L. R., Goedecke, J. H., Noakes, T. D., Hiiloskorpi, H., Laukkanen, R., van der Merwe, L., &amp; Lambert, E. V. (2005). Prediction of energy expenditure from heart rate monitoring during submaximal </w:t>
      </w:r>
      <w:r w:rsidRPr="006206CD">
        <w:rPr>
          <w:rFonts w:ascii="Calibri" w:hAnsi="Calibri" w:cs="Calibri"/>
          <w:noProof/>
          <w:szCs w:val="24"/>
        </w:rPr>
        <w:lastRenderedPageBreak/>
        <w:t xml:space="preserve">exercise. </w:t>
      </w:r>
      <w:r w:rsidRPr="006206CD">
        <w:rPr>
          <w:rFonts w:ascii="Calibri" w:hAnsi="Calibri" w:cs="Calibri"/>
          <w:i/>
          <w:iCs/>
          <w:noProof/>
          <w:szCs w:val="24"/>
        </w:rPr>
        <w:t>Journal of Sports Sciences</w:t>
      </w:r>
      <w:r w:rsidRPr="006206CD">
        <w:rPr>
          <w:rFonts w:ascii="Calibri" w:hAnsi="Calibri" w:cs="Calibri"/>
          <w:noProof/>
          <w:szCs w:val="24"/>
        </w:rPr>
        <w:t>. https://doi.org/10.1080/02640410470001730089</w:t>
      </w:r>
    </w:p>
    <w:p w14:paraId="3AD96676"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im, J. H., Aulck, L., Thamsuwan, O., Bartha, M. C., &amp; Johnson, P. W. (2014). The effect of key size of touch screen virtual keyboards on productivity, usability, and typing biomechanics. </w:t>
      </w:r>
      <w:r w:rsidRPr="006206CD">
        <w:rPr>
          <w:rFonts w:ascii="Calibri" w:hAnsi="Calibri" w:cs="Calibri"/>
          <w:i/>
          <w:iCs/>
          <w:noProof/>
          <w:szCs w:val="24"/>
        </w:rPr>
        <w:t>Human Factors</w:t>
      </w:r>
      <w:r w:rsidRPr="006206CD">
        <w:rPr>
          <w:rFonts w:ascii="Calibri" w:hAnsi="Calibri" w:cs="Calibri"/>
          <w:noProof/>
          <w:szCs w:val="24"/>
        </w:rPr>
        <w:t xml:space="preserve">, </w:t>
      </w:r>
      <w:r w:rsidRPr="006206CD">
        <w:rPr>
          <w:rFonts w:ascii="Calibri" w:hAnsi="Calibri" w:cs="Calibri"/>
          <w:i/>
          <w:iCs/>
          <w:noProof/>
          <w:szCs w:val="24"/>
        </w:rPr>
        <w:t>56</w:t>
      </w:r>
      <w:r w:rsidRPr="006206CD">
        <w:rPr>
          <w:rFonts w:ascii="Calibri" w:hAnsi="Calibri" w:cs="Calibri"/>
          <w:noProof/>
          <w:szCs w:val="24"/>
        </w:rPr>
        <w:t>(7), 1235–1248. https://doi.org/10.1177/0018720814531784</w:t>
      </w:r>
    </w:p>
    <w:p w14:paraId="413C9DE6"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im, J. H., Aulck, L., Thamsuwan, O., Bartha, M. C., &amp; Johnson, P. W. (2013). The effects of virtual keyboard key sizes on typing productivity and physical exposures. </w:t>
      </w:r>
      <w:r w:rsidRPr="006206CD">
        <w:rPr>
          <w:rFonts w:ascii="Calibri" w:hAnsi="Calibri" w:cs="Calibri"/>
          <w:i/>
          <w:iCs/>
          <w:noProof/>
          <w:szCs w:val="24"/>
        </w:rPr>
        <w:t>Proceedings of the Human Factors and Ergonomics Society</w:t>
      </w:r>
      <w:r w:rsidRPr="006206CD">
        <w:rPr>
          <w:rFonts w:ascii="Calibri" w:hAnsi="Calibri" w:cs="Calibri"/>
          <w:noProof/>
          <w:szCs w:val="24"/>
        </w:rPr>
        <w:t>, 887–891. https://doi.org/10.1177/1541931213571193</w:t>
      </w:r>
    </w:p>
    <w:p w14:paraId="4D826303"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uijt-Evers, L. F. M., Bosch, T., Huysmans, M. A., de Looze, M. P., &amp; Vink, P. (2007). Association between objective and subjective measurements of comfort and discomfort in hand tools.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38</w:t>
      </w:r>
      <w:r w:rsidRPr="006206CD">
        <w:rPr>
          <w:rFonts w:ascii="Calibri" w:hAnsi="Calibri" w:cs="Calibri"/>
          <w:noProof/>
          <w:szCs w:val="24"/>
        </w:rPr>
        <w:t>(5), 643–654. https://doi.org/10.1016/j.apergo.2006.05.004</w:t>
      </w:r>
    </w:p>
    <w:p w14:paraId="1E1D377E"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ung, S. M., Fink, P. W., Legg, S. J., Ali, A., &amp; Shultz, S. P. (2020). Age-Related Differences in Perceived Exertion While Walking and Running Near the Preferred Transition Speed. </w:t>
      </w:r>
      <w:r w:rsidRPr="006206CD">
        <w:rPr>
          <w:rFonts w:ascii="Calibri" w:hAnsi="Calibri" w:cs="Calibri"/>
          <w:i/>
          <w:iCs/>
          <w:noProof/>
          <w:szCs w:val="24"/>
        </w:rPr>
        <w:t>Pediatric Exercise Science</w:t>
      </w:r>
      <w:r w:rsidRPr="006206CD">
        <w:rPr>
          <w:rFonts w:ascii="Calibri" w:hAnsi="Calibri" w:cs="Calibri"/>
          <w:noProof/>
          <w:szCs w:val="24"/>
        </w:rPr>
        <w:t xml:space="preserve">, </w:t>
      </w:r>
      <w:r w:rsidRPr="006206CD">
        <w:rPr>
          <w:rFonts w:ascii="Calibri" w:hAnsi="Calibri" w:cs="Calibri"/>
          <w:i/>
          <w:iCs/>
          <w:noProof/>
          <w:szCs w:val="24"/>
        </w:rPr>
        <w:t>32</w:t>
      </w:r>
      <w:r w:rsidRPr="006206CD">
        <w:rPr>
          <w:rFonts w:ascii="Calibri" w:hAnsi="Calibri" w:cs="Calibri"/>
          <w:noProof/>
          <w:szCs w:val="24"/>
        </w:rPr>
        <w:t>(4), 227–232. https://doi.org/10.1123/pes.2019-0233</w:t>
      </w:r>
    </w:p>
    <w:p w14:paraId="61E6A899"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Lea, J. W. D., O’Driscoll, J. M., Hulbert, S., Scales, J., &amp; Wiles, J. D. (2022). Convergent Validity of Ratings of Perceived Exertion During Resistance Exercise in Healthy Participants: A Systematic Review and Meta-Analysis. </w:t>
      </w:r>
      <w:r w:rsidRPr="006206CD">
        <w:rPr>
          <w:rFonts w:ascii="Calibri" w:hAnsi="Calibri" w:cs="Calibri"/>
          <w:i/>
          <w:iCs/>
          <w:noProof/>
          <w:szCs w:val="24"/>
        </w:rPr>
        <w:t>Sports Medicine - Open</w:t>
      </w:r>
      <w:r w:rsidRPr="006206CD">
        <w:rPr>
          <w:rFonts w:ascii="Calibri" w:hAnsi="Calibri" w:cs="Calibri"/>
          <w:noProof/>
          <w:szCs w:val="24"/>
        </w:rPr>
        <w:t xml:space="preserve">, </w:t>
      </w:r>
      <w:r w:rsidRPr="006206CD">
        <w:rPr>
          <w:rFonts w:ascii="Calibri" w:hAnsi="Calibri" w:cs="Calibri"/>
          <w:i/>
          <w:iCs/>
          <w:noProof/>
          <w:szCs w:val="24"/>
        </w:rPr>
        <w:t>8</w:t>
      </w:r>
      <w:r w:rsidRPr="006206CD">
        <w:rPr>
          <w:rFonts w:ascii="Calibri" w:hAnsi="Calibri" w:cs="Calibri"/>
          <w:noProof/>
          <w:szCs w:val="24"/>
        </w:rPr>
        <w:t>(1), 2. https://doi.org/10.1186/s40798-021-00386-8</w:t>
      </w:r>
    </w:p>
    <w:p w14:paraId="68DEEEE4"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Leung, R. W., Leung, M.-L., &amp; Chung, P.-K. (2004). Validity and Reliability of a Cantonese-Translated Rating of Perceived Exertion Scale among Hong Kong Adults. </w:t>
      </w:r>
      <w:r w:rsidRPr="006206CD">
        <w:rPr>
          <w:rFonts w:ascii="Calibri" w:hAnsi="Calibri" w:cs="Calibri"/>
          <w:i/>
          <w:iCs/>
          <w:noProof/>
          <w:szCs w:val="24"/>
        </w:rPr>
        <w:t>Perceptual and Motor Skills</w:t>
      </w:r>
      <w:r w:rsidRPr="006206CD">
        <w:rPr>
          <w:rFonts w:ascii="Calibri" w:hAnsi="Calibri" w:cs="Calibri"/>
          <w:noProof/>
          <w:szCs w:val="24"/>
        </w:rPr>
        <w:t xml:space="preserve">, </w:t>
      </w:r>
      <w:r w:rsidRPr="006206CD">
        <w:rPr>
          <w:rFonts w:ascii="Calibri" w:hAnsi="Calibri" w:cs="Calibri"/>
          <w:i/>
          <w:iCs/>
          <w:noProof/>
          <w:szCs w:val="24"/>
        </w:rPr>
        <w:t>98</w:t>
      </w:r>
      <w:r w:rsidRPr="006206CD">
        <w:rPr>
          <w:rFonts w:ascii="Calibri" w:hAnsi="Calibri" w:cs="Calibri"/>
          <w:noProof/>
          <w:szCs w:val="24"/>
        </w:rPr>
        <w:t>(2), 725–735. https://doi.org/10.2466/pms.98.2.725-735</w:t>
      </w:r>
    </w:p>
    <w:p w14:paraId="4B7F7D97"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Luttmann, A., Jäger, M., &amp; Laurig, W. (2000). Electromyographical indication of muscular fatigue in occupational field studies. </w:t>
      </w:r>
      <w:r w:rsidRPr="006206CD">
        <w:rPr>
          <w:rFonts w:ascii="Calibri" w:hAnsi="Calibri" w:cs="Calibri"/>
          <w:i/>
          <w:iCs/>
          <w:noProof/>
          <w:szCs w:val="24"/>
        </w:rPr>
        <w:t>International Journal of Industrial Ergonomics</w:t>
      </w:r>
      <w:r w:rsidRPr="006206CD">
        <w:rPr>
          <w:rFonts w:ascii="Calibri" w:hAnsi="Calibri" w:cs="Calibri"/>
          <w:noProof/>
          <w:szCs w:val="24"/>
        </w:rPr>
        <w:t xml:space="preserve">, </w:t>
      </w:r>
      <w:r w:rsidRPr="006206CD">
        <w:rPr>
          <w:rFonts w:ascii="Calibri" w:hAnsi="Calibri" w:cs="Calibri"/>
          <w:i/>
          <w:iCs/>
          <w:noProof/>
          <w:szCs w:val="24"/>
        </w:rPr>
        <w:t>25</w:t>
      </w:r>
      <w:r w:rsidRPr="006206CD">
        <w:rPr>
          <w:rFonts w:ascii="Calibri" w:hAnsi="Calibri" w:cs="Calibri"/>
          <w:noProof/>
          <w:szCs w:val="24"/>
        </w:rPr>
        <w:t>(6), 645–660. https://doi.org/10.1016/S0169-8141(99)00053-0</w:t>
      </w:r>
    </w:p>
    <w:p w14:paraId="7501DEBF"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lastRenderedPageBreak/>
        <w:t xml:space="preserve">McCurdy, S. A., Samuels, S. J., Carroll, D. J., Beaumont, J. J., &amp; Morrin, L. A. (2003). Agricultural injury in California migrant Hispanic farm workers. </w:t>
      </w:r>
      <w:r w:rsidRPr="006206CD">
        <w:rPr>
          <w:rFonts w:ascii="Calibri" w:hAnsi="Calibri" w:cs="Calibri"/>
          <w:i/>
          <w:iCs/>
          <w:noProof/>
          <w:szCs w:val="24"/>
        </w:rPr>
        <w:t>American Journal of Industrial Medicine</w:t>
      </w:r>
      <w:r w:rsidRPr="006206CD">
        <w:rPr>
          <w:rFonts w:ascii="Calibri" w:hAnsi="Calibri" w:cs="Calibri"/>
          <w:noProof/>
          <w:szCs w:val="24"/>
        </w:rPr>
        <w:t xml:space="preserve">, </w:t>
      </w:r>
      <w:r w:rsidRPr="006206CD">
        <w:rPr>
          <w:rFonts w:ascii="Calibri" w:hAnsi="Calibri" w:cs="Calibri"/>
          <w:i/>
          <w:iCs/>
          <w:noProof/>
          <w:szCs w:val="24"/>
        </w:rPr>
        <w:t>44</w:t>
      </w:r>
      <w:r w:rsidRPr="006206CD">
        <w:rPr>
          <w:rFonts w:ascii="Calibri" w:hAnsi="Calibri" w:cs="Calibri"/>
          <w:noProof/>
          <w:szCs w:val="24"/>
        </w:rPr>
        <w:t>, 225–235. https://doi.org/10.1002/ajim.10272</w:t>
      </w:r>
    </w:p>
    <w:p w14:paraId="63CB3DDF"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McGorry, R. W., Lin, J.-H., Dempsey, P. G., &amp; Casey, J. S. (2010). Accuracy of the Borg CR10 Scale for Estimating Grip Forces Associated with Hand Tool Tasks. </w:t>
      </w:r>
      <w:r w:rsidRPr="006206CD">
        <w:rPr>
          <w:rFonts w:ascii="Calibri" w:hAnsi="Calibri" w:cs="Calibri"/>
          <w:i/>
          <w:iCs/>
          <w:noProof/>
          <w:szCs w:val="24"/>
        </w:rPr>
        <w:t>Journal of Occupational and Environmental Hygiene</w:t>
      </w:r>
      <w:r w:rsidRPr="006206CD">
        <w:rPr>
          <w:rFonts w:ascii="Calibri" w:hAnsi="Calibri" w:cs="Calibri"/>
          <w:noProof/>
          <w:szCs w:val="24"/>
        </w:rPr>
        <w:t xml:space="preserve">, </w:t>
      </w:r>
      <w:r w:rsidRPr="006206CD">
        <w:rPr>
          <w:rFonts w:ascii="Calibri" w:hAnsi="Calibri" w:cs="Calibri"/>
          <w:i/>
          <w:iCs/>
          <w:noProof/>
          <w:szCs w:val="24"/>
        </w:rPr>
        <w:t>7</w:t>
      </w:r>
      <w:r w:rsidRPr="006206CD">
        <w:rPr>
          <w:rFonts w:ascii="Calibri" w:hAnsi="Calibri" w:cs="Calibri"/>
          <w:noProof/>
          <w:szCs w:val="24"/>
        </w:rPr>
        <w:t>(5), 298–306. https://doi.org/10.1080/15459621003711360</w:t>
      </w:r>
    </w:p>
    <w:p w14:paraId="071170DA"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Nakanishi, M., Izumi, S., Nagayoshi, S., Kawaguchi, H., Yoshimoto, M., Shiga, T., Ando, T., Nakae, S., Usui, C., Aoyama, T., &amp; Tanaka, S. (2018). Estimating metabolic equivalents for activities in daily life using acceleration and heart rate in wearable devices. </w:t>
      </w:r>
      <w:r w:rsidRPr="006206CD">
        <w:rPr>
          <w:rFonts w:ascii="Calibri" w:hAnsi="Calibri" w:cs="Calibri"/>
          <w:i/>
          <w:iCs/>
          <w:noProof/>
          <w:szCs w:val="24"/>
        </w:rPr>
        <w:t>BioMedical Engineering OnLine</w:t>
      </w:r>
      <w:r w:rsidRPr="006206CD">
        <w:rPr>
          <w:rFonts w:ascii="Calibri" w:hAnsi="Calibri" w:cs="Calibri"/>
          <w:noProof/>
          <w:szCs w:val="24"/>
        </w:rPr>
        <w:t xml:space="preserve">, </w:t>
      </w:r>
      <w:r w:rsidRPr="006206CD">
        <w:rPr>
          <w:rFonts w:ascii="Calibri" w:hAnsi="Calibri" w:cs="Calibri"/>
          <w:i/>
          <w:iCs/>
          <w:noProof/>
          <w:szCs w:val="24"/>
        </w:rPr>
        <w:t>17</w:t>
      </w:r>
      <w:r w:rsidRPr="006206CD">
        <w:rPr>
          <w:rFonts w:ascii="Calibri" w:hAnsi="Calibri" w:cs="Calibri"/>
          <w:noProof/>
          <w:szCs w:val="24"/>
        </w:rPr>
        <w:t>(1), 100. https://doi.org/10.1186/s12938-018-0532-2</w:t>
      </w:r>
    </w:p>
    <w:p w14:paraId="432310B2"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Öberg, T., SANDSJö, L., &amp; KADEFORS, R. (1994). Subjective and objective evaluation of shoulder muscle fatigue. </w:t>
      </w:r>
      <w:r w:rsidRPr="006206CD">
        <w:rPr>
          <w:rFonts w:ascii="Calibri" w:hAnsi="Calibri" w:cs="Calibri"/>
          <w:i/>
          <w:iCs/>
          <w:noProof/>
          <w:szCs w:val="24"/>
        </w:rPr>
        <w:t>Ergonomics</w:t>
      </w:r>
      <w:r w:rsidRPr="006206CD">
        <w:rPr>
          <w:rFonts w:ascii="Calibri" w:hAnsi="Calibri" w:cs="Calibri"/>
          <w:noProof/>
          <w:szCs w:val="24"/>
        </w:rPr>
        <w:t xml:space="preserve">, </w:t>
      </w:r>
      <w:r w:rsidRPr="006206CD">
        <w:rPr>
          <w:rFonts w:ascii="Calibri" w:hAnsi="Calibri" w:cs="Calibri"/>
          <w:i/>
          <w:iCs/>
          <w:noProof/>
          <w:szCs w:val="24"/>
        </w:rPr>
        <w:t>37</w:t>
      </w:r>
      <w:r w:rsidRPr="006206CD">
        <w:rPr>
          <w:rFonts w:ascii="Calibri" w:hAnsi="Calibri" w:cs="Calibri"/>
          <w:noProof/>
          <w:szCs w:val="24"/>
        </w:rPr>
        <w:t>(8), 1323–1333. https://doi.org/10.1080/00140139408964911</w:t>
      </w:r>
    </w:p>
    <w:p w14:paraId="33444AAA"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Østensvik, T., Nilsen, P., &amp; Veiersted, K. B. (2008). Muscle Activity Patterns in the Neck and Upper Extremities Among Machine Operators in Different Forest Vehicles. </w:t>
      </w:r>
      <w:r w:rsidRPr="006206CD">
        <w:rPr>
          <w:rFonts w:ascii="Calibri" w:hAnsi="Calibri" w:cs="Calibri"/>
          <w:i/>
          <w:iCs/>
          <w:noProof/>
          <w:szCs w:val="24"/>
        </w:rPr>
        <w:t>International Journal of Forest Engineering</w:t>
      </w:r>
      <w:r w:rsidRPr="006206CD">
        <w:rPr>
          <w:rFonts w:ascii="Calibri" w:hAnsi="Calibri" w:cs="Calibri"/>
          <w:noProof/>
          <w:szCs w:val="24"/>
        </w:rPr>
        <w:t xml:space="preserve">, </w:t>
      </w:r>
      <w:r w:rsidRPr="006206CD">
        <w:rPr>
          <w:rFonts w:ascii="Calibri" w:hAnsi="Calibri" w:cs="Calibri"/>
          <w:i/>
          <w:iCs/>
          <w:noProof/>
          <w:szCs w:val="24"/>
        </w:rPr>
        <w:t>19</w:t>
      </w:r>
      <w:r w:rsidRPr="006206CD">
        <w:rPr>
          <w:rFonts w:ascii="Calibri" w:hAnsi="Calibri" w:cs="Calibri"/>
          <w:noProof/>
          <w:szCs w:val="24"/>
        </w:rPr>
        <w:t>(2), 11–20. https://doi.org/10.1080/14942119.2008.10702563</w:t>
      </w:r>
    </w:p>
    <w:p w14:paraId="5DF138F8"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Panikkar, B., &amp; Barrett, M.-K. (2021). Precarious Essential Work, Immigrant Dairy Farmworkers, and Occupational Health Experiences in Vermont. </w:t>
      </w:r>
      <w:r w:rsidRPr="006206CD">
        <w:rPr>
          <w:rFonts w:ascii="Calibri" w:hAnsi="Calibri" w:cs="Calibri"/>
          <w:i/>
          <w:iCs/>
          <w:noProof/>
          <w:szCs w:val="24"/>
        </w:rPr>
        <w:t>International Journal of Environmental Research and Public Health</w:t>
      </w:r>
      <w:r w:rsidRPr="006206CD">
        <w:rPr>
          <w:rFonts w:ascii="Calibri" w:hAnsi="Calibri" w:cs="Calibri"/>
          <w:noProof/>
          <w:szCs w:val="24"/>
        </w:rPr>
        <w:t xml:space="preserve">, </w:t>
      </w:r>
      <w:r w:rsidRPr="006206CD">
        <w:rPr>
          <w:rFonts w:ascii="Calibri" w:hAnsi="Calibri" w:cs="Calibri"/>
          <w:i/>
          <w:iCs/>
          <w:noProof/>
          <w:szCs w:val="24"/>
        </w:rPr>
        <w:t>18</w:t>
      </w:r>
      <w:r w:rsidRPr="006206CD">
        <w:rPr>
          <w:rFonts w:ascii="Calibri" w:hAnsi="Calibri" w:cs="Calibri"/>
          <w:noProof/>
          <w:szCs w:val="24"/>
        </w:rPr>
        <w:t>(7), 3675. https://doi.org/10.3390/ijerph18073675</w:t>
      </w:r>
    </w:p>
    <w:p w14:paraId="0A235A70"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Reid, A., &amp; Schenker, M. B. (2016). Hired farmworkers in the US: Demographics, work organisation, and services. </w:t>
      </w:r>
      <w:r w:rsidRPr="006206CD">
        <w:rPr>
          <w:rFonts w:ascii="Calibri" w:hAnsi="Calibri" w:cs="Calibri"/>
          <w:i/>
          <w:iCs/>
          <w:noProof/>
          <w:szCs w:val="24"/>
        </w:rPr>
        <w:t>American Journal of Industrial Medicine</w:t>
      </w:r>
      <w:r w:rsidRPr="006206CD">
        <w:rPr>
          <w:rFonts w:ascii="Calibri" w:hAnsi="Calibri" w:cs="Calibri"/>
          <w:noProof/>
          <w:szCs w:val="24"/>
        </w:rPr>
        <w:t xml:space="preserve">, </w:t>
      </w:r>
      <w:r w:rsidRPr="006206CD">
        <w:rPr>
          <w:rFonts w:ascii="Calibri" w:hAnsi="Calibri" w:cs="Calibri"/>
          <w:i/>
          <w:iCs/>
          <w:noProof/>
          <w:szCs w:val="24"/>
        </w:rPr>
        <w:t>59</w:t>
      </w:r>
      <w:r w:rsidRPr="006206CD">
        <w:rPr>
          <w:rFonts w:ascii="Calibri" w:hAnsi="Calibri" w:cs="Calibri"/>
          <w:noProof/>
          <w:szCs w:val="24"/>
        </w:rPr>
        <w:t>(8), 644–655. https://doi.org/10.1002/ajim.22613</w:t>
      </w:r>
    </w:p>
    <w:p w14:paraId="09513416"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Sahu, S., Sett, M., &amp; Kjellstrom, T. (2013). Heat Exposure, Cardiovascular Stress and Work Productivity in </w:t>
      </w:r>
      <w:r w:rsidRPr="006206CD">
        <w:rPr>
          <w:rFonts w:ascii="Calibri" w:hAnsi="Calibri" w:cs="Calibri"/>
          <w:noProof/>
          <w:szCs w:val="24"/>
        </w:rPr>
        <w:lastRenderedPageBreak/>
        <w:t xml:space="preserve">Rice Harvesters in India: Implications for a Climate Change Future. </w:t>
      </w:r>
      <w:r w:rsidRPr="006206CD">
        <w:rPr>
          <w:rFonts w:ascii="Calibri" w:hAnsi="Calibri" w:cs="Calibri"/>
          <w:i/>
          <w:iCs/>
          <w:noProof/>
          <w:szCs w:val="24"/>
        </w:rPr>
        <w:t>Industrial Health</w:t>
      </w:r>
      <w:r w:rsidRPr="006206CD">
        <w:rPr>
          <w:rFonts w:ascii="Calibri" w:hAnsi="Calibri" w:cs="Calibri"/>
          <w:noProof/>
          <w:szCs w:val="24"/>
        </w:rPr>
        <w:t xml:space="preserve">, </w:t>
      </w:r>
      <w:r w:rsidRPr="006206CD">
        <w:rPr>
          <w:rFonts w:ascii="Calibri" w:hAnsi="Calibri" w:cs="Calibri"/>
          <w:i/>
          <w:iCs/>
          <w:noProof/>
          <w:szCs w:val="24"/>
        </w:rPr>
        <w:t>51</w:t>
      </w:r>
      <w:r w:rsidRPr="006206CD">
        <w:rPr>
          <w:rFonts w:ascii="Calibri" w:hAnsi="Calibri" w:cs="Calibri"/>
          <w:noProof/>
          <w:szCs w:val="24"/>
        </w:rPr>
        <w:t>(4), 424–431. https://doi.org/10.2486/indhealth.2013-0006</w:t>
      </w:r>
    </w:p>
    <w:p w14:paraId="0B47E8B7"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Schwartz, A., Gerberich, S. G., Kim, H., Ryan, A. D., Church, T. R., Albin, T. J., McGovern, P. M., Erdman, A. E., Green, D. R., &amp; Arauz, R. F. (2019). Janitor ergonomics and injuries in the safe workload ergonomic exposure project (SWEEP) study.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81</w:t>
      </w:r>
      <w:r w:rsidRPr="006206CD">
        <w:rPr>
          <w:rFonts w:ascii="Calibri" w:hAnsi="Calibri" w:cs="Calibri"/>
          <w:noProof/>
          <w:szCs w:val="24"/>
        </w:rPr>
        <w:t>, 102874. https://doi.org/10.1016/j.apergo.2019.102874</w:t>
      </w:r>
    </w:p>
    <w:p w14:paraId="60B77B36"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Shafti, A., Lazpita, B. U., Elhage, O., Wurdemann, H. A., &amp; Althoefer, K. (2016). Analysis of comfort and ergonomics for clinical work environments. </w:t>
      </w:r>
      <w:r w:rsidRPr="006206CD">
        <w:rPr>
          <w:rFonts w:ascii="Calibri" w:hAnsi="Calibri" w:cs="Calibri"/>
          <w:i/>
          <w:iCs/>
          <w:noProof/>
          <w:szCs w:val="24"/>
        </w:rPr>
        <w:t>2016 38th Annual International Conference of the IEEE Engineering in Medicine and Biology Society (EMBC)</w:t>
      </w:r>
      <w:r w:rsidRPr="006206CD">
        <w:rPr>
          <w:rFonts w:ascii="Calibri" w:hAnsi="Calibri" w:cs="Calibri"/>
          <w:noProof/>
          <w:szCs w:val="24"/>
        </w:rPr>
        <w:t>, 1894–1897. https://doi.org/10.1109/EMBC.2016.7591091</w:t>
      </w:r>
    </w:p>
    <w:p w14:paraId="79FEB270"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Spielholz, P. (2006). Calibrating Borg scale ratings of hand force exertion.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37</w:t>
      </w:r>
      <w:r w:rsidRPr="006206CD">
        <w:rPr>
          <w:rFonts w:ascii="Calibri" w:hAnsi="Calibri" w:cs="Calibri"/>
          <w:noProof/>
          <w:szCs w:val="24"/>
        </w:rPr>
        <w:t>(5), 615–618. https://doi.org/10.1016/j.apergo.2005.10.001</w:t>
      </w:r>
    </w:p>
    <w:p w14:paraId="3B105B23"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Thamsuwan, O., Galvin, K., Tchong-French, M., Kim, J. H., &amp; Johnson, P. W. (2019). A feasibility study comparing objective and subjective field-based physical exposure measurements during apple harvesting with ladders and mobile platforms. </w:t>
      </w:r>
      <w:r w:rsidRPr="006206CD">
        <w:rPr>
          <w:rFonts w:ascii="Calibri" w:hAnsi="Calibri" w:cs="Calibri"/>
          <w:i/>
          <w:iCs/>
          <w:noProof/>
          <w:szCs w:val="24"/>
        </w:rPr>
        <w:t>Journal of Agromedicine</w:t>
      </w:r>
      <w:r w:rsidRPr="006206CD">
        <w:rPr>
          <w:rFonts w:ascii="Calibri" w:hAnsi="Calibri" w:cs="Calibri"/>
          <w:noProof/>
          <w:szCs w:val="24"/>
        </w:rPr>
        <w:t xml:space="preserve">, </w:t>
      </w:r>
      <w:r w:rsidRPr="006206CD">
        <w:rPr>
          <w:rFonts w:ascii="Calibri" w:hAnsi="Calibri" w:cs="Calibri"/>
          <w:i/>
          <w:iCs/>
          <w:noProof/>
          <w:szCs w:val="24"/>
        </w:rPr>
        <w:t>24</w:t>
      </w:r>
      <w:r w:rsidRPr="006206CD">
        <w:rPr>
          <w:rFonts w:ascii="Calibri" w:hAnsi="Calibri" w:cs="Calibri"/>
          <w:noProof/>
          <w:szCs w:val="24"/>
        </w:rPr>
        <w:t>(3). https://doi.org/10.1080/1059924X.2019.1593273</w:t>
      </w:r>
    </w:p>
    <w:p w14:paraId="7D852FA5"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Thamsuwan, Ornwipa, Galvin, K., Tchong-French, M., Kim, J. H., &amp; Johnson, P. W. (2019). A feasibility study comparing objective and subjective field-based physical exposure measurements during apple harvesting with ladders and mobile platforms. </w:t>
      </w:r>
      <w:r w:rsidRPr="006206CD">
        <w:rPr>
          <w:rFonts w:ascii="Calibri" w:hAnsi="Calibri" w:cs="Calibri"/>
          <w:i/>
          <w:iCs/>
          <w:noProof/>
          <w:szCs w:val="24"/>
        </w:rPr>
        <w:t>Journal of Agromedicine</w:t>
      </w:r>
      <w:r w:rsidRPr="006206CD">
        <w:rPr>
          <w:rFonts w:ascii="Calibri" w:hAnsi="Calibri" w:cs="Calibri"/>
          <w:noProof/>
          <w:szCs w:val="24"/>
        </w:rPr>
        <w:t>. https://doi.org/10.1080/1059924X.2019.1593273</w:t>
      </w:r>
    </w:p>
    <w:p w14:paraId="7981B64A"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Thamsuwan, Ornwipa, &amp; Johnson, P. W. (2022). Machine learning methods for electromyography error detection in field research: An application in full-shift field assessment of shoulder muscle activity </w:t>
      </w:r>
      <w:r w:rsidRPr="006206CD">
        <w:rPr>
          <w:rFonts w:ascii="Calibri" w:hAnsi="Calibri" w:cs="Calibri"/>
          <w:noProof/>
          <w:szCs w:val="24"/>
        </w:rPr>
        <w:lastRenderedPageBreak/>
        <w:t xml:space="preserve">in apple harvesting workers.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98</w:t>
      </w:r>
      <w:r w:rsidRPr="006206CD">
        <w:rPr>
          <w:rFonts w:ascii="Calibri" w:hAnsi="Calibri" w:cs="Calibri"/>
          <w:noProof/>
          <w:szCs w:val="24"/>
        </w:rPr>
        <w:t>, 103607. https://doi.org/10.1016/j.apergo.2021.103607</w:t>
      </w:r>
    </w:p>
    <w:p w14:paraId="003B1DB6"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Thamsuwan, Ornwipa, Milosavljevic, S., Srinivasan, D., &amp; Trask, C. (2020). Potential exoskeleton uses for reducing low back muscular activity during farm tasks. </w:t>
      </w:r>
      <w:r w:rsidRPr="006206CD">
        <w:rPr>
          <w:rFonts w:ascii="Calibri" w:hAnsi="Calibri" w:cs="Calibri"/>
          <w:i/>
          <w:iCs/>
          <w:noProof/>
          <w:szCs w:val="24"/>
        </w:rPr>
        <w:t>American Journal of Industrial Medicine</w:t>
      </w:r>
      <w:r w:rsidRPr="006206CD">
        <w:rPr>
          <w:rFonts w:ascii="Calibri" w:hAnsi="Calibri" w:cs="Calibri"/>
          <w:noProof/>
          <w:szCs w:val="24"/>
        </w:rPr>
        <w:t xml:space="preserve">, </w:t>
      </w:r>
      <w:r w:rsidRPr="006206CD">
        <w:rPr>
          <w:rFonts w:ascii="Calibri" w:hAnsi="Calibri" w:cs="Calibri"/>
          <w:i/>
          <w:iCs/>
          <w:noProof/>
          <w:szCs w:val="24"/>
        </w:rPr>
        <w:t>63</w:t>
      </w:r>
      <w:r w:rsidRPr="006206CD">
        <w:rPr>
          <w:rFonts w:ascii="Calibri" w:hAnsi="Calibri" w:cs="Calibri"/>
          <w:noProof/>
          <w:szCs w:val="24"/>
        </w:rPr>
        <w:t>(11), 1017–1028. https://doi.org/10.1002/ajim.23180</w:t>
      </w:r>
    </w:p>
    <w:p w14:paraId="76EF8716"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van Galen, G. P., Liesker, H., &amp; de Haan, A. (2007). Effects of a vertical keyboard design on typing performance, user comfort and muscle tension.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38</w:t>
      </w:r>
      <w:r w:rsidRPr="006206CD">
        <w:rPr>
          <w:rFonts w:ascii="Calibri" w:hAnsi="Calibri" w:cs="Calibri"/>
          <w:noProof/>
          <w:szCs w:val="24"/>
        </w:rPr>
        <w:t>(1), 99–107. https://doi.org/10.1016/j.apergo.2005.09.005</w:t>
      </w:r>
    </w:p>
    <w:p w14:paraId="5E1E4B22"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Vieira, E. R., Kumar, S., Coury, H. J. C. G., &amp; Narayan, Y. (2006). Low back problems and possible improvements in nursing jobs. </w:t>
      </w:r>
      <w:r w:rsidRPr="006206CD">
        <w:rPr>
          <w:rFonts w:ascii="Calibri" w:hAnsi="Calibri" w:cs="Calibri"/>
          <w:i/>
          <w:iCs/>
          <w:noProof/>
          <w:szCs w:val="24"/>
        </w:rPr>
        <w:t>Journal of Advanced Nursing</w:t>
      </w:r>
      <w:r w:rsidRPr="006206CD">
        <w:rPr>
          <w:rFonts w:ascii="Calibri" w:hAnsi="Calibri" w:cs="Calibri"/>
          <w:noProof/>
          <w:szCs w:val="24"/>
        </w:rPr>
        <w:t xml:space="preserve">, </w:t>
      </w:r>
      <w:r w:rsidRPr="006206CD">
        <w:rPr>
          <w:rFonts w:ascii="Calibri" w:hAnsi="Calibri" w:cs="Calibri"/>
          <w:i/>
          <w:iCs/>
          <w:noProof/>
          <w:szCs w:val="24"/>
        </w:rPr>
        <w:t>55</w:t>
      </w:r>
      <w:r w:rsidRPr="006206CD">
        <w:rPr>
          <w:rFonts w:ascii="Calibri" w:hAnsi="Calibri" w:cs="Calibri"/>
          <w:noProof/>
          <w:szCs w:val="24"/>
        </w:rPr>
        <w:t>(1), 79–89. https://doi.org/10.1111/j.1365-2648.2006.03877.x</w:t>
      </w:r>
    </w:p>
    <w:p w14:paraId="4B352E0B"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rPr>
      </w:pPr>
      <w:r w:rsidRPr="006206CD">
        <w:rPr>
          <w:rFonts w:ascii="Calibri" w:hAnsi="Calibri" w:cs="Calibri"/>
          <w:noProof/>
          <w:szCs w:val="24"/>
        </w:rPr>
        <w:t xml:space="preserve">Xiao, H., Mccurdy, S. A., Stoecklin-Marois, M. T., Li, C. S., &amp; Schenker, M. B. (2013). Agricultural work and chronic musculoskeletal pain among latino farm workers: The MICASA study. </w:t>
      </w:r>
      <w:r w:rsidRPr="006206CD">
        <w:rPr>
          <w:rFonts w:ascii="Calibri" w:hAnsi="Calibri" w:cs="Calibri"/>
          <w:i/>
          <w:iCs/>
          <w:noProof/>
          <w:szCs w:val="24"/>
        </w:rPr>
        <w:t>American Journal of Industrial Medicine</w:t>
      </w:r>
      <w:r w:rsidRPr="006206CD">
        <w:rPr>
          <w:rFonts w:ascii="Calibri" w:hAnsi="Calibri" w:cs="Calibri"/>
          <w:noProof/>
          <w:szCs w:val="24"/>
        </w:rPr>
        <w:t xml:space="preserve">, </w:t>
      </w:r>
      <w:r w:rsidRPr="006206CD">
        <w:rPr>
          <w:rFonts w:ascii="Calibri" w:hAnsi="Calibri" w:cs="Calibri"/>
          <w:i/>
          <w:iCs/>
          <w:noProof/>
          <w:szCs w:val="24"/>
        </w:rPr>
        <w:t>56</w:t>
      </w:r>
      <w:r w:rsidRPr="006206CD">
        <w:rPr>
          <w:rFonts w:ascii="Calibri" w:hAnsi="Calibri" w:cs="Calibri"/>
          <w:noProof/>
          <w:szCs w:val="24"/>
        </w:rPr>
        <w:t>, 216–225. https://doi.org/10.1002/ajim.22118</w:t>
      </w:r>
    </w:p>
    <w:p w14:paraId="7879275E" w14:textId="22096F68" w:rsidR="009E5669" w:rsidRDefault="009E5669" w:rsidP="00497399">
      <w:pPr>
        <w:spacing w:line="480" w:lineRule="auto"/>
      </w:pPr>
      <w:r>
        <w:fldChar w:fldCharType="end"/>
      </w:r>
    </w:p>
    <w:p w14:paraId="734DC5D3" w14:textId="77777777" w:rsidR="009C7583" w:rsidRDefault="009C7583" w:rsidP="00497399">
      <w:pPr>
        <w:spacing w:line="480" w:lineRule="auto"/>
      </w:pPr>
    </w:p>
    <w:p w14:paraId="0D430A8E" w14:textId="77777777" w:rsidR="007F35ED" w:rsidRDefault="007F35ED" w:rsidP="00497399">
      <w:pPr>
        <w:spacing w:line="480" w:lineRule="auto"/>
      </w:pPr>
    </w:p>
    <w:p w14:paraId="5FF8AB72" w14:textId="77777777" w:rsidR="007F35ED" w:rsidRDefault="007F35ED">
      <w:r>
        <w:br w:type="page"/>
      </w:r>
    </w:p>
    <w:p w14:paraId="493E48CD" w14:textId="307BD404" w:rsidR="0084013A" w:rsidRDefault="0084013A">
      <w:r>
        <w:rPr>
          <w:noProof/>
        </w:rPr>
        <w:lastRenderedPageBreak/>
        <w:drawing>
          <wp:inline distT="0" distB="0" distL="0" distR="0" wp14:anchorId="701782FC" wp14:editId="64E89D24">
            <wp:extent cx="3905250" cy="2945374"/>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mniRPE.png"/>
                    <pic:cNvPicPr/>
                  </pic:nvPicPr>
                  <pic:blipFill>
                    <a:blip r:embed="rId14">
                      <a:extLst>
                        <a:ext uri="{28A0092B-C50C-407E-A947-70E740481C1C}">
                          <a14:useLocalDpi xmlns:a14="http://schemas.microsoft.com/office/drawing/2010/main" val="0"/>
                        </a:ext>
                      </a:extLst>
                    </a:blip>
                    <a:stretch>
                      <a:fillRect/>
                    </a:stretch>
                  </pic:blipFill>
                  <pic:spPr>
                    <a:xfrm>
                      <a:off x="0" y="0"/>
                      <a:ext cx="3979187" cy="3001138"/>
                    </a:xfrm>
                    <a:prstGeom prst="rect">
                      <a:avLst/>
                    </a:prstGeom>
                  </pic:spPr>
                </pic:pic>
              </a:graphicData>
            </a:graphic>
          </wp:inline>
        </w:drawing>
      </w:r>
    </w:p>
    <w:p w14:paraId="19816F34" w14:textId="125B0277" w:rsidR="00F00B20" w:rsidRDefault="00F00B20">
      <w:r>
        <w:t>Figure 1. Omni RPE used in this study</w:t>
      </w:r>
    </w:p>
    <w:p w14:paraId="487A5450" w14:textId="77777777" w:rsidR="007211EE" w:rsidRDefault="007211EE"/>
    <w:p w14:paraId="00CC701C" w14:textId="0B1F4247" w:rsidR="002B26FB" w:rsidRDefault="00DE199A">
      <w:r>
        <w:rPr>
          <w:noProof/>
        </w:rPr>
        <w:drawing>
          <wp:inline distT="0" distB="0" distL="0" distR="0" wp14:anchorId="76DFB0ED" wp14:editId="4800BDC5">
            <wp:extent cx="5943600" cy="4216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hrr_combined.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4216400"/>
                    </a:xfrm>
                    <a:prstGeom prst="rect">
                      <a:avLst/>
                    </a:prstGeom>
                  </pic:spPr>
                </pic:pic>
              </a:graphicData>
            </a:graphic>
          </wp:inline>
        </w:drawing>
      </w:r>
    </w:p>
    <w:p w14:paraId="1C36DC29" w14:textId="60ACF45B" w:rsidR="001F230A" w:rsidRDefault="001F230A">
      <w:r>
        <w:t xml:space="preserve">Figure </w:t>
      </w:r>
      <w:r w:rsidR="00F00B20">
        <w:t>2</w:t>
      </w:r>
      <w:r w:rsidR="00276A77">
        <w:t>.</w:t>
      </w:r>
      <w:r>
        <w:t xml:space="preserve"> Histograms and Q-Q plots of the %HRR before and after square-root transformed</w:t>
      </w:r>
    </w:p>
    <w:p w14:paraId="6FBC1971" w14:textId="7EF45814" w:rsidR="00FB3E8C" w:rsidRDefault="00103490">
      <w:r>
        <w:rPr>
          <w:noProof/>
        </w:rPr>
        <w:lastRenderedPageBreak/>
        <w:drawing>
          <wp:inline distT="0" distB="0" distL="0" distR="0" wp14:anchorId="3E1FD592" wp14:editId="6403C047">
            <wp:extent cx="5903595" cy="3091815"/>
            <wp:effectExtent l="0" t="0" r="1905" b="0"/>
            <wp:docPr id="4" name="Picture 4" descr="https://raw.githubusercontent.com/ornwipa/correlation/master/figures/pHRR.png?token=GHSAT0AAAAAABUDLRSFVW2ZXEPEGJHCJMPWYUPOC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ornwipa/correlation/master/figures/pHRR.png?token=GHSAT0AAAAAABUDLRSFVW2ZXEPEGJHCJMPWYUPOCS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03595" cy="3091815"/>
                    </a:xfrm>
                    <a:prstGeom prst="rect">
                      <a:avLst/>
                    </a:prstGeom>
                    <a:noFill/>
                    <a:ln>
                      <a:noFill/>
                    </a:ln>
                  </pic:spPr>
                </pic:pic>
              </a:graphicData>
            </a:graphic>
          </wp:inline>
        </w:drawing>
      </w:r>
    </w:p>
    <w:p w14:paraId="7DAAD41A" w14:textId="4922BB81" w:rsidR="001F230A" w:rsidRDefault="001F230A">
      <w:commentRangeStart w:id="74"/>
      <w:commentRangeStart w:id="75"/>
      <w:r>
        <w:t xml:space="preserve">Figure </w:t>
      </w:r>
      <w:r w:rsidR="00F00B20">
        <w:t>3</w:t>
      </w:r>
      <w:commentRangeEnd w:id="74"/>
      <w:r w:rsidR="00DB7047">
        <w:rPr>
          <w:rStyle w:val="CommentReference"/>
        </w:rPr>
        <w:commentReference w:id="74"/>
      </w:r>
      <w:commentRangeEnd w:id="75"/>
      <w:r w:rsidR="00A94E8B">
        <w:rPr>
          <w:rStyle w:val="CommentReference"/>
        </w:rPr>
        <w:commentReference w:id="75"/>
      </w:r>
      <w:r w:rsidR="00276A77">
        <w:t>.</w:t>
      </w:r>
      <w:r>
        <w:t xml:space="preserve"> </w:t>
      </w:r>
      <w:commentRangeStart w:id="76"/>
      <w:commentRangeStart w:id="77"/>
      <w:r>
        <w:t>%</w:t>
      </w:r>
      <w:r w:rsidR="00BB4E82">
        <w:t xml:space="preserve"> </w:t>
      </w:r>
      <w:r>
        <w:t xml:space="preserve">HRR </w:t>
      </w:r>
      <w:commentRangeEnd w:id="76"/>
      <w:r w:rsidR="00D94FCC">
        <w:rPr>
          <w:rStyle w:val="CommentReference"/>
        </w:rPr>
        <w:commentReference w:id="76"/>
      </w:r>
      <w:commentRangeEnd w:id="77"/>
      <w:r w:rsidR="00BB4E82">
        <w:rPr>
          <w:rStyle w:val="CommentReference"/>
        </w:rPr>
        <w:commentReference w:id="77"/>
      </w:r>
      <w:r w:rsidR="00276A77">
        <w:t xml:space="preserve">measured </w:t>
      </w:r>
      <w:commentRangeStart w:id="78"/>
      <w:r w:rsidR="00276A77">
        <w:t xml:space="preserve">among </w:t>
      </w:r>
      <w:commentRangeEnd w:id="78"/>
      <w:r w:rsidR="003C76BE">
        <w:rPr>
          <w:rStyle w:val="CommentReference"/>
        </w:rPr>
        <w:commentReference w:id="78"/>
      </w:r>
      <w:r w:rsidR="00276A77">
        <w:t xml:space="preserve">each group of workers at each work period </w:t>
      </w:r>
      <w:r w:rsidR="00D94FCC">
        <w:t>(n = 8 for each group)</w:t>
      </w:r>
    </w:p>
    <w:p w14:paraId="21CFF662" w14:textId="77777777" w:rsidR="00F00B20" w:rsidRDefault="00F00B20"/>
    <w:p w14:paraId="1E28F3D9" w14:textId="7B07A9D2" w:rsidR="00FB3E8C" w:rsidRDefault="00103490">
      <w:r>
        <w:rPr>
          <w:noProof/>
        </w:rPr>
        <w:drawing>
          <wp:inline distT="0" distB="0" distL="0" distR="0" wp14:anchorId="59A7FDAC" wp14:editId="1D73B586">
            <wp:extent cx="5903595" cy="3091815"/>
            <wp:effectExtent l="0" t="0" r="1905" b="0"/>
            <wp:docPr id="7" name="Picture 7" descr="https://raw.githubusercontent.com/ornwipa/correlation/master/figures/BorgRPE-time.png?token=GHSAT0AAAAAABUDLRSFRQVKZE4B36PEM36UYUPOC4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aw.githubusercontent.com/ornwipa/correlation/master/figures/BorgRPE-time.png?token=GHSAT0AAAAAABUDLRSFRQVKZE4B36PEM36UYUPOC4A"/>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03595" cy="3091815"/>
                    </a:xfrm>
                    <a:prstGeom prst="rect">
                      <a:avLst/>
                    </a:prstGeom>
                    <a:noFill/>
                    <a:ln>
                      <a:noFill/>
                    </a:ln>
                  </pic:spPr>
                </pic:pic>
              </a:graphicData>
            </a:graphic>
          </wp:inline>
        </w:drawing>
      </w:r>
    </w:p>
    <w:p w14:paraId="1AF5182E" w14:textId="457D8DBA" w:rsidR="00276A77" w:rsidRDefault="00276A77">
      <w:commentRangeStart w:id="79"/>
      <w:r>
        <w:t xml:space="preserve">Figure </w:t>
      </w:r>
      <w:r w:rsidR="00F00B20">
        <w:t>4</w:t>
      </w:r>
      <w:commentRangeEnd w:id="79"/>
      <w:r w:rsidR="00DB7047">
        <w:rPr>
          <w:rStyle w:val="CommentReference"/>
        </w:rPr>
        <w:commentReference w:id="79"/>
      </w:r>
      <w:r>
        <w:t>. Borg RPE</w:t>
      </w:r>
      <w:r w:rsidR="00A94E8B">
        <w:t>, a measure of overall exertion</w:t>
      </w:r>
      <w:r>
        <w:t xml:space="preserve"> reported by each group of workers at each work </w:t>
      </w:r>
      <w:commentRangeStart w:id="80"/>
      <w:r>
        <w:t>period</w:t>
      </w:r>
      <w:commentRangeEnd w:id="80"/>
      <w:r w:rsidR="00C0798F">
        <w:rPr>
          <w:rStyle w:val="CommentReference"/>
        </w:rPr>
        <w:commentReference w:id="80"/>
      </w:r>
      <w:r w:rsidR="00D94FCC">
        <w:t xml:space="preserve"> (n = 8 for each group)</w:t>
      </w:r>
    </w:p>
    <w:p w14:paraId="7BB1090B" w14:textId="77777777" w:rsidR="00F00B20" w:rsidRDefault="00F00B20"/>
    <w:p w14:paraId="241F7F9C" w14:textId="563B8CAA" w:rsidR="00FB3E8C" w:rsidRDefault="00103490">
      <w:r>
        <w:rPr>
          <w:noProof/>
        </w:rPr>
        <w:lastRenderedPageBreak/>
        <w:drawing>
          <wp:inline distT="0" distB="0" distL="0" distR="0" wp14:anchorId="54BCAAF5" wp14:editId="14CEA278">
            <wp:extent cx="5903595" cy="3091815"/>
            <wp:effectExtent l="0" t="0" r="1905" b="0"/>
            <wp:docPr id="9" name="Picture 9" descr="https://raw.githubusercontent.com/ornwipa/correlation/master/figures/OmniRPE-time.png?token=GHSAT0AAAAAABUDLRSE67JDOVNVWTVXSK5EYUPO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raw.githubusercontent.com/ornwipa/correlation/master/figures/OmniRPE-time.png?token=GHSAT0AAAAAABUDLRSE67JDOVNVWTVXSK5EYUPODN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3595" cy="3091815"/>
                    </a:xfrm>
                    <a:prstGeom prst="rect">
                      <a:avLst/>
                    </a:prstGeom>
                    <a:noFill/>
                    <a:ln>
                      <a:noFill/>
                    </a:ln>
                  </pic:spPr>
                </pic:pic>
              </a:graphicData>
            </a:graphic>
          </wp:inline>
        </w:drawing>
      </w:r>
    </w:p>
    <w:p w14:paraId="69F9A177" w14:textId="31D65209" w:rsidR="00276A77" w:rsidRDefault="00276A77">
      <w:commentRangeStart w:id="81"/>
      <w:r>
        <w:t xml:space="preserve">Figure </w:t>
      </w:r>
      <w:r w:rsidR="00F00B20">
        <w:t>5</w:t>
      </w:r>
      <w:r>
        <w:t>.</w:t>
      </w:r>
      <w:commentRangeEnd w:id="81"/>
      <w:r w:rsidR="00C0798F">
        <w:rPr>
          <w:rStyle w:val="CommentReference"/>
        </w:rPr>
        <w:commentReference w:id="81"/>
      </w:r>
      <w:r>
        <w:t xml:space="preserve"> Omni RPE</w:t>
      </w:r>
      <w:r w:rsidR="00A94E8B">
        <w:t>, a measure of overall exertion,</w:t>
      </w:r>
      <w:r>
        <w:t xml:space="preserve"> reported by each group of workers at each work </w:t>
      </w:r>
      <w:commentRangeStart w:id="82"/>
      <w:r>
        <w:t>period</w:t>
      </w:r>
      <w:commentRangeEnd w:id="82"/>
      <w:r w:rsidR="00C0798F">
        <w:rPr>
          <w:rStyle w:val="CommentReference"/>
        </w:rPr>
        <w:commentReference w:id="82"/>
      </w:r>
      <w:r w:rsidR="00D65B6A">
        <w:t xml:space="preserve"> (n = 8 for each group)</w:t>
      </w:r>
    </w:p>
    <w:p w14:paraId="58E07126" w14:textId="77777777" w:rsidR="00F00B20" w:rsidRDefault="00F00B20"/>
    <w:p w14:paraId="676F4ADA" w14:textId="1A8EF97B" w:rsidR="00FB3E8C" w:rsidRDefault="00103490">
      <w:r>
        <w:rPr>
          <w:noProof/>
        </w:rPr>
        <w:drawing>
          <wp:inline distT="0" distB="0" distL="0" distR="0" wp14:anchorId="1D9EB538" wp14:editId="00F03787">
            <wp:extent cx="5903595" cy="3091815"/>
            <wp:effectExtent l="0" t="0" r="1905" b="0"/>
            <wp:docPr id="10" name="Picture 10" descr="https://raw.githubusercontent.com/ornwipa/correlation/master/figures/Association_pHRR_BorgRPE_T2.png?token=GHSAT0AAAAAABUDLRSED3BDAPXBMZDYLVFYYUPOG6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raw.githubusercontent.com/ornwipa/correlation/master/figures/Association_pHRR_BorgRPE_T2.png?token=GHSAT0AAAAAABUDLRSED3BDAPXBMZDYLVFYYUPOG6Q"/>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03595" cy="3091815"/>
                    </a:xfrm>
                    <a:prstGeom prst="rect">
                      <a:avLst/>
                    </a:prstGeom>
                    <a:noFill/>
                    <a:ln>
                      <a:noFill/>
                    </a:ln>
                  </pic:spPr>
                </pic:pic>
              </a:graphicData>
            </a:graphic>
          </wp:inline>
        </w:drawing>
      </w:r>
    </w:p>
    <w:p w14:paraId="303CD324" w14:textId="7DCCBD51" w:rsidR="00276A77" w:rsidRDefault="00276A77">
      <w:commentRangeStart w:id="83"/>
      <w:commentRangeStart w:id="84"/>
      <w:r>
        <w:t xml:space="preserve">Figure </w:t>
      </w:r>
      <w:r w:rsidR="00F00B20">
        <w:t>6</w:t>
      </w:r>
      <w:commentRangeEnd w:id="83"/>
      <w:r w:rsidR="00423C63">
        <w:rPr>
          <w:rStyle w:val="CommentReference"/>
        </w:rPr>
        <w:commentReference w:id="83"/>
      </w:r>
      <w:commentRangeEnd w:id="84"/>
      <w:r w:rsidR="00A94E8B">
        <w:rPr>
          <w:rStyle w:val="CommentReference"/>
        </w:rPr>
        <w:commentReference w:id="84"/>
      </w:r>
      <w:r>
        <w:t>. The</w:t>
      </w:r>
      <w:r w:rsidR="00103490">
        <w:t xml:space="preserve"> </w:t>
      </w:r>
      <w:commentRangeStart w:id="85"/>
      <w:commentRangeStart w:id="86"/>
      <w:r w:rsidR="00103490">
        <w:t>statistically significant</w:t>
      </w:r>
      <w:r>
        <w:t xml:space="preserve"> </w:t>
      </w:r>
      <w:commentRangeEnd w:id="85"/>
      <w:r w:rsidR="003C76BE">
        <w:rPr>
          <w:rStyle w:val="CommentReference"/>
        </w:rPr>
        <w:commentReference w:id="85"/>
      </w:r>
      <w:commentRangeEnd w:id="86"/>
      <w:r w:rsidR="00730156">
        <w:rPr>
          <w:rStyle w:val="CommentReference"/>
        </w:rPr>
        <w:commentReference w:id="86"/>
      </w:r>
      <w:r>
        <w:t>association between %</w:t>
      </w:r>
      <w:r w:rsidR="00103490">
        <w:t xml:space="preserve"> </w:t>
      </w:r>
      <w:r>
        <w:t xml:space="preserve">HRR and Borg RPE </w:t>
      </w:r>
      <w:r w:rsidR="00103490">
        <w:t>after a 30-minute break, combining all harvesting methods</w:t>
      </w:r>
    </w:p>
    <w:p w14:paraId="2BB950D1" w14:textId="77777777" w:rsidR="00F00B20" w:rsidRDefault="00F00B20"/>
    <w:p w14:paraId="33977C77" w14:textId="19BA44FF" w:rsidR="00FB3E8C" w:rsidRDefault="00103490">
      <w:r>
        <w:rPr>
          <w:noProof/>
        </w:rPr>
        <w:lastRenderedPageBreak/>
        <w:drawing>
          <wp:inline distT="0" distB="0" distL="0" distR="0" wp14:anchorId="07A82FBD" wp14:editId="278AFA8A">
            <wp:extent cx="5903595" cy="3091815"/>
            <wp:effectExtent l="0" t="0" r="1905" b="0"/>
            <wp:docPr id="15" name="Picture 15" descr="https://raw.githubusercontent.com/ornwipa/correlation/master/figures/Association_pHRR_OmniRPE_Activity.png?token=GHSAT0AAAAAABUDLRSF3W3ANYIKP7CWSBCMYUPOJ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raw.githubusercontent.com/ornwipa/correlation/master/figures/Association_pHRR_OmniRPE_Activity.png?token=GHSAT0AAAAAABUDLRSF3W3ANYIKP7CWSBCMYUPOJCQ"/>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3595" cy="3091815"/>
                    </a:xfrm>
                    <a:prstGeom prst="rect">
                      <a:avLst/>
                    </a:prstGeom>
                    <a:noFill/>
                    <a:ln>
                      <a:noFill/>
                    </a:ln>
                  </pic:spPr>
                </pic:pic>
              </a:graphicData>
            </a:graphic>
          </wp:inline>
        </w:drawing>
      </w:r>
    </w:p>
    <w:p w14:paraId="459D6B31" w14:textId="36D046D5" w:rsidR="00276A77" w:rsidRDefault="00276A77">
      <w:commentRangeStart w:id="87"/>
      <w:commentRangeStart w:id="88"/>
      <w:commentRangeStart w:id="89"/>
      <w:r>
        <w:t xml:space="preserve">Figure </w:t>
      </w:r>
      <w:r w:rsidR="00F00B20">
        <w:t>7</w:t>
      </w:r>
      <w:commentRangeEnd w:id="87"/>
      <w:r w:rsidR="00423C63">
        <w:rPr>
          <w:rStyle w:val="CommentReference"/>
        </w:rPr>
        <w:commentReference w:id="87"/>
      </w:r>
      <w:commentRangeEnd w:id="88"/>
      <w:r w:rsidR="00AB61C9">
        <w:rPr>
          <w:rStyle w:val="CommentReference"/>
        </w:rPr>
        <w:commentReference w:id="88"/>
      </w:r>
      <w:commentRangeEnd w:id="89"/>
      <w:r w:rsidR="00500215">
        <w:rPr>
          <w:rStyle w:val="CommentReference"/>
        </w:rPr>
        <w:commentReference w:id="89"/>
      </w:r>
      <w:r>
        <w:t xml:space="preserve">. The </w:t>
      </w:r>
      <w:r w:rsidR="00103490">
        <w:t xml:space="preserve">statistically significant </w:t>
      </w:r>
      <w:r>
        <w:t>association between %</w:t>
      </w:r>
      <w:r w:rsidR="00103490">
        <w:t xml:space="preserve"> </w:t>
      </w:r>
      <w:r>
        <w:t xml:space="preserve">HRR and Omni RPE </w:t>
      </w:r>
      <w:r w:rsidR="00362AA3">
        <w:t xml:space="preserve">in all groups </w:t>
      </w:r>
      <w:r w:rsidR="00103490">
        <w:t>when stratifying by harvesting method and combining all time points</w:t>
      </w:r>
    </w:p>
    <w:p w14:paraId="6D0604A9" w14:textId="77777777" w:rsidR="00F00B20" w:rsidRDefault="00F00B20"/>
    <w:p w14:paraId="00266DF6" w14:textId="77777777" w:rsidR="001F230A" w:rsidRDefault="001F230A" w:rsidP="001F230A">
      <w:r>
        <w:rPr>
          <w:noProof/>
        </w:rPr>
        <w:drawing>
          <wp:inline distT="0" distB="0" distL="0" distR="0" wp14:anchorId="5D552798" wp14:editId="57E610CE">
            <wp:extent cx="4560829" cy="23749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8233" cy="2383963"/>
                    </a:xfrm>
                    <a:prstGeom prst="rect">
                      <a:avLst/>
                    </a:prstGeom>
                    <a:noFill/>
                    <a:ln>
                      <a:noFill/>
                    </a:ln>
                  </pic:spPr>
                </pic:pic>
              </a:graphicData>
            </a:graphic>
          </wp:inline>
        </w:drawing>
      </w:r>
    </w:p>
    <w:p w14:paraId="0213BA96" w14:textId="7638DD04" w:rsidR="001F230A" w:rsidRDefault="00276A77">
      <w:commentRangeStart w:id="90"/>
      <w:commentRangeStart w:id="91"/>
      <w:r>
        <w:t xml:space="preserve">Figure </w:t>
      </w:r>
      <w:r w:rsidR="00F00B20">
        <w:t>8</w:t>
      </w:r>
      <w:commentRangeEnd w:id="90"/>
      <w:r w:rsidR="00423C63">
        <w:rPr>
          <w:rStyle w:val="CommentReference"/>
        </w:rPr>
        <w:commentReference w:id="90"/>
      </w:r>
      <w:commentRangeEnd w:id="91"/>
      <w:r w:rsidR="00C47975">
        <w:rPr>
          <w:rStyle w:val="CommentReference"/>
        </w:rPr>
        <w:commentReference w:id="91"/>
      </w:r>
      <w:r>
        <w:t>. The histogram showing bi-modal distribution of EMG median power frequency</w:t>
      </w:r>
    </w:p>
    <w:p w14:paraId="5E2764AB" w14:textId="664C2C95" w:rsidR="007F35ED" w:rsidRDefault="007F35ED"/>
    <w:p w14:paraId="13572B65" w14:textId="19406B19" w:rsidR="001F230A" w:rsidRDefault="001F230A">
      <w:r>
        <w:rPr>
          <w:noProof/>
        </w:rPr>
        <w:lastRenderedPageBreak/>
        <w:drawing>
          <wp:inline distT="0" distB="0" distL="0" distR="0" wp14:anchorId="7550562D" wp14:editId="7A34EC5B">
            <wp:extent cx="4565650" cy="2377410"/>
            <wp:effectExtent l="0" t="0" r="635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46092" cy="2419298"/>
                    </a:xfrm>
                    <a:prstGeom prst="rect">
                      <a:avLst/>
                    </a:prstGeom>
                    <a:noFill/>
                    <a:ln>
                      <a:noFill/>
                    </a:ln>
                  </pic:spPr>
                </pic:pic>
              </a:graphicData>
            </a:graphic>
          </wp:inline>
        </w:drawing>
      </w:r>
    </w:p>
    <w:p w14:paraId="57596470" w14:textId="365C1BA8" w:rsidR="00276A77" w:rsidRDefault="00276A77">
      <w:pPr>
        <w:rPr>
          <w:rFonts w:eastAsiaTheme="minorEastAsia"/>
        </w:rPr>
      </w:pPr>
      <w:r>
        <w:t xml:space="preserve">Figure </w:t>
      </w:r>
      <w:r w:rsidR="00F00B20">
        <w:t>9</w:t>
      </w:r>
      <w:r>
        <w:t xml:space="preserve">. The histogram of the EMG median power frequency regression slope </w:t>
      </w:r>
      <w:r>
        <w:rPr>
          <w:rFonts w:eastAsiaTheme="minorEastAsia"/>
        </w:rPr>
        <w:t>(</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Pr>
          <w:rFonts w:eastAsiaTheme="minorEastAsia"/>
        </w:rPr>
        <w:t>)</w:t>
      </w:r>
    </w:p>
    <w:p w14:paraId="6BD3D4ED" w14:textId="77777777" w:rsidR="00F00B20" w:rsidRDefault="00F00B20"/>
    <w:p w14:paraId="284DE0C5" w14:textId="70FFDFFD" w:rsidR="00FB3E8C" w:rsidRDefault="00FB3E8C">
      <w:r>
        <w:rPr>
          <w:noProof/>
        </w:rPr>
        <w:drawing>
          <wp:inline distT="0" distB="0" distL="0" distR="0" wp14:anchorId="7E699091" wp14:editId="2148B1BD">
            <wp:extent cx="4565650" cy="2619887"/>
            <wp:effectExtent l="0" t="0" r="635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26126" cy="2654590"/>
                    </a:xfrm>
                    <a:prstGeom prst="rect">
                      <a:avLst/>
                    </a:prstGeom>
                    <a:noFill/>
                    <a:ln>
                      <a:noFill/>
                    </a:ln>
                  </pic:spPr>
                </pic:pic>
              </a:graphicData>
            </a:graphic>
          </wp:inline>
        </w:drawing>
      </w:r>
    </w:p>
    <w:p w14:paraId="2340E8C5" w14:textId="6D84DBD0" w:rsidR="00276A77" w:rsidRDefault="00276A77">
      <w:commentRangeStart w:id="92"/>
      <w:commentRangeStart w:id="93"/>
      <w:r>
        <w:t>Figure 1</w:t>
      </w:r>
      <w:r w:rsidR="00F00B20">
        <w:t>0</w:t>
      </w:r>
      <w:commentRangeEnd w:id="92"/>
      <w:r w:rsidR="00ED4834">
        <w:rPr>
          <w:rStyle w:val="CommentReference"/>
        </w:rPr>
        <w:commentReference w:id="92"/>
      </w:r>
      <w:commentRangeEnd w:id="93"/>
      <w:r w:rsidR="00C47975">
        <w:rPr>
          <w:rStyle w:val="CommentReference"/>
        </w:rPr>
        <w:commentReference w:id="93"/>
      </w:r>
      <w:r>
        <w:t>. Borg CR10 difference between the beginning and the end of work shift by harvesting method and muscle side</w:t>
      </w:r>
    </w:p>
    <w:p w14:paraId="4EB4A794" w14:textId="77777777" w:rsidR="00FB3E8C" w:rsidRDefault="00FB3E8C"/>
    <w:p w14:paraId="038DB395" w14:textId="726BE619" w:rsidR="00FB3E8C" w:rsidRDefault="00803D72">
      <w:r>
        <w:rPr>
          <w:noProof/>
        </w:rPr>
        <w:lastRenderedPageBreak/>
        <w:drawing>
          <wp:inline distT="0" distB="0" distL="0" distR="0" wp14:anchorId="30673589" wp14:editId="62CB4988">
            <wp:extent cx="5906324" cy="3096057"/>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rgCR10diff-EMGbyActivity.png"/>
                    <pic:cNvPicPr/>
                  </pic:nvPicPr>
                  <pic:blipFill>
                    <a:blip r:embed="rId24">
                      <a:extLst>
                        <a:ext uri="{28A0092B-C50C-407E-A947-70E740481C1C}">
                          <a14:useLocalDpi xmlns:a14="http://schemas.microsoft.com/office/drawing/2010/main" val="0"/>
                        </a:ext>
                      </a:extLst>
                    </a:blip>
                    <a:stretch>
                      <a:fillRect/>
                    </a:stretch>
                  </pic:blipFill>
                  <pic:spPr>
                    <a:xfrm>
                      <a:off x="0" y="0"/>
                      <a:ext cx="5906324" cy="3096057"/>
                    </a:xfrm>
                    <a:prstGeom prst="rect">
                      <a:avLst/>
                    </a:prstGeom>
                  </pic:spPr>
                </pic:pic>
              </a:graphicData>
            </a:graphic>
          </wp:inline>
        </w:drawing>
      </w:r>
    </w:p>
    <w:p w14:paraId="0AC051E2" w14:textId="00B0A1B7" w:rsidR="00276A77" w:rsidRDefault="00276A77">
      <w:commentRangeStart w:id="94"/>
      <w:commentRangeStart w:id="95"/>
      <w:r>
        <w:t>Figure 1</w:t>
      </w:r>
      <w:r w:rsidR="00F00B20">
        <w:t>1</w:t>
      </w:r>
      <w:commentRangeEnd w:id="94"/>
      <w:r w:rsidR="00DF0CA6">
        <w:rPr>
          <w:rStyle w:val="CommentReference"/>
        </w:rPr>
        <w:commentReference w:id="94"/>
      </w:r>
      <w:commentRangeEnd w:id="95"/>
      <w:r w:rsidR="00763675">
        <w:rPr>
          <w:rStyle w:val="CommentReference"/>
        </w:rPr>
        <w:commentReference w:id="95"/>
      </w:r>
      <w:r>
        <w:t xml:space="preserve">. The scatter plot of Borg CR10 difference on x-axis and the </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Pr>
          <w:rFonts w:eastAsiaTheme="minorEastAsia"/>
        </w:rPr>
        <w:t xml:space="preserve"> on y-axis</w:t>
      </w:r>
    </w:p>
    <w:sectPr w:rsidR="00276A7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eter Johnson" w:date="2022-05-16T09:37:00Z" w:initials="PJ">
    <w:p w14:paraId="50CC5379" w14:textId="77777777" w:rsidR="005713AD" w:rsidRDefault="005713AD" w:rsidP="00E01198">
      <w:pPr>
        <w:pStyle w:val="CommentText"/>
      </w:pPr>
      <w:r>
        <w:rPr>
          <w:rStyle w:val="CommentReference"/>
        </w:rPr>
        <w:annotationRef/>
      </w:r>
      <w:r>
        <w:t>Suggest we be consistent throughout the manuscript on using "object or objectively" rather than "direct or directly" so these two words are not confused and used interchangeably.</w:t>
      </w:r>
    </w:p>
  </w:comment>
  <w:comment w:id="1" w:author="Thamsuwan, Ornwipa" w:date="2022-05-18T09:22:00Z" w:initials="TO">
    <w:p w14:paraId="0467A4FD" w14:textId="6591E34D" w:rsidR="005713AD" w:rsidRDefault="005713AD">
      <w:pPr>
        <w:pStyle w:val="CommentText"/>
      </w:pPr>
      <w:r>
        <w:rPr>
          <w:rStyle w:val="CommentReference"/>
        </w:rPr>
        <w:annotationRef/>
      </w:r>
      <w:r>
        <w:t xml:space="preserve">I will use ‘direct’ since the ‘objective’ is indeed subjective (based on what we know and what we want to see, which may not be real). </w:t>
      </w:r>
    </w:p>
  </w:comment>
  <w:comment w:id="2" w:author="Peter Johnson" w:date="2022-06-15T10:33:00Z" w:initials="PJ">
    <w:p w14:paraId="7BA4E2EF" w14:textId="77777777" w:rsidR="005713AD" w:rsidRDefault="005713AD" w:rsidP="006B1825">
      <w:pPr>
        <w:pStyle w:val="CommentText"/>
      </w:pPr>
      <w:r>
        <w:rPr>
          <w:rStyle w:val="CommentReference"/>
        </w:rPr>
        <w:annotationRef/>
      </w:r>
      <w:r>
        <w:t>OK</w:t>
      </w:r>
    </w:p>
  </w:comment>
  <w:comment w:id="3" w:author="Thamsuwan, Ornwipa" w:date="2022-05-18T10:04:00Z" w:initials="TO">
    <w:p w14:paraId="75787566" w14:textId="7FA2D8E4" w:rsidR="005713AD" w:rsidRDefault="005713AD">
      <w:pPr>
        <w:pStyle w:val="CommentText"/>
      </w:pPr>
      <w:r>
        <w:rPr>
          <w:rStyle w:val="CommentReference"/>
        </w:rPr>
        <w:annotationRef/>
      </w:r>
      <w:r>
        <w:t>250-word limit for international journal of industrial ergonomics</w:t>
      </w:r>
    </w:p>
  </w:comment>
  <w:comment w:id="4" w:author="Peter Johnson" w:date="2022-06-15T10:36:00Z" w:initials="PJ">
    <w:p w14:paraId="5AEB42DB" w14:textId="77777777" w:rsidR="005713AD" w:rsidRDefault="005713AD" w:rsidP="006B1825">
      <w:pPr>
        <w:pStyle w:val="CommentText"/>
      </w:pPr>
      <w:r>
        <w:rPr>
          <w:rStyle w:val="CommentReference"/>
        </w:rPr>
        <w:annotationRef/>
      </w:r>
      <w:r>
        <w:t>Fah, I find that they do not usually count the number words in an abstract, so if 10 or  so words over the limit, it should be OK.</w:t>
      </w:r>
    </w:p>
  </w:comment>
  <w:comment w:id="5" w:author="Peter Johnson" w:date="2022-06-15T10:37:00Z" w:initials="PJ">
    <w:p w14:paraId="7241663C" w14:textId="77777777" w:rsidR="005713AD" w:rsidRDefault="005713AD" w:rsidP="006B1825">
      <w:pPr>
        <w:pStyle w:val="CommentText"/>
      </w:pPr>
      <w:r>
        <w:rPr>
          <w:rStyle w:val="CommentReference"/>
        </w:rPr>
        <w:annotationRef/>
      </w:r>
      <w:r>
        <w:t>D we have pictures of these scales in the paper? If not should we add?</w:t>
      </w:r>
    </w:p>
  </w:comment>
  <w:comment w:id="6" w:author="Thamsuwan, Ornwipa" w:date="2022-06-18T17:34:00Z" w:initials="TO">
    <w:p w14:paraId="4CC97E95" w14:textId="77777777" w:rsidR="00BB4E82" w:rsidRDefault="00BB4E82">
      <w:pPr>
        <w:pStyle w:val="CommentText"/>
      </w:pPr>
      <w:r>
        <w:rPr>
          <w:rStyle w:val="CommentReference"/>
        </w:rPr>
        <w:annotationRef/>
      </w:r>
      <w:r>
        <w:t>The Omni RPE filled by researchers asking the participants were in English (even though the questions were asked in Spanish).</w:t>
      </w:r>
    </w:p>
    <w:p w14:paraId="02282594" w14:textId="4DA721B6" w:rsidR="00BB4E82" w:rsidRDefault="00BB4E82">
      <w:pPr>
        <w:pStyle w:val="CommentText"/>
      </w:pPr>
      <w:r>
        <w:t>The previous feasibility paper (2019) has Borg RPE in Spanish.</w:t>
      </w:r>
    </w:p>
  </w:comment>
  <w:comment w:id="7" w:author="Kit Galvin" w:date="2022-06-15T22:12:00Z" w:initials="KG">
    <w:p w14:paraId="08625F6C" w14:textId="77777777" w:rsidR="005713AD" w:rsidRDefault="005713AD" w:rsidP="002D4844">
      <w:pPr>
        <w:pStyle w:val="CommentText"/>
      </w:pPr>
      <w:r>
        <w:rPr>
          <w:rStyle w:val="CommentReference"/>
        </w:rPr>
        <w:annotationRef/>
      </w:r>
      <w:r>
        <w:t xml:space="preserve">I might say. between direct and subject-reported measures of overall exertion.  Using "among " sounds like correlations between Borg RPE and Omni RPE were part of the analysis.   </w:t>
      </w:r>
    </w:p>
  </w:comment>
  <w:comment w:id="8" w:author="Peter Johnson" w:date="2022-06-15T10:42:00Z" w:initials="PJ">
    <w:p w14:paraId="1E469BCA" w14:textId="17000206" w:rsidR="005713AD" w:rsidRDefault="005713AD" w:rsidP="006B1825">
      <w:pPr>
        <w:pStyle w:val="CommentText"/>
      </w:pPr>
      <w:r>
        <w:rPr>
          <w:rStyle w:val="CommentReference"/>
        </w:rPr>
        <w:annotationRef/>
      </w:r>
      <w:r>
        <w:t>Recommend removing since title words are also key words, redundant with the word in the title.</w:t>
      </w:r>
    </w:p>
  </w:comment>
  <w:comment w:id="9" w:author="Peter Johnson" w:date="2022-06-15T10:45:00Z" w:initials="PJ">
    <w:p w14:paraId="4517F119" w14:textId="77777777" w:rsidR="005713AD" w:rsidRDefault="005713AD" w:rsidP="006B1825">
      <w:pPr>
        <w:pStyle w:val="CommentText"/>
      </w:pPr>
      <w:r>
        <w:rPr>
          <w:rStyle w:val="CommentReference"/>
        </w:rPr>
        <w:annotationRef/>
      </w:r>
      <w:r>
        <w:t>If we use North American, this includes Canada as well</w:t>
      </w:r>
    </w:p>
  </w:comment>
  <w:comment w:id="10" w:author="Kit Galvin" w:date="2022-06-15T15:12:00Z" w:initials="KG">
    <w:p w14:paraId="5A4C9339" w14:textId="77777777" w:rsidR="005713AD" w:rsidRDefault="005713AD" w:rsidP="00082F64">
      <w:pPr>
        <w:pStyle w:val="CommentText"/>
      </w:pPr>
      <w:r>
        <w:rPr>
          <w:rStyle w:val="CommentReference"/>
        </w:rPr>
        <w:annotationRef/>
      </w:r>
      <w:r>
        <w:t xml:space="preserve">I would suggest Including immigration status and educational in the list of barriers. Immigration status because it is included in the lit review that follows. Also, I am suggesting education as people will question the Spanish reading literacy and education levels for Hispanic farmworkers and assume that they are low.  You may want to address with a cited paper. And then include it in the methods. (See my comment in methods.) </w:t>
      </w:r>
    </w:p>
  </w:comment>
  <w:comment w:id="11" w:author="Kit Galvin" w:date="2022-06-15T15:36:00Z" w:initials="KG">
    <w:p w14:paraId="2E6EFB76" w14:textId="77777777" w:rsidR="005713AD" w:rsidRDefault="005713AD" w:rsidP="00232F4C">
      <w:pPr>
        <w:pStyle w:val="CommentText"/>
      </w:pPr>
      <w:r>
        <w:rPr>
          <w:rStyle w:val="CommentReference"/>
        </w:rPr>
        <w:annotationRef/>
      </w:r>
      <w:r>
        <w:t xml:space="preserve">Ergonomic assessment tools or tools used by workers.  </w:t>
      </w:r>
    </w:p>
  </w:comment>
  <w:comment w:id="12" w:author="Pablo H Palmandez" w:date="2022-04-26T09:56:00Z" w:initials="PHP">
    <w:p w14:paraId="4548D1A8" w14:textId="42891B48" w:rsidR="005713AD" w:rsidRDefault="005713AD">
      <w:pPr>
        <w:pStyle w:val="CommentText"/>
      </w:pPr>
      <w:r>
        <w:rPr>
          <w:rStyle w:val="CommentReference"/>
        </w:rPr>
        <w:annotationRef/>
      </w:r>
      <w:r>
        <w:t>Are there studies reporting about disadvantages of the Borg scale? I have used the CR10 in Hispanics and often they do not understand the scale and exaggerate about their pain.</w:t>
      </w:r>
    </w:p>
  </w:comment>
  <w:comment w:id="13" w:author="Thamsuwan, Ornwipa" w:date="2022-04-30T19:49:00Z" w:initials="TO">
    <w:p w14:paraId="7EA89C55" w14:textId="3C153680" w:rsidR="005713AD" w:rsidRDefault="005713AD">
      <w:pPr>
        <w:pStyle w:val="CommentText"/>
      </w:pPr>
      <w:r>
        <w:rPr>
          <w:rStyle w:val="CommentReference"/>
        </w:rPr>
        <w:annotationRef/>
      </w:r>
      <w:r>
        <w:t>Added at the end of the paragraph</w:t>
      </w:r>
    </w:p>
  </w:comment>
  <w:comment w:id="14" w:author="Peter Johnson" w:date="2022-06-15T11:24:00Z" w:initials="PJ">
    <w:p w14:paraId="76E40508" w14:textId="77777777" w:rsidR="005713AD" w:rsidRDefault="005713AD" w:rsidP="006B1825">
      <w:pPr>
        <w:pStyle w:val="CommentText"/>
      </w:pPr>
      <w:r>
        <w:rPr>
          <w:rStyle w:val="CommentReference"/>
        </w:rPr>
        <w:annotationRef/>
      </w:r>
      <w:r>
        <w:t>Make sure all scales are written the same way throughout the manuscript CR-10, CR10 or CR 10</w:t>
      </w:r>
    </w:p>
  </w:comment>
  <w:comment w:id="15" w:author="Kit Galvin" w:date="2022-06-15T16:23:00Z" w:initials="KG">
    <w:p w14:paraId="771FF539" w14:textId="77777777" w:rsidR="005713AD" w:rsidRDefault="005713AD" w:rsidP="0076330C">
      <w:pPr>
        <w:pStyle w:val="CommentText"/>
      </w:pPr>
      <w:r>
        <w:rPr>
          <w:rStyle w:val="CommentReference"/>
        </w:rPr>
        <w:annotationRef/>
      </w:r>
      <w:r>
        <w:t xml:space="preserve">I would suggest not using migrant. Hispanic farmworker is broader. If I recall correctly, many workers in the study were not migrant, </w:t>
      </w:r>
      <w:proofErr w:type="gramStart"/>
      <w:r>
        <w:t>but  were</w:t>
      </w:r>
      <w:proofErr w:type="gramEnd"/>
      <w:r>
        <w:t xml:space="preserve"> brought the US under the H2A visas. This is program which provides temporary work permits for groups of farmworkers to work for one employer. Also, many WA state farmworkers are residents, whether born in the US or not. You'll need to check with Pablo, but often those working on the mobile platforms were residents and did other activities on the farm, again they could have similar barriers. </w:t>
      </w:r>
      <w:proofErr w:type="gramStart"/>
      <w:r>
        <w:t>However,  I</w:t>
      </w:r>
      <w:proofErr w:type="gramEnd"/>
      <w:r>
        <w:t xml:space="preserve"> can see if you have used migrant in previous papers you may want to be consistent.  </w:t>
      </w:r>
    </w:p>
  </w:comment>
  <w:comment w:id="16" w:author="Thamsuwan, Ornwipa" w:date="2022-06-18T17:36:00Z" w:initials="TO">
    <w:p w14:paraId="1FC51EFB" w14:textId="32B205BF" w:rsidR="00BB4E82" w:rsidRDefault="00BB4E82">
      <w:pPr>
        <w:pStyle w:val="CommentText"/>
      </w:pPr>
      <w:r>
        <w:rPr>
          <w:rStyle w:val="CommentReference"/>
        </w:rPr>
        <w:annotationRef/>
      </w:r>
      <w:proofErr w:type="gramStart"/>
      <w:r>
        <w:t>Yes</w:t>
      </w:r>
      <w:proofErr w:type="gramEnd"/>
      <w:r>
        <w:t xml:space="preserve"> I agree, instead of removing the “migrant” term, I prefer to add the “both migrant and non-migrant”.</w:t>
      </w:r>
    </w:p>
  </w:comment>
  <w:comment w:id="17" w:author="Kit Galvin" w:date="2022-06-15T22:23:00Z" w:initials="KG">
    <w:p w14:paraId="509FA4D4" w14:textId="77777777" w:rsidR="005713AD" w:rsidRDefault="005713AD" w:rsidP="0076330C">
      <w:pPr>
        <w:pStyle w:val="CommentText"/>
      </w:pPr>
      <w:r>
        <w:rPr>
          <w:rStyle w:val="CommentReference"/>
        </w:rPr>
        <w:annotationRef/>
      </w:r>
      <w:r>
        <w:t>direct measure?</w:t>
      </w:r>
    </w:p>
  </w:comment>
  <w:comment w:id="18" w:author="Peter Johnson" w:date="2022-05-17T09:16:00Z" w:initials="PJ">
    <w:p w14:paraId="1CB41F80" w14:textId="04FB3A21" w:rsidR="005713AD" w:rsidRDefault="005713AD" w:rsidP="00E01198">
      <w:pPr>
        <w:pStyle w:val="CommentText"/>
      </w:pPr>
      <w:r>
        <w:rPr>
          <w:rStyle w:val="CommentReference"/>
        </w:rPr>
        <w:annotationRef/>
      </w:r>
      <w:r>
        <w:t>Recommend association as that is the more meaningful way to express the relationship … up to interpretation however.</w:t>
      </w:r>
    </w:p>
  </w:comment>
  <w:comment w:id="19" w:author="Thamsuwan, Ornwipa" w:date="2022-05-18T09:36:00Z" w:initials="TO">
    <w:p w14:paraId="31762819" w14:textId="20D42A5F" w:rsidR="005713AD" w:rsidRDefault="005713AD">
      <w:pPr>
        <w:pStyle w:val="CommentText"/>
      </w:pPr>
      <w:r>
        <w:rPr>
          <w:rStyle w:val="CommentReference"/>
        </w:rPr>
        <w:annotationRef/>
      </w:r>
      <w:r>
        <w:t>Yes, I agree</w:t>
      </w:r>
    </w:p>
  </w:comment>
  <w:comment w:id="20" w:author="Pablo H Palmandez" w:date="2022-04-26T10:02:00Z" w:initials="PHP">
    <w:p w14:paraId="775F2004" w14:textId="4529281F" w:rsidR="005713AD" w:rsidRDefault="005713AD">
      <w:pPr>
        <w:pStyle w:val="CommentText"/>
      </w:pPr>
      <w:r>
        <w:rPr>
          <w:rStyle w:val="CommentReference"/>
        </w:rPr>
        <w:annotationRef/>
      </w:r>
      <w:r>
        <w:t xml:space="preserve">Data about their experience specifically harvesting tree fruit was collected? </w:t>
      </w:r>
    </w:p>
  </w:comment>
  <w:comment w:id="21" w:author="Pablo H Palmandez" w:date="2022-04-26T12:35:00Z" w:initials="PHP">
    <w:p w14:paraId="75CC1130" w14:textId="61934458" w:rsidR="005713AD" w:rsidRDefault="005713AD">
      <w:pPr>
        <w:pStyle w:val="CommentText"/>
      </w:pPr>
      <w:r>
        <w:rPr>
          <w:rStyle w:val="CommentReference"/>
        </w:rPr>
        <w:annotationRef/>
      </w:r>
      <w:r>
        <w:t>Will pictures of workers/researches working in the field will be included?</w:t>
      </w:r>
    </w:p>
  </w:comment>
  <w:comment w:id="22" w:author="Thamsuwan, Ornwipa" w:date="2022-04-30T19:51:00Z" w:initials="TO">
    <w:p w14:paraId="71925004" w14:textId="5776066C" w:rsidR="005713AD" w:rsidRDefault="005713AD">
      <w:pPr>
        <w:pStyle w:val="CommentText"/>
      </w:pPr>
      <w:r>
        <w:rPr>
          <w:rStyle w:val="CommentReference"/>
        </w:rPr>
        <w:annotationRef/>
      </w:r>
      <w:r>
        <w:t>Pictures were included in other paper. It may be redundant.</w:t>
      </w:r>
    </w:p>
  </w:comment>
  <w:comment w:id="23" w:author="Peter Johnson" w:date="2022-06-15T11:32:00Z" w:initials="PJ">
    <w:p w14:paraId="53486BCB" w14:textId="77777777" w:rsidR="005713AD" w:rsidRDefault="005713AD" w:rsidP="006B1825">
      <w:pPr>
        <w:pStyle w:val="CommentText"/>
      </w:pPr>
      <w:r>
        <w:rPr>
          <w:rStyle w:val="CommentReference"/>
        </w:rPr>
        <w:annotationRef/>
      </w:r>
      <w:r>
        <w:t>Fah, should we briefly describe the electrode placement here so others can repeat our methods.</w:t>
      </w:r>
    </w:p>
  </w:comment>
  <w:comment w:id="24" w:author="Thamsuwan, Ornwipa" w:date="2022-06-18T17:41:00Z" w:initials="TO">
    <w:p w14:paraId="7B15A5B9" w14:textId="51399F89" w:rsidR="009E08C6" w:rsidRDefault="009E08C6">
      <w:pPr>
        <w:pStyle w:val="CommentText"/>
      </w:pPr>
      <w:r>
        <w:rPr>
          <w:rStyle w:val="CommentReference"/>
        </w:rPr>
        <w:annotationRef/>
      </w:r>
      <w:r>
        <w:t>Yes, I agreed and added electrode placement to the previous sentence.</w:t>
      </w:r>
    </w:p>
  </w:comment>
  <w:comment w:id="25" w:author="Peter Johnson" w:date="2022-06-15T11:34:00Z" w:initials="PJ">
    <w:p w14:paraId="3A2928AE" w14:textId="77777777" w:rsidR="005713AD" w:rsidRDefault="005713AD" w:rsidP="006B1825">
      <w:pPr>
        <w:pStyle w:val="CommentText"/>
      </w:pPr>
      <w:r>
        <w:rPr>
          <w:rStyle w:val="CommentReference"/>
        </w:rPr>
        <w:annotationRef/>
      </w:r>
      <w:r>
        <w:t>Should we show the BORG RPE and CR10 scales here or refer them to the paper? Your decision.</w:t>
      </w:r>
    </w:p>
  </w:comment>
  <w:comment w:id="26" w:author="Kit Galvin" w:date="2022-06-15T20:50:00Z" w:initials="KG">
    <w:p w14:paraId="63B1BC7F" w14:textId="77777777" w:rsidR="005713AD" w:rsidRDefault="005713AD" w:rsidP="0076330C">
      <w:pPr>
        <w:pStyle w:val="CommentText"/>
      </w:pPr>
      <w:r>
        <w:rPr>
          <w:rStyle w:val="CommentReference"/>
        </w:rPr>
        <w:annotationRef/>
      </w:r>
      <w:r>
        <w:t xml:space="preserve">This was added to address the reading literacy issue.  I realize you may have covered it in previous papers, but this can address the frequent questions about reading literacy. </w:t>
      </w:r>
    </w:p>
  </w:comment>
  <w:comment w:id="27" w:author="Peter Johnson" w:date="2022-06-15T11:36:00Z" w:initials="PJ">
    <w:p w14:paraId="3703F0DC" w14:textId="77777777" w:rsidR="005713AD" w:rsidRDefault="005713AD" w:rsidP="006B1825">
      <w:pPr>
        <w:pStyle w:val="CommentText"/>
      </w:pPr>
      <w:r>
        <w:rPr>
          <w:rStyle w:val="CommentReference"/>
        </w:rPr>
        <w:annotationRef/>
      </w:r>
      <w:r>
        <w:t>Should we specify the length of the heart rate measurement here? Not sure id 5-minutes is correct.</w:t>
      </w:r>
    </w:p>
  </w:comment>
  <w:comment w:id="28" w:author="Peter Johnson" w:date="2022-05-17T09:17:00Z" w:initials="PJ">
    <w:p w14:paraId="7E3C1FDA" w14:textId="2D3BF8EC" w:rsidR="005713AD" w:rsidRDefault="005713AD" w:rsidP="00E01198">
      <w:pPr>
        <w:pStyle w:val="CommentText"/>
      </w:pPr>
      <w:r>
        <w:rPr>
          <w:rStyle w:val="CommentReference"/>
        </w:rPr>
        <w:annotationRef/>
      </w:r>
      <w:r>
        <w:t>Fah, did you look at associations with the non-transformed data? I remember seeing pretty high correlation coefficients, not sure if they are higher than the non-transformed data</w:t>
      </w:r>
    </w:p>
  </w:comment>
  <w:comment w:id="29" w:author="Thamsuwan, Ornwipa" w:date="2022-05-18T09:54:00Z" w:initials="TO">
    <w:p w14:paraId="0A7B2DAA" w14:textId="78812A42" w:rsidR="005713AD" w:rsidRDefault="005713AD">
      <w:pPr>
        <w:pStyle w:val="CommentText"/>
      </w:pPr>
      <w:r>
        <w:rPr>
          <w:rStyle w:val="CommentReference"/>
        </w:rPr>
        <w:annotationRef/>
      </w:r>
      <w:r>
        <w:t>I tested on the non-transformed data. Please see the attached results “revised_correlation.txt”</w:t>
      </w:r>
    </w:p>
    <w:p w14:paraId="0E3F1E51" w14:textId="45A6484F" w:rsidR="005713AD" w:rsidRDefault="005713AD">
      <w:pPr>
        <w:pStyle w:val="CommentText"/>
      </w:pPr>
      <w:r>
        <w:t>The preliminary correlations were actually stronger.</w:t>
      </w:r>
    </w:p>
    <w:p w14:paraId="32BD12BE" w14:textId="1951F719" w:rsidR="005713AD" w:rsidRDefault="005713AD">
      <w:pPr>
        <w:pStyle w:val="CommentText"/>
      </w:pPr>
      <w:r>
        <w:t>I think we should stick with the transformed data to use a parametric test on normally-distributed data.</w:t>
      </w:r>
    </w:p>
  </w:comment>
  <w:comment w:id="30" w:author="Peter Johnson" w:date="2022-06-15T11:39:00Z" w:initials="PJ">
    <w:p w14:paraId="00D6BB88" w14:textId="77777777" w:rsidR="005713AD" w:rsidRDefault="005713AD" w:rsidP="006B1825">
      <w:pPr>
        <w:pStyle w:val="CommentText"/>
      </w:pPr>
      <w:r>
        <w:rPr>
          <w:rStyle w:val="CommentReference"/>
        </w:rPr>
        <w:annotationRef/>
      </w:r>
      <w:r>
        <w:t>Whatever you think is most correct is fine by me Fah, thanks for checking.</w:t>
      </w:r>
    </w:p>
  </w:comment>
  <w:comment w:id="31" w:author="Peter Johnson" w:date="2022-05-17T09:19:00Z" w:initials="PJ">
    <w:p w14:paraId="38BCF906" w14:textId="48E513B1" w:rsidR="005713AD" w:rsidRDefault="005713AD" w:rsidP="00E01198">
      <w:pPr>
        <w:pStyle w:val="CommentText"/>
      </w:pPr>
      <w:r>
        <w:rPr>
          <w:rStyle w:val="CommentReference"/>
        </w:rPr>
        <w:annotationRef/>
      </w:r>
      <w:r>
        <w:t>Did you remove bad EMG? If so it maay be good to explain, if you did not remove the bad EMG I do not think it will be a problem as there percentage of the data was so small.</w:t>
      </w:r>
    </w:p>
  </w:comment>
  <w:comment w:id="32" w:author="Thamsuwan, Ornwipa" w:date="2022-05-18T09:53:00Z" w:initials="TO">
    <w:p w14:paraId="770DBE60" w14:textId="3D1D93D4" w:rsidR="005713AD" w:rsidRDefault="005713AD">
      <w:pPr>
        <w:pStyle w:val="CommentText"/>
      </w:pPr>
      <w:r>
        <w:rPr>
          <w:rStyle w:val="CommentReference"/>
        </w:rPr>
        <w:annotationRef/>
      </w:r>
      <w:r>
        <w:t>I removed the bad EMG. Thank you for checking this.</w:t>
      </w:r>
    </w:p>
  </w:comment>
  <w:comment w:id="33" w:author="Peter Johnson" w:date="2022-06-15T11:40:00Z" w:initials="PJ">
    <w:p w14:paraId="44320B8B" w14:textId="77777777" w:rsidR="005713AD" w:rsidRDefault="005713AD" w:rsidP="006B1825">
      <w:pPr>
        <w:pStyle w:val="CommentText"/>
      </w:pPr>
      <w:r>
        <w:rPr>
          <w:rStyle w:val="CommentReference"/>
        </w:rPr>
        <w:annotationRef/>
      </w:r>
      <w:r>
        <w:t>I wander if you should talk about the bad EMG removal by referring to your other paper?</w:t>
      </w:r>
    </w:p>
  </w:comment>
  <w:comment w:id="34" w:author="Peter Johnson" w:date="2022-05-17T09:21:00Z" w:initials="PJ">
    <w:p w14:paraId="56DCF293" w14:textId="4EF1A431" w:rsidR="005713AD" w:rsidRDefault="005713AD" w:rsidP="00E01198">
      <w:pPr>
        <w:pStyle w:val="CommentText"/>
      </w:pPr>
      <w:r>
        <w:rPr>
          <w:rStyle w:val="CommentReference"/>
        </w:rPr>
        <w:annotationRef/>
      </w:r>
      <w:r>
        <w:t>Using a decrease in EMG s a measure of fatigue is open for debate but propose we present it. An increase in fatigue is also thought to indicate fatigue, but is also open for debate. I don't know if there is a wat to look at both factors in a multiple linear regressiom. Do as you please.</w:t>
      </w:r>
    </w:p>
  </w:comment>
  <w:comment w:id="35" w:author="Thamsuwan, Ornwipa" w:date="2022-05-18T10:00:00Z" w:initials="TO">
    <w:p w14:paraId="6CF41077" w14:textId="01BDC786" w:rsidR="005713AD" w:rsidRDefault="005713AD">
      <w:pPr>
        <w:pStyle w:val="CommentText"/>
      </w:pPr>
      <w:r>
        <w:rPr>
          <w:rStyle w:val="CommentReference"/>
        </w:rPr>
        <w:annotationRef/>
      </w:r>
      <w:r>
        <w:t xml:space="preserve">I thought about the multiple linear regression on my own </w:t>
      </w:r>
    </w:p>
  </w:comment>
  <w:comment w:id="36" w:author="Peter Johnson" w:date="2022-05-17T09:21:00Z" w:initials="PJ">
    <w:p w14:paraId="3E4E55A1" w14:textId="77777777" w:rsidR="005713AD" w:rsidRDefault="005713AD" w:rsidP="00E01198">
      <w:pPr>
        <w:pStyle w:val="CommentText"/>
      </w:pPr>
      <w:r>
        <w:rPr>
          <w:rStyle w:val="CommentReference"/>
        </w:rPr>
        <w:annotationRef/>
      </w:r>
      <w:r>
        <w:t>Excellent Fah, you are such a strong researcher.</w:t>
      </w:r>
    </w:p>
  </w:comment>
  <w:comment w:id="37" w:author="Peter Johnson" w:date="2022-06-16T11:32:00Z" w:initials="PJ">
    <w:p w14:paraId="76CA1958" w14:textId="77777777" w:rsidR="005713AD" w:rsidRDefault="005713AD" w:rsidP="006B1825">
      <w:pPr>
        <w:pStyle w:val="CommentText"/>
      </w:pPr>
      <w:r>
        <w:rPr>
          <w:rStyle w:val="CommentReference"/>
        </w:rPr>
        <w:annotationRef/>
      </w:r>
      <w:r>
        <w:t>Fah, since the Borg RPE is based on the heart rate, I am wondering if it would be good to look at associations for ure heart rate (beats per minute) since that is the parameter  the Borg RPE scale is based on. Beginning Heart Rate could be associated with the first Borg RPE, either the average of T1 or the last 10-15 minutes of T1 could be associated with the second Borg RPE, the last 10-15 minutes of T2 could be associated with the third Borg RPE  and the average or the last 10-15 minutes of T3 associated with the last Borg RPE. Just a suggestion.</w:t>
      </w:r>
    </w:p>
  </w:comment>
  <w:comment w:id="38" w:author="Thamsuwan, Ornwipa" w:date="2022-06-18T17:45:00Z" w:initials="TO">
    <w:p w14:paraId="6AD2AE83" w14:textId="2562CA1F" w:rsidR="009E08C6" w:rsidRDefault="009E08C6">
      <w:pPr>
        <w:pStyle w:val="CommentText"/>
      </w:pPr>
      <w:r>
        <w:rPr>
          <w:rStyle w:val="CommentReference"/>
        </w:rPr>
        <w:annotationRef/>
      </w:r>
      <w:r>
        <w:t>% HRR adjust</w:t>
      </w:r>
      <w:r w:rsidR="00E53D5F">
        <w:t>s</w:t>
      </w:r>
      <w:r>
        <w:t xml:space="preserve"> for age and physical fitness. In the feasibility paper, there was a problem with using the heart rate directly when the reviewers suggested that heart rates </w:t>
      </w:r>
      <w:r w:rsidR="00E53D5F">
        <w:t>should not</w:t>
      </w:r>
      <w:r>
        <w:t xml:space="preserve"> be </w:t>
      </w:r>
      <w:r w:rsidR="00E53D5F">
        <w:t>used for comparison without adjusting for individual differences</w:t>
      </w:r>
      <w:r>
        <w:t>.</w:t>
      </w:r>
    </w:p>
    <w:p w14:paraId="2AAA24E9" w14:textId="277CDD6E" w:rsidR="009E08C6" w:rsidRDefault="009E08C6">
      <w:pPr>
        <w:pStyle w:val="CommentText"/>
      </w:pPr>
      <w:r>
        <w:t xml:space="preserve">T2 </w:t>
      </w:r>
      <w:r w:rsidR="00E53D5F">
        <w:t>wa</w:t>
      </w:r>
      <w:r>
        <w:t xml:space="preserve">s included to show </w:t>
      </w:r>
      <w:r w:rsidR="00E53D5F">
        <w:t>that there was</w:t>
      </w:r>
      <w:r>
        <w:t xml:space="preserve"> a recovery</w:t>
      </w:r>
      <w:r w:rsidR="00E53D5F">
        <w:t xml:space="preserve"> after a break then % HRR increased again.</w:t>
      </w:r>
    </w:p>
  </w:comment>
  <w:comment w:id="39" w:author="Kit Galvin" w:date="2022-06-15T17:42:00Z" w:initials="KG">
    <w:p w14:paraId="1851852F" w14:textId="77777777" w:rsidR="005713AD" w:rsidRDefault="005713AD" w:rsidP="00287414">
      <w:pPr>
        <w:pStyle w:val="CommentText"/>
      </w:pPr>
      <w:r>
        <w:rPr>
          <w:rStyle w:val="CommentReference"/>
        </w:rPr>
        <w:annotationRef/>
      </w:r>
      <w:r>
        <w:t>Would you want to provide p-values?</w:t>
      </w:r>
    </w:p>
  </w:comment>
  <w:comment w:id="40" w:author="Peter Johnson" w:date="2022-06-15T12:26:00Z" w:initials="PJ">
    <w:p w14:paraId="158739D9" w14:textId="423B43D3" w:rsidR="005713AD" w:rsidRDefault="005713AD" w:rsidP="006B1825">
      <w:pPr>
        <w:pStyle w:val="CommentText"/>
      </w:pPr>
      <w:r>
        <w:rPr>
          <w:rStyle w:val="CommentReference"/>
        </w:rPr>
        <w:annotationRef/>
      </w:r>
      <w:r>
        <w:t>Fah, wondering if there is a trend where the increase in T3 is greater than the increase in T1</w:t>
      </w:r>
    </w:p>
  </w:comment>
  <w:comment w:id="41" w:author="Thamsuwan, Ornwipa" w:date="2022-06-18T16:29:00Z" w:initials="TO">
    <w:p w14:paraId="560C9EEF" w14:textId="18993883" w:rsidR="00457945" w:rsidRDefault="00457945">
      <w:pPr>
        <w:pStyle w:val="CommentText"/>
      </w:pPr>
      <w:r>
        <w:rPr>
          <w:rStyle w:val="CommentReference"/>
        </w:rPr>
        <w:annotationRef/>
      </w:r>
      <w:r>
        <w:t>Yes, as written in draft 1</w:t>
      </w:r>
      <w:r w:rsidR="00E53D5F">
        <w:t xml:space="preserve"> and in the sentence afterwards “</w:t>
      </w:r>
      <w:r w:rsidR="00E53D5F">
        <w:t xml:space="preserve">the Borg RPE ratings collected at end of the work shift (T3) were significantly greater (p-value &lt; 0.0001) than those measured at the beginning of the work shift (T1) and </w:t>
      </w:r>
      <w:r w:rsidR="00E53D5F">
        <w:t xml:space="preserve">those measured </w:t>
      </w:r>
      <w:r w:rsidR="00E53D5F">
        <w:t>after the 30-minute rest (T2).</w:t>
      </w:r>
      <w:r w:rsidR="00E53D5F">
        <w:t>”</w:t>
      </w:r>
    </w:p>
  </w:comment>
  <w:comment w:id="42" w:author="Peter Johnson" w:date="2022-06-15T12:28:00Z" w:initials="PJ">
    <w:p w14:paraId="53551192" w14:textId="77777777" w:rsidR="005713AD" w:rsidRDefault="005713AD" w:rsidP="006B1825">
      <w:pPr>
        <w:pStyle w:val="CommentText"/>
      </w:pPr>
      <w:r>
        <w:rPr>
          <w:rStyle w:val="CommentReference"/>
        </w:rPr>
        <w:annotationRef/>
      </w:r>
      <w:r>
        <w:t>Fah, wondering if we should exclude T2 in this analysis and discus the trends in T2 separately?</w:t>
      </w:r>
    </w:p>
  </w:comment>
  <w:comment w:id="43" w:author="Thamsuwan, Ornwipa" w:date="2022-06-18T18:05:00Z" w:initials="TO">
    <w:p w14:paraId="442212C6" w14:textId="0DD95DB3" w:rsidR="002B171A" w:rsidRDefault="002B171A">
      <w:pPr>
        <w:pStyle w:val="CommentText"/>
      </w:pPr>
      <w:r>
        <w:rPr>
          <w:rStyle w:val="CommentReference"/>
        </w:rPr>
        <w:annotationRef/>
      </w:r>
      <w:r>
        <w:t>Actually, the T2 was discussed separately and shown in Fig.6.</w:t>
      </w:r>
    </w:p>
    <w:p w14:paraId="68C9AD2F" w14:textId="7A53FEF9" w:rsidR="002B171A" w:rsidRDefault="002B171A">
      <w:pPr>
        <w:pStyle w:val="CommentText"/>
      </w:pPr>
      <w:r>
        <w:t>The first paragraph just shows the logic in the analysis.</w:t>
      </w:r>
    </w:p>
    <w:p w14:paraId="6E92628B" w14:textId="46B7DFF0" w:rsidR="002B171A" w:rsidRDefault="002B171A">
      <w:pPr>
        <w:pStyle w:val="CommentText"/>
      </w:pPr>
      <w:r>
        <w:t xml:space="preserve">Later in the second paragraph, </w:t>
      </w:r>
      <w:r w:rsidR="00DC2AC8">
        <w:t xml:space="preserve">when </w:t>
      </w:r>
      <w:r>
        <w:t xml:space="preserve">the T1, T2, T3 were </w:t>
      </w:r>
      <w:r w:rsidR="00DC2AC8">
        <w:t>considered as a confounder then correlations were found.</w:t>
      </w:r>
      <w:r>
        <w:t xml:space="preserve"> </w:t>
      </w:r>
    </w:p>
  </w:comment>
  <w:comment w:id="56" w:author="Peter Johnson" w:date="2022-06-15T12:31:00Z" w:initials="PJ">
    <w:p w14:paraId="77D9BFE2" w14:textId="77777777" w:rsidR="005713AD" w:rsidRDefault="005713AD" w:rsidP="006B1825">
      <w:pPr>
        <w:pStyle w:val="CommentText"/>
      </w:pPr>
      <w:r>
        <w:rPr>
          <w:rStyle w:val="CommentReference"/>
        </w:rPr>
        <w:annotationRef/>
      </w:r>
      <w:r>
        <w:t xml:space="preserve">Fah, these are pretty low correlations, I am afraid they may not be important or </w:t>
      </w:r>
      <w:r w:rsidRPr="009A2357">
        <w:rPr>
          <w:highlight w:val="yellow"/>
        </w:rPr>
        <w:t>perhaps we can focus on the slope instead</w:t>
      </w:r>
      <w:r>
        <w:t xml:space="preserve"> (not 0). It is very eady for any correlation coefficient to be significant.  Typically a correlation has to be at or above 0.60 to be of interest and meaning to researchers.</w:t>
      </w:r>
    </w:p>
  </w:comment>
  <w:comment w:id="57" w:author="Thamsuwan, Ornwipa" w:date="2022-06-18T18:09:00Z" w:initials="TO">
    <w:p w14:paraId="6F15DE40" w14:textId="77777777" w:rsidR="009A2357" w:rsidRDefault="009A2357">
      <w:pPr>
        <w:pStyle w:val="CommentText"/>
      </w:pPr>
      <w:r>
        <w:rPr>
          <w:rStyle w:val="CommentReference"/>
        </w:rPr>
        <w:annotationRef/>
      </w:r>
      <w:r>
        <w:t>How about “regression coefficient” instead of correlation coefficient.</w:t>
      </w:r>
    </w:p>
    <w:p w14:paraId="1FD4A204" w14:textId="32EF864D" w:rsidR="009A2357" w:rsidRDefault="009A2357">
      <w:pPr>
        <w:pStyle w:val="CommentText"/>
      </w:pPr>
      <w:r>
        <w:t>Yes, the focus on slope sign (+/-) makes more sense.</w:t>
      </w:r>
    </w:p>
  </w:comment>
  <w:comment w:id="63" w:author="Peter Johnson" w:date="2022-06-15T12:33:00Z" w:initials="PJ">
    <w:p w14:paraId="7FEAEC99" w14:textId="77777777" w:rsidR="005713AD" w:rsidRDefault="005713AD" w:rsidP="006B1825">
      <w:pPr>
        <w:pStyle w:val="CommentText"/>
      </w:pPr>
      <w:r>
        <w:rPr>
          <w:rStyle w:val="CommentReference"/>
        </w:rPr>
        <w:annotationRef/>
      </w:r>
      <w:r>
        <w:t xml:space="preserve">Again it </w:t>
      </w:r>
      <w:proofErr w:type="spellStart"/>
      <w:r>
        <w:t>my</w:t>
      </w:r>
      <w:proofErr w:type="spellEnd"/>
      <w:r>
        <w:t xml:space="preserve"> be better to analyze T1 and T</w:t>
      </w:r>
      <w:proofErr w:type="gramStart"/>
      <w:r>
        <w:t>3  together</w:t>
      </w:r>
      <w:proofErr w:type="gramEnd"/>
      <w:r>
        <w:t xml:space="preserve"> and T2 by itself, I think we expect </w:t>
      </w:r>
      <w:r w:rsidRPr="009A2357">
        <w:rPr>
          <w:highlight w:val="yellow"/>
        </w:rPr>
        <w:t>different trends between T2 and T1 and T3</w:t>
      </w:r>
    </w:p>
  </w:comment>
  <w:comment w:id="65" w:author="Kit Galvin" w:date="2022-06-15T17:48:00Z" w:initials="KG">
    <w:p w14:paraId="5F49FC6F" w14:textId="77777777" w:rsidR="005713AD" w:rsidRDefault="005713AD" w:rsidP="006B6EF2">
      <w:pPr>
        <w:pStyle w:val="CommentText"/>
      </w:pPr>
      <w:r>
        <w:rPr>
          <w:rStyle w:val="CommentReference"/>
        </w:rPr>
        <w:annotationRef/>
      </w:r>
      <w:r>
        <w:t>Is this p-value correct? It is &gt; 0.05,</w:t>
      </w:r>
      <w:r>
        <w:rPr>
          <w:noProof/>
        </w:rPr>
        <w:t xml:space="preserve"> and t</w:t>
      </w:r>
      <w:r>
        <w:t xml:space="preserve">here </w:t>
      </w:r>
      <w:r>
        <w:rPr>
          <w:noProof/>
        </w:rPr>
        <w:t>for not significant.</w:t>
      </w:r>
    </w:p>
  </w:comment>
  <w:comment w:id="66" w:author="Peter Johnson" w:date="2022-06-15T12:40:00Z" w:initials="PJ">
    <w:p w14:paraId="4D0FB119" w14:textId="77777777" w:rsidR="005713AD" w:rsidRDefault="005713AD" w:rsidP="006B1825">
      <w:pPr>
        <w:pStyle w:val="CommentText"/>
      </w:pPr>
      <w:r>
        <w:rPr>
          <w:rStyle w:val="CommentReference"/>
        </w:rPr>
        <w:annotationRef/>
      </w:r>
      <w:proofErr w:type="gramStart"/>
      <w:r>
        <w:t>Again</w:t>
      </w:r>
      <w:proofErr w:type="gramEnd"/>
      <w:r>
        <w:t xml:space="preserve"> wondering if the analyses should be T1 and T2 together (or even compare T1 and T3, expecting greater slopes (more fatigue) in T3) and T2 separately (no slope/recovery). </w:t>
      </w:r>
    </w:p>
  </w:comment>
  <w:comment w:id="67" w:author="Thamsuwan, Ornwipa" w:date="2022-06-18T17:54:00Z" w:initials="TO">
    <w:p w14:paraId="0EFB3F00" w14:textId="77777777" w:rsidR="008C0C4A" w:rsidRDefault="008C0C4A">
      <w:pPr>
        <w:pStyle w:val="CommentText"/>
      </w:pPr>
      <w:r>
        <w:rPr>
          <w:rStyle w:val="CommentReference"/>
        </w:rPr>
        <w:annotationRef/>
      </w:r>
      <w:r w:rsidR="0064272A">
        <w:t>But the time of measurement was adjusted already in the regression prior to the analysis for the association.</w:t>
      </w:r>
    </w:p>
    <w:p w14:paraId="330016DB" w14:textId="515EE238" w:rsidR="0064272A" w:rsidRDefault="0064272A">
      <w:pPr>
        <w:pStyle w:val="CommentText"/>
      </w:pPr>
      <w:r>
        <w:t>EMG-MPF doesn’t correspond to T1, T2, T3 but rather every 10 minutes.</w:t>
      </w:r>
    </w:p>
  </w:comment>
  <w:comment w:id="68" w:author="Pablo H Palmandez" w:date="2022-04-26T12:21:00Z" w:initials="PHP">
    <w:p w14:paraId="70B265A1" w14:textId="096F3BDC" w:rsidR="005713AD" w:rsidRDefault="005713AD" w:rsidP="001D3124">
      <w:pPr>
        <w:pStyle w:val="CommentText"/>
      </w:pPr>
      <w:r>
        <w:rPr>
          <w:rStyle w:val="CommentReference"/>
        </w:rPr>
        <w:annotationRef/>
      </w:r>
      <w:r>
        <w:t>Yes, I think it is a good point. I could tell the pictures helped a lot.</w:t>
      </w:r>
    </w:p>
  </w:comment>
  <w:comment w:id="71" w:author="Kit Galvin" w:date="2022-06-15T20:58:00Z" w:initials="KG">
    <w:p w14:paraId="71E0803D" w14:textId="77777777" w:rsidR="005713AD" w:rsidRDefault="005713AD" w:rsidP="006B6EF2">
      <w:pPr>
        <w:pStyle w:val="CommentText"/>
      </w:pPr>
      <w:r>
        <w:rPr>
          <w:rStyle w:val="CommentReference"/>
        </w:rPr>
        <w:annotationRef/>
      </w:r>
      <w:r>
        <w:t xml:space="preserve">apple pickers used earlier. Use either pickers or harvesters throughout the paper.  The other is to use a more general term in the discussion and just use the term Hispanic farmworkers. </w:t>
      </w:r>
    </w:p>
  </w:comment>
  <w:comment w:id="70" w:author="Pablo H Palmandez" w:date="2022-04-26T12:24:00Z" w:initials="PHP">
    <w:p w14:paraId="179571FD" w14:textId="32CD49F4" w:rsidR="005713AD" w:rsidRDefault="005713AD">
      <w:pPr>
        <w:pStyle w:val="CommentText"/>
      </w:pPr>
      <w:r>
        <w:rPr>
          <w:rStyle w:val="CommentReference"/>
        </w:rPr>
        <w:annotationRef/>
      </w:r>
      <w:r>
        <w:t xml:space="preserve">Based on my experience with workers, this totally makes sense to me. </w:t>
      </w:r>
      <w:r>
        <w:sym w:font="Wingdings" w:char="F04A"/>
      </w:r>
    </w:p>
  </w:comment>
  <w:comment w:id="72" w:author="Kit Galvin" w:date="2022-06-15T21:14:00Z" w:initials="KG">
    <w:p w14:paraId="0C0A29B4" w14:textId="77777777" w:rsidR="005713AD" w:rsidRDefault="005713AD" w:rsidP="006B6EF2">
      <w:pPr>
        <w:pStyle w:val="CommentText"/>
      </w:pPr>
      <w:r>
        <w:rPr>
          <w:rStyle w:val="CommentReference"/>
        </w:rPr>
        <w:annotationRef/>
      </w:r>
      <w:r>
        <w:t xml:space="preserve">Was this observed Just my thought but could it be that participants were familiar with the </w:t>
      </w:r>
      <w:proofErr w:type="gramStart"/>
      <w:r>
        <w:t>questions  so</w:t>
      </w:r>
      <w:proofErr w:type="gramEnd"/>
      <w:r>
        <w:t xml:space="preserve"> they could answer the questions more quickly.  </w:t>
      </w:r>
    </w:p>
  </w:comment>
  <w:comment w:id="73" w:author="Thamsuwan, Ornwipa" w:date="2022-06-18T16:06:00Z" w:initials="TO">
    <w:p w14:paraId="4E458DB1" w14:textId="7F07CC36" w:rsidR="006206CD" w:rsidRDefault="006206CD">
      <w:pPr>
        <w:pStyle w:val="CommentText"/>
      </w:pPr>
      <w:r>
        <w:rPr>
          <w:rStyle w:val="CommentReference"/>
        </w:rPr>
        <w:annotationRef/>
      </w:r>
      <w:r>
        <w:t>Maybe both ways…</w:t>
      </w:r>
    </w:p>
  </w:comment>
  <w:comment w:id="74" w:author="Peter Johnson" w:date="2022-05-17T09:24:00Z" w:initials="PJ">
    <w:p w14:paraId="5B522C6F" w14:textId="77777777" w:rsidR="005713AD" w:rsidRDefault="005713AD" w:rsidP="00E01198">
      <w:pPr>
        <w:pStyle w:val="CommentText"/>
      </w:pPr>
      <w:r>
        <w:rPr>
          <w:rStyle w:val="CommentReference"/>
        </w:rPr>
        <w:annotationRef/>
      </w:r>
      <w:r>
        <w:t>Do you want to include T0? It may be good to have the x-axis proportional to the minutes between measurements, then the sloes of the lines between the points will have more meaning</w:t>
      </w:r>
    </w:p>
  </w:comment>
  <w:comment w:id="75" w:author="Thamsuwan, Ornwipa" w:date="2022-05-18T11:35:00Z" w:initials="TO">
    <w:p w14:paraId="7819329F" w14:textId="77777777" w:rsidR="005713AD" w:rsidRDefault="005713AD">
      <w:pPr>
        <w:pStyle w:val="CommentText"/>
      </w:pPr>
      <w:r>
        <w:rPr>
          <w:rStyle w:val="CommentReference"/>
        </w:rPr>
        <w:annotationRef/>
      </w:r>
      <w:r w:rsidRPr="00A94E8B">
        <w:t>T0 doesn`t exist in th</w:t>
      </w:r>
      <w:r>
        <w:t>is case as it is used for calibration and the value would be 1.</w:t>
      </w:r>
    </w:p>
    <w:p w14:paraId="02E901A4" w14:textId="1AC751CD" w:rsidR="005713AD" w:rsidRPr="00A94E8B" w:rsidRDefault="005713AD">
      <w:pPr>
        <w:pStyle w:val="CommentText"/>
      </w:pPr>
      <w:r>
        <w:t>For now, I will keep the x-axis the way it is as I still don`t know how to create this graph in R.</w:t>
      </w:r>
    </w:p>
  </w:comment>
  <w:comment w:id="76" w:author="Peter Johnson" w:date="2022-06-15T11:54:00Z" w:initials="PJ">
    <w:p w14:paraId="3A4D77C5" w14:textId="77777777" w:rsidR="005713AD" w:rsidRDefault="005713AD" w:rsidP="006B1825">
      <w:pPr>
        <w:pStyle w:val="CommentText"/>
      </w:pPr>
      <w:r>
        <w:rPr>
          <w:rStyle w:val="CommentReference"/>
        </w:rPr>
        <w:annotationRef/>
      </w:r>
      <w:r>
        <w:t>Fah, wondering if we should discuss whether there was differences in %HRR during work (T1 and T3) , T1 and T3, I do not think rest should be included in this analysis. Also was there differences in %HRR during rest (T2)</w:t>
      </w:r>
    </w:p>
  </w:comment>
  <w:comment w:id="77" w:author="Thamsuwan, Ornwipa" w:date="2022-06-18T17:30:00Z" w:initials="TO">
    <w:p w14:paraId="72BA94D3" w14:textId="77777777" w:rsidR="00BB4E82" w:rsidRDefault="00BB4E82">
      <w:pPr>
        <w:pStyle w:val="CommentText"/>
      </w:pPr>
      <w:r>
        <w:rPr>
          <w:rStyle w:val="CommentReference"/>
        </w:rPr>
        <w:annotationRef/>
      </w:r>
      <w:r>
        <w:t>Showing the pos hoc test overall in the text “</w:t>
      </w:r>
      <w:r>
        <w:t>The % HRRs among the Ladder group were higher than the % HRR among the Ground and Platform workers (Tukey HSD p-value = 0.0001 and 0.009, respectively)</w:t>
      </w:r>
      <w:r>
        <w:t>”.</w:t>
      </w:r>
    </w:p>
    <w:p w14:paraId="7B66D45F" w14:textId="7FA3C753" w:rsidR="00BB4E82" w:rsidRDefault="00BB4E82">
      <w:pPr>
        <w:pStyle w:val="CommentText"/>
      </w:pPr>
      <w:r>
        <w:t>I didn’t do a comparison for each time due to &lt; 8 data points.</w:t>
      </w:r>
    </w:p>
  </w:comment>
  <w:comment w:id="78" w:author="Peter Johnson" w:date="2022-06-15T12:12:00Z" w:initials="PJ">
    <w:p w14:paraId="01AD17CE" w14:textId="77777777" w:rsidR="005713AD" w:rsidRDefault="005713AD" w:rsidP="006B1825">
      <w:pPr>
        <w:pStyle w:val="CommentText"/>
      </w:pPr>
      <w:r>
        <w:rPr>
          <w:rStyle w:val="CommentReference"/>
        </w:rPr>
        <w:annotationRef/>
      </w:r>
      <w:r>
        <w:t>Very nice graphs, recommend adding grid lines if possible.</w:t>
      </w:r>
    </w:p>
  </w:comment>
  <w:comment w:id="79" w:author="Peter Johnson" w:date="2022-05-17T09:26:00Z" w:initials="PJ">
    <w:p w14:paraId="0D7DD45C" w14:textId="6876F567" w:rsidR="005713AD" w:rsidRDefault="005713AD" w:rsidP="00E01198">
      <w:pPr>
        <w:pStyle w:val="CommentText"/>
      </w:pPr>
      <w:r>
        <w:rPr>
          <w:rStyle w:val="CommentReference"/>
        </w:rPr>
        <w:annotationRef/>
      </w:r>
      <w:r>
        <w:t>You are showing difference here which excludes presenting T0 not sure if there is more information including T0.</w:t>
      </w:r>
    </w:p>
  </w:comment>
  <w:comment w:id="80" w:author="Peter Johnson" w:date="2022-05-17T09:30:00Z" w:initials="PJ">
    <w:p w14:paraId="2B89BF62" w14:textId="77777777" w:rsidR="005713AD" w:rsidRDefault="005713AD" w:rsidP="00E01198">
      <w:pPr>
        <w:pStyle w:val="CommentText"/>
      </w:pPr>
      <w:r>
        <w:rPr>
          <w:rStyle w:val="CommentReference"/>
        </w:rPr>
        <w:annotationRef/>
      </w:r>
      <w:r>
        <w:t>Perhaps add "The Borg RPE is a measure of overall exertion." to the caption.</w:t>
      </w:r>
    </w:p>
  </w:comment>
  <w:comment w:id="81" w:author="Peter Johnson" w:date="2022-05-17T09:30:00Z" w:initials="PJ">
    <w:p w14:paraId="11E4C75E" w14:textId="1FD90584" w:rsidR="005713AD" w:rsidRDefault="005713AD" w:rsidP="00E01198">
      <w:pPr>
        <w:pStyle w:val="CommentText"/>
      </w:pPr>
      <w:r>
        <w:rPr>
          <w:rStyle w:val="CommentReference"/>
        </w:rPr>
        <w:annotationRef/>
      </w:r>
      <w:r>
        <w:t>Same as comment for Figure 4, what body part? Back and shoulders may be interesting.</w:t>
      </w:r>
    </w:p>
  </w:comment>
  <w:comment w:id="82" w:author="Peter Johnson" w:date="2022-05-17T09:31:00Z" w:initials="PJ">
    <w:p w14:paraId="719DA129" w14:textId="77777777" w:rsidR="005713AD" w:rsidRDefault="005713AD" w:rsidP="00E01198">
      <w:pPr>
        <w:pStyle w:val="CommentText"/>
      </w:pPr>
      <w:r>
        <w:rPr>
          <w:rStyle w:val="CommentReference"/>
        </w:rPr>
        <w:annotationRef/>
      </w:r>
      <w:r>
        <w:t>Perhaps add "The Omni RPE is a measure of overall exertion." to the caption.</w:t>
      </w:r>
    </w:p>
  </w:comment>
  <w:comment w:id="83" w:author="Peter Johnson" w:date="2022-05-17T09:34:00Z" w:initials="PJ">
    <w:p w14:paraId="4EC4470B" w14:textId="77777777" w:rsidR="005713AD" w:rsidRDefault="005713AD" w:rsidP="00E01198">
      <w:pPr>
        <w:pStyle w:val="CommentText"/>
      </w:pPr>
      <w:r>
        <w:rPr>
          <w:rStyle w:val="CommentReference"/>
        </w:rPr>
        <w:annotationRef/>
      </w:r>
      <w:r>
        <w:t>Fah, I think the associations will be higher if you look at the actual Borg and OMNI values, not the difference. Taking the difference eliminates the importance of the magnitude of each of the scales. 60 to 70 has the same meaning as 120 to 130 but the efforts are very different.</w:t>
      </w:r>
    </w:p>
  </w:comment>
  <w:comment w:id="84" w:author="Thamsuwan, Ornwipa" w:date="2022-05-18T11:38:00Z" w:initials="TO">
    <w:p w14:paraId="7F328BA7" w14:textId="53E3CB72" w:rsidR="005713AD" w:rsidRDefault="005713AD">
      <w:pPr>
        <w:pStyle w:val="CommentText"/>
      </w:pPr>
      <w:r>
        <w:rPr>
          <w:rStyle w:val="CommentReference"/>
        </w:rPr>
        <w:annotationRef/>
      </w:r>
      <w:r>
        <w:t>Please see the attached figures. I think they are weaker after stratification.</w:t>
      </w:r>
    </w:p>
  </w:comment>
  <w:comment w:id="85" w:author="Peter Johnson" w:date="2022-06-15T12:11:00Z" w:initials="PJ">
    <w:p w14:paraId="1C3AC7B7" w14:textId="77777777" w:rsidR="005713AD" w:rsidRDefault="005713AD" w:rsidP="006B1825">
      <w:pPr>
        <w:pStyle w:val="CommentText"/>
      </w:pPr>
      <w:r>
        <w:rPr>
          <w:rStyle w:val="CommentReference"/>
        </w:rPr>
        <w:annotationRef/>
      </w:r>
      <w:r>
        <w:t>Fah, can we use a regression here? I think a linear regression is for two continuous variables, it looks like our Borg RPE values are discrete.</w:t>
      </w:r>
    </w:p>
  </w:comment>
  <w:comment w:id="86" w:author="Thamsuwan, Ornwipa" w:date="2022-06-18T17:07:00Z" w:initials="TO">
    <w:p w14:paraId="6109B633" w14:textId="2F168490" w:rsidR="00730156" w:rsidRDefault="00730156">
      <w:pPr>
        <w:pStyle w:val="CommentText"/>
      </w:pPr>
      <w:r>
        <w:rPr>
          <w:rStyle w:val="CommentReference"/>
        </w:rPr>
        <w:annotationRef/>
      </w:r>
      <w:r>
        <w:t>Borg RPE was treated as a continuous variable even though their actual values were discrete.</w:t>
      </w:r>
    </w:p>
  </w:comment>
  <w:comment w:id="87" w:author="Peter Johnson" w:date="2022-05-17T09:34:00Z" w:initials="PJ">
    <w:p w14:paraId="1FA1BFF5" w14:textId="160C7A18" w:rsidR="005713AD" w:rsidRDefault="005713AD" w:rsidP="00E01198">
      <w:pPr>
        <w:pStyle w:val="CommentText"/>
      </w:pPr>
      <w:r>
        <w:rPr>
          <w:rStyle w:val="CommentReference"/>
        </w:rPr>
        <w:annotationRef/>
      </w:r>
      <w:r>
        <w:t>Same as the comment for Figure 6.</w:t>
      </w:r>
    </w:p>
  </w:comment>
  <w:comment w:id="88" w:author="Peter Johnson" w:date="2022-06-15T12:08:00Z" w:initials="PJ">
    <w:p w14:paraId="758A1E53" w14:textId="77777777" w:rsidR="005713AD" w:rsidRDefault="005713AD" w:rsidP="006B1825">
      <w:pPr>
        <w:pStyle w:val="CommentText"/>
      </w:pPr>
      <w:r>
        <w:rPr>
          <w:rStyle w:val="CommentReference"/>
        </w:rPr>
        <w:annotationRef/>
      </w:r>
      <w:r>
        <w:t>Would this be better to do one graph with T1 and T3 and one graph for T2? I think T2 (rest) may be removing some of the significance</w:t>
      </w:r>
    </w:p>
  </w:comment>
  <w:comment w:id="89" w:author="Thamsuwan, Ornwipa" w:date="2022-06-18T17:11:00Z" w:initials="TO">
    <w:p w14:paraId="10628ED4" w14:textId="212AF8D2" w:rsidR="00500215" w:rsidRDefault="00500215">
      <w:pPr>
        <w:pStyle w:val="CommentText"/>
      </w:pPr>
      <w:r>
        <w:rPr>
          <w:rStyle w:val="CommentReference"/>
        </w:rPr>
        <w:annotationRef/>
      </w:r>
      <w:r>
        <w:t>Faceting by time, there would be only &lt; 8 data points for each regression line… see attached figure.</w:t>
      </w:r>
    </w:p>
  </w:comment>
  <w:comment w:id="90" w:author="Peter Johnson" w:date="2022-05-17T09:36:00Z" w:initials="PJ">
    <w:p w14:paraId="39B43F4A" w14:textId="2D6C07F0" w:rsidR="005713AD" w:rsidRDefault="005713AD" w:rsidP="00E01198">
      <w:pPr>
        <w:pStyle w:val="CommentText"/>
      </w:pPr>
      <w:r>
        <w:rPr>
          <w:rStyle w:val="CommentReference"/>
        </w:rPr>
        <w:annotationRef/>
      </w:r>
      <w:r>
        <w:t>Could one distribution be work and another rest? Is there difference when grouped by type of work or type of work and rest? There seems to be something here.</w:t>
      </w:r>
    </w:p>
  </w:comment>
  <w:comment w:id="91" w:author="Thamsuwan, Ornwipa" w:date="2022-05-18T11:41:00Z" w:initials="TO">
    <w:p w14:paraId="512037C8" w14:textId="5882570D" w:rsidR="005713AD" w:rsidRDefault="005713AD">
      <w:pPr>
        <w:pStyle w:val="CommentText"/>
      </w:pPr>
      <w:r>
        <w:rPr>
          <w:rStyle w:val="CommentReference"/>
        </w:rPr>
        <w:annotationRef/>
      </w:r>
      <w:r>
        <w:t>It could be. That’s why I run a regression to eliminate the effect of measurement time.</w:t>
      </w:r>
    </w:p>
  </w:comment>
  <w:comment w:id="92" w:author="Peter Johnson" w:date="2022-05-17T10:25:00Z" w:initials="PJ">
    <w:p w14:paraId="584C3E4F" w14:textId="77777777" w:rsidR="005713AD" w:rsidRDefault="005713AD" w:rsidP="00E01198">
      <w:pPr>
        <w:pStyle w:val="CommentText"/>
      </w:pPr>
      <w:r>
        <w:rPr>
          <w:rStyle w:val="CommentReference"/>
        </w:rPr>
        <w:annotationRef/>
      </w:r>
      <w:r>
        <w:t>This may be more interesting taking the average of the values rather than the average of the difference. It si interesting that the biggest changes are in the platform.</w:t>
      </w:r>
    </w:p>
  </w:comment>
  <w:comment w:id="93" w:author="Thamsuwan, Ornwipa" w:date="2022-05-18T11:42:00Z" w:initials="TO">
    <w:p w14:paraId="1B528589" w14:textId="3C059579" w:rsidR="005713AD" w:rsidRDefault="005713AD">
      <w:pPr>
        <w:pStyle w:val="CommentText"/>
      </w:pPr>
      <w:r>
        <w:rPr>
          <w:rStyle w:val="CommentReference"/>
        </w:rPr>
        <w:annotationRef/>
      </w:r>
      <w:r>
        <w:t xml:space="preserve">The average values were already published here </w:t>
      </w:r>
      <w:r w:rsidRPr="00C47975">
        <w:t>https://ergonomicscanada.ca/files/documents/conferences/2018/Conference%20Proceedings%20-%20ACE-CROSH%202018.pdf#page=108</w:t>
      </w:r>
    </w:p>
  </w:comment>
  <w:comment w:id="94" w:author="Peter Johnson" w:date="2022-06-15T12:04:00Z" w:initials="PJ">
    <w:p w14:paraId="14222E8F" w14:textId="77777777" w:rsidR="005713AD" w:rsidRDefault="005713AD" w:rsidP="006B1825">
      <w:pPr>
        <w:pStyle w:val="CommentText"/>
      </w:pPr>
      <w:r>
        <w:rPr>
          <w:rStyle w:val="CommentReference"/>
        </w:rPr>
        <w:annotationRef/>
      </w:r>
      <w:r>
        <w:t>Fah, would regression lines be helpful? If slopes are close to zero that would show no association. Would it be better to do the regressions between dominant and non-dominant side or would that not matter? Also would it be better to do regression for T1 (End - Beg) and T3 (End-Beg). Thinking fatigue may be more evident in T3 … if present. Any value to shoe slop for T2 as well? Are there differences in slopes between T1, T2 and T3, by groups or an interaction? Yur choice if you want to explore.</w:t>
      </w:r>
    </w:p>
  </w:comment>
  <w:comment w:id="95" w:author="Thamsuwan, Ornwipa" w:date="2022-06-18T16:59:00Z" w:initials="TO">
    <w:p w14:paraId="007EDFF0" w14:textId="77777777" w:rsidR="00763675" w:rsidRDefault="00763675">
      <w:pPr>
        <w:pStyle w:val="CommentText"/>
      </w:pPr>
      <w:r>
        <w:rPr>
          <w:rStyle w:val="CommentReference"/>
        </w:rPr>
        <w:annotationRef/>
      </w:r>
      <w:r w:rsidR="007D487C">
        <w:t>Regression lines were added</w:t>
      </w:r>
      <w:r w:rsidR="00BB4E82">
        <w:t>.</w:t>
      </w:r>
    </w:p>
    <w:p w14:paraId="63D8D6A8" w14:textId="68C90094" w:rsidR="00BB4E82" w:rsidRDefault="00BB4E82">
      <w:pPr>
        <w:pStyle w:val="CommentText"/>
      </w:pPr>
      <w:r>
        <w:t xml:space="preserve">I tried separating dominant and non-dominant sides before, there was nothing meaningful to sh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CC5379" w15:done="1"/>
  <w15:commentEx w15:paraId="0467A4FD" w15:paraIdParent="50CC5379" w15:done="1"/>
  <w15:commentEx w15:paraId="7BA4E2EF" w15:paraIdParent="50CC5379" w15:done="1"/>
  <w15:commentEx w15:paraId="75787566" w15:done="1"/>
  <w15:commentEx w15:paraId="5AEB42DB" w15:paraIdParent="75787566" w15:done="1"/>
  <w15:commentEx w15:paraId="7241663C" w15:done="0"/>
  <w15:commentEx w15:paraId="02282594" w15:paraIdParent="7241663C" w15:done="0"/>
  <w15:commentEx w15:paraId="08625F6C" w15:done="1"/>
  <w15:commentEx w15:paraId="1E469BCA" w15:done="1"/>
  <w15:commentEx w15:paraId="4517F119" w15:done="1"/>
  <w15:commentEx w15:paraId="5A4C9339" w15:done="1"/>
  <w15:commentEx w15:paraId="2E6EFB76" w15:done="1"/>
  <w15:commentEx w15:paraId="4548D1A8" w15:done="1"/>
  <w15:commentEx w15:paraId="7EA89C55" w15:paraIdParent="4548D1A8" w15:done="1"/>
  <w15:commentEx w15:paraId="76E40508" w15:done="1"/>
  <w15:commentEx w15:paraId="771FF539" w15:done="0"/>
  <w15:commentEx w15:paraId="1FC51EFB" w15:paraIdParent="771FF539" w15:done="0"/>
  <w15:commentEx w15:paraId="509FA4D4" w15:done="1"/>
  <w15:commentEx w15:paraId="1CB41F80" w15:done="1"/>
  <w15:commentEx w15:paraId="31762819" w15:paraIdParent="1CB41F80" w15:done="1"/>
  <w15:commentEx w15:paraId="775F2004" w15:done="1"/>
  <w15:commentEx w15:paraId="75CC1130" w15:done="1"/>
  <w15:commentEx w15:paraId="71925004" w15:paraIdParent="75CC1130" w15:done="1"/>
  <w15:commentEx w15:paraId="53486BCB" w15:done="0"/>
  <w15:commentEx w15:paraId="7B15A5B9" w15:paraIdParent="53486BCB" w15:done="0"/>
  <w15:commentEx w15:paraId="3A2928AE" w15:done="1"/>
  <w15:commentEx w15:paraId="63B1BC7F" w15:done="0"/>
  <w15:commentEx w15:paraId="3703F0DC" w15:done="1"/>
  <w15:commentEx w15:paraId="7E3C1FDA" w15:done="1"/>
  <w15:commentEx w15:paraId="32BD12BE" w15:paraIdParent="7E3C1FDA" w15:done="1"/>
  <w15:commentEx w15:paraId="00D6BB88" w15:paraIdParent="7E3C1FDA" w15:done="1"/>
  <w15:commentEx w15:paraId="38BCF906" w15:done="1"/>
  <w15:commentEx w15:paraId="770DBE60" w15:paraIdParent="38BCF906" w15:done="1"/>
  <w15:commentEx w15:paraId="44320B8B" w15:paraIdParent="38BCF906" w15:done="1"/>
  <w15:commentEx w15:paraId="56DCF293" w15:done="1"/>
  <w15:commentEx w15:paraId="6CF41077" w15:paraIdParent="56DCF293" w15:done="1"/>
  <w15:commentEx w15:paraId="3E4E55A1" w15:done="1"/>
  <w15:commentEx w15:paraId="76CA1958" w15:done="0"/>
  <w15:commentEx w15:paraId="2AAA24E9" w15:paraIdParent="76CA1958" w15:done="0"/>
  <w15:commentEx w15:paraId="1851852F" w15:done="1"/>
  <w15:commentEx w15:paraId="158739D9" w15:done="0"/>
  <w15:commentEx w15:paraId="560C9EEF" w15:paraIdParent="158739D9" w15:done="0"/>
  <w15:commentEx w15:paraId="53551192" w15:done="0"/>
  <w15:commentEx w15:paraId="6E92628B" w15:paraIdParent="53551192" w15:done="0"/>
  <w15:commentEx w15:paraId="77D9BFE2" w15:done="0"/>
  <w15:commentEx w15:paraId="1FD4A204" w15:paraIdParent="77D9BFE2" w15:done="0"/>
  <w15:commentEx w15:paraId="7FEAEC99" w15:done="0"/>
  <w15:commentEx w15:paraId="5F49FC6F" w15:done="0"/>
  <w15:commentEx w15:paraId="4D0FB119" w15:done="0"/>
  <w15:commentEx w15:paraId="330016DB" w15:paraIdParent="4D0FB119" w15:done="0"/>
  <w15:commentEx w15:paraId="70B265A1" w15:done="1"/>
  <w15:commentEx w15:paraId="71E0803D" w15:done="1"/>
  <w15:commentEx w15:paraId="179571FD" w15:done="1"/>
  <w15:commentEx w15:paraId="0C0A29B4" w15:done="0"/>
  <w15:commentEx w15:paraId="4E458DB1" w15:paraIdParent="0C0A29B4" w15:done="0"/>
  <w15:commentEx w15:paraId="5B522C6F" w15:done="1"/>
  <w15:commentEx w15:paraId="02E901A4" w15:paraIdParent="5B522C6F" w15:done="1"/>
  <w15:commentEx w15:paraId="3A4D77C5" w15:done="0"/>
  <w15:commentEx w15:paraId="7B66D45F" w15:paraIdParent="3A4D77C5" w15:done="0"/>
  <w15:commentEx w15:paraId="01AD17CE" w15:done="0"/>
  <w15:commentEx w15:paraId="0D7DD45C" w15:done="1"/>
  <w15:commentEx w15:paraId="2B89BF62" w15:done="1"/>
  <w15:commentEx w15:paraId="11E4C75E" w15:done="1"/>
  <w15:commentEx w15:paraId="719DA129" w15:done="1"/>
  <w15:commentEx w15:paraId="4EC4470B" w15:done="1"/>
  <w15:commentEx w15:paraId="7F328BA7" w15:paraIdParent="4EC4470B" w15:done="1"/>
  <w15:commentEx w15:paraId="1C3AC7B7" w15:done="0"/>
  <w15:commentEx w15:paraId="6109B633" w15:paraIdParent="1C3AC7B7" w15:done="0"/>
  <w15:commentEx w15:paraId="1FA1BFF5" w15:done="1"/>
  <w15:commentEx w15:paraId="758A1E53" w15:done="0"/>
  <w15:commentEx w15:paraId="10628ED4" w15:paraIdParent="758A1E53" w15:done="0"/>
  <w15:commentEx w15:paraId="39B43F4A" w15:done="1"/>
  <w15:commentEx w15:paraId="512037C8" w15:paraIdParent="39B43F4A" w15:done="1"/>
  <w15:commentEx w15:paraId="584C3E4F" w15:done="1"/>
  <w15:commentEx w15:paraId="1B528589" w15:paraIdParent="584C3E4F" w15:done="1"/>
  <w15:commentEx w15:paraId="14222E8F" w15:done="0"/>
  <w15:commentEx w15:paraId="63D8D6A8" w15:paraIdParent="14222E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C99F5" w16cex:dateUtc="2022-05-16T14:37:00Z"/>
  <w16cex:commentExtensible w16cex:durableId="26543411" w16cex:dateUtc="2022-06-15T08:33:00Z"/>
  <w16cex:commentExtensible w16cex:durableId="265434AE" w16cex:dateUtc="2022-06-15T08:36:00Z"/>
  <w16cex:commentExtensible w16cex:durableId="265434EA" w16cex:dateUtc="2022-06-15T08:37:00Z"/>
  <w16cex:commentExtensible w16cex:durableId="2654368A" w16cex:dateUtc="2022-06-15T08:44:00Z"/>
  <w16cex:commentExtensible w16cex:durableId="26543603" w16cex:dateUtc="2022-06-15T08:42:00Z"/>
  <w16cex:commentExtensible w16cex:durableId="265436BD" w16cex:dateUtc="2022-06-15T08:45:00Z"/>
  <w16cex:commentExtensible w16cex:durableId="2617F49C" w16cex:dateUtc="2022-04-26T14:56:00Z"/>
  <w16cex:commentExtensible w16cex:durableId="2617F538" w16cex:dateUtc="2022-05-01T00:49:00Z"/>
  <w16cex:commentExtensible w16cex:durableId="26543FE6" w16cex:dateUtc="2022-06-15T09:24:00Z"/>
  <w16cex:commentExtensible w16cex:durableId="26543FF9" w16cex:dateUtc="2022-06-15T09:24:00Z"/>
  <w16cex:commentExtensible w16cex:durableId="262DE667" w16cex:dateUtc="2022-05-17T14:16:00Z"/>
  <w16cex:commentExtensible w16cex:durableId="2617F49D" w16cex:dateUtc="2022-04-26T15:02:00Z"/>
  <w16cex:commentExtensible w16cex:durableId="2617F49E" w16cex:dateUtc="2022-04-26T17:35:00Z"/>
  <w16cex:commentExtensible w16cex:durableId="2617F58E" w16cex:dateUtc="2022-05-01T00:51:00Z"/>
  <w16cex:commentExtensible w16cex:durableId="265441DA" w16cex:dateUtc="2022-06-15T09:32:00Z"/>
  <w16cex:commentExtensible w16cex:durableId="26544236" w16cex:dateUtc="2022-06-15T09:34:00Z"/>
  <w16cex:commentExtensible w16cex:durableId="265442C7" w16cex:dateUtc="2022-06-15T09:36:00Z"/>
  <w16cex:commentExtensible w16cex:durableId="262DE6C1" w16cex:dateUtc="2022-05-17T14:17:00Z"/>
  <w16cex:commentExtensible w16cex:durableId="26544360" w16cex:dateUtc="2022-06-15T09:39:00Z"/>
  <w16cex:commentExtensible w16cex:durableId="262DE70B" w16cex:dateUtc="2022-05-17T14:19:00Z"/>
  <w16cex:commentExtensible w16cex:durableId="265443A5" w16cex:dateUtc="2022-06-15T09:40:00Z"/>
  <w16cex:commentExtensible w16cex:durableId="262DE77E" w16cex:dateUtc="2022-05-17T14:21:00Z"/>
  <w16cex:commentExtensible w16cex:durableId="262DE7A1" w16cex:dateUtc="2022-05-17T14:21:00Z"/>
  <w16cex:commentExtensible w16cex:durableId="26559337" w16cex:dateUtc="2022-06-16T09:32:00Z"/>
  <w16cex:commentExtensible w16cex:durableId="26544E82" w16cex:dateUtc="2022-06-15T10:26:00Z"/>
  <w16cex:commentExtensible w16cex:durableId="26544ED0" w16cex:dateUtc="2022-06-15T10:28:00Z"/>
  <w16cex:commentExtensible w16cex:durableId="26544F99" w16cex:dateUtc="2022-06-15T10:31:00Z"/>
  <w16cex:commentExtensible w16cex:durableId="2654502C" w16cex:dateUtc="2022-06-15T10:33:00Z"/>
  <w16cex:commentExtensible w16cex:durableId="265451C7" w16cex:dateUtc="2022-06-15T10:40:00Z"/>
  <w16cex:commentExtensible w16cex:durableId="2617F49F" w16cex:dateUtc="2022-04-26T17:21:00Z"/>
  <w16cex:commentExtensible w16cex:durableId="2617F4A0" w16cex:dateUtc="2022-04-26T17:24:00Z"/>
  <w16cex:commentExtensible w16cex:durableId="262DE85B" w16cex:dateUtc="2022-05-17T14:24:00Z"/>
  <w16cex:commentExtensible w16cex:durableId="265446E2" w16cex:dateUtc="2022-06-15T09:54:00Z"/>
  <w16cex:commentExtensible w16cex:durableId="26544B18" w16cex:dateUtc="2022-06-15T10:12:00Z"/>
  <w16cex:commentExtensible w16cex:durableId="262DE8E0" w16cex:dateUtc="2022-05-17T14:26:00Z"/>
  <w16cex:commentExtensible w16cex:durableId="262DE9CA" w16cex:dateUtc="2022-05-17T14:30:00Z"/>
  <w16cex:commentExtensible w16cex:durableId="262DE99F" w16cex:dateUtc="2022-05-17T14:30:00Z"/>
  <w16cex:commentExtensible w16cex:durableId="262DE9E8" w16cex:dateUtc="2022-05-17T14:31:00Z"/>
  <w16cex:commentExtensible w16cex:durableId="262DEA99" w16cex:dateUtc="2022-05-17T14:34:00Z"/>
  <w16cex:commentExtensible w16cex:durableId="26544AEA" w16cex:dateUtc="2022-06-15T10:11:00Z"/>
  <w16cex:commentExtensible w16cex:durableId="262DEAB2" w16cex:dateUtc="2022-05-17T14:34:00Z"/>
  <w16cex:commentExtensible w16cex:durableId="26544A2E" w16cex:dateUtc="2022-06-15T10:08:00Z"/>
  <w16cex:commentExtensible w16cex:durableId="262DEB04" w16cex:dateUtc="2022-05-17T14:36:00Z"/>
  <w16cex:commentExtensible w16cex:durableId="262DF6A7" w16cex:dateUtc="2022-05-17T15:25:00Z"/>
  <w16cex:commentExtensible w16cex:durableId="26544950" w16cex:dateUtc="2022-06-15T1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CC5379" w16cid:durableId="262C99F5"/>
  <w16cid:commentId w16cid:paraId="0467A4FD" w16cid:durableId="262F3955"/>
  <w16cid:commentId w16cid:paraId="7BA4E2EF" w16cid:durableId="26543411"/>
  <w16cid:commentId w16cid:paraId="75787566" w16cid:durableId="262F4337"/>
  <w16cid:commentId w16cid:paraId="5AEB42DB" w16cid:durableId="265434AE"/>
  <w16cid:commentId w16cid:paraId="7241663C" w16cid:durableId="265434EA"/>
  <w16cid:commentId w16cid:paraId="02282594" w16cid:durableId="26588B37"/>
  <w16cid:commentId w16cid:paraId="08625F6C" w16cid:durableId="2654D7BC"/>
  <w16cid:commentId w16cid:paraId="4517F119" w16cid:durableId="265436BD"/>
  <w16cid:commentId w16cid:paraId="5A4C9339" w16cid:durableId="2654756F"/>
  <w16cid:commentId w16cid:paraId="4548D1A8" w16cid:durableId="2617F49C"/>
  <w16cid:commentId w16cid:paraId="7EA89C55" w16cid:durableId="2617F538"/>
  <w16cid:commentId w16cid:paraId="76E40508" w16cid:durableId="26543FE6"/>
  <w16cid:commentId w16cid:paraId="771FF539" w16cid:durableId="26548602"/>
  <w16cid:commentId w16cid:paraId="1FC51EFB" w16cid:durableId="26588BA8"/>
  <w16cid:commentId w16cid:paraId="509FA4D4" w16cid:durableId="2654DA7A"/>
  <w16cid:commentId w16cid:paraId="1CB41F80" w16cid:durableId="262DE667"/>
  <w16cid:commentId w16cid:paraId="31762819" w16cid:durableId="262F3CAB"/>
  <w16cid:commentId w16cid:paraId="775F2004" w16cid:durableId="2617F49D"/>
  <w16cid:commentId w16cid:paraId="75CC1130" w16cid:durableId="2617F49E"/>
  <w16cid:commentId w16cid:paraId="71925004" w16cid:durableId="2617F58E"/>
  <w16cid:commentId w16cid:paraId="53486BCB" w16cid:durableId="265441DA"/>
  <w16cid:commentId w16cid:paraId="7B15A5B9" w16cid:durableId="26588CAF"/>
  <w16cid:commentId w16cid:paraId="3A2928AE" w16cid:durableId="26544236"/>
  <w16cid:commentId w16cid:paraId="63B1BC7F" w16cid:durableId="2654C4AE"/>
  <w16cid:commentId w16cid:paraId="3703F0DC" w16cid:durableId="265442C7"/>
  <w16cid:commentId w16cid:paraId="7E3C1FDA" w16cid:durableId="262DE6C1"/>
  <w16cid:commentId w16cid:paraId="32BD12BE" w16cid:durableId="262F40C2"/>
  <w16cid:commentId w16cid:paraId="00D6BB88" w16cid:durableId="26544360"/>
  <w16cid:commentId w16cid:paraId="38BCF906" w16cid:durableId="262DE70B"/>
  <w16cid:commentId w16cid:paraId="770DBE60" w16cid:durableId="262F409A"/>
  <w16cid:commentId w16cid:paraId="44320B8B" w16cid:durableId="265443A5"/>
  <w16cid:commentId w16cid:paraId="56DCF293" w16cid:durableId="262DE77E"/>
  <w16cid:commentId w16cid:paraId="6CF41077" w16cid:durableId="262F4225"/>
  <w16cid:commentId w16cid:paraId="3E4E55A1" w16cid:durableId="262DE7A1"/>
  <w16cid:commentId w16cid:paraId="76CA1958" w16cid:durableId="26559337"/>
  <w16cid:commentId w16cid:paraId="2AAA24E9" w16cid:durableId="26588DC1"/>
  <w16cid:commentId w16cid:paraId="1851852F" w16cid:durableId="26549891"/>
  <w16cid:commentId w16cid:paraId="158739D9" w16cid:durableId="26544E82"/>
  <w16cid:commentId w16cid:paraId="560C9EEF" w16cid:durableId="26587BCF"/>
  <w16cid:commentId w16cid:paraId="53551192" w16cid:durableId="26544ED0"/>
  <w16cid:commentId w16cid:paraId="6E92628B" w16cid:durableId="26589282"/>
  <w16cid:commentId w16cid:paraId="77D9BFE2" w16cid:durableId="26544F99"/>
  <w16cid:commentId w16cid:paraId="1FD4A204" w16cid:durableId="26589375"/>
  <w16cid:commentId w16cid:paraId="7FEAEC99" w16cid:durableId="2654502C"/>
  <w16cid:commentId w16cid:paraId="5F49FC6F" w16cid:durableId="265499E3"/>
  <w16cid:commentId w16cid:paraId="4D0FB119" w16cid:durableId="265451C7"/>
  <w16cid:commentId w16cid:paraId="330016DB" w16cid:durableId="26588FCA"/>
  <w16cid:commentId w16cid:paraId="70B265A1" w16cid:durableId="2639C13E"/>
  <w16cid:commentId w16cid:paraId="71E0803D" w16cid:durableId="2654C690"/>
  <w16cid:commentId w16cid:paraId="179571FD" w16cid:durableId="2617F4A0"/>
  <w16cid:commentId w16cid:paraId="0C0A29B4" w16cid:durableId="2654CA47"/>
  <w16cid:commentId w16cid:paraId="4E458DB1" w16cid:durableId="2658769B"/>
  <w16cid:commentId w16cid:paraId="5B522C6F" w16cid:durableId="262DE85B"/>
  <w16cid:commentId w16cid:paraId="02E901A4" w16cid:durableId="262F5893"/>
  <w16cid:commentId w16cid:paraId="3A4D77C5" w16cid:durableId="265446E2"/>
  <w16cid:commentId w16cid:paraId="7B66D45F" w16cid:durableId="26588A1F"/>
  <w16cid:commentId w16cid:paraId="01AD17CE" w16cid:durableId="26544B18"/>
  <w16cid:commentId w16cid:paraId="0D7DD45C" w16cid:durableId="262DE8E0"/>
  <w16cid:commentId w16cid:paraId="2B89BF62" w16cid:durableId="262DE9CA"/>
  <w16cid:commentId w16cid:paraId="11E4C75E" w16cid:durableId="262DE99F"/>
  <w16cid:commentId w16cid:paraId="719DA129" w16cid:durableId="262DE9E8"/>
  <w16cid:commentId w16cid:paraId="4EC4470B" w16cid:durableId="262DEA99"/>
  <w16cid:commentId w16cid:paraId="7F328BA7" w16cid:durableId="262F5948"/>
  <w16cid:commentId w16cid:paraId="1C3AC7B7" w16cid:durableId="26544AEA"/>
  <w16cid:commentId w16cid:paraId="6109B633" w16cid:durableId="265884BA"/>
  <w16cid:commentId w16cid:paraId="1FA1BFF5" w16cid:durableId="262DEAB2"/>
  <w16cid:commentId w16cid:paraId="758A1E53" w16cid:durableId="26544A2E"/>
  <w16cid:commentId w16cid:paraId="10628ED4" w16cid:durableId="265885CE"/>
  <w16cid:commentId w16cid:paraId="39B43F4A" w16cid:durableId="262DEB04"/>
  <w16cid:commentId w16cid:paraId="512037C8" w16cid:durableId="262F59D9"/>
  <w16cid:commentId w16cid:paraId="584C3E4F" w16cid:durableId="262DF6A7"/>
  <w16cid:commentId w16cid:paraId="1B528589" w16cid:durableId="262F5A0D"/>
  <w16cid:commentId w16cid:paraId="14222E8F" w16cid:durableId="26544950"/>
  <w16cid:commentId w16cid:paraId="63D8D6A8" w16cid:durableId="265883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8CECE" w14:textId="77777777" w:rsidR="00A20D0E" w:rsidRDefault="00A20D0E" w:rsidP="00CC5DA2">
      <w:pPr>
        <w:spacing w:after="0" w:line="240" w:lineRule="auto"/>
      </w:pPr>
      <w:r>
        <w:separator/>
      </w:r>
    </w:p>
  </w:endnote>
  <w:endnote w:type="continuationSeparator" w:id="0">
    <w:p w14:paraId="4DCC1231" w14:textId="77777777" w:rsidR="00A20D0E" w:rsidRDefault="00A20D0E" w:rsidP="00CC5D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C5C5F0" w14:textId="77777777" w:rsidR="00A20D0E" w:rsidRDefault="00A20D0E" w:rsidP="00CC5DA2">
      <w:pPr>
        <w:spacing w:after="0" w:line="240" w:lineRule="auto"/>
      </w:pPr>
      <w:r>
        <w:separator/>
      </w:r>
    </w:p>
  </w:footnote>
  <w:footnote w:type="continuationSeparator" w:id="0">
    <w:p w14:paraId="282D2A65" w14:textId="77777777" w:rsidR="00A20D0E" w:rsidRDefault="00A20D0E" w:rsidP="00CC5D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784084"/>
    <w:multiLevelType w:val="hybridMultilevel"/>
    <w:tmpl w:val="A9442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ter Johnson">
    <w15:presenceInfo w15:providerId="Windows Live" w15:userId="aa877ea8c034024c"/>
  </w15:person>
  <w15:person w15:author="Thamsuwan, Ornwipa">
    <w15:presenceInfo w15:providerId="AD" w15:userId="S-1-5-21-1687880748-1508930569-720635935-50998"/>
  </w15:person>
  <w15:person w15:author="Kit Galvin">
    <w15:presenceInfo w15:providerId="AD" w15:userId="S::kgalvin@uw.edu::8103cf79-4cf2-4486-bec6-aae14085a126"/>
  </w15:person>
  <w15:person w15:author="Pablo H Palmandez">
    <w15:presenceInfo w15:providerId="None" w15:userId="Pablo H Palmand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DU0NTQxNDUwNbRQ0lEKTi0uzszPAykwqgUA4gNg2CwAAAA="/>
  </w:docVars>
  <w:rsids>
    <w:rsidRoot w:val="00FB3E8C"/>
    <w:rsid w:val="00006472"/>
    <w:rsid w:val="000316FC"/>
    <w:rsid w:val="000426BE"/>
    <w:rsid w:val="000547DC"/>
    <w:rsid w:val="0005742A"/>
    <w:rsid w:val="000604D3"/>
    <w:rsid w:val="00062AED"/>
    <w:rsid w:val="00064890"/>
    <w:rsid w:val="00071EDF"/>
    <w:rsid w:val="00082F64"/>
    <w:rsid w:val="00083EF8"/>
    <w:rsid w:val="0008491E"/>
    <w:rsid w:val="00087C8E"/>
    <w:rsid w:val="000B0FB2"/>
    <w:rsid w:val="000B15BF"/>
    <w:rsid w:val="000C14C8"/>
    <w:rsid w:val="000C1B26"/>
    <w:rsid w:val="000D097A"/>
    <w:rsid w:val="000D6A80"/>
    <w:rsid w:val="000F2023"/>
    <w:rsid w:val="00103490"/>
    <w:rsid w:val="00125953"/>
    <w:rsid w:val="001300F2"/>
    <w:rsid w:val="00132874"/>
    <w:rsid w:val="00132E4D"/>
    <w:rsid w:val="00147BF1"/>
    <w:rsid w:val="00153E36"/>
    <w:rsid w:val="00161026"/>
    <w:rsid w:val="001B49DC"/>
    <w:rsid w:val="001B6896"/>
    <w:rsid w:val="001C0AAC"/>
    <w:rsid w:val="001C161E"/>
    <w:rsid w:val="001D004D"/>
    <w:rsid w:val="001D3124"/>
    <w:rsid w:val="001F230A"/>
    <w:rsid w:val="0021786B"/>
    <w:rsid w:val="002214F9"/>
    <w:rsid w:val="00224676"/>
    <w:rsid w:val="00232F4C"/>
    <w:rsid w:val="002374EB"/>
    <w:rsid w:val="00264758"/>
    <w:rsid w:val="00272526"/>
    <w:rsid w:val="00276A77"/>
    <w:rsid w:val="00287414"/>
    <w:rsid w:val="002A07D2"/>
    <w:rsid w:val="002B171A"/>
    <w:rsid w:val="002B26FB"/>
    <w:rsid w:val="002B53E5"/>
    <w:rsid w:val="002C2955"/>
    <w:rsid w:val="002C7F87"/>
    <w:rsid w:val="002D4844"/>
    <w:rsid w:val="002D6306"/>
    <w:rsid w:val="003020EB"/>
    <w:rsid w:val="003129C9"/>
    <w:rsid w:val="00314118"/>
    <w:rsid w:val="0032262B"/>
    <w:rsid w:val="00330379"/>
    <w:rsid w:val="00341330"/>
    <w:rsid w:val="003431D5"/>
    <w:rsid w:val="003434D8"/>
    <w:rsid w:val="00343B61"/>
    <w:rsid w:val="00361024"/>
    <w:rsid w:val="00362AA3"/>
    <w:rsid w:val="003727D0"/>
    <w:rsid w:val="00374E7E"/>
    <w:rsid w:val="00377F7A"/>
    <w:rsid w:val="003A3CCB"/>
    <w:rsid w:val="003A4B9E"/>
    <w:rsid w:val="003B7FC3"/>
    <w:rsid w:val="003C76BE"/>
    <w:rsid w:val="003E68BB"/>
    <w:rsid w:val="003E743B"/>
    <w:rsid w:val="003F1E3F"/>
    <w:rsid w:val="003F4CE5"/>
    <w:rsid w:val="0040026F"/>
    <w:rsid w:val="00401948"/>
    <w:rsid w:val="004078C6"/>
    <w:rsid w:val="00423C63"/>
    <w:rsid w:val="00425569"/>
    <w:rsid w:val="00432FA8"/>
    <w:rsid w:val="0043436C"/>
    <w:rsid w:val="00443D22"/>
    <w:rsid w:val="00457945"/>
    <w:rsid w:val="00457DE9"/>
    <w:rsid w:val="00472F38"/>
    <w:rsid w:val="0047623D"/>
    <w:rsid w:val="00487000"/>
    <w:rsid w:val="00494F09"/>
    <w:rsid w:val="00497399"/>
    <w:rsid w:val="004A462B"/>
    <w:rsid w:val="004B7E31"/>
    <w:rsid w:val="004C23AF"/>
    <w:rsid w:val="004C3899"/>
    <w:rsid w:val="004C66BE"/>
    <w:rsid w:val="004D797C"/>
    <w:rsid w:val="004F1E78"/>
    <w:rsid w:val="00500215"/>
    <w:rsid w:val="00502418"/>
    <w:rsid w:val="00505FF8"/>
    <w:rsid w:val="0052226C"/>
    <w:rsid w:val="00533EAC"/>
    <w:rsid w:val="005406C7"/>
    <w:rsid w:val="005460D5"/>
    <w:rsid w:val="0055017F"/>
    <w:rsid w:val="00555106"/>
    <w:rsid w:val="0055539C"/>
    <w:rsid w:val="00556B56"/>
    <w:rsid w:val="00566F4E"/>
    <w:rsid w:val="005713AD"/>
    <w:rsid w:val="005937E8"/>
    <w:rsid w:val="0059483A"/>
    <w:rsid w:val="005A4496"/>
    <w:rsid w:val="005A44D5"/>
    <w:rsid w:val="005D3B50"/>
    <w:rsid w:val="005E2A98"/>
    <w:rsid w:val="005E4691"/>
    <w:rsid w:val="005E641F"/>
    <w:rsid w:val="005F70A4"/>
    <w:rsid w:val="005F748A"/>
    <w:rsid w:val="00603236"/>
    <w:rsid w:val="0060652A"/>
    <w:rsid w:val="006206CD"/>
    <w:rsid w:val="00636887"/>
    <w:rsid w:val="0064052E"/>
    <w:rsid w:val="0064272A"/>
    <w:rsid w:val="00644120"/>
    <w:rsid w:val="00674BFE"/>
    <w:rsid w:val="00682A39"/>
    <w:rsid w:val="006873AB"/>
    <w:rsid w:val="0069374B"/>
    <w:rsid w:val="006B1825"/>
    <w:rsid w:val="006B6EF2"/>
    <w:rsid w:val="006C0BA8"/>
    <w:rsid w:val="006C1ED9"/>
    <w:rsid w:val="006D1F33"/>
    <w:rsid w:val="006D4D46"/>
    <w:rsid w:val="006E760B"/>
    <w:rsid w:val="00701205"/>
    <w:rsid w:val="00706C69"/>
    <w:rsid w:val="007148EB"/>
    <w:rsid w:val="00720BED"/>
    <w:rsid w:val="007211EE"/>
    <w:rsid w:val="00722139"/>
    <w:rsid w:val="00730156"/>
    <w:rsid w:val="00740C43"/>
    <w:rsid w:val="00743E3D"/>
    <w:rsid w:val="00747475"/>
    <w:rsid w:val="007478D5"/>
    <w:rsid w:val="00754C3A"/>
    <w:rsid w:val="007630FC"/>
    <w:rsid w:val="0076330C"/>
    <w:rsid w:val="00763675"/>
    <w:rsid w:val="00792E29"/>
    <w:rsid w:val="0079332D"/>
    <w:rsid w:val="00794031"/>
    <w:rsid w:val="007A08B7"/>
    <w:rsid w:val="007B102D"/>
    <w:rsid w:val="007B19A7"/>
    <w:rsid w:val="007B4199"/>
    <w:rsid w:val="007C2133"/>
    <w:rsid w:val="007C415C"/>
    <w:rsid w:val="007D487C"/>
    <w:rsid w:val="007D4952"/>
    <w:rsid w:val="007D6F9E"/>
    <w:rsid w:val="007E36D7"/>
    <w:rsid w:val="007F35ED"/>
    <w:rsid w:val="007F46A9"/>
    <w:rsid w:val="007F61E2"/>
    <w:rsid w:val="00800722"/>
    <w:rsid w:val="00803D72"/>
    <w:rsid w:val="00806938"/>
    <w:rsid w:val="008327AA"/>
    <w:rsid w:val="0084013A"/>
    <w:rsid w:val="00894DD7"/>
    <w:rsid w:val="008B3362"/>
    <w:rsid w:val="008B7597"/>
    <w:rsid w:val="008B7B63"/>
    <w:rsid w:val="008C0C4A"/>
    <w:rsid w:val="008E418C"/>
    <w:rsid w:val="00903820"/>
    <w:rsid w:val="009412F3"/>
    <w:rsid w:val="00944852"/>
    <w:rsid w:val="00945301"/>
    <w:rsid w:val="0094670B"/>
    <w:rsid w:val="00960580"/>
    <w:rsid w:val="00987A1E"/>
    <w:rsid w:val="00987AFB"/>
    <w:rsid w:val="009A2357"/>
    <w:rsid w:val="009B5AD8"/>
    <w:rsid w:val="009C2A8C"/>
    <w:rsid w:val="009C5466"/>
    <w:rsid w:val="009C7583"/>
    <w:rsid w:val="009D0065"/>
    <w:rsid w:val="009D6681"/>
    <w:rsid w:val="009E08C6"/>
    <w:rsid w:val="009E5669"/>
    <w:rsid w:val="009F3C78"/>
    <w:rsid w:val="00A025CD"/>
    <w:rsid w:val="00A16228"/>
    <w:rsid w:val="00A20D0E"/>
    <w:rsid w:val="00A44D59"/>
    <w:rsid w:val="00A5187E"/>
    <w:rsid w:val="00A8074F"/>
    <w:rsid w:val="00A80D58"/>
    <w:rsid w:val="00A85A38"/>
    <w:rsid w:val="00A94E8B"/>
    <w:rsid w:val="00A96A4F"/>
    <w:rsid w:val="00AA48DE"/>
    <w:rsid w:val="00AB61C9"/>
    <w:rsid w:val="00AC1E2B"/>
    <w:rsid w:val="00AE20B1"/>
    <w:rsid w:val="00AE7C74"/>
    <w:rsid w:val="00B05425"/>
    <w:rsid w:val="00B14F02"/>
    <w:rsid w:val="00B16669"/>
    <w:rsid w:val="00B17264"/>
    <w:rsid w:val="00B340EE"/>
    <w:rsid w:val="00B5041E"/>
    <w:rsid w:val="00B53E18"/>
    <w:rsid w:val="00B858EF"/>
    <w:rsid w:val="00B876B2"/>
    <w:rsid w:val="00BB4E82"/>
    <w:rsid w:val="00BC2E53"/>
    <w:rsid w:val="00BC3534"/>
    <w:rsid w:val="00BD04E1"/>
    <w:rsid w:val="00BE1BAE"/>
    <w:rsid w:val="00BE78F9"/>
    <w:rsid w:val="00BF2C91"/>
    <w:rsid w:val="00BF3903"/>
    <w:rsid w:val="00BF6065"/>
    <w:rsid w:val="00BF7160"/>
    <w:rsid w:val="00C00D35"/>
    <w:rsid w:val="00C0594B"/>
    <w:rsid w:val="00C059B1"/>
    <w:rsid w:val="00C0798F"/>
    <w:rsid w:val="00C11DEB"/>
    <w:rsid w:val="00C16F0C"/>
    <w:rsid w:val="00C337D4"/>
    <w:rsid w:val="00C36CDC"/>
    <w:rsid w:val="00C47197"/>
    <w:rsid w:val="00C47975"/>
    <w:rsid w:val="00C55E4C"/>
    <w:rsid w:val="00C57437"/>
    <w:rsid w:val="00C7677E"/>
    <w:rsid w:val="00C87A14"/>
    <w:rsid w:val="00C9424F"/>
    <w:rsid w:val="00C945DC"/>
    <w:rsid w:val="00CA51BD"/>
    <w:rsid w:val="00CA53BA"/>
    <w:rsid w:val="00CB0740"/>
    <w:rsid w:val="00CC5DA2"/>
    <w:rsid w:val="00CC6DCC"/>
    <w:rsid w:val="00CD06C8"/>
    <w:rsid w:val="00CD1F6C"/>
    <w:rsid w:val="00CD2A14"/>
    <w:rsid w:val="00CD687A"/>
    <w:rsid w:val="00CE3EEE"/>
    <w:rsid w:val="00CF4896"/>
    <w:rsid w:val="00D356FB"/>
    <w:rsid w:val="00D4501F"/>
    <w:rsid w:val="00D65B6A"/>
    <w:rsid w:val="00D67B70"/>
    <w:rsid w:val="00D859F9"/>
    <w:rsid w:val="00D93F0A"/>
    <w:rsid w:val="00D94FCC"/>
    <w:rsid w:val="00DB7047"/>
    <w:rsid w:val="00DC19D0"/>
    <w:rsid w:val="00DC2AC8"/>
    <w:rsid w:val="00DC6A2D"/>
    <w:rsid w:val="00DD2D9F"/>
    <w:rsid w:val="00DE199A"/>
    <w:rsid w:val="00DF0CA6"/>
    <w:rsid w:val="00DF1C5E"/>
    <w:rsid w:val="00DF3254"/>
    <w:rsid w:val="00DF6E0B"/>
    <w:rsid w:val="00E01198"/>
    <w:rsid w:val="00E265FE"/>
    <w:rsid w:val="00E3170C"/>
    <w:rsid w:val="00E34E59"/>
    <w:rsid w:val="00E44CA9"/>
    <w:rsid w:val="00E51390"/>
    <w:rsid w:val="00E5395A"/>
    <w:rsid w:val="00E53D5F"/>
    <w:rsid w:val="00E60CBA"/>
    <w:rsid w:val="00E75141"/>
    <w:rsid w:val="00E852E1"/>
    <w:rsid w:val="00EB79D2"/>
    <w:rsid w:val="00ED4834"/>
    <w:rsid w:val="00EE2480"/>
    <w:rsid w:val="00EF2A0A"/>
    <w:rsid w:val="00EF72BA"/>
    <w:rsid w:val="00F00B20"/>
    <w:rsid w:val="00F07780"/>
    <w:rsid w:val="00F12128"/>
    <w:rsid w:val="00F1663B"/>
    <w:rsid w:val="00F1751D"/>
    <w:rsid w:val="00F17788"/>
    <w:rsid w:val="00F17D72"/>
    <w:rsid w:val="00F36BE3"/>
    <w:rsid w:val="00F50BD7"/>
    <w:rsid w:val="00F5247C"/>
    <w:rsid w:val="00F56B28"/>
    <w:rsid w:val="00F8329F"/>
    <w:rsid w:val="00F8478D"/>
    <w:rsid w:val="00F87EFA"/>
    <w:rsid w:val="00F970D6"/>
    <w:rsid w:val="00FB3E8C"/>
    <w:rsid w:val="00FC6211"/>
    <w:rsid w:val="00FC7FE6"/>
    <w:rsid w:val="00FD7A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8D2112"/>
  <w15:chartTrackingRefBased/>
  <w15:docId w15:val="{BF94FB12-10A3-48D5-957B-9965B8D8F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45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45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945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945D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945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45D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945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945D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945D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945DC"/>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720BED"/>
    <w:rPr>
      <w:color w:val="808080"/>
    </w:rPr>
  </w:style>
  <w:style w:type="paragraph" w:styleId="ListParagraph">
    <w:name w:val="List Paragraph"/>
    <w:basedOn w:val="Normal"/>
    <w:uiPriority w:val="34"/>
    <w:qFormat/>
    <w:rsid w:val="000B0FB2"/>
    <w:pPr>
      <w:ind w:left="720"/>
      <w:contextualSpacing/>
    </w:pPr>
  </w:style>
  <w:style w:type="character" w:styleId="Emphasis">
    <w:name w:val="Emphasis"/>
    <w:basedOn w:val="DefaultParagraphFont"/>
    <w:uiPriority w:val="20"/>
    <w:qFormat/>
    <w:rsid w:val="00CA51BD"/>
    <w:rPr>
      <w:i/>
      <w:iCs/>
    </w:rPr>
  </w:style>
  <w:style w:type="character" w:styleId="Hyperlink">
    <w:name w:val="Hyperlink"/>
    <w:basedOn w:val="DefaultParagraphFont"/>
    <w:uiPriority w:val="99"/>
    <w:unhideWhenUsed/>
    <w:rsid w:val="00CA51BD"/>
    <w:rPr>
      <w:color w:val="0000FF"/>
      <w:u w:val="single"/>
    </w:rPr>
  </w:style>
  <w:style w:type="paragraph" w:styleId="EndnoteText">
    <w:name w:val="endnote text"/>
    <w:basedOn w:val="Normal"/>
    <w:link w:val="EndnoteTextChar"/>
    <w:uiPriority w:val="99"/>
    <w:semiHidden/>
    <w:unhideWhenUsed/>
    <w:rsid w:val="00CC5D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C5DA2"/>
    <w:rPr>
      <w:sz w:val="20"/>
      <w:szCs w:val="20"/>
    </w:rPr>
  </w:style>
  <w:style w:type="character" w:styleId="EndnoteReference">
    <w:name w:val="endnote reference"/>
    <w:basedOn w:val="DefaultParagraphFont"/>
    <w:uiPriority w:val="99"/>
    <w:semiHidden/>
    <w:unhideWhenUsed/>
    <w:rsid w:val="00CC5DA2"/>
    <w:rPr>
      <w:vertAlign w:val="superscript"/>
    </w:rPr>
  </w:style>
  <w:style w:type="character" w:styleId="CommentReference">
    <w:name w:val="annotation reference"/>
    <w:basedOn w:val="DefaultParagraphFont"/>
    <w:uiPriority w:val="99"/>
    <w:semiHidden/>
    <w:unhideWhenUsed/>
    <w:rsid w:val="00E3170C"/>
    <w:rPr>
      <w:sz w:val="16"/>
      <w:szCs w:val="16"/>
    </w:rPr>
  </w:style>
  <w:style w:type="paragraph" w:styleId="CommentText">
    <w:name w:val="annotation text"/>
    <w:basedOn w:val="Normal"/>
    <w:link w:val="CommentTextChar"/>
    <w:uiPriority w:val="99"/>
    <w:unhideWhenUsed/>
    <w:rsid w:val="00E3170C"/>
    <w:pPr>
      <w:spacing w:line="240" w:lineRule="auto"/>
    </w:pPr>
    <w:rPr>
      <w:sz w:val="20"/>
      <w:szCs w:val="20"/>
    </w:rPr>
  </w:style>
  <w:style w:type="character" w:customStyle="1" w:styleId="CommentTextChar">
    <w:name w:val="Comment Text Char"/>
    <w:basedOn w:val="DefaultParagraphFont"/>
    <w:link w:val="CommentText"/>
    <w:uiPriority w:val="99"/>
    <w:rsid w:val="00E3170C"/>
    <w:rPr>
      <w:sz w:val="20"/>
      <w:szCs w:val="20"/>
    </w:rPr>
  </w:style>
  <w:style w:type="paragraph" w:styleId="CommentSubject">
    <w:name w:val="annotation subject"/>
    <w:basedOn w:val="CommentText"/>
    <w:next w:val="CommentText"/>
    <w:link w:val="CommentSubjectChar"/>
    <w:uiPriority w:val="99"/>
    <w:semiHidden/>
    <w:unhideWhenUsed/>
    <w:rsid w:val="00E3170C"/>
    <w:rPr>
      <w:b/>
      <w:bCs/>
    </w:rPr>
  </w:style>
  <w:style w:type="character" w:customStyle="1" w:styleId="CommentSubjectChar">
    <w:name w:val="Comment Subject Char"/>
    <w:basedOn w:val="CommentTextChar"/>
    <w:link w:val="CommentSubject"/>
    <w:uiPriority w:val="99"/>
    <w:semiHidden/>
    <w:rsid w:val="00E3170C"/>
    <w:rPr>
      <w:b/>
      <w:bCs/>
      <w:sz w:val="20"/>
      <w:szCs w:val="20"/>
    </w:rPr>
  </w:style>
  <w:style w:type="paragraph" w:styleId="BalloonText">
    <w:name w:val="Balloon Text"/>
    <w:basedOn w:val="Normal"/>
    <w:link w:val="BalloonTextChar"/>
    <w:uiPriority w:val="99"/>
    <w:semiHidden/>
    <w:unhideWhenUsed/>
    <w:rsid w:val="00E317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70C"/>
    <w:rPr>
      <w:rFonts w:ascii="Segoe UI" w:hAnsi="Segoe UI" w:cs="Segoe UI"/>
      <w:sz w:val="18"/>
      <w:szCs w:val="18"/>
    </w:rPr>
  </w:style>
  <w:style w:type="paragraph" w:styleId="Revision">
    <w:name w:val="Revision"/>
    <w:hidden/>
    <w:uiPriority w:val="99"/>
    <w:semiHidden/>
    <w:rsid w:val="00EE2480"/>
    <w:pPr>
      <w:spacing w:after="0" w:line="240" w:lineRule="auto"/>
    </w:pPr>
  </w:style>
  <w:style w:type="character" w:styleId="UnresolvedMention">
    <w:name w:val="Unresolved Mention"/>
    <w:basedOn w:val="DefaultParagraphFont"/>
    <w:uiPriority w:val="99"/>
    <w:semiHidden/>
    <w:unhideWhenUsed/>
    <w:rsid w:val="00C479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5F65A2-4180-4EB1-BDF5-35B8709CBAA8}">
  <we:reference id="f78a3046-9e99-4300-aa2b-5814002b01a2" version="1.35.0.0" store="EXCatalog" storeType="EXCatalog"/>
  <we:alternateReferences>
    <we:reference id="WA104382081" version="1.35.0.0" store="fr-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0356FA7CD652498DFFA800177CEDF6" ma:contentTypeVersion="14" ma:contentTypeDescription="Crée un document." ma:contentTypeScope="" ma:versionID="2a2547da82c6eaba4d0fb4d8b7206fe0">
  <xsd:schema xmlns:xsd="http://www.w3.org/2001/XMLSchema" xmlns:xs="http://www.w3.org/2001/XMLSchema" xmlns:p="http://schemas.microsoft.com/office/2006/metadata/properties" xmlns:ns3="1b2189cb-ccb6-4287-a69c-1cd833b0d4d4" xmlns:ns4="97209f56-d127-49f6-965f-70fc22126732" targetNamespace="http://schemas.microsoft.com/office/2006/metadata/properties" ma:root="true" ma:fieldsID="f388557ee7e088466efcd0e0f7681f8f" ns3:_="" ns4:_="">
    <xsd:import namespace="1b2189cb-ccb6-4287-a69c-1cd833b0d4d4"/>
    <xsd:import namespace="97209f56-d127-49f6-965f-70fc2212673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LengthInSeconds"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2189cb-ccb6-4287-a69c-1cd833b0d4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209f56-d127-49f6-965f-70fc22126732" elementFormDefault="qualified">
    <xsd:import namespace="http://schemas.microsoft.com/office/2006/documentManagement/types"/>
    <xsd:import namespace="http://schemas.microsoft.com/office/infopath/2007/PartnerControls"/>
    <xsd:element name="SharedWithUsers" ma:index="19"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Partagé avec détails" ma:internalName="SharedWithDetails" ma:readOnly="true">
      <xsd:simpleType>
        <xsd:restriction base="dms:Note">
          <xsd:maxLength value="255"/>
        </xsd:restriction>
      </xsd:simpleType>
    </xsd:element>
    <xsd:element name="SharingHintHash" ma:index="21"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A9F6F-E5F3-4396-8180-87C1FC29D1E8}">
  <ds:schemaRefs>
    <ds:schemaRef ds:uri="http://schemas.microsoft.com/sharepoint/v3/contenttype/forms"/>
  </ds:schemaRefs>
</ds:datastoreItem>
</file>

<file path=customXml/itemProps2.xml><?xml version="1.0" encoding="utf-8"?>
<ds:datastoreItem xmlns:ds="http://schemas.openxmlformats.org/officeDocument/2006/customXml" ds:itemID="{F0F7A778-B79A-4E60-9762-853742134D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2189cb-ccb6-4287-a69c-1cd833b0d4d4"/>
    <ds:schemaRef ds:uri="97209f56-d127-49f6-965f-70fc221267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EDFDEE-8BC2-417B-87F4-A59F74F03EE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6580EEA-D1F7-4E35-BBD1-ED323EE24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30</Pages>
  <Words>22593</Words>
  <Characters>128782</Characters>
  <Application>Microsoft Office Word</Application>
  <DocSecurity>0</DocSecurity>
  <Lines>1073</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msuwan, Ornwipa</dc:creator>
  <cp:keywords/>
  <dc:description/>
  <cp:lastModifiedBy>Thamsuwan, Ornwipa</cp:lastModifiedBy>
  <cp:revision>20</cp:revision>
  <cp:lastPrinted>2022-04-30T23:04:00Z</cp:lastPrinted>
  <dcterms:created xsi:type="dcterms:W3CDTF">2022-06-18T19:11:00Z</dcterms:created>
  <dcterms:modified xsi:type="dcterms:W3CDTF">2022-06-18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0356FA7CD652498DFFA800177CEDF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5be50c70-43e1-33ad-aab7-7646d9cbb625</vt:lpwstr>
  </property>
  <property fmtid="{D5CDD505-2E9C-101B-9397-08002B2CF9AE}" pid="25" name="Mendeley Citation Style_1">
    <vt:lpwstr>http://www.zotero.org/styles/apa</vt:lpwstr>
  </property>
</Properties>
</file>